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3972D7" w14:textId="77777777" w:rsidR="004F3651" w:rsidRDefault="00A0053B" w:rsidP="00195E7C">
      <w:pPr>
        <w:tabs>
          <w:tab w:val="left" w:pos="720"/>
          <w:tab w:val="left" w:pos="810"/>
          <w:tab w:val="left" w:pos="1440"/>
          <w:tab w:val="left" w:pos="1548"/>
          <w:tab w:val="left" w:pos="1800"/>
          <w:tab w:val="left" w:pos="2132"/>
        </w:tabs>
        <w:jc w:val="both"/>
        <w:rPr>
          <w:b/>
          <w:u w:val="single"/>
        </w:rPr>
      </w:pPr>
      <w:bookmarkStart w:id="0" w:name="_Hlk55386144"/>
      <w:r w:rsidRPr="008F52B7">
        <w:rPr>
          <w:noProof/>
        </w:rPr>
        <w:drawing>
          <wp:anchor distT="0" distB="0" distL="114300" distR="114300" simplePos="0" relativeHeight="251658240" behindDoc="0" locked="0" layoutInCell="1" allowOverlap="1" wp14:anchorId="6D0CA437" wp14:editId="1904D0E9">
            <wp:simplePos x="0" y="0"/>
            <wp:positionH relativeFrom="column">
              <wp:posOffset>4445</wp:posOffset>
            </wp:positionH>
            <wp:positionV relativeFrom="paragraph">
              <wp:posOffset>163195</wp:posOffset>
            </wp:positionV>
            <wp:extent cx="1173480" cy="1173480"/>
            <wp:effectExtent l="0" t="0" r="7620" b="7620"/>
            <wp:wrapSquare wrapText="bothSides"/>
            <wp:docPr id="3" name="image1.png" descr="A picture containing shape&#10;&#10;Description automatically generated"/>
            <wp:cNvGraphicFramePr/>
            <a:graphic xmlns:a="http://schemas.openxmlformats.org/drawingml/2006/main">
              <a:graphicData uri="http://schemas.openxmlformats.org/drawingml/2006/picture">
                <pic:pic xmlns:pic="http://schemas.openxmlformats.org/drawingml/2006/picture">
                  <pic:nvPicPr>
                    <pic:cNvPr id="3" name="image1.png" descr="A picture containing shape&#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1173480" cy="1173480"/>
                    </a:xfrm>
                    <a:prstGeom prst="rect">
                      <a:avLst/>
                    </a:prstGeom>
                  </pic:spPr>
                </pic:pic>
              </a:graphicData>
            </a:graphic>
          </wp:anchor>
        </w:drawing>
      </w:r>
    </w:p>
    <w:p w14:paraId="2AF74A32" w14:textId="77777777" w:rsidR="00DF254B" w:rsidRDefault="00DF254B" w:rsidP="00195E7C">
      <w:pPr>
        <w:tabs>
          <w:tab w:val="left" w:pos="720"/>
          <w:tab w:val="left" w:pos="810"/>
          <w:tab w:val="left" w:pos="1440"/>
          <w:tab w:val="left" w:pos="1548"/>
          <w:tab w:val="left" w:pos="1800"/>
          <w:tab w:val="left" w:pos="2132"/>
        </w:tabs>
        <w:jc w:val="both"/>
        <w:rPr>
          <w:b/>
          <w:u w:val="single"/>
        </w:rPr>
      </w:pPr>
    </w:p>
    <w:p w14:paraId="6BE61A75" w14:textId="77777777" w:rsidR="00E70493" w:rsidRDefault="00E70493" w:rsidP="00195E7C">
      <w:pPr>
        <w:tabs>
          <w:tab w:val="left" w:pos="720"/>
          <w:tab w:val="left" w:pos="810"/>
          <w:tab w:val="left" w:pos="1440"/>
          <w:tab w:val="left" w:pos="1548"/>
          <w:tab w:val="left" w:pos="1800"/>
          <w:tab w:val="left" w:pos="2132"/>
        </w:tabs>
        <w:jc w:val="both"/>
        <w:rPr>
          <w:b/>
          <w:u w:val="single"/>
        </w:rPr>
      </w:pPr>
    </w:p>
    <w:p w14:paraId="7591E07A" w14:textId="77777777" w:rsidR="00E70493" w:rsidRDefault="00E70493" w:rsidP="00195E7C">
      <w:pPr>
        <w:tabs>
          <w:tab w:val="left" w:pos="720"/>
          <w:tab w:val="left" w:pos="810"/>
          <w:tab w:val="left" w:pos="1440"/>
          <w:tab w:val="left" w:pos="1548"/>
          <w:tab w:val="left" w:pos="1800"/>
          <w:tab w:val="left" w:pos="2132"/>
        </w:tabs>
        <w:jc w:val="both"/>
        <w:rPr>
          <w:b/>
          <w:u w:val="single"/>
        </w:rPr>
      </w:pPr>
    </w:p>
    <w:p w14:paraId="785DB0C3" w14:textId="77777777" w:rsidR="00E70493" w:rsidRDefault="00E70493" w:rsidP="00195E7C">
      <w:pPr>
        <w:tabs>
          <w:tab w:val="left" w:pos="720"/>
          <w:tab w:val="left" w:pos="810"/>
          <w:tab w:val="left" w:pos="1440"/>
          <w:tab w:val="left" w:pos="1548"/>
          <w:tab w:val="left" w:pos="1800"/>
          <w:tab w:val="left" w:pos="2132"/>
        </w:tabs>
        <w:jc w:val="both"/>
        <w:rPr>
          <w:b/>
          <w:u w:val="single"/>
        </w:rPr>
      </w:pPr>
    </w:p>
    <w:p w14:paraId="3D532033" w14:textId="77777777" w:rsidR="00E70493" w:rsidRDefault="00E70493" w:rsidP="00195E7C">
      <w:pPr>
        <w:tabs>
          <w:tab w:val="left" w:pos="720"/>
          <w:tab w:val="left" w:pos="810"/>
          <w:tab w:val="left" w:pos="1440"/>
          <w:tab w:val="left" w:pos="1548"/>
          <w:tab w:val="left" w:pos="1800"/>
          <w:tab w:val="left" w:pos="2132"/>
        </w:tabs>
        <w:jc w:val="both"/>
        <w:rPr>
          <w:b/>
          <w:u w:val="single"/>
        </w:rPr>
      </w:pPr>
    </w:p>
    <w:p w14:paraId="39072C01" w14:textId="77777777" w:rsidR="00E70493" w:rsidRDefault="00E70493" w:rsidP="00195E7C">
      <w:pPr>
        <w:tabs>
          <w:tab w:val="left" w:pos="720"/>
          <w:tab w:val="left" w:pos="810"/>
          <w:tab w:val="left" w:pos="1440"/>
          <w:tab w:val="left" w:pos="1548"/>
          <w:tab w:val="left" w:pos="1800"/>
          <w:tab w:val="left" w:pos="2132"/>
        </w:tabs>
        <w:jc w:val="both"/>
        <w:rPr>
          <w:b/>
          <w:u w:val="single"/>
        </w:rPr>
      </w:pPr>
    </w:p>
    <w:p w14:paraId="632FF648" w14:textId="77777777" w:rsidR="00E70493" w:rsidRDefault="00E70493" w:rsidP="00195E7C">
      <w:pPr>
        <w:tabs>
          <w:tab w:val="left" w:pos="720"/>
          <w:tab w:val="left" w:pos="810"/>
          <w:tab w:val="left" w:pos="1440"/>
          <w:tab w:val="left" w:pos="1548"/>
          <w:tab w:val="left" w:pos="1800"/>
          <w:tab w:val="left" w:pos="2132"/>
        </w:tabs>
        <w:jc w:val="both"/>
        <w:rPr>
          <w:b/>
          <w:u w:val="single"/>
        </w:rPr>
      </w:pPr>
    </w:p>
    <w:p w14:paraId="420812C8" w14:textId="77777777" w:rsidR="00E70493" w:rsidRDefault="00E70493" w:rsidP="00195E7C">
      <w:pPr>
        <w:tabs>
          <w:tab w:val="left" w:pos="720"/>
          <w:tab w:val="left" w:pos="810"/>
          <w:tab w:val="left" w:pos="1440"/>
          <w:tab w:val="left" w:pos="1548"/>
          <w:tab w:val="left" w:pos="1800"/>
          <w:tab w:val="left" w:pos="2132"/>
        </w:tabs>
        <w:jc w:val="both"/>
        <w:rPr>
          <w:b/>
          <w:u w:val="single"/>
        </w:rPr>
      </w:pPr>
    </w:p>
    <w:p w14:paraId="4AC54857" w14:textId="3A56A07B" w:rsidR="00E70493" w:rsidRPr="001A03A2" w:rsidRDefault="00A0053B" w:rsidP="00195E7C">
      <w:pPr>
        <w:tabs>
          <w:tab w:val="left" w:pos="720"/>
          <w:tab w:val="left" w:pos="810"/>
          <w:tab w:val="left" w:pos="1440"/>
          <w:tab w:val="left" w:pos="1548"/>
          <w:tab w:val="left" w:pos="1800"/>
          <w:tab w:val="left" w:pos="2132"/>
        </w:tabs>
        <w:jc w:val="both"/>
        <w:rPr>
          <w:b/>
          <w:u w:val="single"/>
        </w:rPr>
      </w:pPr>
      <w:r>
        <w:rPr>
          <w:b/>
          <w:u w:val="single"/>
        </w:rPr>
        <w:t>M</w:t>
      </w:r>
      <w:r w:rsidRPr="001A03A2">
        <w:rPr>
          <w:b/>
          <w:u w:val="single"/>
        </w:rPr>
        <w:t xml:space="preserve">INUTES OF THE </w:t>
      </w:r>
      <w:r>
        <w:rPr>
          <w:b/>
          <w:u w:val="single"/>
        </w:rPr>
        <w:t xml:space="preserve">CENTRAL WASATCH COMMISSION (“CWC”) </w:t>
      </w:r>
      <w:r w:rsidR="00324569">
        <w:rPr>
          <w:b/>
          <w:u w:val="single"/>
        </w:rPr>
        <w:t xml:space="preserve">HYBRID </w:t>
      </w:r>
      <w:r>
        <w:rPr>
          <w:b/>
          <w:u w:val="single"/>
        </w:rPr>
        <w:t>STAKEHOLDERS COUNCIL MEETING, HELD</w:t>
      </w:r>
      <w:r w:rsidR="00015402">
        <w:rPr>
          <w:b/>
          <w:u w:val="single"/>
        </w:rPr>
        <w:t xml:space="preserve"> MONDAY</w:t>
      </w:r>
      <w:r>
        <w:rPr>
          <w:b/>
          <w:u w:val="single"/>
        </w:rPr>
        <w:t xml:space="preserve">, </w:t>
      </w:r>
      <w:r w:rsidR="00930F54">
        <w:rPr>
          <w:b/>
          <w:u w:val="single"/>
        </w:rPr>
        <w:t>APRIL</w:t>
      </w:r>
      <w:r w:rsidR="00015402">
        <w:rPr>
          <w:b/>
          <w:u w:val="single"/>
        </w:rPr>
        <w:t xml:space="preserve"> 2</w:t>
      </w:r>
      <w:r w:rsidR="00930F54">
        <w:rPr>
          <w:b/>
          <w:u w:val="single"/>
        </w:rPr>
        <w:t>4</w:t>
      </w:r>
      <w:r w:rsidR="00015402">
        <w:rPr>
          <w:b/>
          <w:u w:val="single"/>
        </w:rPr>
        <w:t>, 2023</w:t>
      </w:r>
      <w:r>
        <w:rPr>
          <w:b/>
          <w:u w:val="single"/>
        </w:rPr>
        <w:t xml:space="preserve">, </w:t>
      </w:r>
      <w:r w:rsidRPr="001A03A2">
        <w:rPr>
          <w:b/>
          <w:u w:val="single"/>
        </w:rPr>
        <w:t>AT</w:t>
      </w:r>
      <w:r>
        <w:rPr>
          <w:b/>
          <w:u w:val="single"/>
        </w:rPr>
        <w:t xml:space="preserve"> 3:</w:t>
      </w:r>
      <w:r w:rsidR="009C63E5">
        <w:rPr>
          <w:b/>
          <w:u w:val="single"/>
        </w:rPr>
        <w:t>3</w:t>
      </w:r>
      <w:r>
        <w:rPr>
          <w:b/>
          <w:u w:val="single"/>
        </w:rPr>
        <w:t xml:space="preserve">0 P.M.  THE MEETING WAS CONDUCTED BOTH IN-PERSON AND VIRTUALLY VIA ZOOM.  THE ANCHOR LOCATION WAS </w:t>
      </w:r>
      <w:r w:rsidR="00BA71A2">
        <w:rPr>
          <w:b/>
          <w:u w:val="single"/>
        </w:rPr>
        <w:t>COTTONWOOD HEIGHTS CITY HALL</w:t>
      </w:r>
      <w:r w:rsidR="00660167">
        <w:rPr>
          <w:b/>
          <w:u w:val="single"/>
        </w:rPr>
        <w:t xml:space="preserve">, </w:t>
      </w:r>
      <w:r w:rsidR="00A44F9D">
        <w:rPr>
          <w:b/>
          <w:u w:val="single"/>
        </w:rPr>
        <w:t>LOCATED</w:t>
      </w:r>
      <w:r w:rsidR="00BA71A2">
        <w:rPr>
          <w:b/>
          <w:u w:val="single"/>
        </w:rPr>
        <w:t xml:space="preserve"> AT 2277 BENGAL BOULEVARD, COTTONWOOD HEIGHTS, UTAH</w:t>
      </w:r>
      <w:r>
        <w:rPr>
          <w:b/>
          <w:u w:val="single"/>
        </w:rPr>
        <w:t>.</w:t>
      </w:r>
      <w:r w:rsidRPr="001A03A2">
        <w:rPr>
          <w:b/>
          <w:u w:val="single"/>
        </w:rPr>
        <w:t xml:space="preserve"> </w:t>
      </w:r>
    </w:p>
    <w:p w14:paraId="0D75089A" w14:textId="77777777" w:rsidR="00E70493" w:rsidRPr="001A03A2" w:rsidRDefault="00E70493" w:rsidP="00195E7C">
      <w:pPr>
        <w:tabs>
          <w:tab w:val="left" w:pos="720"/>
          <w:tab w:val="left" w:pos="810"/>
          <w:tab w:val="left" w:pos="1440"/>
          <w:tab w:val="left" w:pos="1548"/>
          <w:tab w:val="left" w:pos="1800"/>
          <w:tab w:val="left" w:pos="2132"/>
        </w:tabs>
        <w:jc w:val="both"/>
      </w:pPr>
    </w:p>
    <w:p w14:paraId="4208D489" w14:textId="17C31618" w:rsidR="00491E2C" w:rsidRPr="00040081" w:rsidRDefault="00A0053B" w:rsidP="00195E7C">
      <w:pPr>
        <w:tabs>
          <w:tab w:val="left" w:pos="1440"/>
          <w:tab w:val="left" w:pos="2160"/>
        </w:tabs>
        <w:ind w:left="2160" w:hanging="2160"/>
        <w:jc w:val="both"/>
        <w:rPr>
          <w:bCs/>
        </w:rPr>
      </w:pPr>
      <w:r w:rsidRPr="00682CE0">
        <w:rPr>
          <w:b/>
        </w:rPr>
        <w:t xml:space="preserve">Present:  </w:t>
      </w:r>
      <w:r w:rsidRPr="00682CE0">
        <w:rPr>
          <w:b/>
        </w:rPr>
        <w:tab/>
      </w:r>
      <w:r w:rsidRPr="003873A4">
        <w:tab/>
      </w:r>
      <w:r w:rsidR="00491E2C" w:rsidRPr="00040081">
        <w:rPr>
          <w:bCs/>
        </w:rPr>
        <w:t>Will McCarvill</w:t>
      </w:r>
      <w:r w:rsidR="00223E19">
        <w:rPr>
          <w:bCs/>
        </w:rPr>
        <w:t>, Chair</w:t>
      </w:r>
    </w:p>
    <w:p w14:paraId="01A364E6" w14:textId="57E5CBC7" w:rsidR="00D44FAE" w:rsidRPr="00040081" w:rsidRDefault="00491E2C" w:rsidP="00195E7C">
      <w:pPr>
        <w:tabs>
          <w:tab w:val="left" w:pos="1440"/>
          <w:tab w:val="left" w:pos="2160"/>
        </w:tabs>
        <w:ind w:left="2160" w:hanging="2160"/>
        <w:jc w:val="both"/>
        <w:rPr>
          <w:bCs/>
        </w:rPr>
      </w:pPr>
      <w:r w:rsidRPr="00040081">
        <w:rPr>
          <w:bCs/>
        </w:rPr>
        <w:tab/>
      </w:r>
      <w:r w:rsidRPr="00040081">
        <w:rPr>
          <w:bCs/>
        </w:rPr>
        <w:tab/>
      </w:r>
      <w:r w:rsidR="00D44FAE" w:rsidRPr="00040081">
        <w:rPr>
          <w:bCs/>
        </w:rPr>
        <w:t>Thomas McMurt</w:t>
      </w:r>
      <w:r w:rsidR="00223E19">
        <w:rPr>
          <w:bCs/>
        </w:rPr>
        <w:t>r</w:t>
      </w:r>
      <w:r w:rsidR="00D44FAE" w:rsidRPr="00040081">
        <w:rPr>
          <w:bCs/>
        </w:rPr>
        <w:t>y</w:t>
      </w:r>
      <w:r w:rsidR="002D3159">
        <w:rPr>
          <w:bCs/>
        </w:rPr>
        <w:t>, Avenue Consultants</w:t>
      </w:r>
      <w:r w:rsidR="00612C5F">
        <w:rPr>
          <w:bCs/>
        </w:rPr>
        <w:t xml:space="preserve"> </w:t>
      </w:r>
    </w:p>
    <w:p w14:paraId="1AA9ACC6" w14:textId="5465E017" w:rsidR="00D44FAE" w:rsidRPr="00040081" w:rsidRDefault="00D44FAE" w:rsidP="00195E7C">
      <w:pPr>
        <w:tabs>
          <w:tab w:val="left" w:pos="1440"/>
          <w:tab w:val="left" w:pos="2160"/>
        </w:tabs>
        <w:ind w:left="2160" w:hanging="2160"/>
        <w:jc w:val="both"/>
        <w:rPr>
          <w:bCs/>
        </w:rPr>
      </w:pPr>
      <w:r w:rsidRPr="00040081">
        <w:rPr>
          <w:bCs/>
        </w:rPr>
        <w:tab/>
      </w:r>
      <w:r w:rsidRPr="00040081">
        <w:rPr>
          <w:bCs/>
        </w:rPr>
        <w:tab/>
        <w:t>Amber Broadaway, Solitude Mountain Resort</w:t>
      </w:r>
    </w:p>
    <w:p w14:paraId="331BA10B" w14:textId="20A8A71E" w:rsidR="00D44FAE" w:rsidRPr="00040081" w:rsidRDefault="00D44FAE" w:rsidP="00195E7C">
      <w:pPr>
        <w:tabs>
          <w:tab w:val="left" w:pos="1440"/>
          <w:tab w:val="left" w:pos="2160"/>
        </w:tabs>
        <w:ind w:left="2160" w:hanging="2160"/>
        <w:jc w:val="both"/>
        <w:rPr>
          <w:bCs/>
        </w:rPr>
      </w:pPr>
      <w:r w:rsidRPr="00040081">
        <w:rPr>
          <w:bCs/>
        </w:rPr>
        <w:tab/>
      </w:r>
      <w:r w:rsidRPr="00040081">
        <w:rPr>
          <w:bCs/>
        </w:rPr>
        <w:tab/>
        <w:t>Mike Doyle, Brighton Ski Resort</w:t>
      </w:r>
    </w:p>
    <w:p w14:paraId="47A5833D" w14:textId="385662F9" w:rsidR="00D44FAE" w:rsidRPr="00040081" w:rsidRDefault="00D44FAE" w:rsidP="00195E7C">
      <w:pPr>
        <w:tabs>
          <w:tab w:val="left" w:pos="1440"/>
          <w:tab w:val="left" w:pos="2160"/>
        </w:tabs>
        <w:ind w:left="2160" w:hanging="2160"/>
        <w:jc w:val="both"/>
        <w:rPr>
          <w:bCs/>
        </w:rPr>
      </w:pPr>
      <w:r w:rsidRPr="00040081">
        <w:rPr>
          <w:bCs/>
        </w:rPr>
        <w:tab/>
      </w:r>
      <w:r w:rsidRPr="00040081">
        <w:rPr>
          <w:bCs/>
        </w:rPr>
        <w:tab/>
      </w:r>
      <w:r w:rsidR="003E4006" w:rsidRPr="00040081">
        <w:rPr>
          <w:bCs/>
        </w:rPr>
        <w:t>Carl Fisher, Save Our Canyons</w:t>
      </w:r>
    </w:p>
    <w:p w14:paraId="0AA5C707" w14:textId="70BF9920" w:rsidR="003E4006" w:rsidRPr="00040081" w:rsidRDefault="003E4006" w:rsidP="00195E7C">
      <w:pPr>
        <w:tabs>
          <w:tab w:val="left" w:pos="1440"/>
          <w:tab w:val="left" w:pos="2160"/>
        </w:tabs>
        <w:ind w:left="2160" w:hanging="2160"/>
        <w:jc w:val="both"/>
        <w:rPr>
          <w:bCs/>
        </w:rPr>
      </w:pPr>
      <w:r w:rsidRPr="00040081">
        <w:rPr>
          <w:bCs/>
        </w:rPr>
        <w:tab/>
      </w:r>
      <w:r w:rsidRPr="00040081">
        <w:rPr>
          <w:bCs/>
        </w:rPr>
        <w:tab/>
        <w:t>Patrick Shea, Friends of Alta</w:t>
      </w:r>
    </w:p>
    <w:p w14:paraId="34CFD24F" w14:textId="47BA8574" w:rsidR="003E4006" w:rsidRPr="00040081" w:rsidRDefault="003E4006" w:rsidP="00195E7C">
      <w:pPr>
        <w:tabs>
          <w:tab w:val="left" w:pos="1440"/>
          <w:tab w:val="left" w:pos="2160"/>
        </w:tabs>
        <w:ind w:left="2160" w:hanging="2160"/>
        <w:jc w:val="both"/>
        <w:rPr>
          <w:bCs/>
        </w:rPr>
      </w:pPr>
      <w:r w:rsidRPr="00040081">
        <w:rPr>
          <w:bCs/>
        </w:rPr>
        <w:tab/>
      </w:r>
      <w:r w:rsidRPr="00040081">
        <w:rPr>
          <w:bCs/>
        </w:rPr>
        <w:tab/>
        <w:t>Joanna Wheelton, Cottonwood Canyons Foundation</w:t>
      </w:r>
    </w:p>
    <w:p w14:paraId="46BE7C8D" w14:textId="132A7292" w:rsidR="003E4006" w:rsidRPr="00040081" w:rsidRDefault="003E4006" w:rsidP="00195E7C">
      <w:pPr>
        <w:tabs>
          <w:tab w:val="left" w:pos="1440"/>
          <w:tab w:val="left" w:pos="2160"/>
        </w:tabs>
        <w:ind w:left="2160" w:hanging="2160"/>
        <w:jc w:val="both"/>
        <w:rPr>
          <w:bCs/>
        </w:rPr>
      </w:pPr>
      <w:r w:rsidRPr="00040081">
        <w:rPr>
          <w:bCs/>
        </w:rPr>
        <w:tab/>
      </w:r>
      <w:r w:rsidRPr="00040081">
        <w:rPr>
          <w:bCs/>
        </w:rPr>
        <w:tab/>
        <w:t>Serena Yau, Salt Lake Climbers Alliance</w:t>
      </w:r>
    </w:p>
    <w:p w14:paraId="785794D2" w14:textId="77777777" w:rsidR="003E4006" w:rsidRPr="00040081" w:rsidRDefault="003E4006" w:rsidP="00195E7C">
      <w:pPr>
        <w:tabs>
          <w:tab w:val="left" w:pos="1440"/>
          <w:tab w:val="left" w:pos="2160"/>
        </w:tabs>
        <w:ind w:left="2160" w:hanging="2160"/>
        <w:jc w:val="both"/>
        <w:rPr>
          <w:bCs/>
        </w:rPr>
      </w:pPr>
      <w:r w:rsidRPr="00040081">
        <w:rPr>
          <w:bCs/>
        </w:rPr>
        <w:tab/>
      </w:r>
      <w:r w:rsidRPr="00040081">
        <w:rPr>
          <w:bCs/>
        </w:rPr>
        <w:tab/>
        <w:t>John Knoblock, Mount Olympus Community Council, Trails Utah</w:t>
      </w:r>
    </w:p>
    <w:p w14:paraId="2838B9F9" w14:textId="77777777" w:rsidR="003E4006" w:rsidRPr="00040081" w:rsidRDefault="003E4006" w:rsidP="00195E7C">
      <w:pPr>
        <w:tabs>
          <w:tab w:val="left" w:pos="1440"/>
          <w:tab w:val="left" w:pos="2160"/>
        </w:tabs>
        <w:ind w:left="2160" w:hanging="2160"/>
        <w:jc w:val="both"/>
        <w:rPr>
          <w:bCs/>
        </w:rPr>
      </w:pPr>
      <w:r w:rsidRPr="00040081">
        <w:rPr>
          <w:bCs/>
        </w:rPr>
        <w:tab/>
      </w:r>
      <w:r w:rsidRPr="00040081">
        <w:rPr>
          <w:bCs/>
        </w:rPr>
        <w:tab/>
        <w:t>Sarah Bennett, Trails Utah</w:t>
      </w:r>
    </w:p>
    <w:p w14:paraId="6E5980E8" w14:textId="77777777" w:rsidR="003E4006" w:rsidRPr="00040081" w:rsidRDefault="003E4006" w:rsidP="00195E7C">
      <w:pPr>
        <w:tabs>
          <w:tab w:val="left" w:pos="1440"/>
          <w:tab w:val="left" w:pos="2160"/>
        </w:tabs>
        <w:ind w:left="2160" w:hanging="2160"/>
        <w:jc w:val="both"/>
        <w:rPr>
          <w:bCs/>
        </w:rPr>
      </w:pPr>
      <w:r w:rsidRPr="00040081">
        <w:rPr>
          <w:bCs/>
        </w:rPr>
        <w:tab/>
      </w:r>
      <w:r w:rsidRPr="00040081">
        <w:rPr>
          <w:bCs/>
        </w:rPr>
        <w:tab/>
        <w:t>Tom Diegel, Wasatch Backcountry Alliance</w:t>
      </w:r>
    </w:p>
    <w:p w14:paraId="06743B71" w14:textId="77777777" w:rsidR="003E4006" w:rsidRPr="00040081" w:rsidRDefault="003E4006" w:rsidP="00195E7C">
      <w:pPr>
        <w:tabs>
          <w:tab w:val="left" w:pos="1440"/>
          <w:tab w:val="left" w:pos="2160"/>
        </w:tabs>
        <w:ind w:left="2160" w:hanging="2160"/>
        <w:jc w:val="both"/>
        <w:rPr>
          <w:bCs/>
        </w:rPr>
      </w:pPr>
      <w:r w:rsidRPr="00040081">
        <w:rPr>
          <w:bCs/>
        </w:rPr>
        <w:tab/>
      </w:r>
      <w:r w:rsidRPr="00040081">
        <w:rPr>
          <w:bCs/>
        </w:rPr>
        <w:tab/>
        <w:t>Dennis Goreham, Wasatch Mountain Club</w:t>
      </w:r>
    </w:p>
    <w:p w14:paraId="72301C8B" w14:textId="77777777" w:rsidR="003E4006" w:rsidRPr="00040081" w:rsidRDefault="003E4006" w:rsidP="00195E7C">
      <w:pPr>
        <w:tabs>
          <w:tab w:val="left" w:pos="1440"/>
          <w:tab w:val="left" w:pos="2160"/>
        </w:tabs>
        <w:ind w:left="2160" w:hanging="2160"/>
        <w:jc w:val="both"/>
        <w:rPr>
          <w:bCs/>
        </w:rPr>
      </w:pPr>
      <w:r w:rsidRPr="00040081">
        <w:rPr>
          <w:bCs/>
        </w:rPr>
        <w:tab/>
      </w:r>
      <w:r w:rsidRPr="00040081">
        <w:rPr>
          <w:bCs/>
        </w:rPr>
        <w:tab/>
        <w:t>Stuart Derman, Wasatch Mountain Arts</w:t>
      </w:r>
    </w:p>
    <w:p w14:paraId="36E08654" w14:textId="77777777" w:rsidR="003E4006" w:rsidRPr="00040081" w:rsidRDefault="003E4006" w:rsidP="00195E7C">
      <w:pPr>
        <w:tabs>
          <w:tab w:val="left" w:pos="1440"/>
          <w:tab w:val="left" w:pos="2160"/>
        </w:tabs>
        <w:ind w:left="2160" w:hanging="2160"/>
        <w:jc w:val="both"/>
        <w:rPr>
          <w:bCs/>
        </w:rPr>
      </w:pPr>
      <w:r w:rsidRPr="00040081">
        <w:rPr>
          <w:bCs/>
        </w:rPr>
        <w:tab/>
      </w:r>
      <w:r w:rsidRPr="00040081">
        <w:rPr>
          <w:bCs/>
        </w:rPr>
        <w:tab/>
        <w:t>Maura Hahnenberger, Salt Lake Community College</w:t>
      </w:r>
    </w:p>
    <w:p w14:paraId="13579F74" w14:textId="0DB51FB3" w:rsidR="00D2673D" w:rsidRPr="00040081" w:rsidRDefault="003E4006" w:rsidP="00195E7C">
      <w:pPr>
        <w:tabs>
          <w:tab w:val="left" w:pos="1440"/>
          <w:tab w:val="left" w:pos="2160"/>
        </w:tabs>
        <w:ind w:left="2160" w:hanging="2160"/>
        <w:jc w:val="both"/>
        <w:rPr>
          <w:bCs/>
        </w:rPr>
      </w:pPr>
      <w:r w:rsidRPr="00040081">
        <w:rPr>
          <w:bCs/>
        </w:rPr>
        <w:tab/>
      </w:r>
      <w:r w:rsidRPr="00040081">
        <w:rPr>
          <w:bCs/>
        </w:rPr>
        <w:tab/>
        <w:t xml:space="preserve">Kurt </w:t>
      </w:r>
      <w:r w:rsidR="00D2673D" w:rsidRPr="00040081">
        <w:rPr>
          <w:bCs/>
        </w:rPr>
        <w:t>Hegmann, Mill D Cabin Owners Association</w:t>
      </w:r>
    </w:p>
    <w:p w14:paraId="75487D40" w14:textId="5C2ECBFB" w:rsidR="003E4006" w:rsidRPr="00040081" w:rsidRDefault="00D2673D" w:rsidP="00195E7C">
      <w:pPr>
        <w:tabs>
          <w:tab w:val="left" w:pos="1440"/>
          <w:tab w:val="left" w:pos="2160"/>
        </w:tabs>
        <w:ind w:left="2160" w:hanging="2160"/>
        <w:jc w:val="both"/>
        <w:rPr>
          <w:bCs/>
        </w:rPr>
      </w:pPr>
      <w:r w:rsidRPr="00040081">
        <w:rPr>
          <w:bCs/>
        </w:rPr>
        <w:tab/>
      </w:r>
      <w:r w:rsidRPr="00040081">
        <w:rPr>
          <w:bCs/>
        </w:rPr>
        <w:tab/>
        <w:t>Del Draper, Cecret Lake Cabin Owners Association</w:t>
      </w:r>
      <w:r w:rsidR="003E4006" w:rsidRPr="00040081">
        <w:rPr>
          <w:bCs/>
        </w:rPr>
        <w:t xml:space="preserve"> </w:t>
      </w:r>
    </w:p>
    <w:p w14:paraId="5F78F630" w14:textId="77777777" w:rsidR="00040081" w:rsidRPr="00040081" w:rsidRDefault="003E4006" w:rsidP="00195E7C">
      <w:pPr>
        <w:tabs>
          <w:tab w:val="left" w:pos="1440"/>
          <w:tab w:val="left" w:pos="2160"/>
        </w:tabs>
        <w:ind w:left="2160" w:hanging="2160"/>
        <w:jc w:val="both"/>
        <w:rPr>
          <w:bCs/>
        </w:rPr>
      </w:pPr>
      <w:r w:rsidRPr="00040081">
        <w:rPr>
          <w:bCs/>
        </w:rPr>
        <w:tab/>
      </w:r>
      <w:r w:rsidRPr="00040081">
        <w:rPr>
          <w:bCs/>
        </w:rPr>
        <w:tab/>
      </w:r>
      <w:r w:rsidR="00040081" w:rsidRPr="00040081">
        <w:rPr>
          <w:bCs/>
        </w:rPr>
        <w:t>Michael Marker, Little Cottonwood Canyon Resident</w:t>
      </w:r>
    </w:p>
    <w:p w14:paraId="7D77D5D2" w14:textId="77777777" w:rsidR="00040081" w:rsidRPr="00040081" w:rsidRDefault="00040081" w:rsidP="00195E7C">
      <w:pPr>
        <w:tabs>
          <w:tab w:val="left" w:pos="1440"/>
          <w:tab w:val="left" w:pos="2160"/>
        </w:tabs>
        <w:ind w:left="2160" w:hanging="2160"/>
        <w:jc w:val="both"/>
        <w:rPr>
          <w:bCs/>
        </w:rPr>
      </w:pPr>
      <w:r w:rsidRPr="00040081">
        <w:rPr>
          <w:bCs/>
        </w:rPr>
        <w:tab/>
      </w:r>
      <w:r w:rsidRPr="00040081">
        <w:rPr>
          <w:bCs/>
        </w:rPr>
        <w:tab/>
        <w:t>Paul Diegel, Salt Lake City Resident</w:t>
      </w:r>
    </w:p>
    <w:p w14:paraId="4E622983" w14:textId="77777777" w:rsidR="00040081" w:rsidRPr="00040081" w:rsidRDefault="00040081" w:rsidP="00195E7C">
      <w:pPr>
        <w:tabs>
          <w:tab w:val="left" w:pos="1440"/>
          <w:tab w:val="left" w:pos="2160"/>
        </w:tabs>
        <w:ind w:left="2160" w:hanging="2160"/>
        <w:jc w:val="both"/>
        <w:rPr>
          <w:bCs/>
        </w:rPr>
      </w:pPr>
      <w:r w:rsidRPr="00040081">
        <w:rPr>
          <w:bCs/>
        </w:rPr>
        <w:tab/>
      </w:r>
      <w:r w:rsidRPr="00040081">
        <w:rPr>
          <w:bCs/>
        </w:rPr>
        <w:tab/>
        <w:t>Kelly Boardman, Salt Lake City Resident</w:t>
      </w:r>
    </w:p>
    <w:p w14:paraId="264E27B1" w14:textId="77777777" w:rsidR="00040081" w:rsidRPr="00040081" w:rsidRDefault="00040081" w:rsidP="00195E7C">
      <w:pPr>
        <w:tabs>
          <w:tab w:val="left" w:pos="1440"/>
          <w:tab w:val="left" w:pos="2160"/>
        </w:tabs>
        <w:ind w:left="2160" w:hanging="2160"/>
        <w:jc w:val="both"/>
        <w:rPr>
          <w:bCs/>
        </w:rPr>
      </w:pPr>
      <w:r w:rsidRPr="00040081">
        <w:rPr>
          <w:bCs/>
        </w:rPr>
        <w:tab/>
      </w:r>
      <w:r w:rsidRPr="00040081">
        <w:rPr>
          <w:bCs/>
        </w:rPr>
        <w:tab/>
        <w:t>Jennifer Eden, Salt Lake City Resident</w:t>
      </w:r>
    </w:p>
    <w:p w14:paraId="0AA4D8A1" w14:textId="77777777" w:rsidR="00040081" w:rsidRPr="00040081" w:rsidRDefault="00040081" w:rsidP="00195E7C">
      <w:pPr>
        <w:tabs>
          <w:tab w:val="left" w:pos="1440"/>
          <w:tab w:val="left" w:pos="2160"/>
        </w:tabs>
        <w:ind w:left="2160" w:hanging="2160"/>
        <w:jc w:val="both"/>
        <w:rPr>
          <w:bCs/>
        </w:rPr>
      </w:pPr>
      <w:r w:rsidRPr="00040081">
        <w:rPr>
          <w:bCs/>
        </w:rPr>
        <w:tab/>
      </w:r>
      <w:r w:rsidRPr="00040081">
        <w:rPr>
          <w:bCs/>
        </w:rPr>
        <w:tab/>
        <w:t>Roger Borgenicht, Utahns for Better Transportation</w:t>
      </w:r>
    </w:p>
    <w:p w14:paraId="0440B9C6" w14:textId="77777777" w:rsidR="00040081" w:rsidRPr="00040081" w:rsidRDefault="00040081" w:rsidP="00195E7C">
      <w:pPr>
        <w:tabs>
          <w:tab w:val="left" w:pos="1440"/>
          <w:tab w:val="left" w:pos="2160"/>
        </w:tabs>
        <w:ind w:left="2160" w:hanging="2160"/>
        <w:jc w:val="both"/>
        <w:rPr>
          <w:bCs/>
        </w:rPr>
      </w:pPr>
      <w:r w:rsidRPr="00040081">
        <w:rPr>
          <w:bCs/>
        </w:rPr>
        <w:tab/>
      </w:r>
      <w:r w:rsidRPr="00040081">
        <w:rPr>
          <w:bCs/>
        </w:rPr>
        <w:tab/>
        <w:t>Mike Christensen, Utah Rail Passengers Association</w:t>
      </w:r>
    </w:p>
    <w:p w14:paraId="737DB78B" w14:textId="761E201A" w:rsidR="00CA795C" w:rsidRDefault="00040081" w:rsidP="00195E7C">
      <w:pPr>
        <w:tabs>
          <w:tab w:val="left" w:pos="1440"/>
          <w:tab w:val="left" w:pos="2160"/>
        </w:tabs>
        <w:ind w:left="2160" w:hanging="2160"/>
        <w:jc w:val="both"/>
        <w:rPr>
          <w:bCs/>
        </w:rPr>
      </w:pPr>
      <w:r w:rsidRPr="00040081">
        <w:rPr>
          <w:bCs/>
        </w:rPr>
        <w:tab/>
      </w:r>
      <w:r w:rsidRPr="00040081">
        <w:rPr>
          <w:bCs/>
        </w:rPr>
        <w:tab/>
        <w:t xml:space="preserve">Danny Richardson, Salt Lake City Resident </w:t>
      </w:r>
    </w:p>
    <w:p w14:paraId="25A87536" w14:textId="3D63C30E" w:rsidR="004A77CD" w:rsidRPr="00040081" w:rsidRDefault="004A77CD" w:rsidP="00195E7C">
      <w:pPr>
        <w:tabs>
          <w:tab w:val="left" w:pos="1440"/>
          <w:tab w:val="left" w:pos="2160"/>
        </w:tabs>
        <w:ind w:left="2880" w:hanging="2160"/>
        <w:jc w:val="both"/>
        <w:rPr>
          <w:bCs/>
        </w:rPr>
      </w:pPr>
      <w:r>
        <w:rPr>
          <w:bCs/>
        </w:rPr>
        <w:tab/>
      </w:r>
      <w:r>
        <w:rPr>
          <w:bCs/>
        </w:rPr>
        <w:tab/>
      </w:r>
      <w:r w:rsidRPr="00040081">
        <w:rPr>
          <w:bCs/>
        </w:rPr>
        <w:t xml:space="preserve">Kirk Nichols, </w:t>
      </w:r>
      <w:r w:rsidR="00660167">
        <w:rPr>
          <w:bCs/>
        </w:rPr>
        <w:t xml:space="preserve">USFS </w:t>
      </w:r>
      <w:r w:rsidRPr="00040081">
        <w:rPr>
          <w:bCs/>
        </w:rPr>
        <w:t>Evergreen HOA, Professor of Outdoor Recreation, University of Utah</w:t>
      </w:r>
    </w:p>
    <w:p w14:paraId="40E1BAD6" w14:textId="7887D597" w:rsidR="00E70493" w:rsidRDefault="00830E48" w:rsidP="00195E7C">
      <w:pPr>
        <w:tabs>
          <w:tab w:val="left" w:pos="1440"/>
          <w:tab w:val="left" w:pos="2160"/>
        </w:tabs>
        <w:ind w:left="2160" w:hanging="2160"/>
        <w:jc w:val="both"/>
        <w:rPr>
          <w:bCs/>
        </w:rPr>
      </w:pPr>
      <w:r>
        <w:rPr>
          <w:bCs/>
        </w:rPr>
        <w:tab/>
      </w:r>
      <w:r>
        <w:rPr>
          <w:bCs/>
        </w:rPr>
        <w:tab/>
      </w:r>
      <w:r w:rsidRPr="00CA795C">
        <w:rPr>
          <w:bCs/>
        </w:rPr>
        <w:t>Jan Striefel, League of Women Voters of Utah</w:t>
      </w:r>
      <w:r w:rsidR="00E87888" w:rsidRPr="00040081">
        <w:rPr>
          <w:bCs/>
        </w:rPr>
        <w:tab/>
      </w:r>
      <w:r w:rsidR="00A0053B" w:rsidRPr="00040081">
        <w:rPr>
          <w:bCs/>
        </w:rPr>
        <w:tab/>
      </w:r>
      <w:r w:rsidR="00A0053B" w:rsidRPr="00040081">
        <w:rPr>
          <w:bCs/>
        </w:rPr>
        <w:tab/>
      </w:r>
    </w:p>
    <w:p w14:paraId="664F821C" w14:textId="77777777" w:rsidR="00830E48" w:rsidRPr="00040081" w:rsidRDefault="00830E48" w:rsidP="00195E7C">
      <w:pPr>
        <w:tabs>
          <w:tab w:val="left" w:pos="1440"/>
          <w:tab w:val="left" w:pos="2160"/>
        </w:tabs>
        <w:ind w:left="2160" w:hanging="2160"/>
        <w:jc w:val="both"/>
        <w:rPr>
          <w:bCs/>
        </w:rPr>
      </w:pPr>
    </w:p>
    <w:p w14:paraId="2EC97A49" w14:textId="0D73FC17" w:rsidR="00E70493" w:rsidRPr="00040081" w:rsidRDefault="00A0053B" w:rsidP="00195E7C">
      <w:pPr>
        <w:tabs>
          <w:tab w:val="left" w:pos="1440"/>
          <w:tab w:val="left" w:pos="2160"/>
        </w:tabs>
        <w:ind w:left="2160" w:hanging="2160"/>
        <w:jc w:val="both"/>
        <w:rPr>
          <w:bCs/>
        </w:rPr>
      </w:pPr>
      <w:r w:rsidRPr="00830E48">
        <w:rPr>
          <w:b/>
        </w:rPr>
        <w:t>Staff:</w:t>
      </w:r>
      <w:r w:rsidRPr="00040081">
        <w:rPr>
          <w:bCs/>
        </w:rPr>
        <w:tab/>
      </w:r>
      <w:r w:rsidRPr="00040081">
        <w:rPr>
          <w:bCs/>
        </w:rPr>
        <w:tab/>
      </w:r>
      <w:r w:rsidR="005C2CC6" w:rsidRPr="00040081">
        <w:rPr>
          <w:bCs/>
        </w:rPr>
        <w:t>Lindsey Nielsen, Executive Director</w:t>
      </w:r>
      <w:r w:rsidR="008446FE">
        <w:rPr>
          <w:bCs/>
        </w:rPr>
        <w:t xml:space="preserve"> of</w:t>
      </w:r>
      <w:r w:rsidR="00C34AA9" w:rsidRPr="00040081">
        <w:rPr>
          <w:bCs/>
        </w:rPr>
        <w:t xml:space="preserve"> Policy</w:t>
      </w:r>
    </w:p>
    <w:p w14:paraId="44E80181" w14:textId="1B6A2CA8" w:rsidR="00F42B2C" w:rsidRPr="00040081" w:rsidRDefault="00A0053B" w:rsidP="00195E7C">
      <w:pPr>
        <w:tabs>
          <w:tab w:val="left" w:pos="1440"/>
          <w:tab w:val="left" w:pos="2160"/>
        </w:tabs>
        <w:ind w:left="2160" w:hanging="2160"/>
        <w:jc w:val="both"/>
        <w:rPr>
          <w:bCs/>
        </w:rPr>
      </w:pPr>
      <w:r w:rsidRPr="00040081">
        <w:rPr>
          <w:bCs/>
        </w:rPr>
        <w:tab/>
      </w:r>
      <w:r w:rsidRPr="00040081">
        <w:rPr>
          <w:bCs/>
        </w:rPr>
        <w:tab/>
        <w:t xml:space="preserve">Blake Perez, </w:t>
      </w:r>
      <w:r w:rsidR="005C2CC6" w:rsidRPr="00040081">
        <w:rPr>
          <w:bCs/>
        </w:rPr>
        <w:t>Executive Director</w:t>
      </w:r>
      <w:r w:rsidR="008446FE">
        <w:rPr>
          <w:bCs/>
        </w:rPr>
        <w:t xml:space="preserve"> of </w:t>
      </w:r>
      <w:r w:rsidR="00C34AA9" w:rsidRPr="00040081">
        <w:rPr>
          <w:bCs/>
        </w:rPr>
        <w:t xml:space="preserve">Administration </w:t>
      </w:r>
    </w:p>
    <w:p w14:paraId="5C7978B2" w14:textId="4E206DBF" w:rsidR="00E70493" w:rsidRDefault="00163558" w:rsidP="00195E7C">
      <w:pPr>
        <w:tabs>
          <w:tab w:val="left" w:pos="1440"/>
          <w:tab w:val="left" w:pos="2160"/>
        </w:tabs>
        <w:ind w:left="2160" w:hanging="2160"/>
        <w:jc w:val="both"/>
      </w:pPr>
      <w:r>
        <w:tab/>
      </w:r>
    </w:p>
    <w:p w14:paraId="3B181F41" w14:textId="77777777" w:rsidR="00E70493" w:rsidRPr="00663633" w:rsidRDefault="00A0053B" w:rsidP="004B3BB9">
      <w:pPr>
        <w:keepNext/>
        <w:keepLines/>
        <w:tabs>
          <w:tab w:val="left" w:pos="1440"/>
          <w:tab w:val="left" w:pos="2160"/>
        </w:tabs>
        <w:jc w:val="both"/>
        <w:rPr>
          <w:b/>
          <w:bCs/>
          <w:u w:val="single"/>
        </w:rPr>
      </w:pPr>
      <w:r w:rsidRPr="00663633">
        <w:rPr>
          <w:b/>
          <w:bCs/>
          <w:u w:val="single"/>
        </w:rPr>
        <w:lastRenderedPageBreak/>
        <w:t>Opening</w:t>
      </w:r>
    </w:p>
    <w:p w14:paraId="2773CB3E" w14:textId="77777777" w:rsidR="00E70493" w:rsidRDefault="00E70493" w:rsidP="004B3BB9">
      <w:pPr>
        <w:keepNext/>
        <w:keepLines/>
        <w:tabs>
          <w:tab w:val="left" w:pos="1440"/>
          <w:tab w:val="left" w:pos="2160"/>
        </w:tabs>
        <w:jc w:val="both"/>
        <w:rPr>
          <w:b/>
          <w:bCs/>
          <w:u w:val="single"/>
        </w:rPr>
      </w:pPr>
    </w:p>
    <w:p w14:paraId="2048E011" w14:textId="77777777" w:rsidR="00E70493" w:rsidRPr="00663633" w:rsidRDefault="00A0053B" w:rsidP="004B3BB9">
      <w:pPr>
        <w:pStyle w:val="ListParagraph"/>
        <w:keepNext/>
        <w:keepLines/>
        <w:numPr>
          <w:ilvl w:val="0"/>
          <w:numId w:val="2"/>
        </w:numPr>
        <w:tabs>
          <w:tab w:val="left" w:pos="720"/>
          <w:tab w:val="left" w:pos="1440"/>
          <w:tab w:val="left" w:pos="2160"/>
        </w:tabs>
        <w:ind w:hanging="720"/>
        <w:jc w:val="both"/>
        <w:rPr>
          <w:b/>
          <w:bCs/>
          <w:u w:val="single"/>
        </w:rPr>
      </w:pPr>
      <w:r w:rsidRPr="00663633">
        <w:rPr>
          <w:b/>
          <w:bCs/>
          <w:u w:val="single"/>
        </w:rPr>
        <w:t>William McCarvill will Conduct the Meeting as Chair of the Stakeholders Council.</w:t>
      </w:r>
    </w:p>
    <w:p w14:paraId="26C8BE26" w14:textId="77777777" w:rsidR="00E70493" w:rsidRDefault="00E70493" w:rsidP="004B3BB9">
      <w:pPr>
        <w:keepNext/>
        <w:keepLines/>
        <w:tabs>
          <w:tab w:val="left" w:pos="720"/>
          <w:tab w:val="left" w:pos="1440"/>
          <w:tab w:val="left" w:pos="2160"/>
        </w:tabs>
        <w:jc w:val="both"/>
        <w:rPr>
          <w:b/>
          <w:bCs/>
          <w:u w:val="single"/>
        </w:rPr>
      </w:pPr>
    </w:p>
    <w:p w14:paraId="7E3386B3" w14:textId="661CD529" w:rsidR="00E70493" w:rsidRPr="006B647F" w:rsidRDefault="00A0053B" w:rsidP="004B3BB9">
      <w:pPr>
        <w:keepNext/>
        <w:keepLines/>
        <w:tabs>
          <w:tab w:val="left" w:pos="720"/>
          <w:tab w:val="left" w:pos="1440"/>
          <w:tab w:val="left" w:pos="2160"/>
        </w:tabs>
        <w:jc w:val="both"/>
      </w:pPr>
      <w:r w:rsidRPr="0086740C">
        <w:t xml:space="preserve">Chair William McCarvill called the </w:t>
      </w:r>
      <w:r w:rsidR="0086740C">
        <w:t>Central Wasatch Commission (“CWC”) Stakeholders Council M</w:t>
      </w:r>
      <w:r w:rsidRPr="0086740C">
        <w:t>eeting to order at</w:t>
      </w:r>
      <w:r w:rsidR="000B3BA5">
        <w:t xml:space="preserve"> approximately</w:t>
      </w:r>
      <w:r w:rsidRPr="0086740C">
        <w:t xml:space="preserve"> 3:</w:t>
      </w:r>
      <w:r w:rsidR="00CD628B" w:rsidRPr="0086740C">
        <w:t>3</w:t>
      </w:r>
      <w:r w:rsidRPr="0086740C">
        <w:t xml:space="preserve">0 p.m.  He reported that </w:t>
      </w:r>
      <w:r w:rsidR="00E513EF">
        <w:t>it</w:t>
      </w:r>
      <w:r w:rsidR="00D15DB0" w:rsidRPr="0086740C">
        <w:t xml:space="preserve"> was a </w:t>
      </w:r>
      <w:r w:rsidRPr="0086740C">
        <w:t>hybrid meeting</w:t>
      </w:r>
      <w:r w:rsidR="00D31671">
        <w:t>.</w:t>
      </w:r>
    </w:p>
    <w:p w14:paraId="19C38B7F" w14:textId="77777777" w:rsidR="00E70493" w:rsidRPr="00524EDD" w:rsidRDefault="00E70493" w:rsidP="00195E7C">
      <w:pPr>
        <w:tabs>
          <w:tab w:val="left" w:pos="720"/>
          <w:tab w:val="left" w:pos="1440"/>
          <w:tab w:val="left" w:pos="2160"/>
        </w:tabs>
        <w:jc w:val="both"/>
      </w:pPr>
    </w:p>
    <w:p w14:paraId="7DCB5462" w14:textId="10D78EC0" w:rsidR="00E70493" w:rsidRDefault="00A0053B" w:rsidP="00195E7C">
      <w:pPr>
        <w:pStyle w:val="ListParagraph"/>
        <w:numPr>
          <w:ilvl w:val="0"/>
          <w:numId w:val="2"/>
        </w:numPr>
        <w:tabs>
          <w:tab w:val="left" w:pos="720"/>
          <w:tab w:val="left" w:pos="1440"/>
          <w:tab w:val="left" w:pos="2160"/>
        </w:tabs>
        <w:ind w:hanging="720"/>
        <w:jc w:val="both"/>
        <w:rPr>
          <w:b/>
          <w:bCs/>
          <w:u w:val="single"/>
        </w:rPr>
      </w:pPr>
      <w:r>
        <w:rPr>
          <w:b/>
          <w:bCs/>
          <w:u w:val="single"/>
        </w:rPr>
        <w:t>The Stakeholders Council will Consider Approving the Stakeholder</w:t>
      </w:r>
      <w:r w:rsidR="00920AD5">
        <w:rPr>
          <w:b/>
          <w:bCs/>
          <w:u w:val="single"/>
        </w:rPr>
        <w:t>s</w:t>
      </w:r>
      <w:r>
        <w:rPr>
          <w:b/>
          <w:bCs/>
          <w:u w:val="single"/>
        </w:rPr>
        <w:t xml:space="preserve"> Council DRAFT Minutes of </w:t>
      </w:r>
      <w:r w:rsidR="008B4DBC">
        <w:rPr>
          <w:b/>
          <w:bCs/>
          <w:u w:val="single"/>
        </w:rPr>
        <w:t>Monday, February 27, 2023</w:t>
      </w:r>
      <w:r>
        <w:rPr>
          <w:b/>
          <w:bCs/>
          <w:u w:val="single"/>
        </w:rPr>
        <w:t>.</w:t>
      </w:r>
    </w:p>
    <w:p w14:paraId="526F25E6" w14:textId="77777777" w:rsidR="008B4DBC" w:rsidRDefault="008B4DBC" w:rsidP="00195E7C">
      <w:pPr>
        <w:tabs>
          <w:tab w:val="left" w:pos="720"/>
          <w:tab w:val="left" w:pos="1440"/>
          <w:tab w:val="left" w:pos="2160"/>
        </w:tabs>
        <w:jc w:val="both"/>
      </w:pPr>
    </w:p>
    <w:p w14:paraId="2B61CF37" w14:textId="529BE721" w:rsidR="008B4DBC" w:rsidRPr="00AA7855" w:rsidRDefault="00AA7855" w:rsidP="00195E7C">
      <w:pPr>
        <w:keepNext/>
        <w:keepLines/>
        <w:tabs>
          <w:tab w:val="left" w:pos="1440"/>
          <w:tab w:val="left" w:pos="2160"/>
        </w:tabs>
        <w:jc w:val="both"/>
        <w:rPr>
          <w:bCs/>
        </w:rPr>
      </w:pPr>
      <w:r w:rsidRPr="007B788E">
        <w:rPr>
          <w:b/>
        </w:rPr>
        <w:t xml:space="preserve">MOTION:  </w:t>
      </w:r>
      <w:r w:rsidR="00A64A34">
        <w:rPr>
          <w:bCs/>
        </w:rPr>
        <w:t>Patrick Shea</w:t>
      </w:r>
      <w:r>
        <w:rPr>
          <w:bCs/>
        </w:rPr>
        <w:t xml:space="preserve"> moved </w:t>
      </w:r>
      <w:r w:rsidRPr="007B788E">
        <w:rPr>
          <w:bCs/>
        </w:rPr>
        <w:t xml:space="preserve">to </w:t>
      </w:r>
      <w:r>
        <w:rPr>
          <w:bCs/>
        </w:rPr>
        <w:t xml:space="preserve">APPROVE the </w:t>
      </w:r>
      <w:r w:rsidR="00091E6D">
        <w:rPr>
          <w:bCs/>
        </w:rPr>
        <w:t>February 27, 2023,</w:t>
      </w:r>
      <w:r>
        <w:rPr>
          <w:bCs/>
        </w:rPr>
        <w:t xml:space="preserve"> </w:t>
      </w:r>
      <w:r w:rsidR="00C35971">
        <w:rPr>
          <w:bCs/>
        </w:rPr>
        <w:t xml:space="preserve">CWC </w:t>
      </w:r>
      <w:r>
        <w:rPr>
          <w:bCs/>
        </w:rPr>
        <w:t xml:space="preserve">Stakeholders Council Meeting Minutes.  </w:t>
      </w:r>
      <w:r w:rsidR="0002473F">
        <w:rPr>
          <w:bCs/>
        </w:rPr>
        <w:t xml:space="preserve">John Knoblock </w:t>
      </w:r>
      <w:r>
        <w:rPr>
          <w:bCs/>
        </w:rPr>
        <w:t>seconded the motion.  The</w:t>
      </w:r>
      <w:r w:rsidRPr="007B788E">
        <w:rPr>
          <w:bCs/>
        </w:rPr>
        <w:t xml:space="preserve"> motion passed </w:t>
      </w:r>
      <w:r w:rsidR="008F656B">
        <w:rPr>
          <w:bCs/>
        </w:rPr>
        <w:t xml:space="preserve">unanimously. </w:t>
      </w:r>
      <w:r>
        <w:rPr>
          <w:bCs/>
        </w:rPr>
        <w:t xml:space="preserve"> </w:t>
      </w:r>
    </w:p>
    <w:p w14:paraId="1613F34E" w14:textId="77777777" w:rsidR="008B4DBC" w:rsidRPr="008B4DBC" w:rsidRDefault="008B4DBC" w:rsidP="00195E7C">
      <w:pPr>
        <w:tabs>
          <w:tab w:val="left" w:pos="720"/>
          <w:tab w:val="left" w:pos="1440"/>
          <w:tab w:val="left" w:pos="2160"/>
        </w:tabs>
        <w:jc w:val="both"/>
      </w:pPr>
    </w:p>
    <w:p w14:paraId="68A2CC54" w14:textId="1ECD4B3F" w:rsidR="00EA1C59" w:rsidRDefault="00EA1C59" w:rsidP="00195E7C">
      <w:pPr>
        <w:pStyle w:val="ListParagraph"/>
        <w:numPr>
          <w:ilvl w:val="0"/>
          <w:numId w:val="2"/>
        </w:numPr>
        <w:tabs>
          <w:tab w:val="left" w:pos="720"/>
          <w:tab w:val="left" w:pos="1440"/>
          <w:tab w:val="left" w:pos="2160"/>
        </w:tabs>
        <w:ind w:hanging="720"/>
        <w:jc w:val="both"/>
        <w:rPr>
          <w:b/>
          <w:bCs/>
          <w:u w:val="single"/>
        </w:rPr>
      </w:pPr>
      <w:r>
        <w:rPr>
          <w:b/>
          <w:bCs/>
          <w:u w:val="single"/>
        </w:rPr>
        <w:t>Announcements</w:t>
      </w:r>
      <w:r w:rsidR="00C3160F">
        <w:rPr>
          <w:b/>
          <w:bCs/>
          <w:u w:val="single"/>
        </w:rPr>
        <w:t>:</w:t>
      </w:r>
    </w:p>
    <w:p w14:paraId="5AC7BF19" w14:textId="23F56972" w:rsidR="00C3160F" w:rsidRDefault="00C3160F" w:rsidP="00195E7C">
      <w:pPr>
        <w:pStyle w:val="ListParagraph"/>
        <w:tabs>
          <w:tab w:val="left" w:pos="720"/>
          <w:tab w:val="left" w:pos="1440"/>
          <w:tab w:val="left" w:pos="2160"/>
        </w:tabs>
        <w:jc w:val="both"/>
        <w:rPr>
          <w:b/>
          <w:bCs/>
          <w:u w:val="single"/>
        </w:rPr>
      </w:pPr>
    </w:p>
    <w:p w14:paraId="281622A1" w14:textId="2036CA8A" w:rsidR="00C3160F" w:rsidRDefault="00C3160F" w:rsidP="00195E7C">
      <w:pPr>
        <w:pStyle w:val="ListParagraph"/>
        <w:numPr>
          <w:ilvl w:val="0"/>
          <w:numId w:val="21"/>
        </w:numPr>
        <w:tabs>
          <w:tab w:val="left" w:pos="720"/>
          <w:tab w:val="left" w:pos="1440"/>
          <w:tab w:val="left" w:pos="2160"/>
        </w:tabs>
        <w:jc w:val="both"/>
        <w:rPr>
          <w:b/>
          <w:bCs/>
          <w:u w:val="single"/>
        </w:rPr>
      </w:pPr>
      <w:r>
        <w:rPr>
          <w:b/>
          <w:bCs/>
          <w:u w:val="single"/>
        </w:rPr>
        <w:t>Short-Term Project Announcement.</w:t>
      </w:r>
    </w:p>
    <w:p w14:paraId="730E21C5" w14:textId="545F1C46" w:rsidR="00C3160F" w:rsidRDefault="00C3160F" w:rsidP="00195E7C">
      <w:pPr>
        <w:tabs>
          <w:tab w:val="left" w:pos="720"/>
          <w:tab w:val="left" w:pos="1440"/>
          <w:tab w:val="left" w:pos="2160"/>
        </w:tabs>
        <w:jc w:val="both"/>
      </w:pPr>
    </w:p>
    <w:p w14:paraId="4174A8B7" w14:textId="0D80B58A" w:rsidR="00C3160F" w:rsidRDefault="00A0573C" w:rsidP="00195E7C">
      <w:pPr>
        <w:tabs>
          <w:tab w:val="left" w:pos="720"/>
          <w:tab w:val="left" w:pos="1440"/>
          <w:tab w:val="left" w:pos="2160"/>
        </w:tabs>
        <w:jc w:val="both"/>
      </w:pPr>
      <w:r>
        <w:t xml:space="preserve">Executive Director of Policy, Lindsey Nielsen, shared information </w:t>
      </w:r>
      <w:r w:rsidR="00BF7A84">
        <w:t>about</w:t>
      </w:r>
      <w:r>
        <w:t xml:space="preserve"> short-term projects.  She </w:t>
      </w:r>
      <w:r w:rsidR="00C54563">
        <w:t xml:space="preserve">reported </w:t>
      </w:r>
      <w:r>
        <w:t xml:space="preserve">that the </w:t>
      </w:r>
      <w:r w:rsidR="00970C71">
        <w:t>CWC opened a call for short-term project</w:t>
      </w:r>
      <w:r w:rsidR="001F39CA">
        <w:t xml:space="preserve"> ideas</w:t>
      </w:r>
      <w:r w:rsidR="00970C71">
        <w:t xml:space="preserve"> in March 2023.</w:t>
      </w:r>
      <w:r w:rsidR="008D3929">
        <w:t xml:space="preserve">  </w:t>
      </w:r>
      <w:r w:rsidR="00C54563">
        <w:t xml:space="preserve">It closed on </w:t>
      </w:r>
      <w:r w:rsidR="008D3929">
        <w:t>April</w:t>
      </w:r>
      <w:r w:rsidR="00C54563">
        <w:t xml:space="preserve"> 1, </w:t>
      </w:r>
      <w:r w:rsidR="008D3929">
        <w:t xml:space="preserve">2023.  The Short-Term Projects Committee, which included Mayor Nann Worel, Mayor Roger Bourke, and Mayor Michael Weichers, </w:t>
      </w:r>
      <w:r w:rsidR="00B51EE5">
        <w:t xml:space="preserve">met in Park City on April 14, 2023.  </w:t>
      </w:r>
      <w:r w:rsidR="00CB61FC">
        <w:t xml:space="preserve">The Short-Term Projects Committee reviewed the </w:t>
      </w:r>
      <w:r w:rsidR="00E90FF1">
        <w:t xml:space="preserve">proposals received for the fourth iteration of the Short-Term Projects Grant </w:t>
      </w:r>
      <w:r w:rsidR="00BC24FD">
        <w:t>P</w:t>
      </w:r>
      <w:r w:rsidR="00E90FF1">
        <w:t xml:space="preserve">rogram.  </w:t>
      </w:r>
      <w:r w:rsidR="00901BDD">
        <w:t>Ms. Nielsen shared the recommendations from the Committee.  Those recommendations were later presented to the Executive/Budget/Audit Committee</w:t>
      </w:r>
      <w:r w:rsidR="00B2041F">
        <w:t xml:space="preserve"> and would be presented to the CWC Board on </w:t>
      </w:r>
      <w:r w:rsidR="00DA7F78">
        <w:t xml:space="preserve">May 1, 2023.  </w:t>
      </w:r>
      <w:r w:rsidR="00EF293A">
        <w:t>The recommendations were:</w:t>
      </w:r>
    </w:p>
    <w:p w14:paraId="26123AE7" w14:textId="77777777" w:rsidR="00EF293A" w:rsidRDefault="00EF293A" w:rsidP="00195E7C">
      <w:pPr>
        <w:tabs>
          <w:tab w:val="left" w:pos="720"/>
          <w:tab w:val="left" w:pos="1440"/>
          <w:tab w:val="left" w:pos="2160"/>
        </w:tabs>
        <w:jc w:val="both"/>
      </w:pPr>
    </w:p>
    <w:p w14:paraId="74A5593C" w14:textId="63F0A673" w:rsidR="00EF293A" w:rsidRDefault="00EF293A" w:rsidP="00195E7C">
      <w:pPr>
        <w:pStyle w:val="ListParagraph"/>
        <w:numPr>
          <w:ilvl w:val="0"/>
          <w:numId w:val="22"/>
        </w:numPr>
        <w:tabs>
          <w:tab w:val="left" w:pos="720"/>
          <w:tab w:val="left" w:pos="1440"/>
          <w:tab w:val="left" w:pos="2160"/>
        </w:tabs>
        <w:jc w:val="both"/>
      </w:pPr>
      <w:r>
        <w:t>Tri-Canyon Bathroom Maintenance and Cleaning (CWC) - $10,000;</w:t>
      </w:r>
    </w:p>
    <w:p w14:paraId="5B6B8A56" w14:textId="0039515C" w:rsidR="00EF293A" w:rsidRDefault="00B511D9" w:rsidP="00195E7C">
      <w:pPr>
        <w:pStyle w:val="ListParagraph"/>
        <w:numPr>
          <w:ilvl w:val="0"/>
          <w:numId w:val="22"/>
        </w:numPr>
        <w:tabs>
          <w:tab w:val="left" w:pos="720"/>
          <w:tab w:val="left" w:pos="1440"/>
          <w:tab w:val="left" w:pos="2160"/>
        </w:tabs>
        <w:jc w:val="both"/>
      </w:pPr>
      <w:r>
        <w:t>Trail Maintenance and Invasive Wee</w:t>
      </w:r>
      <w:r w:rsidR="003A3332">
        <w:t xml:space="preserve">d </w:t>
      </w:r>
      <w:r>
        <w:t>Control (Cottonwood Canyons Foundation) - $10,000;</w:t>
      </w:r>
    </w:p>
    <w:p w14:paraId="676FBE91" w14:textId="58D01A8F" w:rsidR="00B511D9" w:rsidRDefault="00DF0EBF" w:rsidP="00195E7C">
      <w:pPr>
        <w:pStyle w:val="ListParagraph"/>
        <w:numPr>
          <w:ilvl w:val="0"/>
          <w:numId w:val="22"/>
        </w:numPr>
        <w:tabs>
          <w:tab w:val="left" w:pos="720"/>
          <w:tab w:val="left" w:pos="1440"/>
          <w:tab w:val="left" w:pos="2160"/>
        </w:tabs>
        <w:jc w:val="both"/>
      </w:pPr>
      <w:r>
        <w:t xml:space="preserve">Wasatch Rock </w:t>
      </w:r>
      <w:r w:rsidR="00E60704">
        <w:t>Fixed Anchor Maintenance (Salt Lake Climbers Alliance) - $5,000;</w:t>
      </w:r>
    </w:p>
    <w:p w14:paraId="4B29F993" w14:textId="5B71AD5D" w:rsidR="00E60704" w:rsidRDefault="008264ED" w:rsidP="00195E7C">
      <w:pPr>
        <w:pStyle w:val="ListParagraph"/>
        <w:numPr>
          <w:ilvl w:val="0"/>
          <w:numId w:val="22"/>
        </w:numPr>
        <w:tabs>
          <w:tab w:val="left" w:pos="720"/>
          <w:tab w:val="left" w:pos="1440"/>
          <w:tab w:val="left" w:pos="2160"/>
        </w:tabs>
        <w:jc w:val="both"/>
      </w:pPr>
      <w:r>
        <w:t>Shuttle Program for Little Cottonwood Canyon (Wasatch Backcountry Alliance) - $12,500;</w:t>
      </w:r>
    </w:p>
    <w:p w14:paraId="0E01A42E" w14:textId="3BA6E3FE" w:rsidR="002B787F" w:rsidRDefault="002B787F" w:rsidP="00195E7C">
      <w:pPr>
        <w:pStyle w:val="ListParagraph"/>
        <w:numPr>
          <w:ilvl w:val="0"/>
          <w:numId w:val="22"/>
        </w:numPr>
        <w:tabs>
          <w:tab w:val="left" w:pos="720"/>
          <w:tab w:val="left" w:pos="1440"/>
          <w:tab w:val="left" w:pos="2160"/>
        </w:tabs>
        <w:jc w:val="both"/>
      </w:pPr>
      <w:r>
        <w:t>Bonanza Flat Transit to Trail Shuttle (Utah Open Lands) - $12,500;</w:t>
      </w:r>
    </w:p>
    <w:p w14:paraId="2B88E140" w14:textId="1F5E84BC" w:rsidR="008264ED" w:rsidRDefault="003D08AF" w:rsidP="00195E7C">
      <w:pPr>
        <w:pStyle w:val="ListParagraph"/>
        <w:numPr>
          <w:ilvl w:val="0"/>
          <w:numId w:val="22"/>
        </w:numPr>
        <w:tabs>
          <w:tab w:val="left" w:pos="720"/>
          <w:tab w:val="left" w:pos="1440"/>
          <w:tab w:val="left" w:pos="2160"/>
        </w:tabs>
        <w:jc w:val="both"/>
      </w:pPr>
      <w:r>
        <w:t>Junior Ranger Activity Book (Friends of Alta) - $3,000</w:t>
      </w:r>
      <w:r w:rsidR="00C90ACB">
        <w:t>;</w:t>
      </w:r>
    </w:p>
    <w:p w14:paraId="4C3E7B73" w14:textId="3CC98144" w:rsidR="003D08AF" w:rsidRDefault="00C90ACB" w:rsidP="00195E7C">
      <w:pPr>
        <w:pStyle w:val="ListParagraph"/>
        <w:numPr>
          <w:ilvl w:val="0"/>
          <w:numId w:val="22"/>
        </w:numPr>
        <w:tabs>
          <w:tab w:val="left" w:pos="720"/>
          <w:tab w:val="left" w:pos="1440"/>
          <w:tab w:val="left" w:pos="2160"/>
        </w:tabs>
        <w:jc w:val="both"/>
      </w:pPr>
      <w:r>
        <w:t>Wasatch Wilderness Stewardship and Education Project (Save Our Canyons) - $8,000;</w:t>
      </w:r>
      <w:r w:rsidR="00200973">
        <w:t xml:space="preserve"> and</w:t>
      </w:r>
    </w:p>
    <w:p w14:paraId="604D2084" w14:textId="6336480F" w:rsidR="00C90ACB" w:rsidRDefault="00A3583F" w:rsidP="00195E7C">
      <w:pPr>
        <w:pStyle w:val="ListParagraph"/>
        <w:numPr>
          <w:ilvl w:val="0"/>
          <w:numId w:val="22"/>
        </w:numPr>
        <w:tabs>
          <w:tab w:val="left" w:pos="720"/>
          <w:tab w:val="left" w:pos="1440"/>
          <w:tab w:val="left" w:pos="2160"/>
        </w:tabs>
        <w:jc w:val="both"/>
      </w:pPr>
      <w:r>
        <w:t>Dumpster Days (Recycle Utah) - $6,500.</w:t>
      </w:r>
    </w:p>
    <w:p w14:paraId="37289BB0" w14:textId="77777777" w:rsidR="00A3583F" w:rsidRDefault="00A3583F" w:rsidP="00195E7C">
      <w:pPr>
        <w:tabs>
          <w:tab w:val="left" w:pos="720"/>
          <w:tab w:val="left" w:pos="1440"/>
          <w:tab w:val="left" w:pos="2160"/>
        </w:tabs>
        <w:jc w:val="both"/>
      </w:pPr>
    </w:p>
    <w:p w14:paraId="49A5D877" w14:textId="37D05D00" w:rsidR="00C3160F" w:rsidRDefault="005B1EFA" w:rsidP="00195E7C">
      <w:pPr>
        <w:tabs>
          <w:tab w:val="left" w:pos="720"/>
          <w:tab w:val="left" w:pos="1440"/>
          <w:tab w:val="left" w:pos="2160"/>
        </w:tabs>
        <w:jc w:val="both"/>
      </w:pPr>
      <w:r>
        <w:t>Patrick Shea</w:t>
      </w:r>
      <w:r w:rsidR="002031CD">
        <w:t xml:space="preserve"> wondered </w:t>
      </w:r>
      <w:r w:rsidR="008B3A7F">
        <w:t xml:space="preserve">if </w:t>
      </w:r>
      <w:r w:rsidR="00310A1D">
        <w:t xml:space="preserve">the awardees </w:t>
      </w:r>
      <w:r w:rsidR="00150AFA">
        <w:t>would be</w:t>
      </w:r>
      <w:r w:rsidR="00310A1D">
        <w:t xml:space="preserve"> asked to take photographs </w:t>
      </w:r>
      <w:r w:rsidR="00150AFA">
        <w:t xml:space="preserve">of the work.  </w:t>
      </w:r>
      <w:r w:rsidR="00367312">
        <w:t xml:space="preserve">That would make it possible to add progress </w:t>
      </w:r>
      <w:r w:rsidR="006E1F48">
        <w:t>pictures</w:t>
      </w:r>
      <w:r w:rsidR="00367312">
        <w:t xml:space="preserve"> or before and after photos to the CWC website.  </w:t>
      </w:r>
      <w:r w:rsidR="00607AAD">
        <w:t>Ms. Nielsen confirmed this.  There were photographs from each year that were available to review.</w:t>
      </w:r>
      <w:r w:rsidR="00C320A3">
        <w:t xml:space="preserve">  She reiterated that the recommendations from the Short-Term Projects Committee would move forward to the CWC Board for review and approval </w:t>
      </w:r>
      <w:r w:rsidR="00DD5AD7">
        <w:t xml:space="preserve">at the May 1, 2023, CWC Board Meeting. </w:t>
      </w:r>
      <w:r w:rsidR="00C320A3">
        <w:t xml:space="preserve">  </w:t>
      </w:r>
    </w:p>
    <w:p w14:paraId="538844A8" w14:textId="77777777" w:rsidR="00C3160F" w:rsidRPr="00C3160F" w:rsidRDefault="00C3160F" w:rsidP="00195E7C">
      <w:pPr>
        <w:tabs>
          <w:tab w:val="left" w:pos="720"/>
          <w:tab w:val="left" w:pos="1440"/>
          <w:tab w:val="left" w:pos="2160"/>
        </w:tabs>
        <w:jc w:val="both"/>
      </w:pPr>
    </w:p>
    <w:p w14:paraId="09E399E0" w14:textId="32CFD7DE" w:rsidR="00C3160F" w:rsidRDefault="00C3160F" w:rsidP="00195E7C">
      <w:pPr>
        <w:pStyle w:val="ListParagraph"/>
        <w:numPr>
          <w:ilvl w:val="0"/>
          <w:numId w:val="21"/>
        </w:numPr>
        <w:tabs>
          <w:tab w:val="left" w:pos="720"/>
          <w:tab w:val="left" w:pos="1440"/>
          <w:tab w:val="left" w:pos="2160"/>
        </w:tabs>
        <w:jc w:val="both"/>
        <w:rPr>
          <w:b/>
          <w:bCs/>
          <w:u w:val="single"/>
        </w:rPr>
      </w:pPr>
      <w:r>
        <w:rPr>
          <w:b/>
          <w:bCs/>
          <w:u w:val="single"/>
        </w:rPr>
        <w:t>Briefing on SHC Membership and Timeline.</w:t>
      </w:r>
    </w:p>
    <w:p w14:paraId="566376AF" w14:textId="77777777" w:rsidR="00C3160F" w:rsidRDefault="00C3160F" w:rsidP="00195E7C">
      <w:pPr>
        <w:tabs>
          <w:tab w:val="left" w:pos="720"/>
          <w:tab w:val="left" w:pos="1440"/>
          <w:tab w:val="left" w:pos="2160"/>
        </w:tabs>
        <w:jc w:val="both"/>
      </w:pPr>
    </w:p>
    <w:p w14:paraId="70452B57" w14:textId="1A008739" w:rsidR="00B37C58" w:rsidRDefault="00B37C58" w:rsidP="00195E7C">
      <w:pPr>
        <w:tabs>
          <w:tab w:val="left" w:pos="720"/>
          <w:tab w:val="left" w:pos="1440"/>
          <w:tab w:val="left" w:pos="2160"/>
        </w:tabs>
        <w:jc w:val="both"/>
      </w:pPr>
      <w:r>
        <w:t xml:space="preserve">Chair </w:t>
      </w:r>
      <w:r w:rsidR="00DD6BCA">
        <w:t xml:space="preserve">McCarvill reported that there </w:t>
      </w:r>
      <w:r w:rsidR="008B3A7F">
        <w:t>a</w:t>
      </w:r>
      <w:r w:rsidR="00DD6BCA">
        <w:t xml:space="preserve">re openings on the Stakeholders Council.  The deadline </w:t>
      </w:r>
      <w:r w:rsidR="003A4C7E">
        <w:t xml:space="preserve">for applications </w:t>
      </w:r>
      <w:r w:rsidR="003D69FB">
        <w:t>was May 1, 2023.</w:t>
      </w:r>
      <w:r w:rsidR="00B63300">
        <w:t xml:space="preserve">  Stakeholders Council Members who </w:t>
      </w:r>
      <w:r w:rsidR="008B3A7F">
        <w:t xml:space="preserve">know </w:t>
      </w:r>
      <w:r w:rsidR="00B63300">
        <w:t xml:space="preserve">others </w:t>
      </w:r>
      <w:r w:rsidR="008B3A7F">
        <w:t xml:space="preserve">who are </w:t>
      </w:r>
      <w:r w:rsidR="00B63300">
        <w:t xml:space="preserve">interested in </w:t>
      </w:r>
      <w:r w:rsidR="00E75260">
        <w:t xml:space="preserve">getting involved were asked to inform them </w:t>
      </w:r>
      <w:r w:rsidR="008B3A7F">
        <w:t xml:space="preserve">of </w:t>
      </w:r>
      <w:r w:rsidR="00E75260">
        <w:t xml:space="preserve">the deadline.  The application </w:t>
      </w:r>
      <w:r w:rsidR="001B5300">
        <w:t>as well as</w:t>
      </w:r>
      <w:r w:rsidR="00E75260">
        <w:t xml:space="preserve"> information about the Stakeholders Council was available on the CWC website.  </w:t>
      </w:r>
      <w:r w:rsidR="00250900">
        <w:t xml:space="preserve">Once the application deadline </w:t>
      </w:r>
      <w:r w:rsidR="00250900">
        <w:lastRenderedPageBreak/>
        <w:t>passe</w:t>
      </w:r>
      <w:r w:rsidR="008B3A7F">
        <w:t xml:space="preserve">s </w:t>
      </w:r>
      <w:r w:rsidR="008A36FE">
        <w:t xml:space="preserve">there </w:t>
      </w:r>
      <w:r w:rsidR="008B3A7F">
        <w:t xml:space="preserve">will </w:t>
      </w:r>
      <w:r w:rsidR="008A36FE">
        <w:t xml:space="preserve">be a meeting with Stakeholders Council leadership, CWC Staff, and </w:t>
      </w:r>
      <w:r w:rsidR="001260B7">
        <w:t xml:space="preserve">Annalee Munsey, </w:t>
      </w:r>
      <w:r w:rsidR="001B5300">
        <w:t xml:space="preserve">who </w:t>
      </w:r>
      <w:r w:rsidR="008B3A7F">
        <w:t xml:space="preserve">will </w:t>
      </w:r>
      <w:r w:rsidR="001260B7">
        <w:t xml:space="preserve">meet to review the applications.  Recommendations </w:t>
      </w:r>
      <w:r w:rsidR="008B3A7F">
        <w:t xml:space="preserve">will </w:t>
      </w:r>
      <w:r w:rsidR="001260B7">
        <w:t>be mad</w:t>
      </w:r>
      <w:r w:rsidR="00DA68E1">
        <w:t xml:space="preserve">e to the CWC Board.  Mr. Shea suggested that the Stakeholders Council have </w:t>
      </w:r>
      <w:r w:rsidR="008B3A7F">
        <w:t xml:space="preserve">a greater </w:t>
      </w:r>
      <w:r w:rsidR="00DA68E1">
        <w:t xml:space="preserve">voice in the selection process.  </w:t>
      </w:r>
      <w:r w:rsidR="00FB1CAC">
        <w:t xml:space="preserve">It was </w:t>
      </w:r>
      <w:r w:rsidR="006F62BF">
        <w:t xml:space="preserve">reiterated that Stakeholders Council leadership </w:t>
      </w:r>
      <w:r w:rsidR="008B3A7F">
        <w:t xml:space="preserve">will </w:t>
      </w:r>
      <w:r w:rsidR="006F62BF">
        <w:t xml:space="preserve">be </w:t>
      </w:r>
      <w:r w:rsidR="00E17B39">
        <w:t>involved</w:t>
      </w:r>
      <w:r w:rsidR="006F62BF">
        <w:t xml:space="preserve">.  </w:t>
      </w:r>
    </w:p>
    <w:p w14:paraId="59243E55" w14:textId="77777777" w:rsidR="00C3160F" w:rsidRPr="00C3160F" w:rsidRDefault="00C3160F" w:rsidP="00195E7C">
      <w:pPr>
        <w:tabs>
          <w:tab w:val="left" w:pos="720"/>
          <w:tab w:val="left" w:pos="1440"/>
          <w:tab w:val="left" w:pos="2160"/>
        </w:tabs>
        <w:jc w:val="both"/>
      </w:pPr>
    </w:p>
    <w:p w14:paraId="71EA5B24" w14:textId="2E458759" w:rsidR="00C3160F" w:rsidRDefault="00C3160F" w:rsidP="00195E7C">
      <w:pPr>
        <w:pStyle w:val="ListParagraph"/>
        <w:numPr>
          <w:ilvl w:val="0"/>
          <w:numId w:val="21"/>
        </w:numPr>
        <w:tabs>
          <w:tab w:val="left" w:pos="720"/>
          <w:tab w:val="left" w:pos="1440"/>
          <w:tab w:val="left" w:pos="2160"/>
        </w:tabs>
        <w:jc w:val="both"/>
        <w:rPr>
          <w:b/>
          <w:bCs/>
          <w:u w:val="single"/>
        </w:rPr>
      </w:pPr>
      <w:r>
        <w:rPr>
          <w:b/>
          <w:bCs/>
          <w:u w:val="single"/>
        </w:rPr>
        <w:t xml:space="preserve">Call for Additional </w:t>
      </w:r>
      <w:r w:rsidR="008B4DBC">
        <w:rPr>
          <w:b/>
          <w:bCs/>
          <w:u w:val="single"/>
        </w:rPr>
        <w:t xml:space="preserve">ANNOUNCEMENTS </w:t>
      </w:r>
      <w:r>
        <w:rPr>
          <w:b/>
          <w:bCs/>
          <w:u w:val="single"/>
        </w:rPr>
        <w:t>from SHC Members.</w:t>
      </w:r>
    </w:p>
    <w:p w14:paraId="7C713E37" w14:textId="77777777" w:rsidR="001B678A" w:rsidRDefault="001B678A" w:rsidP="00195E7C">
      <w:pPr>
        <w:tabs>
          <w:tab w:val="left" w:pos="720"/>
          <w:tab w:val="left" w:pos="1440"/>
          <w:tab w:val="left" w:pos="2160"/>
        </w:tabs>
        <w:jc w:val="both"/>
        <w:rPr>
          <w:b/>
          <w:bCs/>
          <w:u w:val="single"/>
        </w:rPr>
      </w:pPr>
    </w:p>
    <w:p w14:paraId="2AE88E3C" w14:textId="5CFBB1AA" w:rsidR="001B678A" w:rsidRPr="00542F23" w:rsidRDefault="00542F23" w:rsidP="00195E7C">
      <w:pPr>
        <w:tabs>
          <w:tab w:val="left" w:pos="720"/>
          <w:tab w:val="left" w:pos="1440"/>
          <w:tab w:val="left" w:pos="2160"/>
        </w:tabs>
        <w:jc w:val="both"/>
      </w:pPr>
      <w:r>
        <w:t>There were no additional announcements from Stakeholders Council Members.</w:t>
      </w:r>
    </w:p>
    <w:p w14:paraId="0883E6EF" w14:textId="77777777" w:rsidR="00376B0D" w:rsidRDefault="00376B0D" w:rsidP="00195E7C">
      <w:pPr>
        <w:tabs>
          <w:tab w:val="left" w:pos="1440"/>
          <w:tab w:val="left" w:pos="2160"/>
        </w:tabs>
        <w:jc w:val="both"/>
        <w:rPr>
          <w:b/>
          <w:bCs/>
          <w:u w:val="single"/>
        </w:rPr>
      </w:pPr>
    </w:p>
    <w:p w14:paraId="473F1FB6" w14:textId="21144021" w:rsidR="00E70493" w:rsidRDefault="00C3160F" w:rsidP="00195E7C">
      <w:pPr>
        <w:tabs>
          <w:tab w:val="left" w:pos="1440"/>
          <w:tab w:val="left" w:pos="2160"/>
        </w:tabs>
        <w:jc w:val="both"/>
        <w:rPr>
          <w:b/>
          <w:bCs/>
          <w:u w:val="single"/>
        </w:rPr>
      </w:pPr>
      <w:r>
        <w:rPr>
          <w:b/>
          <w:bCs/>
          <w:u w:val="single"/>
        </w:rPr>
        <w:t>STAKEHOLDERS COUNCIL COMMITTEE UPDATE</w:t>
      </w:r>
    </w:p>
    <w:p w14:paraId="5BB06E7E" w14:textId="77777777" w:rsidR="00E70493" w:rsidRDefault="00E70493" w:rsidP="00195E7C">
      <w:pPr>
        <w:tabs>
          <w:tab w:val="left" w:pos="1440"/>
          <w:tab w:val="left" w:pos="2160"/>
        </w:tabs>
        <w:jc w:val="both"/>
        <w:rPr>
          <w:b/>
          <w:bCs/>
          <w:u w:val="single"/>
        </w:rPr>
      </w:pPr>
    </w:p>
    <w:p w14:paraId="7A79BBEC" w14:textId="7D72724A" w:rsidR="00C3160F" w:rsidRPr="00C3160F" w:rsidRDefault="00C3160F" w:rsidP="00195E7C">
      <w:pPr>
        <w:pStyle w:val="ListParagraph"/>
        <w:numPr>
          <w:ilvl w:val="0"/>
          <w:numId w:val="4"/>
        </w:numPr>
        <w:tabs>
          <w:tab w:val="left" w:pos="1440"/>
          <w:tab w:val="left" w:pos="2160"/>
        </w:tabs>
        <w:ind w:hanging="720"/>
        <w:jc w:val="both"/>
      </w:pPr>
      <w:r>
        <w:rPr>
          <w:b/>
          <w:bCs/>
          <w:u w:val="single"/>
        </w:rPr>
        <w:t xml:space="preserve">Millcreek </w:t>
      </w:r>
      <w:r w:rsidR="00542F23">
        <w:rPr>
          <w:b/>
          <w:bCs/>
          <w:u w:val="single"/>
        </w:rPr>
        <w:t xml:space="preserve">Canyon </w:t>
      </w:r>
      <w:r>
        <w:rPr>
          <w:b/>
          <w:bCs/>
          <w:u w:val="single"/>
        </w:rPr>
        <w:t>Committee.</w:t>
      </w:r>
    </w:p>
    <w:p w14:paraId="2C044FC4" w14:textId="77777777" w:rsidR="00F63B45" w:rsidRDefault="00F63B45" w:rsidP="00195E7C">
      <w:pPr>
        <w:tabs>
          <w:tab w:val="left" w:pos="1440"/>
          <w:tab w:val="left" w:pos="2160"/>
        </w:tabs>
        <w:jc w:val="both"/>
      </w:pPr>
    </w:p>
    <w:p w14:paraId="68A0B5E1" w14:textId="62621BA4" w:rsidR="00C3160F" w:rsidRPr="008B4DBC" w:rsidRDefault="005F6B38" w:rsidP="00195E7C">
      <w:pPr>
        <w:pStyle w:val="ListParagraph"/>
        <w:numPr>
          <w:ilvl w:val="1"/>
          <w:numId w:val="2"/>
        </w:numPr>
        <w:tabs>
          <w:tab w:val="left" w:pos="720"/>
          <w:tab w:val="left" w:pos="1440"/>
          <w:tab w:val="left" w:pos="2160"/>
        </w:tabs>
        <w:ind w:hanging="720"/>
        <w:jc w:val="both"/>
        <w:rPr>
          <w:b/>
          <w:bCs/>
        </w:rPr>
      </w:pPr>
      <w:r>
        <w:rPr>
          <w:b/>
          <w:bCs/>
          <w:u w:val="single"/>
        </w:rPr>
        <w:t xml:space="preserve">The </w:t>
      </w:r>
      <w:r w:rsidR="008B4DBC">
        <w:rPr>
          <w:b/>
          <w:bCs/>
          <w:u w:val="single"/>
        </w:rPr>
        <w:t xml:space="preserve">Stakeholders Council will Review and Voice Vote on a Millcreek Canyon Shuttle Recommendation.  </w:t>
      </w:r>
    </w:p>
    <w:p w14:paraId="786E5D5D" w14:textId="77777777" w:rsidR="00C3160F" w:rsidRDefault="00C3160F" w:rsidP="00195E7C">
      <w:pPr>
        <w:tabs>
          <w:tab w:val="left" w:pos="720"/>
          <w:tab w:val="left" w:pos="1440"/>
          <w:tab w:val="left" w:pos="2160"/>
        </w:tabs>
        <w:jc w:val="both"/>
      </w:pPr>
    </w:p>
    <w:p w14:paraId="3D00B6D1" w14:textId="063969B9" w:rsidR="00C3160F" w:rsidRDefault="00542F23" w:rsidP="00195E7C">
      <w:pPr>
        <w:tabs>
          <w:tab w:val="left" w:pos="720"/>
          <w:tab w:val="left" w:pos="1440"/>
          <w:tab w:val="left" w:pos="2160"/>
        </w:tabs>
        <w:jc w:val="both"/>
      </w:pPr>
      <w:r>
        <w:t>Millcreek Canyon Committee</w:t>
      </w:r>
      <w:r w:rsidR="008B3A7F">
        <w:t xml:space="preserve"> Chair</w:t>
      </w:r>
      <w:r w:rsidR="00A444EC">
        <w:t xml:space="preserve">, Tom Diegel, </w:t>
      </w:r>
      <w:r w:rsidR="003160AC">
        <w:t>introduced himself to those present.  The Millcreek Canyon Committee ha</w:t>
      </w:r>
      <w:r w:rsidR="008B3A7F">
        <w:t>s</w:t>
      </w:r>
      <w:r w:rsidR="003160AC">
        <w:t xml:space="preserve"> six official members but there </w:t>
      </w:r>
      <w:r w:rsidR="008B3A7F">
        <w:t>a</w:t>
      </w:r>
      <w:r w:rsidR="003160AC">
        <w:t xml:space="preserve">re </w:t>
      </w:r>
      <w:proofErr w:type="gramStart"/>
      <w:r w:rsidR="003160AC">
        <w:t>many</w:t>
      </w:r>
      <w:proofErr w:type="gramEnd"/>
      <w:r w:rsidR="003160AC">
        <w:t xml:space="preserve"> additional participants.  </w:t>
      </w:r>
      <w:r w:rsidR="00EA098C">
        <w:t>Based on the level of participation, it</w:t>
      </w:r>
      <w:r w:rsidR="003160AC">
        <w:t xml:space="preserve"> was clear that there </w:t>
      </w:r>
      <w:r w:rsidR="008B3A7F">
        <w:t>i</w:t>
      </w:r>
      <w:r w:rsidR="003160AC">
        <w:t xml:space="preserve">s </w:t>
      </w:r>
      <w:proofErr w:type="gramStart"/>
      <w:r w:rsidR="003160AC">
        <w:t>a lot of</w:t>
      </w:r>
      <w:proofErr w:type="gramEnd"/>
      <w:r w:rsidR="003160AC">
        <w:t xml:space="preserve"> interest in Millcreek Canyon. </w:t>
      </w:r>
      <w:r w:rsidR="00F52E18">
        <w:t xml:space="preserve"> He shared information about the Federal Lands Access Program (“FLAP”) grant</w:t>
      </w:r>
      <w:r w:rsidR="004D2954">
        <w:t xml:space="preserve"> for Millcreek.  </w:t>
      </w:r>
      <w:r w:rsidR="00FB6C09">
        <w:t xml:space="preserve">The County and the U.S. Forest Service worked together on the application.  Mr. Diegel explained that the County </w:t>
      </w:r>
      <w:r w:rsidR="008B3A7F">
        <w:t xml:space="preserve">prepared </w:t>
      </w:r>
      <w:r w:rsidR="00FB6C09">
        <w:t xml:space="preserve">a list of projects for the area and $20 million was awarded.  </w:t>
      </w:r>
      <w:r w:rsidR="00D3790B">
        <w:t xml:space="preserve">The decision was made to focus on widening and straightening the road in the upper canyon.  That project formally </w:t>
      </w:r>
      <w:r w:rsidR="008B3A7F">
        <w:t xml:space="preserve">began </w:t>
      </w:r>
      <w:r w:rsidR="00F03451">
        <w:t xml:space="preserve">1 ½ years </w:t>
      </w:r>
      <w:r w:rsidR="00D3790B">
        <w:t>ago</w:t>
      </w:r>
      <w:r w:rsidR="001A15EF">
        <w:t xml:space="preserve"> and an </w:t>
      </w:r>
      <w:r w:rsidR="00F03451">
        <w:t>O</w:t>
      </w:r>
      <w:r w:rsidR="001A15EF">
        <w:t xml:space="preserve">pen </w:t>
      </w:r>
      <w:r w:rsidR="00F03451">
        <w:t>H</w:t>
      </w:r>
      <w:r w:rsidR="001A15EF">
        <w:t xml:space="preserve">ouse </w:t>
      </w:r>
      <w:r w:rsidR="00F03451">
        <w:t>was</w:t>
      </w:r>
      <w:r w:rsidR="001A15EF">
        <w:t xml:space="preserve"> held</w:t>
      </w:r>
      <w:r w:rsidR="00E47D9E">
        <w:t xml:space="preserve"> along with a public comment period.  </w:t>
      </w:r>
      <w:r w:rsidR="00430C16">
        <w:t xml:space="preserve">30% </w:t>
      </w:r>
      <w:r w:rsidR="00F03451">
        <w:t xml:space="preserve">of the </w:t>
      </w:r>
      <w:r w:rsidR="00430C16">
        <w:t xml:space="preserve">design </w:t>
      </w:r>
      <w:r w:rsidR="00F03451">
        <w:t xml:space="preserve">was </w:t>
      </w:r>
      <w:r w:rsidR="00430C16">
        <w:t xml:space="preserve">completed </w:t>
      </w:r>
      <w:r w:rsidR="00704EDA">
        <w:t xml:space="preserve">at the time of the last open house.  </w:t>
      </w:r>
      <w:r w:rsidR="008311BE">
        <w:t xml:space="preserve">Since then, there had been various meetings and discussions </w:t>
      </w:r>
      <w:r w:rsidR="00C14273">
        <w:t xml:space="preserve">with County representatives.  </w:t>
      </w:r>
      <w:r w:rsidR="00593CB9">
        <w:t>The</w:t>
      </w:r>
      <w:r w:rsidR="00C14273">
        <w:t xml:space="preserve"> Millcreek Canyon Committee tried to work with those involved to emphasize </w:t>
      </w:r>
      <w:r w:rsidR="002B2A91">
        <w:t xml:space="preserve">the importance of maintaining the intimate nature of the canyon.  Based on the public comments, this </w:t>
      </w:r>
      <w:r w:rsidR="00F03451">
        <w:t>i</w:t>
      </w:r>
      <w:r w:rsidR="002B2A91">
        <w:t>s important to the community</w:t>
      </w:r>
      <w:r w:rsidR="002C474B">
        <w:t>.</w:t>
      </w:r>
    </w:p>
    <w:p w14:paraId="4483C314" w14:textId="77777777" w:rsidR="002C474B" w:rsidRDefault="002C474B" w:rsidP="00195E7C">
      <w:pPr>
        <w:tabs>
          <w:tab w:val="left" w:pos="720"/>
          <w:tab w:val="left" w:pos="1440"/>
          <w:tab w:val="left" w:pos="2160"/>
        </w:tabs>
        <w:jc w:val="both"/>
      </w:pPr>
    </w:p>
    <w:p w14:paraId="773A3AE9" w14:textId="6B146BB0" w:rsidR="002C474B" w:rsidRDefault="002C474B" w:rsidP="00195E7C">
      <w:pPr>
        <w:tabs>
          <w:tab w:val="left" w:pos="720"/>
          <w:tab w:val="left" w:pos="1440"/>
          <w:tab w:val="left" w:pos="2160"/>
        </w:tabs>
        <w:jc w:val="both"/>
      </w:pPr>
      <w:r>
        <w:t xml:space="preserve">Mr. Diegel </w:t>
      </w:r>
      <w:r w:rsidR="00E4163D">
        <w:t xml:space="preserve">reminded those </w:t>
      </w:r>
      <w:proofErr w:type="gramStart"/>
      <w:r w:rsidR="00E4163D">
        <w:t>present</w:t>
      </w:r>
      <w:proofErr w:type="gramEnd"/>
      <w:r w:rsidR="00E4163D">
        <w:t xml:space="preserve"> that when the Millcreek Canyon Committee first started, it was called the Millcreek Canyon Shuttle Committee.  </w:t>
      </w:r>
      <w:r w:rsidR="00AF01D2">
        <w:t>Eventually, the name was changed and the Committee became broade</w:t>
      </w:r>
      <w:r w:rsidR="00291449">
        <w:t>r in nature</w:t>
      </w:r>
      <w:r w:rsidR="004A0DE4">
        <w:t>.  That being said, the shuttle was important to the future of the canyon.</w:t>
      </w:r>
      <w:r w:rsidR="00FF0551">
        <w:t xml:space="preserve">  However, the</w:t>
      </w:r>
      <w:r w:rsidR="00456BB8">
        <w:t xml:space="preserve"> FLAP grant did not address the shuttle.  Theoretically, the road would be built to standards that would make it possible to have a shuttle, but there was nothing </w:t>
      </w:r>
      <w:r w:rsidR="00057194">
        <w:t xml:space="preserve">that specifically addressed a shuttle.  </w:t>
      </w:r>
      <w:r w:rsidR="00534BD0">
        <w:t xml:space="preserve">In 2012, there was a study done </w:t>
      </w:r>
      <w:r w:rsidR="00EB4305">
        <w:t xml:space="preserve">by consultants for the County and it stated that Millcreek Canyon needed a shuttle.  </w:t>
      </w:r>
      <w:r w:rsidR="000C2F7A">
        <w:t>Despite this, the County and Forest Service had not pursued that</w:t>
      </w:r>
      <w:r w:rsidR="00957502">
        <w:t xml:space="preserve"> further.  </w:t>
      </w:r>
      <w:r w:rsidR="0085510B">
        <w:t xml:space="preserve">He explained that there were different shuttle types and sizes that could be considered. </w:t>
      </w:r>
    </w:p>
    <w:p w14:paraId="5B6247F4" w14:textId="77777777" w:rsidR="003C7EA4" w:rsidRDefault="003C7EA4" w:rsidP="00195E7C">
      <w:pPr>
        <w:tabs>
          <w:tab w:val="left" w:pos="720"/>
          <w:tab w:val="left" w:pos="1440"/>
          <w:tab w:val="left" w:pos="2160"/>
        </w:tabs>
        <w:jc w:val="both"/>
      </w:pPr>
    </w:p>
    <w:p w14:paraId="56CF9B8A" w14:textId="3649AA9B" w:rsidR="00C774AB" w:rsidRDefault="00EC3CB1" w:rsidP="00195E7C">
      <w:pPr>
        <w:tabs>
          <w:tab w:val="left" w:pos="720"/>
          <w:tab w:val="left" w:pos="1440"/>
          <w:tab w:val="left" w:pos="2160"/>
        </w:tabs>
        <w:jc w:val="both"/>
      </w:pPr>
      <w:r>
        <w:t xml:space="preserve">The Millcreek Canyon Committee was concerned that the shuttle was not the focus of the FLAP grant work.  </w:t>
      </w:r>
      <w:r w:rsidR="007E63DE">
        <w:t xml:space="preserve">John Knoblock </w:t>
      </w:r>
      <w:r w:rsidR="00297C8A">
        <w:t xml:space="preserve">explained that the Committee was concerned that the road widening would </w:t>
      </w:r>
      <w:r w:rsidR="00756A61">
        <w:t>result in</w:t>
      </w:r>
      <w:r w:rsidR="00297C8A">
        <w:t xml:space="preserve"> additional vehicles </w:t>
      </w:r>
      <w:r w:rsidR="004C49BD">
        <w:t>rather than a</w:t>
      </w:r>
      <w:r w:rsidR="00297C8A">
        <w:t xml:space="preserve"> shuttle.</w:t>
      </w:r>
      <w:r w:rsidR="00730C53">
        <w:t xml:space="preserve">  </w:t>
      </w:r>
      <w:r w:rsidR="001D0AD9">
        <w:t xml:space="preserve">The idea for a shuttle was proposed in the Mountain Accord </w:t>
      </w:r>
      <w:r w:rsidR="00173B1B">
        <w:t xml:space="preserve">and the CWC was focused on implementing </w:t>
      </w:r>
      <w:r w:rsidR="000520F4">
        <w:t xml:space="preserve">the Mountain Accord.  </w:t>
      </w:r>
      <w:r w:rsidR="002427B5">
        <w:t xml:space="preserve">Now that there </w:t>
      </w:r>
      <w:r w:rsidR="00A72D8D">
        <w:t>a</w:t>
      </w:r>
      <w:r w:rsidR="00FF0551">
        <w:t>re</w:t>
      </w:r>
      <w:r w:rsidR="002427B5">
        <w:t xml:space="preserve"> FLAP grant funds, the Millcreek Canyon Committee want</w:t>
      </w:r>
      <w:r w:rsidR="00A72D8D">
        <w:t>s</w:t>
      </w:r>
      <w:r w:rsidR="002427B5">
        <w:t xml:space="preserve"> to make sure the shuttle </w:t>
      </w:r>
      <w:r w:rsidR="00A72D8D">
        <w:t>i</w:t>
      </w:r>
      <w:r w:rsidR="002427B5">
        <w:t xml:space="preserve">s added.  </w:t>
      </w:r>
      <w:r w:rsidR="00D72AC6">
        <w:t xml:space="preserve">A letter </w:t>
      </w:r>
      <w:r w:rsidR="00507703">
        <w:t>for</w:t>
      </w:r>
      <w:r w:rsidR="00D72AC6">
        <w:t xml:space="preserve"> the </w:t>
      </w:r>
      <w:r w:rsidR="00A72D8D">
        <w:t xml:space="preserve">U.S. </w:t>
      </w:r>
      <w:r w:rsidR="00D72AC6">
        <w:t xml:space="preserve">Forest Service </w:t>
      </w:r>
      <w:r w:rsidR="00A72D8D">
        <w:t>was</w:t>
      </w:r>
      <w:r w:rsidR="00D72AC6">
        <w:t xml:space="preserve"> drafted</w:t>
      </w:r>
      <w:r w:rsidR="00807C70">
        <w:t xml:space="preserve"> and there was a desire to obtain Stakeholders Council and CWC Board approval.  It could then be sent to the Forest Service and </w:t>
      </w:r>
      <w:r w:rsidR="00183935">
        <w:t xml:space="preserve">even </w:t>
      </w:r>
      <w:r w:rsidR="00807C70">
        <w:t xml:space="preserve">Salt Lake County.  </w:t>
      </w:r>
      <w:r w:rsidR="00D67036">
        <w:t xml:space="preserve">The letter encouraged the </w:t>
      </w:r>
      <w:r w:rsidR="00A72D8D">
        <w:t xml:space="preserve">U.S. </w:t>
      </w:r>
      <w:r w:rsidR="00D67036">
        <w:t xml:space="preserve">Forest Service to support the addition of a shuttle.  </w:t>
      </w:r>
      <w:r w:rsidR="00E2780A">
        <w:t xml:space="preserve">There was a request for the </w:t>
      </w:r>
      <w:r w:rsidR="00B77E59">
        <w:lastRenderedPageBreak/>
        <w:t xml:space="preserve">National Environmental Policy Act (“NEPA”) </w:t>
      </w:r>
      <w:r w:rsidR="009C47E8">
        <w:t xml:space="preserve">work to start since the </w:t>
      </w:r>
      <w:r w:rsidR="00A43B08">
        <w:t xml:space="preserve">Salt Lake Ranger District </w:t>
      </w:r>
      <w:r w:rsidR="00656BFB">
        <w:t xml:space="preserve">stated that the road had to be brought to legal standards and NEPA was needed for a shuttle.  </w:t>
      </w:r>
    </w:p>
    <w:p w14:paraId="73FAEC2D" w14:textId="77777777" w:rsidR="00C774AB" w:rsidRDefault="00C774AB" w:rsidP="00195E7C">
      <w:pPr>
        <w:tabs>
          <w:tab w:val="left" w:pos="720"/>
          <w:tab w:val="left" w:pos="1440"/>
          <w:tab w:val="left" w:pos="2160"/>
        </w:tabs>
        <w:jc w:val="both"/>
      </w:pPr>
    </w:p>
    <w:p w14:paraId="14F7A490" w14:textId="742FBF60" w:rsidR="003C7EA4" w:rsidRDefault="00C774AB" w:rsidP="00195E7C">
      <w:pPr>
        <w:tabs>
          <w:tab w:val="left" w:pos="720"/>
          <w:tab w:val="left" w:pos="1440"/>
          <w:tab w:val="left" w:pos="2160"/>
        </w:tabs>
        <w:jc w:val="both"/>
      </w:pPr>
      <w:r>
        <w:t xml:space="preserve">Mr. Knoblock </w:t>
      </w:r>
      <w:r w:rsidR="00FD707B">
        <w:t xml:space="preserve">clarified that there </w:t>
      </w:r>
      <w:r w:rsidR="00A72D8D">
        <w:t>i</w:t>
      </w:r>
      <w:r w:rsidR="00FD707B">
        <w:t xml:space="preserve">s a separate NEPA process for the road improvements.  </w:t>
      </w:r>
      <w:r w:rsidR="00525CC4">
        <w:t xml:space="preserve">The Federal Highway Administration (“FHWA”) </w:t>
      </w:r>
      <w:r w:rsidR="00A72D8D">
        <w:t xml:space="preserve">will </w:t>
      </w:r>
      <w:r w:rsidR="00C63C34">
        <w:t xml:space="preserve">do the road but someone else needed to do the NEPA for the shuttle.  </w:t>
      </w:r>
      <w:r w:rsidR="002758E0">
        <w:t xml:space="preserve">He acknowledged that the </w:t>
      </w:r>
      <w:r w:rsidR="00AF08A7">
        <w:t xml:space="preserve">U.S. </w:t>
      </w:r>
      <w:r w:rsidR="002758E0">
        <w:t xml:space="preserve">Forest Service </w:t>
      </w:r>
      <w:r w:rsidR="000426ED">
        <w:t>was constrained financially and in terms of personnel</w:t>
      </w:r>
      <w:r w:rsidR="005F63DD">
        <w:t xml:space="preserve">.  They </w:t>
      </w:r>
      <w:r w:rsidR="000426ED">
        <w:t xml:space="preserve">might not have the resources to do the NEPA work.  The County also </w:t>
      </w:r>
      <w:r w:rsidR="00AF08A7">
        <w:t xml:space="preserve">indicated </w:t>
      </w:r>
      <w:r w:rsidR="000426ED">
        <w:t xml:space="preserve">that there was support for a </w:t>
      </w:r>
      <w:r w:rsidR="00AF08A7">
        <w:t>s</w:t>
      </w:r>
      <w:r w:rsidR="000426ED">
        <w:t>huttle but there were no resources to do the NEPA work.</w:t>
      </w:r>
      <w:r w:rsidR="00CC3E16">
        <w:t xml:space="preserve">  Something needed to be finalized so the letter asked that the shuttle be prioritized and moved forward.</w:t>
      </w:r>
      <w:r w:rsidR="00563F75">
        <w:t xml:space="preserve">  Mr.</w:t>
      </w:r>
      <w:r w:rsidR="00AF08A7">
        <w:t> </w:t>
      </w:r>
      <w:r w:rsidR="00563F75">
        <w:t xml:space="preserve">Knoblock pointed out that references to mass transit were already included in the Forest Plan.  </w:t>
      </w:r>
    </w:p>
    <w:p w14:paraId="0FED89C3" w14:textId="77777777" w:rsidR="00EC64C7" w:rsidRDefault="00EC64C7" w:rsidP="00195E7C">
      <w:pPr>
        <w:tabs>
          <w:tab w:val="left" w:pos="720"/>
          <w:tab w:val="left" w:pos="1440"/>
          <w:tab w:val="left" w:pos="2160"/>
        </w:tabs>
        <w:jc w:val="both"/>
      </w:pPr>
    </w:p>
    <w:p w14:paraId="03707604" w14:textId="2054D6C1" w:rsidR="00EC64C7" w:rsidRDefault="00384BC0" w:rsidP="00195E7C">
      <w:pPr>
        <w:tabs>
          <w:tab w:val="left" w:pos="720"/>
          <w:tab w:val="left" w:pos="1440"/>
          <w:tab w:val="left" w:pos="2160"/>
        </w:tabs>
        <w:jc w:val="both"/>
      </w:pPr>
      <w:r>
        <w:t xml:space="preserve">Not all of the Stakeholders Council Members present had the opportunity to read the draft letter that </w:t>
      </w:r>
      <w:r w:rsidR="00AF08A7">
        <w:t>was</w:t>
      </w:r>
      <w:r>
        <w:t xml:space="preserve"> sent </w:t>
      </w:r>
      <w:r w:rsidR="005F63DD">
        <w:t xml:space="preserve">out </w:t>
      </w:r>
      <w:r>
        <w:t xml:space="preserve">earlier that morning.  </w:t>
      </w:r>
      <w:r w:rsidR="00CA18F7">
        <w:t xml:space="preserve">Mr. Knoblock explained that the only difference between the previous draft and the version sent out that day was </w:t>
      </w:r>
      <w:r w:rsidR="00CF0FEA">
        <w:t>that</w:t>
      </w:r>
      <w:r w:rsidR="00AB22AC">
        <w:t xml:space="preserve"> initially</w:t>
      </w:r>
      <w:r w:rsidR="00CF0FEA">
        <w:t xml:space="preserve"> the Forest Service </w:t>
      </w:r>
      <w:r w:rsidR="00AF08A7">
        <w:t>was</w:t>
      </w:r>
      <w:r w:rsidR="00CF0FEA">
        <w:t xml:space="preserve"> asked to </w:t>
      </w:r>
      <w:r w:rsidR="00AF08A7">
        <w:t xml:space="preserve">conduct </w:t>
      </w:r>
      <w:r w:rsidR="00CF0FEA">
        <w:t xml:space="preserve">the NEPA study but he felt it did not make sense to ask them to do that </w:t>
      </w:r>
      <w:r w:rsidR="00491526">
        <w:t xml:space="preserve">since they </w:t>
      </w:r>
      <w:r w:rsidR="00AB22AC">
        <w:t>felt</w:t>
      </w:r>
      <w:r w:rsidR="00CF0FEA">
        <w:t xml:space="preserve"> unable to.  </w:t>
      </w:r>
      <w:r w:rsidR="003322B9">
        <w:t xml:space="preserve">CWC Staff offered to look into the NEPA process and attempt to move that forward.  </w:t>
      </w:r>
      <w:r w:rsidR="00491526">
        <w:t>It</w:t>
      </w:r>
      <w:r w:rsidR="006E036B">
        <w:t xml:space="preserve"> might be possible </w:t>
      </w:r>
      <w:r w:rsidR="00772402">
        <w:t xml:space="preserve">for </w:t>
      </w:r>
      <w:r w:rsidR="00F65D3A">
        <w:t xml:space="preserve">there to be </w:t>
      </w:r>
      <w:r w:rsidR="00772402">
        <w:t>partnerships or fundraisers.</w:t>
      </w:r>
      <w:r w:rsidR="00263E01">
        <w:t xml:space="preserve">  Mr. Knoblock </w:t>
      </w:r>
      <w:r w:rsidR="00CC1A6B">
        <w:t>stated</w:t>
      </w:r>
      <w:r w:rsidR="00263E01">
        <w:t xml:space="preserve"> that it was important for the </w:t>
      </w:r>
      <w:r w:rsidR="005C3092">
        <w:t xml:space="preserve">shuttle </w:t>
      </w:r>
      <w:r w:rsidR="00263E01">
        <w:t xml:space="preserve">NEPA process to move forward </w:t>
      </w:r>
      <w:r w:rsidR="005C3092">
        <w:t xml:space="preserve">alongside the </w:t>
      </w:r>
      <w:r w:rsidR="00E32077">
        <w:t xml:space="preserve">road NEPA process.  </w:t>
      </w:r>
    </w:p>
    <w:p w14:paraId="3CF3A17D" w14:textId="77777777" w:rsidR="00AF0C0F" w:rsidRDefault="00AF0C0F" w:rsidP="00195E7C">
      <w:pPr>
        <w:tabs>
          <w:tab w:val="left" w:pos="720"/>
          <w:tab w:val="left" w:pos="1440"/>
          <w:tab w:val="left" w:pos="2160"/>
        </w:tabs>
        <w:jc w:val="both"/>
      </w:pPr>
    </w:p>
    <w:p w14:paraId="142F3020" w14:textId="5DFCEFD1" w:rsidR="00AF0C0F" w:rsidRDefault="00AF0C0F" w:rsidP="00195E7C">
      <w:pPr>
        <w:tabs>
          <w:tab w:val="left" w:pos="720"/>
          <w:tab w:val="left" w:pos="1440"/>
          <w:tab w:val="left" w:pos="2160"/>
        </w:tabs>
        <w:jc w:val="both"/>
      </w:pPr>
      <w:r>
        <w:t>Carl Fisher thought the letter was excellent and thanked everyone who worked on the draft.</w:t>
      </w:r>
      <w:r w:rsidR="00BF6DFE">
        <w:t xml:space="preserve">  He wondered </w:t>
      </w:r>
      <w:r w:rsidR="00AF08A7">
        <w:t xml:space="preserve">if </w:t>
      </w:r>
      <w:r w:rsidR="00BF6DFE">
        <w:t xml:space="preserve">there had been discussions with consultants about a NEPA cost estimate.  It might strengthen the letter if potential </w:t>
      </w:r>
      <w:r w:rsidR="00491526">
        <w:t xml:space="preserve">costs and </w:t>
      </w:r>
      <w:r w:rsidR="00BF6DFE">
        <w:t>funding sources were identified</w:t>
      </w:r>
      <w:r w:rsidR="0013688B">
        <w:t xml:space="preserve">.  Mr. Knoblock agreed that funding would be needed but </w:t>
      </w:r>
      <w:r w:rsidR="00922F61">
        <w:t xml:space="preserve">the scope of </w:t>
      </w:r>
      <w:r w:rsidR="00375BA4">
        <w:t xml:space="preserve">the </w:t>
      </w:r>
      <w:r w:rsidR="00922F61">
        <w:t xml:space="preserve">NEPA had not been identified </w:t>
      </w:r>
      <w:r w:rsidR="00375BA4">
        <w:t xml:space="preserve">and consultants had not been contacted.  At this stage, it made sense to move forward </w:t>
      </w:r>
      <w:r w:rsidR="00491526">
        <w:t xml:space="preserve">with </w:t>
      </w:r>
      <w:r w:rsidR="00375BA4">
        <w:t xml:space="preserve">the letter and start the process.  </w:t>
      </w:r>
      <w:r w:rsidR="00AF08A7">
        <w:t>There was d</w:t>
      </w:r>
      <w:r w:rsidR="00895187">
        <w:t xml:space="preserve">iscussion </w:t>
      </w:r>
      <w:r w:rsidR="00AF08A7">
        <w:t xml:space="preserve">regarding </w:t>
      </w:r>
      <w:r w:rsidR="00895187">
        <w:t xml:space="preserve">the FHWA NEPA process.  Mr. Knoblock believed the process had started but he was not sure how far along it was.  Mr. Fisher </w:t>
      </w:r>
      <w:r w:rsidR="00F617F7">
        <w:t>reported that</w:t>
      </w:r>
      <w:r w:rsidR="00895187">
        <w:t xml:space="preserve"> </w:t>
      </w:r>
      <w:proofErr w:type="gramStart"/>
      <w:r w:rsidR="00895187">
        <w:t>the 90</w:t>
      </w:r>
      <w:proofErr w:type="gramEnd"/>
      <w:r w:rsidR="00895187">
        <w:t xml:space="preserve">% design was expected in the spring.  </w:t>
      </w:r>
      <w:r w:rsidR="00BE272F">
        <w:t xml:space="preserve">Mr. Knoblock did not know what percent the NEPA </w:t>
      </w:r>
      <w:r w:rsidR="002C303B">
        <w:t xml:space="preserve">would be </w:t>
      </w:r>
      <w:r w:rsidR="00021C73">
        <w:t>at</w:t>
      </w:r>
      <w:r w:rsidR="003368C7">
        <w:t xml:space="preserve">.  </w:t>
      </w:r>
      <w:r w:rsidR="000611B6">
        <w:t xml:space="preserve">There had been a public process about the design so far but not </w:t>
      </w:r>
      <w:r w:rsidR="00DB1A5C">
        <w:t xml:space="preserve">for </w:t>
      </w:r>
      <w:r w:rsidR="000611B6">
        <w:t>NEPA.</w:t>
      </w:r>
      <w:r w:rsidR="00BC7E5C">
        <w:t xml:space="preserve">  </w:t>
      </w:r>
      <w:r w:rsidR="0054071D">
        <w:t xml:space="preserve">Mr. Shea </w:t>
      </w:r>
      <w:r w:rsidR="00853E57">
        <w:t>felt</w:t>
      </w:r>
      <w:r w:rsidR="0054071D">
        <w:t xml:space="preserve"> that Millcreek needed to have an Environmental Impact Statement (“EIS”).  </w:t>
      </w:r>
      <w:r w:rsidR="007136F2">
        <w:t>Mr. Knoblock pointed out that</w:t>
      </w:r>
      <w:r w:rsidR="00491526">
        <w:t xml:space="preserve"> previously </w:t>
      </w:r>
      <w:r w:rsidR="007136F2">
        <w:t xml:space="preserve">there had been discussion about whether there would be a categorical exclusion or not.  </w:t>
      </w:r>
      <w:proofErr w:type="gramStart"/>
      <w:r w:rsidR="007136F2">
        <w:t>Ultimately, it</w:t>
      </w:r>
      <w:proofErr w:type="gramEnd"/>
      <w:r w:rsidR="007136F2">
        <w:t xml:space="preserve"> was determined that an environmental assessment </w:t>
      </w:r>
      <w:r w:rsidR="00AF08A7">
        <w:t xml:space="preserve">would be </w:t>
      </w:r>
      <w:r w:rsidR="007136F2">
        <w:t xml:space="preserve">done.  </w:t>
      </w:r>
    </w:p>
    <w:p w14:paraId="58B0F102" w14:textId="77777777" w:rsidR="00A47E6A" w:rsidRDefault="00A47E6A" w:rsidP="00195E7C">
      <w:pPr>
        <w:tabs>
          <w:tab w:val="left" w:pos="720"/>
          <w:tab w:val="left" w:pos="1440"/>
          <w:tab w:val="left" w:pos="2160"/>
        </w:tabs>
        <w:jc w:val="both"/>
      </w:pPr>
    </w:p>
    <w:p w14:paraId="753361C4" w14:textId="32798360" w:rsidR="00FF239F" w:rsidRDefault="00CD068F" w:rsidP="00195E7C">
      <w:pPr>
        <w:tabs>
          <w:tab w:val="left" w:pos="720"/>
          <w:tab w:val="left" w:pos="1440"/>
          <w:tab w:val="left" w:pos="2160"/>
        </w:tabs>
        <w:jc w:val="both"/>
      </w:pPr>
      <w:r>
        <w:t xml:space="preserve">Chair McCarvill believed the purpose of the letter was to </w:t>
      </w:r>
      <w:r w:rsidR="00670F8E">
        <w:t xml:space="preserve">prioritize the shuttle.  </w:t>
      </w:r>
      <w:r w:rsidR="00AF08A7">
        <w:t>C</w:t>
      </w:r>
      <w:r w:rsidR="00516A5A">
        <w:t xml:space="preserve">ertain issues needed to be addressed such as funding but the first step was </w:t>
      </w:r>
      <w:r w:rsidR="00917EC9">
        <w:t xml:space="preserve">for the CWC Board to agree that the shuttle needed to be prioritized.  </w:t>
      </w:r>
      <w:r w:rsidR="00491526">
        <w:t>T</w:t>
      </w:r>
      <w:r w:rsidR="003114BC">
        <w:t xml:space="preserve">o </w:t>
      </w:r>
      <w:r w:rsidR="007E022E">
        <w:t>move the item forward</w:t>
      </w:r>
      <w:r w:rsidR="003114BC">
        <w:t xml:space="preserve">, the Stakeholders Council would need to recommend </w:t>
      </w:r>
      <w:r w:rsidR="002364D7">
        <w:t xml:space="preserve">that the letter be forwarded to others in the organization for consideration.  </w:t>
      </w:r>
      <w:proofErr w:type="gramStart"/>
      <w:r w:rsidR="00497608">
        <w:t>It seemed that there</w:t>
      </w:r>
      <w:proofErr w:type="gramEnd"/>
      <w:r w:rsidR="00497608">
        <w:t xml:space="preserve"> was support for a shuttle from the </w:t>
      </w:r>
      <w:r w:rsidR="00AF08A7">
        <w:t xml:space="preserve">U.S. </w:t>
      </w:r>
      <w:r w:rsidR="00497608">
        <w:t>Forest Service but</w:t>
      </w:r>
      <w:r w:rsidR="00A83396">
        <w:t xml:space="preserve"> resources were an issue.  </w:t>
      </w:r>
      <w:r w:rsidR="00CA0BF8">
        <w:t xml:space="preserve">As a result, it made sense for the CWC to state that the shuttle </w:t>
      </w:r>
      <w:r w:rsidR="00AF08A7">
        <w:t>i</w:t>
      </w:r>
      <w:r w:rsidR="00CA0BF8">
        <w:t>s a priority issue</w:t>
      </w:r>
      <w:r w:rsidR="005F676C">
        <w:t xml:space="preserve"> and </w:t>
      </w:r>
      <w:r w:rsidR="00DD79AE">
        <w:t>look further into</w:t>
      </w:r>
      <w:r w:rsidR="005F676C">
        <w:t xml:space="preserve"> the process.  He praised the Millcreek Canyon Committee for their hard work and dedication.  </w:t>
      </w:r>
    </w:p>
    <w:p w14:paraId="44146D8F" w14:textId="77777777" w:rsidR="003160AC" w:rsidRDefault="003160AC" w:rsidP="00195E7C">
      <w:pPr>
        <w:tabs>
          <w:tab w:val="left" w:pos="720"/>
          <w:tab w:val="left" w:pos="1440"/>
          <w:tab w:val="left" w:pos="2160"/>
        </w:tabs>
        <w:jc w:val="both"/>
      </w:pPr>
    </w:p>
    <w:p w14:paraId="077DC582" w14:textId="26D09A46" w:rsidR="003160AC" w:rsidRPr="004D7B0E" w:rsidRDefault="00AF08A7" w:rsidP="00195E7C">
      <w:pPr>
        <w:keepNext/>
        <w:keepLines/>
        <w:tabs>
          <w:tab w:val="left" w:pos="1440"/>
          <w:tab w:val="left" w:pos="2160"/>
        </w:tabs>
        <w:jc w:val="both"/>
        <w:rPr>
          <w:bCs/>
        </w:rPr>
      </w:pPr>
      <w:r>
        <w:rPr>
          <w:b/>
        </w:rPr>
        <w:t>M</w:t>
      </w:r>
      <w:r w:rsidR="003160AC" w:rsidRPr="007B788E">
        <w:rPr>
          <w:b/>
        </w:rPr>
        <w:t xml:space="preserve">OTION:  </w:t>
      </w:r>
      <w:r w:rsidR="0061697B">
        <w:rPr>
          <w:bCs/>
        </w:rPr>
        <w:t>Del Draper</w:t>
      </w:r>
      <w:r w:rsidR="003160AC">
        <w:rPr>
          <w:bCs/>
        </w:rPr>
        <w:t xml:space="preserve"> moved </w:t>
      </w:r>
      <w:r w:rsidR="003160AC" w:rsidRPr="007B788E">
        <w:rPr>
          <w:bCs/>
        </w:rPr>
        <w:t xml:space="preserve">to </w:t>
      </w:r>
      <w:r w:rsidR="0061697B">
        <w:rPr>
          <w:bCs/>
        </w:rPr>
        <w:t>APPROVE the shuttle letter and forward it to the CWC Board for review</w:t>
      </w:r>
      <w:r w:rsidR="00A5257D">
        <w:rPr>
          <w:bCs/>
        </w:rPr>
        <w:t xml:space="preserve">, </w:t>
      </w:r>
      <w:r w:rsidR="0061697B">
        <w:rPr>
          <w:bCs/>
        </w:rPr>
        <w:t>action</w:t>
      </w:r>
      <w:r w:rsidR="00A5257D">
        <w:rPr>
          <w:bCs/>
        </w:rPr>
        <w:t xml:space="preserve">, and </w:t>
      </w:r>
      <w:r w:rsidR="009D5C9E">
        <w:rPr>
          <w:bCs/>
        </w:rPr>
        <w:t xml:space="preserve">a </w:t>
      </w:r>
      <w:r w:rsidR="00A5257D">
        <w:rPr>
          <w:bCs/>
        </w:rPr>
        <w:t xml:space="preserve">discussion about </w:t>
      </w:r>
      <w:r w:rsidR="00D57568">
        <w:rPr>
          <w:bCs/>
        </w:rPr>
        <w:t>NEPA funding sources</w:t>
      </w:r>
      <w:r w:rsidR="0061697B">
        <w:rPr>
          <w:bCs/>
        </w:rPr>
        <w:t>.  Tom Diegel seconded the motion.</w:t>
      </w:r>
      <w:r w:rsidR="001E7AC8">
        <w:rPr>
          <w:bCs/>
        </w:rPr>
        <w:t xml:space="preserve">  </w:t>
      </w:r>
      <w:r w:rsidR="003160AC">
        <w:rPr>
          <w:bCs/>
        </w:rPr>
        <w:t>The</w:t>
      </w:r>
      <w:r w:rsidR="003160AC" w:rsidRPr="007B788E">
        <w:rPr>
          <w:bCs/>
        </w:rPr>
        <w:t xml:space="preserve"> motion passed </w:t>
      </w:r>
      <w:r w:rsidR="001E7AC8">
        <w:rPr>
          <w:bCs/>
        </w:rPr>
        <w:t>with the unanimous consent of the Council</w:t>
      </w:r>
      <w:r w:rsidR="003160AC">
        <w:rPr>
          <w:bCs/>
        </w:rPr>
        <w:t xml:space="preserve">.  </w:t>
      </w:r>
    </w:p>
    <w:p w14:paraId="3CDB0253" w14:textId="77777777" w:rsidR="00C3160F" w:rsidRDefault="00C3160F" w:rsidP="00195E7C">
      <w:pPr>
        <w:tabs>
          <w:tab w:val="left" w:pos="1440"/>
          <w:tab w:val="left" w:pos="2160"/>
        </w:tabs>
        <w:jc w:val="both"/>
      </w:pPr>
    </w:p>
    <w:p w14:paraId="1AAB6444" w14:textId="47AA1E2F" w:rsidR="00E70493" w:rsidRDefault="008B4DBC" w:rsidP="00AF08A7">
      <w:pPr>
        <w:keepNext/>
        <w:keepLines/>
        <w:tabs>
          <w:tab w:val="left" w:pos="1440"/>
          <w:tab w:val="left" w:pos="2160"/>
        </w:tabs>
        <w:jc w:val="both"/>
      </w:pPr>
      <w:r>
        <w:rPr>
          <w:b/>
          <w:bCs/>
          <w:u w:val="single"/>
        </w:rPr>
        <w:lastRenderedPageBreak/>
        <w:t>MINI STAKEHOLDERS COUNCIL RETREAT</w:t>
      </w:r>
      <w:r w:rsidR="00C3160F">
        <w:rPr>
          <w:b/>
          <w:bCs/>
          <w:u w:val="single"/>
        </w:rPr>
        <w:t xml:space="preserve"> </w:t>
      </w:r>
    </w:p>
    <w:p w14:paraId="3C324D29" w14:textId="77777777" w:rsidR="00E70493" w:rsidRDefault="00E70493" w:rsidP="00AF08A7">
      <w:pPr>
        <w:keepNext/>
        <w:keepLines/>
        <w:tabs>
          <w:tab w:val="left" w:pos="720"/>
          <w:tab w:val="left" w:pos="2160"/>
        </w:tabs>
        <w:jc w:val="both"/>
      </w:pPr>
    </w:p>
    <w:p w14:paraId="70C6EA2B" w14:textId="3F12A7E0" w:rsidR="00E70493" w:rsidRPr="00C3160F" w:rsidRDefault="008B4DBC" w:rsidP="00AF08A7">
      <w:pPr>
        <w:pStyle w:val="ListParagraph"/>
        <w:keepNext/>
        <w:keepLines/>
        <w:numPr>
          <w:ilvl w:val="0"/>
          <w:numId w:val="1"/>
        </w:numPr>
        <w:tabs>
          <w:tab w:val="left" w:pos="720"/>
          <w:tab w:val="left" w:pos="2160"/>
        </w:tabs>
        <w:ind w:hanging="720"/>
        <w:jc w:val="both"/>
        <w:rPr>
          <w:b/>
          <w:bCs/>
        </w:rPr>
      </w:pPr>
      <w:r>
        <w:rPr>
          <w:b/>
          <w:bCs/>
          <w:u w:val="single"/>
        </w:rPr>
        <w:t>Thomas McMurt</w:t>
      </w:r>
      <w:r w:rsidR="004D7B0E">
        <w:rPr>
          <w:b/>
          <w:bCs/>
          <w:u w:val="single"/>
        </w:rPr>
        <w:t>r</w:t>
      </w:r>
      <w:r>
        <w:rPr>
          <w:b/>
          <w:bCs/>
          <w:u w:val="single"/>
        </w:rPr>
        <w:t>y from Avenue Consultants</w:t>
      </w:r>
      <w:r w:rsidR="00FD3CAA">
        <w:rPr>
          <w:b/>
          <w:bCs/>
          <w:u w:val="single"/>
        </w:rPr>
        <w:t xml:space="preserve"> will Conduct</w:t>
      </w:r>
      <w:r>
        <w:rPr>
          <w:b/>
          <w:bCs/>
          <w:u w:val="single"/>
        </w:rPr>
        <w:t xml:space="preserve"> a Goal Setting Workshop.</w:t>
      </w:r>
    </w:p>
    <w:p w14:paraId="2E5772AA" w14:textId="77777777" w:rsidR="00C3160F" w:rsidRDefault="00C3160F" w:rsidP="00AF08A7">
      <w:pPr>
        <w:keepNext/>
        <w:keepLines/>
        <w:tabs>
          <w:tab w:val="left" w:pos="720"/>
          <w:tab w:val="left" w:pos="2160"/>
        </w:tabs>
        <w:jc w:val="both"/>
      </w:pPr>
    </w:p>
    <w:p w14:paraId="05EC5A41" w14:textId="39EA8937" w:rsidR="00A07EB1" w:rsidRDefault="004D4429" w:rsidP="00AF08A7">
      <w:pPr>
        <w:keepNext/>
        <w:keepLines/>
        <w:tabs>
          <w:tab w:val="left" w:pos="720"/>
          <w:tab w:val="left" w:pos="1440"/>
          <w:tab w:val="left" w:pos="2160"/>
        </w:tabs>
        <w:jc w:val="both"/>
      </w:pPr>
      <w:r>
        <w:t xml:space="preserve">Thomas McMurtry from Avenue Consultants introduced himself to the Council.  </w:t>
      </w:r>
      <w:r w:rsidR="00434B54">
        <w:t>He was present to conduct a goal</w:t>
      </w:r>
      <w:r w:rsidR="00911A20">
        <w:t>-</w:t>
      </w:r>
      <w:r w:rsidR="00434B54">
        <w:t xml:space="preserve">setting workshop.  An example scenario was shared </w:t>
      </w:r>
      <w:r w:rsidR="006720D2">
        <w:t xml:space="preserve">with the Council </w:t>
      </w:r>
      <w:r w:rsidR="00434B54">
        <w:t xml:space="preserve">and he noted that there </w:t>
      </w:r>
      <w:r w:rsidR="00AF08A7">
        <w:t>a</w:t>
      </w:r>
      <w:r w:rsidR="00434B54">
        <w:t xml:space="preserve">re often multiple ways to look at a situation.  </w:t>
      </w:r>
      <w:r w:rsidR="00CE6564">
        <w:t>People ha</w:t>
      </w:r>
      <w:r w:rsidR="00AF08A7">
        <w:t>ve</w:t>
      </w:r>
      <w:r w:rsidR="00CE6564">
        <w:t xml:space="preserve"> different ideas that </w:t>
      </w:r>
      <w:r w:rsidR="00AF08A7">
        <w:t>a</w:t>
      </w:r>
      <w:r w:rsidR="00CE6564">
        <w:t xml:space="preserve">re valid and worth considering.  </w:t>
      </w:r>
      <w:r w:rsidR="00D87B68">
        <w:t xml:space="preserve">Mr. McMurtry informed the Council that he </w:t>
      </w:r>
      <w:r w:rsidR="00AF08A7">
        <w:t>i</w:t>
      </w:r>
      <w:r w:rsidR="00D87B68">
        <w:t xml:space="preserve">s a </w:t>
      </w:r>
      <w:r w:rsidR="00AF08A7">
        <w:t>F</w:t>
      </w:r>
      <w:r w:rsidR="00D87B68">
        <w:t xml:space="preserve">acilitator.  He </w:t>
      </w:r>
      <w:r w:rsidR="00AF08A7">
        <w:t xml:space="preserve">does </w:t>
      </w:r>
      <w:proofErr w:type="gramStart"/>
      <w:r w:rsidR="00D87B68">
        <w:t>a lot of</w:t>
      </w:r>
      <w:proofErr w:type="gramEnd"/>
      <w:r w:rsidR="00D87B68">
        <w:t xml:space="preserve"> transportation planning but </w:t>
      </w:r>
      <w:r w:rsidR="00A72BEC">
        <w:t xml:space="preserve">also </w:t>
      </w:r>
      <w:r w:rsidR="00D87B68">
        <w:t>led dozens of vision and goal</w:t>
      </w:r>
      <w:r w:rsidR="00911A20">
        <w:t>-</w:t>
      </w:r>
      <w:r w:rsidR="00D87B68">
        <w:t xml:space="preserve">setting workshops.  </w:t>
      </w:r>
    </w:p>
    <w:p w14:paraId="6B3CBDBB" w14:textId="77777777" w:rsidR="00A07EB1" w:rsidRDefault="00A07EB1" w:rsidP="00195E7C">
      <w:pPr>
        <w:tabs>
          <w:tab w:val="left" w:pos="720"/>
          <w:tab w:val="left" w:pos="1440"/>
          <w:tab w:val="left" w:pos="2160"/>
        </w:tabs>
        <w:jc w:val="both"/>
      </w:pPr>
    </w:p>
    <w:p w14:paraId="19D56A71" w14:textId="5BC4D567" w:rsidR="00F20ADF" w:rsidRDefault="00D87B68" w:rsidP="00195E7C">
      <w:pPr>
        <w:tabs>
          <w:tab w:val="left" w:pos="720"/>
          <w:tab w:val="left" w:pos="1440"/>
          <w:tab w:val="left" w:pos="2160"/>
        </w:tabs>
        <w:jc w:val="both"/>
      </w:pPr>
      <w:r>
        <w:t xml:space="preserve">During the </w:t>
      </w:r>
      <w:r w:rsidR="009A167B">
        <w:t xml:space="preserve">Mini </w:t>
      </w:r>
      <w:r>
        <w:t xml:space="preserve">Stakeholders Council Retreat, there would be goal-related discussions.  </w:t>
      </w:r>
      <w:r w:rsidR="00385049">
        <w:t>Mr.</w:t>
      </w:r>
      <w:r w:rsidR="00AF08A7">
        <w:t> </w:t>
      </w:r>
      <w:r w:rsidR="00385049">
        <w:t>McMurtry</w:t>
      </w:r>
      <w:r>
        <w:t xml:space="preserve"> shared an agenda for the remainder of the meeting.  It would start with background information on the CWC and there would be </w:t>
      </w:r>
      <w:r w:rsidR="00663D97">
        <w:t xml:space="preserve">anonymous polling.  </w:t>
      </w:r>
      <w:r w:rsidR="008F5F55">
        <w:t xml:space="preserve">After a short break, there would be </w:t>
      </w:r>
      <w:r w:rsidR="001359AE">
        <w:t xml:space="preserve">discussion about goals and </w:t>
      </w:r>
      <w:r w:rsidR="008F5F55">
        <w:t xml:space="preserve">a goal exercise.  All Council Members </w:t>
      </w:r>
      <w:r w:rsidR="00AF08A7">
        <w:t>were</w:t>
      </w:r>
      <w:r w:rsidR="008F5F55">
        <w:t xml:space="preserve"> given a worksheet </w:t>
      </w:r>
      <w:r w:rsidR="00A72BEC">
        <w:t xml:space="preserve">and each table would work </w:t>
      </w:r>
      <w:r w:rsidR="00A07EB1">
        <w:t xml:space="preserve">together to complete that.  </w:t>
      </w:r>
      <w:r w:rsidR="00A6045D">
        <w:t>After</w:t>
      </w:r>
      <w:r w:rsidR="00582275">
        <w:t>ward</w:t>
      </w:r>
      <w:r w:rsidR="00A6045D">
        <w:t xml:space="preserve">, the group would review the results of the </w:t>
      </w:r>
      <w:r w:rsidR="00E61BE0">
        <w:t>exercise and p</w:t>
      </w:r>
      <w:r w:rsidR="00454E54">
        <w:t>olls</w:t>
      </w:r>
      <w:r w:rsidR="00A6045D">
        <w:t xml:space="preserve">.  The </w:t>
      </w:r>
      <w:r w:rsidR="00AF08A7">
        <w:t>R</w:t>
      </w:r>
      <w:r w:rsidR="00A6045D">
        <w:t xml:space="preserve">etreat would end with a Stakeholders Council discussion.  </w:t>
      </w:r>
      <w:r w:rsidR="002C2F58">
        <w:t xml:space="preserve">Mr. McMurtry hoped that the </w:t>
      </w:r>
      <w:r w:rsidR="00D52C19">
        <w:t>Stakeholders Council Retreat</w:t>
      </w:r>
      <w:r w:rsidR="002C2F58">
        <w:t xml:space="preserve"> would inspire and engage Council Members.  </w:t>
      </w:r>
      <w:r w:rsidR="009D2FBF">
        <w:t xml:space="preserve">The objective was to </w:t>
      </w:r>
      <w:r w:rsidR="00543754">
        <w:t xml:space="preserve">create specific goals and priorities </w:t>
      </w:r>
      <w:r w:rsidR="006F3D12">
        <w:t xml:space="preserve">for the Stakeholders Council.  </w:t>
      </w:r>
    </w:p>
    <w:p w14:paraId="72A8945C" w14:textId="77777777" w:rsidR="009651A5" w:rsidRDefault="009651A5" w:rsidP="00195E7C">
      <w:pPr>
        <w:tabs>
          <w:tab w:val="left" w:pos="720"/>
          <w:tab w:val="left" w:pos="1440"/>
          <w:tab w:val="left" w:pos="2160"/>
        </w:tabs>
        <w:jc w:val="both"/>
      </w:pPr>
    </w:p>
    <w:p w14:paraId="5661799B" w14:textId="212D5C32" w:rsidR="009651A5" w:rsidRDefault="009F5AF5" w:rsidP="00195E7C">
      <w:pPr>
        <w:tabs>
          <w:tab w:val="left" w:pos="720"/>
          <w:tab w:val="left" w:pos="1440"/>
          <w:tab w:val="left" w:pos="2160"/>
        </w:tabs>
        <w:jc w:val="both"/>
      </w:pPr>
      <w:r>
        <w:t xml:space="preserve">Mr. McMurtry </w:t>
      </w:r>
      <w:r w:rsidR="00AF08A7">
        <w:t xml:space="preserve">reported </w:t>
      </w:r>
      <w:r>
        <w:t xml:space="preserve">that for the anonymous polling, cell phones </w:t>
      </w:r>
      <w:r w:rsidR="00E510EA">
        <w:t>w</w:t>
      </w:r>
      <w:r>
        <w:t xml:space="preserve">ould be used to scan the QR </w:t>
      </w:r>
      <w:r w:rsidR="00AF08A7">
        <w:t>C</w:t>
      </w:r>
      <w:r>
        <w:t xml:space="preserve">ode.  </w:t>
      </w:r>
      <w:r w:rsidR="00DA5BCC">
        <w:t>Those on the computer were given a website address to use.</w:t>
      </w:r>
      <w:r w:rsidR="001705D1">
        <w:t xml:space="preserve">  </w:t>
      </w:r>
      <w:r w:rsidR="00A449A6">
        <w:t xml:space="preserve">Council Members scanned the code </w:t>
      </w:r>
      <w:r w:rsidR="00977329">
        <w:t>and an example question was posed</w:t>
      </w:r>
      <w:r w:rsidR="00CE170D">
        <w:t>, which was: “What are three words to describe a puppy?”</w:t>
      </w:r>
      <w:r w:rsidR="00977329">
        <w:t xml:space="preserve">  A word cloud was </w:t>
      </w:r>
      <w:r w:rsidR="00CE170D">
        <w:t xml:space="preserve">automatically </w:t>
      </w:r>
      <w:r w:rsidR="00977329">
        <w:t>generated</w:t>
      </w:r>
      <w:r w:rsidR="00CE170D">
        <w:t xml:space="preserve"> based on the responses</w:t>
      </w:r>
      <w:r w:rsidR="004306CD">
        <w:t xml:space="preserve"> to that example question.  </w:t>
      </w:r>
      <w:r w:rsidR="003F1A3B">
        <w:t xml:space="preserve">He explained that words that were submitted more than once would </w:t>
      </w:r>
      <w:r w:rsidR="00C223E2">
        <w:t>be</w:t>
      </w:r>
      <w:r w:rsidR="003F1A3B">
        <w:t xml:space="preserve"> larger within the word cloud.  </w:t>
      </w:r>
      <w:r w:rsidR="00C82958">
        <w:t xml:space="preserve">Questions specific to the CWC and the Stakeholders Council would be posed during the exercise.  </w:t>
      </w:r>
    </w:p>
    <w:p w14:paraId="7AE3C51A" w14:textId="77777777" w:rsidR="005B3E9F" w:rsidRDefault="005B3E9F" w:rsidP="00195E7C">
      <w:pPr>
        <w:tabs>
          <w:tab w:val="left" w:pos="720"/>
          <w:tab w:val="left" w:pos="1440"/>
          <w:tab w:val="left" w:pos="2160"/>
        </w:tabs>
        <w:jc w:val="both"/>
      </w:pPr>
    </w:p>
    <w:p w14:paraId="530101B3" w14:textId="65687B60" w:rsidR="00F05A27" w:rsidRDefault="00792CDC" w:rsidP="00195E7C">
      <w:pPr>
        <w:tabs>
          <w:tab w:val="left" w:pos="720"/>
          <w:tab w:val="left" w:pos="1440"/>
          <w:tab w:val="left" w:pos="2160"/>
        </w:tabs>
        <w:jc w:val="both"/>
      </w:pPr>
      <w:r>
        <w:t xml:space="preserve">Background information was shared.  Mr. McMurtry reported that </w:t>
      </w:r>
      <w:r w:rsidR="00566DD5">
        <w:t xml:space="preserve">the Mountain Accord identified four </w:t>
      </w:r>
      <w:r w:rsidR="002304F2">
        <w:t>priorities</w:t>
      </w:r>
      <w:r w:rsidR="00566DD5">
        <w:t xml:space="preserve">, which were to protect the environment and natural </w:t>
      </w:r>
      <w:r w:rsidR="002304F2">
        <w:t>resources</w:t>
      </w:r>
      <w:r w:rsidR="00566DD5">
        <w:t xml:space="preserve">, ensure high-quality recreation experiences, enhance regional transportation, and </w:t>
      </w:r>
      <w:r w:rsidR="004E116B">
        <w:t xml:space="preserve">strengthen the regional economy.  </w:t>
      </w:r>
      <w:r w:rsidR="002304F2">
        <w:t xml:space="preserve">The CWC worked to implement the </w:t>
      </w:r>
      <w:r w:rsidR="006E282E">
        <w:t xml:space="preserve">Mountain Accord.  </w:t>
      </w:r>
      <w:r w:rsidR="00F94F7E">
        <w:t>The CWC Board priorities were</w:t>
      </w:r>
      <w:r w:rsidR="00017EF7">
        <w:t xml:space="preserve"> related to</w:t>
      </w:r>
      <w:r w:rsidR="00F94F7E">
        <w:t xml:space="preserve"> </w:t>
      </w:r>
      <w:r w:rsidR="00F5271E">
        <w:t xml:space="preserve">the </w:t>
      </w:r>
      <w:r w:rsidR="00F94F7E">
        <w:t xml:space="preserve">stewardship of natural resources, preservation of quality recreational experiences, </w:t>
      </w:r>
      <w:r w:rsidR="002A1185">
        <w:t xml:space="preserve">the </w:t>
      </w:r>
      <w:r w:rsidR="00F5271E">
        <w:t xml:space="preserve">establishment of an environmentally stable and sustainable transportation system, and </w:t>
      </w:r>
      <w:r w:rsidR="009D554C">
        <w:t>contributing</w:t>
      </w:r>
      <w:r w:rsidR="00F5271E">
        <w:t xml:space="preserve"> to a vibrant economy.  </w:t>
      </w:r>
      <w:r w:rsidR="00782CF2">
        <w:t>It was important to remember those goals during the Stakeholders Council goal</w:t>
      </w:r>
      <w:r w:rsidR="009D554C">
        <w:t>-</w:t>
      </w:r>
      <w:r w:rsidR="00782CF2">
        <w:t>setting workshop.</w:t>
      </w:r>
      <w:r w:rsidR="00F05A27">
        <w:t xml:space="preserve">  As for the Stakeholders Council, </w:t>
      </w:r>
      <w:r w:rsidR="001967B6">
        <w:t>it gathered</w:t>
      </w:r>
      <w:r w:rsidR="00F05A27">
        <w:t xml:space="preserve"> information, conduct</w:t>
      </w:r>
      <w:r w:rsidR="00934008">
        <w:t>ed</w:t>
      </w:r>
      <w:r w:rsidR="00F05A27">
        <w:t xml:space="preserve"> fact-finding, provide</w:t>
      </w:r>
      <w:r w:rsidR="00934008">
        <w:t xml:space="preserve">d </w:t>
      </w:r>
      <w:r w:rsidR="00F05A27">
        <w:t xml:space="preserve">analysis, </w:t>
      </w:r>
      <w:r w:rsidR="00C21431">
        <w:t>conduct</w:t>
      </w:r>
      <w:r w:rsidR="00934008">
        <w:t>ed</w:t>
      </w:r>
      <w:r w:rsidR="00C21431">
        <w:t xml:space="preserve"> feasibility studies, </w:t>
      </w:r>
      <w:r w:rsidR="00C13C84">
        <w:t>and otherwise collaborate</w:t>
      </w:r>
      <w:r w:rsidR="00934008">
        <w:t>d</w:t>
      </w:r>
      <w:r w:rsidR="00C13C84">
        <w:t xml:space="preserve"> with broader constituencies within the project area in order to make suggestions and recommendations </w:t>
      </w:r>
      <w:r w:rsidR="00321FA3">
        <w:t xml:space="preserve">to the CWC Board.  </w:t>
      </w:r>
    </w:p>
    <w:p w14:paraId="3140348E" w14:textId="77777777" w:rsidR="0038363F" w:rsidRDefault="0038363F" w:rsidP="00195E7C">
      <w:pPr>
        <w:tabs>
          <w:tab w:val="left" w:pos="720"/>
          <w:tab w:val="left" w:pos="1440"/>
          <w:tab w:val="left" w:pos="2160"/>
        </w:tabs>
        <w:jc w:val="both"/>
      </w:pPr>
    </w:p>
    <w:p w14:paraId="0B1F591E" w14:textId="6AE60243" w:rsidR="00A6045D" w:rsidRDefault="00A450A2" w:rsidP="00195E7C">
      <w:pPr>
        <w:tabs>
          <w:tab w:val="left" w:pos="720"/>
          <w:tab w:val="left" w:pos="1440"/>
          <w:tab w:val="left" w:pos="2160"/>
        </w:tabs>
        <w:jc w:val="both"/>
      </w:pPr>
      <w:r>
        <w:t xml:space="preserve">The CWC Board </w:t>
      </w:r>
      <w:r w:rsidR="0006001B">
        <w:t>held</w:t>
      </w:r>
      <w:r>
        <w:t xml:space="preserve"> a </w:t>
      </w:r>
      <w:r w:rsidR="00AF08A7">
        <w:t>R</w:t>
      </w:r>
      <w:r>
        <w:t xml:space="preserve">etreat late last year </w:t>
      </w:r>
      <w:r w:rsidR="00AF08A7">
        <w:t xml:space="preserve">and </w:t>
      </w:r>
      <w:r w:rsidR="00277C06">
        <w:t xml:space="preserve">discussed the Stakeholders Council.  There was a suggestion that the Stakeholders Council </w:t>
      </w:r>
      <w:r w:rsidR="00B94304">
        <w:t xml:space="preserve">focus on areas where opposing sides could find agreement.  Specifically, there was a desire to achieve small wins.  </w:t>
      </w:r>
      <w:r w:rsidR="00B33290">
        <w:t xml:space="preserve">The CWC Board mentioned that the Stakeholders Council </w:t>
      </w:r>
      <w:r w:rsidR="008866FA">
        <w:t xml:space="preserve">should consider a wide spectrum of interests.  </w:t>
      </w:r>
      <w:r w:rsidR="009E56DF">
        <w:t xml:space="preserve">This included both </w:t>
      </w:r>
      <w:r w:rsidR="00F40B5C">
        <w:t xml:space="preserve">conservation and commercial interests.  </w:t>
      </w:r>
      <w:r w:rsidR="00712270">
        <w:t xml:space="preserve">Additionally, the was a desire to </w:t>
      </w:r>
      <w:r w:rsidR="007E5537">
        <w:t>have</w:t>
      </w:r>
      <w:r w:rsidR="00D062AF">
        <w:t xml:space="preserve"> a smooth and productive working relationship </w:t>
      </w:r>
      <w:r w:rsidR="00D20678">
        <w:t xml:space="preserve">between the Stakeholders Council and </w:t>
      </w:r>
      <w:r w:rsidR="00510586">
        <w:t xml:space="preserve">the </w:t>
      </w:r>
      <w:r w:rsidR="00D20678">
        <w:t xml:space="preserve">CWC Board.  </w:t>
      </w:r>
    </w:p>
    <w:p w14:paraId="2A505CCF" w14:textId="77777777" w:rsidR="006A0FB8" w:rsidRDefault="006A0FB8" w:rsidP="00195E7C">
      <w:pPr>
        <w:tabs>
          <w:tab w:val="left" w:pos="720"/>
          <w:tab w:val="left" w:pos="1440"/>
          <w:tab w:val="left" w:pos="2160"/>
        </w:tabs>
        <w:jc w:val="both"/>
      </w:pPr>
    </w:p>
    <w:p w14:paraId="1C9EAF12" w14:textId="2A88B727" w:rsidR="002D6D4F" w:rsidRDefault="001C0187" w:rsidP="00195E7C">
      <w:pPr>
        <w:tabs>
          <w:tab w:val="left" w:pos="720"/>
          <w:tab w:val="left" w:pos="1440"/>
          <w:tab w:val="left" w:pos="2160"/>
        </w:tabs>
        <w:jc w:val="both"/>
      </w:pPr>
      <w:r>
        <w:t xml:space="preserve">Mr. McMurtry reported that </w:t>
      </w:r>
      <w:r w:rsidR="00433E9D">
        <w:t xml:space="preserve">a survey was distributed to Stakeholders Council Members </w:t>
      </w:r>
      <w:proofErr w:type="gramStart"/>
      <w:r w:rsidR="00433E9D">
        <w:t>a few</w:t>
      </w:r>
      <w:proofErr w:type="gramEnd"/>
      <w:r w:rsidR="00433E9D">
        <w:t xml:space="preserve"> months back.  The results had been shared with him.  An open-ended question was</w:t>
      </w:r>
      <w:r w:rsidR="00BD232D">
        <w:t>: “Why did you join the Stakeholders Council?”</w:t>
      </w:r>
      <w:r w:rsidR="00D0452B">
        <w:t xml:space="preserve">  Based on the answers, there were three main reasons, which were to stay informed and provide input, </w:t>
      </w:r>
      <w:r w:rsidR="003D23DF">
        <w:t xml:space="preserve">to represent a group through advocacy and equity, </w:t>
      </w:r>
      <w:r w:rsidR="00E131F4">
        <w:t xml:space="preserve">and to make a positive </w:t>
      </w:r>
      <w:r w:rsidR="00E131F4">
        <w:lastRenderedPageBreak/>
        <w:t xml:space="preserve">impact.  The survey also asked about expectations for 2023.  </w:t>
      </w:r>
      <w:r w:rsidR="0011324A">
        <w:t>He shared answers, which included identifying problems and opportunities</w:t>
      </w:r>
      <w:r w:rsidR="00CE183A">
        <w:t xml:space="preserve"> in the Central Wasatch and help</w:t>
      </w:r>
      <w:r w:rsidR="009D554C">
        <w:t>ing</w:t>
      </w:r>
      <w:r w:rsidR="00CE183A">
        <w:t xml:space="preserve"> to guide solutions.  </w:t>
      </w:r>
      <w:r w:rsidR="008B586A">
        <w:t xml:space="preserve">Additionally, </w:t>
      </w:r>
      <w:proofErr w:type="gramStart"/>
      <w:r w:rsidR="008B586A">
        <w:t>some</w:t>
      </w:r>
      <w:proofErr w:type="gramEnd"/>
      <w:r w:rsidR="008B586A">
        <w:t xml:space="preserve"> Council Members </w:t>
      </w:r>
      <w:r w:rsidR="001A6B27">
        <w:t>wanted to have a clear mission, vision, and purpose.</w:t>
      </w:r>
      <w:r w:rsidR="006455B0">
        <w:t xml:space="preserve">  There was also a desire for the Council to have </w:t>
      </w:r>
      <w:r w:rsidR="009641D9">
        <w:t xml:space="preserve">a unified voice.  Mr. McMurtry acknowledged that it was difficult to have a unified voice </w:t>
      </w:r>
      <w:r w:rsidR="00A62F00">
        <w:t xml:space="preserve">due to </w:t>
      </w:r>
      <w:r w:rsidR="000179D2">
        <w:t xml:space="preserve">the broad range of interests, but there could be </w:t>
      </w:r>
      <w:r w:rsidR="00E444C1">
        <w:t xml:space="preserve">majority opinions and </w:t>
      </w:r>
      <w:r w:rsidR="000B5495">
        <w:t xml:space="preserve">minority opinions.  </w:t>
      </w:r>
      <w:r w:rsidR="00DC256D">
        <w:t xml:space="preserve">It was important to consider goals </w:t>
      </w:r>
      <w:r w:rsidR="00A62F00">
        <w:t>for</w:t>
      </w:r>
      <w:r w:rsidR="00DC256D">
        <w:t xml:space="preserve"> the Council moving forward.</w:t>
      </w:r>
    </w:p>
    <w:p w14:paraId="24FB2B14" w14:textId="77777777" w:rsidR="002D6D4F" w:rsidRDefault="002D6D4F" w:rsidP="00195E7C">
      <w:pPr>
        <w:tabs>
          <w:tab w:val="left" w:pos="720"/>
          <w:tab w:val="left" w:pos="1440"/>
          <w:tab w:val="left" w:pos="2160"/>
        </w:tabs>
        <w:jc w:val="both"/>
      </w:pPr>
    </w:p>
    <w:p w14:paraId="7B50014B" w14:textId="59713E8A" w:rsidR="00E64D43" w:rsidRDefault="00E10DCE" w:rsidP="00195E7C">
      <w:pPr>
        <w:tabs>
          <w:tab w:val="left" w:pos="720"/>
          <w:tab w:val="left" w:pos="1440"/>
          <w:tab w:val="left" w:pos="2160"/>
        </w:tabs>
        <w:jc w:val="both"/>
      </w:pPr>
      <w:r>
        <w:t xml:space="preserve">Information about the Central Wasatch was shared.  Mr. McMurtry stressed the importance of the canyons to Salt Lake County and the State of Utah.  </w:t>
      </w:r>
      <w:r w:rsidR="00895176">
        <w:t xml:space="preserve">In 2021, a survey was led by Envision Utah.  </w:t>
      </w:r>
      <w:r w:rsidR="00BB513E">
        <w:t>Specifically for Salt Lake City and for the</w:t>
      </w:r>
      <w:r w:rsidR="00AA1583">
        <w:t xml:space="preserve"> larger</w:t>
      </w:r>
      <w:r w:rsidR="00BB513E">
        <w:t xml:space="preserve"> Salt Lake County, 90% of all </w:t>
      </w:r>
      <w:r w:rsidR="002E61D6">
        <w:t xml:space="preserve">water came from the canyons.  </w:t>
      </w:r>
      <w:r w:rsidR="00562A84">
        <w:t xml:space="preserve">It was clear that the work done by the CWC and the Stakeholders Council was important.  </w:t>
      </w:r>
      <w:r w:rsidR="006C17C6">
        <w:t>A list of the Utah resident</w:t>
      </w:r>
      <w:r w:rsidR="00CC4280">
        <w:t xml:space="preserve"> priorities</w:t>
      </w:r>
      <w:r w:rsidR="006C17C6">
        <w:t xml:space="preserve"> was shared, which included water, </w:t>
      </w:r>
      <w:r w:rsidR="00D57E62">
        <w:t xml:space="preserve">transportation, economic development, </w:t>
      </w:r>
      <w:r w:rsidR="00CC4280">
        <w:t xml:space="preserve">and </w:t>
      </w:r>
      <w:r w:rsidR="00D57E62">
        <w:t xml:space="preserve">outdoor recreation.  </w:t>
      </w:r>
      <w:r w:rsidR="008C1211">
        <w:t xml:space="preserve">All of those priorities </w:t>
      </w:r>
      <w:r w:rsidR="009D554C">
        <w:t xml:space="preserve">are </w:t>
      </w:r>
      <w:r w:rsidR="008C1211">
        <w:t>related to the</w:t>
      </w:r>
      <w:r w:rsidR="00D01A0E">
        <w:t xml:space="preserve"> </w:t>
      </w:r>
      <w:r w:rsidR="00E1744E">
        <w:t>CWC work</w:t>
      </w:r>
      <w:r w:rsidR="00D01A0E">
        <w:t xml:space="preserve">.  </w:t>
      </w:r>
    </w:p>
    <w:p w14:paraId="13262439" w14:textId="77777777" w:rsidR="00E64D43" w:rsidRDefault="00E64D43" w:rsidP="00195E7C">
      <w:pPr>
        <w:tabs>
          <w:tab w:val="left" w:pos="720"/>
          <w:tab w:val="left" w:pos="1440"/>
          <w:tab w:val="left" w:pos="2160"/>
        </w:tabs>
        <w:jc w:val="both"/>
      </w:pPr>
    </w:p>
    <w:p w14:paraId="1ED01796" w14:textId="17AEF66A" w:rsidR="003E2A0D" w:rsidRDefault="00F62076" w:rsidP="00195E7C">
      <w:pPr>
        <w:tabs>
          <w:tab w:val="left" w:pos="720"/>
          <w:tab w:val="left" w:pos="1440"/>
          <w:tab w:val="left" w:pos="2160"/>
        </w:tabs>
        <w:jc w:val="both"/>
      </w:pPr>
      <w:r>
        <w:t xml:space="preserve">Mr. McMurtry explained that he looked for information </w:t>
      </w:r>
      <w:r w:rsidR="009C5814">
        <w:t>about</w:t>
      </w:r>
      <w:r>
        <w:t xml:space="preserve"> the canyons and</w:t>
      </w:r>
      <w:r w:rsidR="00A6272D">
        <w:t xml:space="preserve"> impacts </w:t>
      </w:r>
      <w:r w:rsidR="009D554C">
        <w:t>on</w:t>
      </w:r>
      <w:r w:rsidR="00A6272D">
        <w:t xml:space="preserve"> the economy.</w:t>
      </w:r>
      <w:r w:rsidR="00797411">
        <w:t xml:space="preserve">  He shared example data with the Council.  It illustrated the impact on the economy that the canyons had.  </w:t>
      </w:r>
      <w:r w:rsidR="00A063E3">
        <w:t xml:space="preserve">Last season, there were 5.8 million skier days in Utah.  That directly contributed $2.3 billion to the economy.  The work that was done in the canyons mattered to </w:t>
      </w:r>
      <w:r w:rsidR="00DC6410">
        <w:t xml:space="preserve">the ski resorts, visitors, and residents.  </w:t>
      </w:r>
      <w:r w:rsidR="00E03615">
        <w:t xml:space="preserve">The canyons were extremely important to the economy.  As for transportation, he had pulled </w:t>
      </w:r>
      <w:proofErr w:type="gramStart"/>
      <w:r w:rsidR="00E03615">
        <w:t>some</w:t>
      </w:r>
      <w:proofErr w:type="gramEnd"/>
      <w:r w:rsidR="00E03615">
        <w:t xml:space="preserve"> transportation counts for reference.  At the mouth of Big Cottonwood Canyon and Little Cottonwood Canyon, </w:t>
      </w:r>
      <w:r w:rsidR="00A406AF">
        <w:t>there were count stations</w:t>
      </w:r>
      <w:r w:rsidR="00283810">
        <w:t xml:space="preserve"> that made it possible to track the number of vehicles</w:t>
      </w:r>
      <w:r w:rsidR="009C5814">
        <w:t xml:space="preserve"> that passed through</w:t>
      </w:r>
      <w:r w:rsidR="00283810">
        <w:t xml:space="preserve">.  </w:t>
      </w:r>
      <w:r w:rsidR="00FB300D">
        <w:t xml:space="preserve">Daily counts and weekly averages were shared with the Council.  </w:t>
      </w:r>
      <w:r w:rsidR="003E2A0D">
        <w:t xml:space="preserve">Mr. McMurtry reiterated that the canyons were meaningful to </w:t>
      </w:r>
      <w:proofErr w:type="gramStart"/>
      <w:r w:rsidR="003E2A0D">
        <w:t>a lot of</w:t>
      </w:r>
      <w:proofErr w:type="gramEnd"/>
      <w:r w:rsidR="003E2A0D">
        <w:t xml:space="preserve"> different people. </w:t>
      </w:r>
    </w:p>
    <w:p w14:paraId="0FA468E1" w14:textId="3922BE9E" w:rsidR="003E2A0D" w:rsidRDefault="003E2A0D" w:rsidP="00195E7C">
      <w:pPr>
        <w:tabs>
          <w:tab w:val="left" w:pos="720"/>
          <w:tab w:val="left" w:pos="1440"/>
          <w:tab w:val="left" w:pos="2160"/>
        </w:tabs>
        <w:jc w:val="both"/>
      </w:pPr>
    </w:p>
    <w:p w14:paraId="7C782E67" w14:textId="0F005B7B" w:rsidR="006A0FB8" w:rsidRDefault="00BA4C1B" w:rsidP="00195E7C">
      <w:pPr>
        <w:tabs>
          <w:tab w:val="left" w:pos="720"/>
          <w:tab w:val="left" w:pos="1440"/>
          <w:tab w:val="left" w:pos="2160"/>
        </w:tabs>
        <w:jc w:val="both"/>
      </w:pPr>
      <w:r>
        <w:t>A</w:t>
      </w:r>
      <w:r w:rsidR="004E66C4">
        <w:t xml:space="preserve">nonymous polling took place.  The first question </w:t>
      </w:r>
      <w:r w:rsidR="00E47F73">
        <w:t>posed to the Council was</w:t>
      </w:r>
      <w:r w:rsidR="004E66C4">
        <w:t xml:space="preserve">: “How important are the Wasatch Mountains to Salt Lake County and Utah as a whole?”  The </w:t>
      </w:r>
      <w:r w:rsidR="009B0B94">
        <w:t>options</w:t>
      </w:r>
      <w:r w:rsidR="004E66C4">
        <w:t xml:space="preserve"> ranged from not too important to </w:t>
      </w:r>
      <w:proofErr w:type="gramStart"/>
      <w:r w:rsidR="00EC0D6A">
        <w:t>very important</w:t>
      </w:r>
      <w:proofErr w:type="gramEnd"/>
      <w:r w:rsidR="00EC0D6A">
        <w:t>.  As Council Members voted, the</w:t>
      </w:r>
      <w:r w:rsidR="00247E71">
        <w:t xml:space="preserve"> anonymized</w:t>
      </w:r>
      <w:r w:rsidR="00EC0D6A">
        <w:t xml:space="preserve"> re</w:t>
      </w:r>
      <w:r w:rsidR="00247E71">
        <w:t xml:space="preserve">sults </w:t>
      </w:r>
      <w:r w:rsidR="000A26FB">
        <w:t>were s</w:t>
      </w:r>
      <w:r w:rsidR="00247E71">
        <w:t xml:space="preserve">hown on the screen.  </w:t>
      </w:r>
      <w:r w:rsidR="001842C7">
        <w:t xml:space="preserve">Mr. McMurtry reported that </w:t>
      </w:r>
      <w:proofErr w:type="gramStart"/>
      <w:r w:rsidR="0021539C">
        <w:t>several</w:t>
      </w:r>
      <w:proofErr w:type="gramEnd"/>
      <w:r w:rsidR="0021539C">
        <w:t xml:space="preserve"> questions would be</w:t>
      </w:r>
      <w:r w:rsidR="001842C7">
        <w:t xml:space="preserve"> </w:t>
      </w:r>
      <w:r w:rsidR="0021539C">
        <w:t>asked</w:t>
      </w:r>
      <w:r w:rsidR="001842C7">
        <w:t xml:space="preserve"> about the Stakeholders Council</w:t>
      </w:r>
      <w:r w:rsidR="00F95582">
        <w:t xml:space="preserve"> specifically</w:t>
      </w:r>
      <w:r w:rsidR="001842C7">
        <w:t xml:space="preserve">.  </w:t>
      </w:r>
      <w:r w:rsidR="0021539C">
        <w:t xml:space="preserve">One </w:t>
      </w:r>
      <w:r w:rsidR="00F95582">
        <w:t>was related to what worked</w:t>
      </w:r>
      <w:r w:rsidR="001842C7">
        <w:t xml:space="preserve"> well</w:t>
      </w:r>
      <w:r w:rsidR="0019703F">
        <w:t xml:space="preserve"> within the organization.  </w:t>
      </w:r>
      <w:r w:rsidR="00D115C4">
        <w:t xml:space="preserve">As the results came in, it was noted that </w:t>
      </w:r>
      <w:proofErr w:type="gramStart"/>
      <w:r w:rsidR="00D115C4">
        <w:t>a lot</w:t>
      </w:r>
      <w:proofErr w:type="gramEnd"/>
      <w:r w:rsidR="00D115C4">
        <w:t xml:space="preserve"> was working well within the Stakeholders Council.  </w:t>
      </w:r>
      <w:proofErr w:type="gramStart"/>
      <w:r w:rsidR="00D115C4">
        <w:t xml:space="preserve">Some </w:t>
      </w:r>
      <w:r w:rsidR="00DF6EE8">
        <w:t>of</w:t>
      </w:r>
      <w:proofErr w:type="gramEnd"/>
      <w:r w:rsidR="00DF6EE8">
        <w:t xml:space="preserve"> the answers were </w:t>
      </w:r>
      <w:r w:rsidR="00D115C4">
        <w:t xml:space="preserve">CWC Staff, </w:t>
      </w:r>
      <w:r w:rsidR="006E3114">
        <w:t xml:space="preserve">the kind of </w:t>
      </w:r>
      <w:r w:rsidR="00432FDE">
        <w:t xml:space="preserve">information received, civility, </w:t>
      </w:r>
      <w:r w:rsidR="00682692">
        <w:t xml:space="preserve">and </w:t>
      </w:r>
      <w:r w:rsidR="006E3114">
        <w:t>passion</w:t>
      </w:r>
      <w:r w:rsidR="001726DF">
        <w:t xml:space="preserve">.  </w:t>
      </w:r>
      <w:r w:rsidR="000D360E">
        <w:t xml:space="preserve">The next question related to what was not working as well for the Council.  </w:t>
      </w:r>
      <w:proofErr w:type="gramStart"/>
      <w:r w:rsidR="00DF6EE8">
        <w:t>Some</w:t>
      </w:r>
      <w:r w:rsidR="00A40360">
        <w:t xml:space="preserve"> of</w:t>
      </w:r>
      <w:proofErr w:type="gramEnd"/>
      <w:r w:rsidR="00A40360">
        <w:t xml:space="preserve"> the answers were </w:t>
      </w:r>
      <w:r w:rsidR="00AA2886">
        <w:t xml:space="preserve">meeting effectiveness, </w:t>
      </w:r>
      <w:r w:rsidR="007A688F">
        <w:t>biases,</w:t>
      </w:r>
      <w:r w:rsidR="00305D47">
        <w:t xml:space="preserve"> </w:t>
      </w:r>
      <w:r w:rsidR="008C76B4">
        <w:t xml:space="preserve">consensus, </w:t>
      </w:r>
      <w:r w:rsidR="002D095D">
        <w:t xml:space="preserve">lack of engagement, </w:t>
      </w:r>
      <w:r w:rsidR="00042A0D">
        <w:t xml:space="preserve">interaction with the CWC Board, </w:t>
      </w:r>
      <w:r w:rsidR="008C76B4">
        <w:t xml:space="preserve">and </w:t>
      </w:r>
      <w:r w:rsidR="007A688F">
        <w:t>clarity of goals</w:t>
      </w:r>
      <w:r w:rsidR="004041C3">
        <w:t>.</w:t>
      </w:r>
      <w:r w:rsidR="009968F9">
        <w:t xml:space="preserve">  </w:t>
      </w:r>
      <w:r w:rsidR="002D095D">
        <w:t xml:space="preserve">Mr. McMurtry explained that the purpose of goal setting was to resolve </w:t>
      </w:r>
      <w:proofErr w:type="gramStart"/>
      <w:r w:rsidR="002D095D">
        <w:t>some of</w:t>
      </w:r>
      <w:proofErr w:type="gramEnd"/>
      <w:r w:rsidR="002D095D">
        <w:t xml:space="preserve"> </w:t>
      </w:r>
      <w:r w:rsidR="007F3D55">
        <w:t xml:space="preserve">the existing issues.  </w:t>
      </w:r>
    </w:p>
    <w:p w14:paraId="73A21407" w14:textId="77777777" w:rsidR="001823C3" w:rsidRDefault="001823C3" w:rsidP="00195E7C">
      <w:pPr>
        <w:tabs>
          <w:tab w:val="left" w:pos="720"/>
          <w:tab w:val="left" w:pos="1440"/>
          <w:tab w:val="left" w:pos="2160"/>
        </w:tabs>
        <w:jc w:val="both"/>
      </w:pPr>
    </w:p>
    <w:p w14:paraId="00943DE3" w14:textId="084281CD" w:rsidR="001823C3" w:rsidRDefault="001823C3" w:rsidP="00195E7C">
      <w:pPr>
        <w:tabs>
          <w:tab w:val="left" w:pos="720"/>
          <w:tab w:val="left" w:pos="1440"/>
          <w:tab w:val="left" w:pos="2160"/>
        </w:tabs>
        <w:jc w:val="both"/>
      </w:pPr>
      <w:r>
        <w:t>The next question related to the four CWC Board priorities</w:t>
      </w:r>
      <w:r w:rsidR="00FC3685">
        <w:t xml:space="preserve"> that were previously identified.  Mr.</w:t>
      </w:r>
      <w:r w:rsidR="00BA4C1B">
        <w:t> </w:t>
      </w:r>
      <w:r w:rsidR="00FC3685">
        <w:t xml:space="preserve">McMurtry wanted to better understand which of the four priorities was most important to </w:t>
      </w:r>
      <w:r w:rsidR="00456307">
        <w:t xml:space="preserve">Council Members.  He asked that each Council Member vote for </w:t>
      </w:r>
      <w:r w:rsidR="008E31E6">
        <w:t xml:space="preserve">only </w:t>
      </w:r>
      <w:r w:rsidR="00456307">
        <w:t xml:space="preserve">one priority.  </w:t>
      </w:r>
      <w:r w:rsidR="002D5FA4">
        <w:t>It was noted that there was a balanced interest in all of the priorities, with the exception of the economy</w:t>
      </w:r>
      <w:r w:rsidR="00D53A74">
        <w:t xml:space="preserve">, which was not ranked as high.  </w:t>
      </w:r>
      <w:r w:rsidR="00500C1B">
        <w:t xml:space="preserve">The </w:t>
      </w:r>
      <w:r w:rsidR="003B040F">
        <w:t>next</w:t>
      </w:r>
      <w:r w:rsidR="00500C1B">
        <w:t xml:space="preserve"> question was, “What are the strengths of the Stakeholders Council?”  </w:t>
      </w:r>
      <w:proofErr w:type="gramStart"/>
      <w:r w:rsidR="003C7534">
        <w:t>Some of</w:t>
      </w:r>
      <w:proofErr w:type="gramEnd"/>
      <w:r w:rsidR="003C7534">
        <w:t xml:space="preserve"> the answers included education, leadership, </w:t>
      </w:r>
      <w:r w:rsidR="007F0A9A">
        <w:t xml:space="preserve">passion, diversity, </w:t>
      </w:r>
      <w:r w:rsidR="00D94186">
        <w:t>patience,</w:t>
      </w:r>
      <w:r w:rsidR="0059521F">
        <w:t xml:space="preserve"> investment,</w:t>
      </w:r>
      <w:r w:rsidR="00D94186">
        <w:t xml:space="preserve"> </w:t>
      </w:r>
      <w:r w:rsidR="00853E77">
        <w:t xml:space="preserve">ethics, </w:t>
      </w:r>
      <w:r w:rsidR="00D94186">
        <w:t xml:space="preserve">and a long-term dynamic vision.  </w:t>
      </w:r>
      <w:r w:rsidR="00EF5C6A">
        <w:t xml:space="preserve">He noted that there were </w:t>
      </w:r>
      <w:proofErr w:type="gramStart"/>
      <w:r w:rsidR="00EF5C6A">
        <w:t>a lot of</w:t>
      </w:r>
      <w:proofErr w:type="gramEnd"/>
      <w:r w:rsidR="00EF5C6A">
        <w:t xml:space="preserve"> strengths</w:t>
      </w:r>
      <w:r w:rsidR="00E87A9D">
        <w:t xml:space="preserve"> to be proud of. </w:t>
      </w:r>
    </w:p>
    <w:p w14:paraId="0AA9E0FA" w14:textId="77777777" w:rsidR="00E71856" w:rsidRDefault="00E71856" w:rsidP="00195E7C">
      <w:pPr>
        <w:tabs>
          <w:tab w:val="left" w:pos="720"/>
          <w:tab w:val="left" w:pos="1440"/>
          <w:tab w:val="left" w:pos="2160"/>
        </w:tabs>
        <w:jc w:val="both"/>
      </w:pPr>
    </w:p>
    <w:p w14:paraId="1532476B" w14:textId="3233727E" w:rsidR="00E71856" w:rsidRDefault="0015784A" w:rsidP="00195E7C">
      <w:pPr>
        <w:tabs>
          <w:tab w:val="left" w:pos="720"/>
          <w:tab w:val="left" w:pos="1440"/>
          <w:tab w:val="left" w:pos="2160"/>
        </w:tabs>
        <w:jc w:val="both"/>
      </w:pPr>
      <w:r>
        <w:t>Another question was, “Who is the target audience for the Stakeholders Council?”</w:t>
      </w:r>
      <w:r w:rsidR="00F6409C">
        <w:t xml:space="preserve">  Mr. McMurtry </w:t>
      </w:r>
      <w:r w:rsidR="009B28E6">
        <w:t xml:space="preserve">asked Council Members to think about what drove them to be a member and who else might be interested in </w:t>
      </w:r>
      <w:r w:rsidR="0017608C">
        <w:t xml:space="preserve">the work that was being done.  </w:t>
      </w:r>
      <w:r w:rsidR="00B7054B">
        <w:t xml:space="preserve">It could be the CWC Board, an elected official, </w:t>
      </w:r>
      <w:r w:rsidR="00FB1631">
        <w:t xml:space="preserve">or residents.  </w:t>
      </w:r>
      <w:proofErr w:type="gramStart"/>
      <w:r w:rsidR="00E706B0">
        <w:t>Some of</w:t>
      </w:r>
      <w:proofErr w:type="gramEnd"/>
      <w:r w:rsidR="00E706B0">
        <w:t xml:space="preserve"> the responses were: everyone, </w:t>
      </w:r>
      <w:r w:rsidR="001B374B">
        <w:t xml:space="preserve">people who interacted with the Central Wasatch, </w:t>
      </w:r>
      <w:r w:rsidR="001B374B">
        <w:lastRenderedPageBreak/>
        <w:t xml:space="preserve">the Legislature, recreators, </w:t>
      </w:r>
      <w:r w:rsidR="008F48D2">
        <w:t xml:space="preserve">the </w:t>
      </w:r>
      <w:r w:rsidR="001B374B">
        <w:t xml:space="preserve">Forest Service, and local government.  </w:t>
      </w:r>
      <w:r w:rsidR="001D2154">
        <w:t xml:space="preserve">Mr. McMurtry noted that the work was valuable to </w:t>
      </w:r>
      <w:proofErr w:type="gramStart"/>
      <w:r w:rsidR="001D2154">
        <w:t>a lot of</w:t>
      </w:r>
      <w:proofErr w:type="gramEnd"/>
      <w:r w:rsidR="001D2154">
        <w:t xml:space="preserve"> people.  That was important for Council Members to remember. </w:t>
      </w:r>
    </w:p>
    <w:p w14:paraId="50C9FDE1" w14:textId="77777777" w:rsidR="00E461D6" w:rsidRDefault="00E461D6" w:rsidP="00195E7C">
      <w:pPr>
        <w:tabs>
          <w:tab w:val="left" w:pos="720"/>
          <w:tab w:val="left" w:pos="1440"/>
          <w:tab w:val="left" w:pos="2160"/>
        </w:tabs>
        <w:jc w:val="both"/>
      </w:pPr>
    </w:p>
    <w:p w14:paraId="50A05F54" w14:textId="4DBC4F77" w:rsidR="00E461D6" w:rsidRDefault="00971C76" w:rsidP="00195E7C">
      <w:pPr>
        <w:tabs>
          <w:tab w:val="left" w:pos="720"/>
          <w:tab w:val="left" w:pos="1440"/>
          <w:tab w:val="left" w:pos="2160"/>
        </w:tabs>
        <w:jc w:val="both"/>
      </w:pPr>
      <w:r>
        <w:t xml:space="preserve">There were two more anonymous polling questions.  </w:t>
      </w:r>
      <w:r w:rsidR="00810594">
        <w:t xml:space="preserve">He asked Council Members to describe how they wanted the Stakeholders Council to </w:t>
      </w:r>
      <w:r w:rsidR="00384A85">
        <w:t>look</w:t>
      </w:r>
      <w:r w:rsidR="00810594">
        <w:t xml:space="preserve"> in the future.</w:t>
      </w:r>
      <w:r w:rsidR="009D1026">
        <w:t xml:space="preserve">  </w:t>
      </w:r>
      <w:proofErr w:type="gramStart"/>
      <w:r w:rsidR="009D6EA7">
        <w:t>Some of</w:t>
      </w:r>
      <w:proofErr w:type="gramEnd"/>
      <w:r w:rsidR="009D6EA7">
        <w:t xml:space="preserve"> the submissions were: </w:t>
      </w:r>
      <w:r w:rsidR="009C77DE">
        <w:t xml:space="preserve">effective, advisory, impactful, </w:t>
      </w:r>
      <w:r w:rsidR="00FA1367">
        <w:t>respected</w:t>
      </w:r>
      <w:r w:rsidR="00830D5D">
        <w:t xml:space="preserve">, </w:t>
      </w:r>
      <w:r w:rsidR="00837211">
        <w:t>valued by the CWC, and heard.</w:t>
      </w:r>
      <w:r w:rsidR="00AE4AA8">
        <w:t xml:space="preserve">  </w:t>
      </w:r>
      <w:r w:rsidR="00826697">
        <w:t xml:space="preserve">Mr. McMurtry explained that he would be able to review the full responses afterward.  He clarified that the responses would not be attributable to anyone specific.  </w:t>
      </w:r>
      <w:r w:rsidR="00D77E20">
        <w:t>The last question wa</w:t>
      </w:r>
      <w:r w:rsidR="008979F5">
        <w:t>s how to get the Stakeholders Council to function as desired.</w:t>
      </w:r>
      <w:r w:rsidR="000B3761">
        <w:t xml:space="preserve">  He asked specifically for action words to be shared.</w:t>
      </w:r>
      <w:r w:rsidR="005B2B25">
        <w:t xml:space="preserve">  </w:t>
      </w:r>
      <w:proofErr w:type="gramStart"/>
      <w:r w:rsidR="00E97562">
        <w:t>Some of</w:t>
      </w:r>
      <w:proofErr w:type="gramEnd"/>
      <w:r w:rsidR="00E97562">
        <w:t xml:space="preserve"> the submissions were: input, communication, </w:t>
      </w:r>
      <w:r w:rsidR="00FF666E">
        <w:t xml:space="preserve">inclusivity, collaboration, </w:t>
      </w:r>
      <w:r w:rsidR="00E303BA">
        <w:t xml:space="preserve">funding, </w:t>
      </w:r>
      <w:r w:rsidR="00FC66D0">
        <w:t xml:space="preserve">as well as </w:t>
      </w:r>
      <w:r w:rsidR="00387215">
        <w:t>vision, mission, and goal setting</w:t>
      </w:r>
      <w:r w:rsidR="00563856">
        <w:t xml:space="preserve">.  </w:t>
      </w:r>
    </w:p>
    <w:p w14:paraId="4C36C87B" w14:textId="77777777" w:rsidR="00D15226" w:rsidRDefault="00D15226" w:rsidP="00195E7C">
      <w:pPr>
        <w:tabs>
          <w:tab w:val="left" w:pos="720"/>
          <w:tab w:val="left" w:pos="1440"/>
          <w:tab w:val="left" w:pos="2160"/>
        </w:tabs>
        <w:jc w:val="both"/>
      </w:pPr>
    </w:p>
    <w:p w14:paraId="5EE90B97" w14:textId="16DDDBFF" w:rsidR="00D15226" w:rsidRDefault="00D15226" w:rsidP="00195E7C">
      <w:pPr>
        <w:tabs>
          <w:tab w:val="left" w:pos="720"/>
          <w:tab w:val="left" w:pos="1440"/>
          <w:tab w:val="left" w:pos="2160"/>
        </w:tabs>
        <w:jc w:val="both"/>
      </w:pPr>
      <w:r>
        <w:t xml:space="preserve">Mr. McMurtry would review all of the responses and share </w:t>
      </w:r>
      <w:proofErr w:type="gramStart"/>
      <w:r>
        <w:t>some</w:t>
      </w:r>
      <w:proofErr w:type="gramEnd"/>
      <w:r>
        <w:t xml:space="preserve"> commonalities later on in the </w:t>
      </w:r>
      <w:r w:rsidR="001E7C76">
        <w:t xml:space="preserve">Mini </w:t>
      </w:r>
      <w:r>
        <w:t xml:space="preserve">Stakeholders Council Retreat.  </w:t>
      </w:r>
      <w:r w:rsidR="00260380">
        <w:t xml:space="preserve">The Council took a </w:t>
      </w:r>
      <w:r w:rsidR="00E56527">
        <w:t xml:space="preserve">short break before continuing.  </w:t>
      </w:r>
    </w:p>
    <w:p w14:paraId="0C1D495C" w14:textId="77777777" w:rsidR="00C948B4" w:rsidRDefault="00C948B4" w:rsidP="00195E7C">
      <w:pPr>
        <w:tabs>
          <w:tab w:val="left" w:pos="720"/>
          <w:tab w:val="left" w:pos="1440"/>
          <w:tab w:val="left" w:pos="2160"/>
        </w:tabs>
        <w:jc w:val="both"/>
      </w:pPr>
    </w:p>
    <w:p w14:paraId="5521A20C" w14:textId="56D7A5C5" w:rsidR="00E0352C" w:rsidRDefault="006C2143" w:rsidP="00195E7C">
      <w:pPr>
        <w:tabs>
          <w:tab w:val="left" w:pos="720"/>
          <w:tab w:val="left" w:pos="1440"/>
          <w:tab w:val="left" w:pos="2160"/>
        </w:tabs>
        <w:jc w:val="both"/>
      </w:pPr>
      <w:r>
        <w:t xml:space="preserve">The next section of the </w:t>
      </w:r>
      <w:r w:rsidR="00F834C2">
        <w:t xml:space="preserve">Mini </w:t>
      </w:r>
      <w:r>
        <w:t xml:space="preserve">Stakeholders Council Retreat was </w:t>
      </w:r>
      <w:r w:rsidR="0054586A">
        <w:t>dedicated to</w:t>
      </w:r>
      <w:r>
        <w:t xml:space="preserve"> </w:t>
      </w:r>
      <w:r w:rsidR="00A01CAC">
        <w:t>the goal</w:t>
      </w:r>
      <w:r w:rsidR="009D554C">
        <w:t>-</w:t>
      </w:r>
      <w:r w:rsidR="00A01CAC">
        <w:t xml:space="preserve">setting process.  </w:t>
      </w:r>
      <w:r w:rsidR="00076FE0">
        <w:t xml:space="preserve">Mr. McMurtry </w:t>
      </w:r>
      <w:r w:rsidR="009E43EA">
        <w:t>shared</w:t>
      </w:r>
      <w:r w:rsidR="00A3575C">
        <w:t xml:space="preserve"> </w:t>
      </w:r>
      <w:proofErr w:type="gramStart"/>
      <w:r w:rsidR="00A3575C">
        <w:t>some</w:t>
      </w:r>
      <w:proofErr w:type="gramEnd"/>
      <w:r w:rsidR="00A3575C">
        <w:t xml:space="preserve"> example goals from workshops that he had led in the past.  </w:t>
      </w:r>
      <w:r w:rsidR="0070543C">
        <w:t xml:space="preserve">For instance, at </w:t>
      </w:r>
      <w:r w:rsidR="007143EB">
        <w:t xml:space="preserve">Utah Valley University, </w:t>
      </w:r>
      <w:r w:rsidR="00FA530F">
        <w:t>there w</w:t>
      </w:r>
      <w:r w:rsidR="00465725">
        <w:t xml:space="preserve">ere discussions related to transportation around campus.  The goals that were created </w:t>
      </w:r>
      <w:r w:rsidR="00E0352C">
        <w:t>included:</w:t>
      </w:r>
    </w:p>
    <w:p w14:paraId="09C01EF0" w14:textId="77777777" w:rsidR="00E0352C" w:rsidRDefault="00E0352C" w:rsidP="00195E7C">
      <w:pPr>
        <w:tabs>
          <w:tab w:val="left" w:pos="720"/>
          <w:tab w:val="left" w:pos="1440"/>
          <w:tab w:val="left" w:pos="2160"/>
        </w:tabs>
        <w:jc w:val="both"/>
      </w:pPr>
    </w:p>
    <w:p w14:paraId="288FC9D2" w14:textId="77777777" w:rsidR="00E0352C" w:rsidRDefault="00E0352C" w:rsidP="00E0352C">
      <w:pPr>
        <w:pStyle w:val="ListParagraph"/>
        <w:numPr>
          <w:ilvl w:val="0"/>
          <w:numId w:val="21"/>
        </w:numPr>
        <w:tabs>
          <w:tab w:val="left" w:pos="720"/>
          <w:tab w:val="left" w:pos="1440"/>
          <w:tab w:val="left" w:pos="2160"/>
        </w:tabs>
        <w:jc w:val="both"/>
      </w:pPr>
      <w:r>
        <w:t xml:space="preserve">Improving </w:t>
      </w:r>
      <w:r w:rsidR="00465725">
        <w:t>regular mobility</w:t>
      </w:r>
      <w:r>
        <w:t>;</w:t>
      </w:r>
    </w:p>
    <w:p w14:paraId="03BE00BE" w14:textId="77777777" w:rsidR="00E0352C" w:rsidRDefault="00E0352C" w:rsidP="00E0352C">
      <w:pPr>
        <w:pStyle w:val="ListParagraph"/>
        <w:numPr>
          <w:ilvl w:val="0"/>
          <w:numId w:val="21"/>
        </w:numPr>
        <w:tabs>
          <w:tab w:val="left" w:pos="720"/>
          <w:tab w:val="left" w:pos="1440"/>
          <w:tab w:val="left" w:pos="2160"/>
        </w:tabs>
        <w:jc w:val="both"/>
      </w:pPr>
      <w:r>
        <w:t>E</w:t>
      </w:r>
      <w:r w:rsidR="00465725">
        <w:t>nhanc</w:t>
      </w:r>
      <w:r>
        <w:t xml:space="preserve">ing </w:t>
      </w:r>
      <w:r w:rsidR="00465725">
        <w:t>transit service</w:t>
      </w:r>
      <w:r>
        <w:t>;</w:t>
      </w:r>
    </w:p>
    <w:p w14:paraId="736CD7D0" w14:textId="77777777" w:rsidR="00E0352C" w:rsidRDefault="00E0352C" w:rsidP="00E0352C">
      <w:pPr>
        <w:pStyle w:val="ListParagraph"/>
        <w:numPr>
          <w:ilvl w:val="0"/>
          <w:numId w:val="21"/>
        </w:numPr>
        <w:tabs>
          <w:tab w:val="left" w:pos="720"/>
          <w:tab w:val="left" w:pos="1440"/>
          <w:tab w:val="left" w:pos="2160"/>
        </w:tabs>
        <w:jc w:val="both"/>
      </w:pPr>
      <w:r>
        <w:t>E</w:t>
      </w:r>
      <w:r w:rsidR="00FC733F">
        <w:t>xpand</w:t>
      </w:r>
      <w:r>
        <w:t>ing</w:t>
      </w:r>
      <w:r w:rsidR="00FC733F">
        <w:t xml:space="preserve"> active transportation acces</w:t>
      </w:r>
      <w:r>
        <w:t xml:space="preserve">s; and </w:t>
      </w:r>
    </w:p>
    <w:p w14:paraId="2F6866D0" w14:textId="77777777" w:rsidR="00E0352C" w:rsidRDefault="00E0352C" w:rsidP="00E0352C">
      <w:pPr>
        <w:pStyle w:val="ListParagraph"/>
        <w:numPr>
          <w:ilvl w:val="0"/>
          <w:numId w:val="21"/>
        </w:numPr>
        <w:tabs>
          <w:tab w:val="left" w:pos="720"/>
          <w:tab w:val="left" w:pos="1440"/>
          <w:tab w:val="left" w:pos="2160"/>
        </w:tabs>
        <w:jc w:val="both"/>
      </w:pPr>
      <w:r>
        <w:t>I</w:t>
      </w:r>
      <w:r w:rsidR="00FC733F">
        <w:t>mprov</w:t>
      </w:r>
      <w:r>
        <w:t xml:space="preserve">ing </w:t>
      </w:r>
      <w:r w:rsidR="00FC733F">
        <w:t xml:space="preserve">safety.  </w:t>
      </w:r>
    </w:p>
    <w:p w14:paraId="54CC2B7C" w14:textId="77777777" w:rsidR="00E0352C" w:rsidRDefault="00E0352C" w:rsidP="00E0352C">
      <w:pPr>
        <w:tabs>
          <w:tab w:val="left" w:pos="720"/>
          <w:tab w:val="left" w:pos="1440"/>
          <w:tab w:val="left" w:pos="2160"/>
        </w:tabs>
        <w:jc w:val="both"/>
      </w:pPr>
    </w:p>
    <w:p w14:paraId="3564C19A" w14:textId="62363640" w:rsidR="00BA4C1B" w:rsidRDefault="005A422B" w:rsidP="00E0352C">
      <w:pPr>
        <w:tabs>
          <w:tab w:val="left" w:pos="720"/>
          <w:tab w:val="left" w:pos="1440"/>
          <w:tab w:val="left" w:pos="2160"/>
        </w:tabs>
        <w:jc w:val="both"/>
      </w:pPr>
      <w:r>
        <w:t>Additional example goals were shared with the Council</w:t>
      </w:r>
      <w:r w:rsidR="005C13AE">
        <w:t xml:space="preserve"> for reference.  </w:t>
      </w:r>
      <w:r w:rsidR="001543E8">
        <w:t xml:space="preserve">In Cedar </w:t>
      </w:r>
      <w:r w:rsidR="00817CCD">
        <w:t>City, four goals were created</w:t>
      </w:r>
      <w:r w:rsidR="00BA4C1B">
        <w:t xml:space="preserve"> as follows:</w:t>
      </w:r>
    </w:p>
    <w:p w14:paraId="06BA1998" w14:textId="77777777" w:rsidR="00BA4C1B" w:rsidRDefault="00BA4C1B" w:rsidP="00195E7C">
      <w:pPr>
        <w:tabs>
          <w:tab w:val="left" w:pos="720"/>
          <w:tab w:val="left" w:pos="1440"/>
          <w:tab w:val="left" w:pos="2160"/>
        </w:tabs>
        <w:jc w:val="both"/>
      </w:pPr>
    </w:p>
    <w:p w14:paraId="31D66DEF" w14:textId="77777777" w:rsidR="00E0352C" w:rsidRDefault="00E0352C" w:rsidP="00BA4C1B">
      <w:pPr>
        <w:pStyle w:val="ListParagraph"/>
        <w:numPr>
          <w:ilvl w:val="0"/>
          <w:numId w:val="21"/>
        </w:numPr>
        <w:tabs>
          <w:tab w:val="left" w:pos="720"/>
          <w:tab w:val="left" w:pos="1440"/>
          <w:tab w:val="left" w:pos="2160"/>
        </w:tabs>
        <w:jc w:val="both"/>
      </w:pPr>
      <w:r>
        <w:t>E</w:t>
      </w:r>
      <w:r w:rsidR="005715AE">
        <w:t>nhance safety for everyone</w:t>
      </w:r>
      <w:r>
        <w:t>;</w:t>
      </w:r>
    </w:p>
    <w:p w14:paraId="785AA18D" w14:textId="77777777" w:rsidR="00E0352C" w:rsidRDefault="00E0352C" w:rsidP="00BA4C1B">
      <w:pPr>
        <w:pStyle w:val="ListParagraph"/>
        <w:numPr>
          <w:ilvl w:val="0"/>
          <w:numId w:val="21"/>
        </w:numPr>
        <w:tabs>
          <w:tab w:val="left" w:pos="720"/>
          <w:tab w:val="left" w:pos="1440"/>
          <w:tab w:val="left" w:pos="2160"/>
        </w:tabs>
        <w:jc w:val="both"/>
      </w:pPr>
      <w:r>
        <w:t>P</w:t>
      </w:r>
      <w:r w:rsidR="005715AE">
        <w:t>lan efficient access to destinations</w:t>
      </w:r>
      <w:r>
        <w:t>;</w:t>
      </w:r>
    </w:p>
    <w:p w14:paraId="30A0B034" w14:textId="77777777" w:rsidR="00E0352C" w:rsidRDefault="00E0352C" w:rsidP="00BA4C1B">
      <w:pPr>
        <w:pStyle w:val="ListParagraph"/>
        <w:numPr>
          <w:ilvl w:val="0"/>
          <w:numId w:val="21"/>
        </w:numPr>
        <w:tabs>
          <w:tab w:val="left" w:pos="720"/>
          <w:tab w:val="left" w:pos="1440"/>
          <w:tab w:val="left" w:pos="2160"/>
        </w:tabs>
        <w:jc w:val="both"/>
      </w:pPr>
      <w:r>
        <w:t>C</w:t>
      </w:r>
      <w:r w:rsidR="005715AE">
        <w:t>reate multi-modal roadways</w:t>
      </w:r>
      <w:r>
        <w:t xml:space="preserve">; and </w:t>
      </w:r>
    </w:p>
    <w:p w14:paraId="46326333" w14:textId="77777777" w:rsidR="00E0352C" w:rsidRDefault="00E0352C" w:rsidP="00BA4C1B">
      <w:pPr>
        <w:pStyle w:val="ListParagraph"/>
        <w:numPr>
          <w:ilvl w:val="0"/>
          <w:numId w:val="21"/>
        </w:numPr>
        <w:tabs>
          <w:tab w:val="left" w:pos="720"/>
          <w:tab w:val="left" w:pos="1440"/>
          <w:tab w:val="left" w:pos="2160"/>
        </w:tabs>
        <w:jc w:val="both"/>
      </w:pPr>
      <w:r>
        <w:t>W</w:t>
      </w:r>
      <w:r w:rsidR="00604FEE">
        <w:t xml:space="preserve">ork together to create feasible solutions.  </w:t>
      </w:r>
    </w:p>
    <w:p w14:paraId="0BBD5CC7" w14:textId="77777777" w:rsidR="00E0352C" w:rsidRDefault="00E0352C" w:rsidP="00E0352C">
      <w:pPr>
        <w:tabs>
          <w:tab w:val="left" w:pos="720"/>
          <w:tab w:val="left" w:pos="1440"/>
          <w:tab w:val="left" w:pos="2160"/>
        </w:tabs>
        <w:jc w:val="both"/>
      </w:pPr>
    </w:p>
    <w:p w14:paraId="078028C7" w14:textId="605109B0" w:rsidR="008B54E8" w:rsidRDefault="005C6160" w:rsidP="00E0352C">
      <w:pPr>
        <w:tabs>
          <w:tab w:val="left" w:pos="720"/>
          <w:tab w:val="left" w:pos="1440"/>
          <w:tab w:val="left" w:pos="2160"/>
        </w:tabs>
        <w:jc w:val="both"/>
      </w:pPr>
      <w:r>
        <w:t>Mr. McMurtry</w:t>
      </w:r>
      <w:r w:rsidR="00817CCD">
        <w:t xml:space="preserve"> believed the Stakeholders Council would want to </w:t>
      </w:r>
      <w:r w:rsidR="0010235F">
        <w:t xml:space="preserve">draft at least </w:t>
      </w:r>
      <w:r w:rsidR="00817CCD">
        <w:t>four goals as well</w:t>
      </w:r>
      <w:r>
        <w:t xml:space="preserve">.  </w:t>
      </w:r>
      <w:r w:rsidR="007A50C8">
        <w:t xml:space="preserve">He </w:t>
      </w:r>
      <w:r w:rsidR="000F1CAD">
        <w:t xml:space="preserve">asked </w:t>
      </w:r>
      <w:r w:rsidR="00E0352C">
        <w:t xml:space="preserve">the </w:t>
      </w:r>
      <w:r w:rsidR="000F1CAD">
        <w:t xml:space="preserve">Council Members to </w:t>
      </w:r>
      <w:r w:rsidR="00066ACF">
        <w:t xml:space="preserve">consider the example goals </w:t>
      </w:r>
      <w:r w:rsidR="00FE6450">
        <w:t xml:space="preserve">shared </w:t>
      </w:r>
      <w:r w:rsidR="00066ACF">
        <w:t xml:space="preserve">and </w:t>
      </w:r>
      <w:r w:rsidR="00E37B53">
        <w:t xml:space="preserve">to </w:t>
      </w:r>
      <w:r w:rsidR="00066ACF">
        <w:t xml:space="preserve">think about the types of goals that </w:t>
      </w:r>
      <w:r w:rsidR="007D0740">
        <w:t>would make</w:t>
      </w:r>
      <w:r w:rsidR="00066ACF">
        <w:t xml:space="preserve"> the most sense for the Stakeholders Council</w:t>
      </w:r>
      <w:r w:rsidR="00A079E7">
        <w:t xml:space="preserve"> moving forward.</w:t>
      </w:r>
      <w:r w:rsidR="002913A4">
        <w:t xml:space="preserve">  </w:t>
      </w:r>
    </w:p>
    <w:p w14:paraId="3C56BA0F" w14:textId="77777777" w:rsidR="008B54E8" w:rsidRDefault="008B54E8" w:rsidP="00195E7C">
      <w:pPr>
        <w:tabs>
          <w:tab w:val="left" w:pos="720"/>
          <w:tab w:val="left" w:pos="1440"/>
          <w:tab w:val="left" w:pos="2160"/>
        </w:tabs>
        <w:jc w:val="both"/>
      </w:pPr>
    </w:p>
    <w:p w14:paraId="7748BD54" w14:textId="1DA26E23" w:rsidR="00C948B4" w:rsidRDefault="008B54E8" w:rsidP="00195E7C">
      <w:pPr>
        <w:tabs>
          <w:tab w:val="left" w:pos="720"/>
          <w:tab w:val="left" w:pos="1440"/>
          <w:tab w:val="left" w:pos="2160"/>
        </w:tabs>
        <w:jc w:val="both"/>
      </w:pPr>
      <w:r>
        <w:t>Mr. McMurtry explained that g</w:t>
      </w:r>
      <w:r w:rsidR="002913A4">
        <w:t xml:space="preserve">oals </w:t>
      </w:r>
      <w:r w:rsidR="00C47125">
        <w:t>a</w:t>
      </w:r>
      <w:r w:rsidR="002913A4">
        <w:t xml:space="preserve">re typically brief but poignant and follow a theme.  </w:t>
      </w:r>
      <w:r w:rsidR="00AA6FAF">
        <w:t xml:space="preserve">He asked that </w:t>
      </w:r>
      <w:r w:rsidR="00C47125">
        <w:t xml:space="preserve">the </w:t>
      </w:r>
      <w:r w:rsidR="00AA6FAF">
        <w:t xml:space="preserve">Council Members brainstorm </w:t>
      </w:r>
      <w:r w:rsidR="00EA6886">
        <w:t xml:space="preserve">a handful of goals </w:t>
      </w:r>
      <w:r w:rsidR="00793022">
        <w:t xml:space="preserve">with the people sitting at the same table.  </w:t>
      </w:r>
      <w:r w:rsidR="00C47125">
        <w:t xml:space="preserve">The </w:t>
      </w:r>
      <w:r w:rsidR="00072AD3">
        <w:t xml:space="preserve">Council Members should consider </w:t>
      </w:r>
      <w:r w:rsidR="00055FB5">
        <w:t xml:space="preserve">the word cloud charts and </w:t>
      </w:r>
      <w:proofErr w:type="gramStart"/>
      <w:r w:rsidR="00055FB5">
        <w:t>some of</w:t>
      </w:r>
      <w:proofErr w:type="gramEnd"/>
      <w:r w:rsidR="00055FB5">
        <w:t xml:space="preserve"> the discussions that had taken place.  </w:t>
      </w:r>
      <w:r w:rsidR="005A2D02">
        <w:t xml:space="preserve">He informed the Council that goals should be specific, measurable, </w:t>
      </w:r>
      <w:r w:rsidR="00E106F6">
        <w:t>attainable</w:t>
      </w:r>
      <w:r w:rsidR="003C3865">
        <w:t xml:space="preserve">, relevant, </w:t>
      </w:r>
      <w:r w:rsidR="005A4EAE">
        <w:t xml:space="preserve">and time-based.  If there </w:t>
      </w:r>
      <w:r w:rsidR="00C47125">
        <w:t>i</w:t>
      </w:r>
      <w:r w:rsidR="005A4EAE">
        <w:t xml:space="preserve">s a goal that </w:t>
      </w:r>
      <w:r w:rsidR="00C47125">
        <w:t>i</w:t>
      </w:r>
      <w:r w:rsidR="005A4EAE">
        <w:t xml:space="preserve">s a bit </w:t>
      </w:r>
      <w:r w:rsidR="00C47125">
        <w:t xml:space="preserve">more difficult </w:t>
      </w:r>
      <w:r w:rsidR="005A4EAE">
        <w:t xml:space="preserve">to define, that was okay as well, but he challenged </w:t>
      </w:r>
      <w:r w:rsidR="009C0B95">
        <w:t xml:space="preserve">Council Members to think about clear and concise goals that could be considered by the full Council.  </w:t>
      </w:r>
      <w:r w:rsidR="002C251B">
        <w:t>Each Council Member had been given a worksheet</w:t>
      </w:r>
      <w:r w:rsidR="002F4924">
        <w:t xml:space="preserve">.  He asked that one be returned per table.  </w:t>
      </w:r>
      <w:r w:rsidR="00351876">
        <w:t xml:space="preserve">Mr. McMurtry </w:t>
      </w:r>
      <w:r w:rsidR="00413307">
        <w:t>instructed</w:t>
      </w:r>
      <w:r w:rsidR="00246401">
        <w:t xml:space="preserve"> each group</w:t>
      </w:r>
      <w:r w:rsidR="00413307">
        <w:t xml:space="preserve"> to</w:t>
      </w:r>
      <w:r w:rsidR="00246401">
        <w:t xml:space="preserve"> talk </w:t>
      </w:r>
      <w:r w:rsidR="00182969">
        <w:t>about</w:t>
      </w:r>
      <w:r w:rsidR="00246401">
        <w:t xml:space="preserve"> the types of goals that the Stakeholders Council should set.  </w:t>
      </w:r>
      <w:r w:rsidR="00E30E4A">
        <w:t xml:space="preserve">For instance, things that the Council wanted to accomplish next year, in the next few years, </w:t>
      </w:r>
      <w:r w:rsidR="003300C1">
        <w:t>and in</w:t>
      </w:r>
      <w:r w:rsidR="009D554C">
        <w:t xml:space="preserve"> the future</w:t>
      </w:r>
      <w:r w:rsidR="003300C1">
        <w:t>.</w:t>
      </w:r>
    </w:p>
    <w:p w14:paraId="559C0DDB" w14:textId="77777777" w:rsidR="006D22BD" w:rsidRDefault="006D22BD" w:rsidP="00195E7C">
      <w:pPr>
        <w:tabs>
          <w:tab w:val="left" w:pos="720"/>
          <w:tab w:val="left" w:pos="1440"/>
          <w:tab w:val="left" w:pos="2160"/>
        </w:tabs>
        <w:jc w:val="both"/>
      </w:pPr>
    </w:p>
    <w:p w14:paraId="02C831DE" w14:textId="1604F058" w:rsidR="006D22BD" w:rsidRDefault="006D22BD" w:rsidP="00195E7C">
      <w:pPr>
        <w:tabs>
          <w:tab w:val="left" w:pos="720"/>
          <w:tab w:val="left" w:pos="1440"/>
          <w:tab w:val="left" w:pos="2160"/>
        </w:tabs>
        <w:jc w:val="both"/>
      </w:pPr>
      <w:r>
        <w:lastRenderedPageBreak/>
        <w:t xml:space="preserve">Mr. Diegel </w:t>
      </w:r>
      <w:r w:rsidR="002466E9">
        <w:t xml:space="preserve">asked how </w:t>
      </w:r>
      <w:proofErr w:type="gramStart"/>
      <w:r w:rsidR="002466E9">
        <w:t>many</w:t>
      </w:r>
      <w:proofErr w:type="gramEnd"/>
      <w:r w:rsidR="002466E9">
        <w:t xml:space="preserve"> people should be in each group.  Mr. McMurtry </w:t>
      </w:r>
      <w:r w:rsidR="006C4D75">
        <w:t xml:space="preserve">believed it would be best to have three to four people per group.  </w:t>
      </w:r>
      <w:proofErr w:type="gramStart"/>
      <w:r w:rsidR="00EC486D">
        <w:t>Some</w:t>
      </w:r>
      <w:proofErr w:type="gramEnd"/>
      <w:r w:rsidR="00EC486D">
        <w:t xml:space="preserve"> tables combined to make that h</w:t>
      </w:r>
      <w:r w:rsidR="00C40191">
        <w:t xml:space="preserve">appen.  </w:t>
      </w:r>
      <w:r w:rsidR="006D60C7">
        <w:t xml:space="preserve">He explained that </w:t>
      </w:r>
      <w:r w:rsidR="001705E3">
        <w:t xml:space="preserve">after the brainstorming session, the proposed goals would be shared and discussed.  </w:t>
      </w:r>
      <w:r w:rsidR="00BD3629">
        <w:t>The discussions could move quickly or take a little bit longer.  It depended on the individual group.</w:t>
      </w:r>
      <w:r w:rsidR="001F52CA">
        <w:t xml:space="preserve">  Mr.</w:t>
      </w:r>
      <w:r w:rsidR="00C47125">
        <w:t> </w:t>
      </w:r>
      <w:r w:rsidR="001F52CA">
        <w:t xml:space="preserve">McMurtry pointed out that there was </w:t>
      </w:r>
      <w:r w:rsidR="007D08CD">
        <w:t>space on the worksheet to elaborate on the goal</w:t>
      </w:r>
      <w:r w:rsidR="001F52CA">
        <w:t>.  If a group create</w:t>
      </w:r>
      <w:r w:rsidR="00C47125">
        <w:t>s</w:t>
      </w:r>
      <w:r w:rsidR="001F52CA">
        <w:t xml:space="preserve"> a goal</w:t>
      </w:r>
      <w:r w:rsidR="0006185D">
        <w:t xml:space="preserve"> and want</w:t>
      </w:r>
      <w:r w:rsidR="00C47125">
        <w:t>s</w:t>
      </w:r>
      <w:r w:rsidR="0006185D">
        <w:t xml:space="preserve"> to flesh out </w:t>
      </w:r>
      <w:r w:rsidR="00306EF3">
        <w:t>the specifics</w:t>
      </w:r>
      <w:r w:rsidR="007F5C89">
        <w:t xml:space="preserve"> or </w:t>
      </w:r>
      <w:r w:rsidR="006162A8">
        <w:t xml:space="preserve">reference ways </w:t>
      </w:r>
      <w:r w:rsidR="007F5C89">
        <w:t xml:space="preserve">to measure success, </w:t>
      </w:r>
      <w:r w:rsidR="00A164C9">
        <w:t>that</w:t>
      </w:r>
      <w:r w:rsidR="00306EF3">
        <w:t xml:space="preserve"> could be written down.</w:t>
      </w:r>
      <w:r w:rsidR="00126089">
        <w:t xml:space="preserve">  He noted that while the Council Members were brainstorming</w:t>
      </w:r>
      <w:r w:rsidR="00E9534C">
        <w:t xml:space="preserve"> goals</w:t>
      </w:r>
      <w:r w:rsidR="00126089">
        <w:t>, he would review the responses from the anonymous poll</w:t>
      </w:r>
      <w:r w:rsidR="007D08CD">
        <w:t>ing</w:t>
      </w:r>
      <w:r w:rsidR="00126089">
        <w:t xml:space="preserve"> and make note of </w:t>
      </w:r>
      <w:proofErr w:type="gramStart"/>
      <w:r w:rsidR="00126089">
        <w:t>some</w:t>
      </w:r>
      <w:r w:rsidR="007F35C2">
        <w:t xml:space="preserve"> of</w:t>
      </w:r>
      <w:proofErr w:type="gramEnd"/>
      <w:r w:rsidR="007F35C2">
        <w:t xml:space="preserve"> the</w:t>
      </w:r>
      <w:r w:rsidR="00126089">
        <w:t xml:space="preserve"> </w:t>
      </w:r>
      <w:r w:rsidR="007F35C2">
        <w:t xml:space="preserve">common themes. </w:t>
      </w:r>
    </w:p>
    <w:p w14:paraId="1575F03E" w14:textId="77777777" w:rsidR="00D901EF" w:rsidRDefault="00D901EF" w:rsidP="00195E7C">
      <w:pPr>
        <w:tabs>
          <w:tab w:val="left" w:pos="720"/>
          <w:tab w:val="left" w:pos="1440"/>
          <w:tab w:val="left" w:pos="2160"/>
        </w:tabs>
        <w:jc w:val="both"/>
      </w:pPr>
    </w:p>
    <w:p w14:paraId="19269C36" w14:textId="4D53A6E7" w:rsidR="0066326D" w:rsidRDefault="00C47125" w:rsidP="00195E7C">
      <w:pPr>
        <w:tabs>
          <w:tab w:val="left" w:pos="720"/>
          <w:tab w:val="left" w:pos="1440"/>
          <w:tab w:val="left" w:pos="2160"/>
        </w:tabs>
        <w:jc w:val="both"/>
      </w:pPr>
      <w:r>
        <w:t>There was d</w:t>
      </w:r>
      <w:r w:rsidR="00D901EF">
        <w:t xml:space="preserve">iscussion about the types of goals Council Members should brainstorm.  </w:t>
      </w:r>
      <w:r>
        <w:t xml:space="preserve">The </w:t>
      </w:r>
      <w:r w:rsidR="005647AF">
        <w:t>Council Members</w:t>
      </w:r>
      <w:r w:rsidR="00823B5B">
        <w:t xml:space="preserve"> wanted to understand whether </w:t>
      </w:r>
      <w:r w:rsidR="007D13E2">
        <w:t xml:space="preserve">the goals should be related to the functionality of the Stakeholders Council or Stakeholders </w:t>
      </w:r>
      <w:r w:rsidR="008B6A64">
        <w:t>Council</w:t>
      </w:r>
      <w:r w:rsidR="007D13E2">
        <w:t xml:space="preserve"> work.  </w:t>
      </w:r>
      <w:r w:rsidR="00737DDE">
        <w:t>Mr. McMurtry clarified that the goals should be specific to the Council</w:t>
      </w:r>
      <w:r w:rsidR="00F8420B">
        <w:t xml:space="preserve"> as a body.  </w:t>
      </w:r>
      <w:r w:rsidR="00241447">
        <w:t xml:space="preserve">An example goal was for the Stakeholders Council to drive action in the canyons, which could be done through </w:t>
      </w:r>
      <w:r w:rsidR="001C7682">
        <w:t>actionable deliverables from</w:t>
      </w:r>
      <w:r w:rsidR="001E3FF9">
        <w:t xml:space="preserve"> </w:t>
      </w:r>
      <w:r w:rsidR="00EA1C31">
        <w:t xml:space="preserve">targeted </w:t>
      </w:r>
      <w:r w:rsidR="00165F56">
        <w:t>c</w:t>
      </w:r>
      <w:r w:rsidR="001C7682">
        <w:t xml:space="preserve">ommittees.  </w:t>
      </w:r>
      <w:r w:rsidR="00FF1AFD">
        <w:t xml:space="preserve">Mr. Knoblock believed the intention was to create actionable goals </w:t>
      </w:r>
      <w:r w:rsidR="00BC161A">
        <w:t xml:space="preserve">for the Stakeholders Council.  This was confirmed.  Council Members spent time in </w:t>
      </w:r>
      <w:r w:rsidR="002B4346">
        <w:t>small</w:t>
      </w:r>
      <w:r w:rsidR="00BC161A">
        <w:t xml:space="preserve"> groups brainstorming</w:t>
      </w:r>
      <w:r w:rsidR="00753A7B">
        <w:t xml:space="preserve"> </w:t>
      </w:r>
      <w:proofErr w:type="gramStart"/>
      <w:r w:rsidR="00CB64BE">
        <w:t>possible goals</w:t>
      </w:r>
      <w:proofErr w:type="gramEnd"/>
      <w:r w:rsidR="00CB64BE">
        <w:t>.</w:t>
      </w:r>
      <w:r w:rsidR="00836D21">
        <w:t xml:space="preserve">  Ms.</w:t>
      </w:r>
      <w:r>
        <w:t> </w:t>
      </w:r>
      <w:r w:rsidR="00836D21">
        <w:t xml:space="preserve">Nielsen reported that </w:t>
      </w:r>
      <w:r w:rsidR="0077259E">
        <w:t>information</w:t>
      </w:r>
      <w:r w:rsidR="00836D21">
        <w:t xml:space="preserve"> had been added to the Zoom chat box</w:t>
      </w:r>
      <w:r w:rsidR="001418F6">
        <w:t xml:space="preserve"> for online participants. </w:t>
      </w:r>
    </w:p>
    <w:p w14:paraId="51F878E4" w14:textId="77777777" w:rsidR="00004487" w:rsidRDefault="00004487" w:rsidP="00195E7C">
      <w:pPr>
        <w:tabs>
          <w:tab w:val="left" w:pos="720"/>
          <w:tab w:val="left" w:pos="1440"/>
          <w:tab w:val="left" w:pos="2160"/>
        </w:tabs>
        <w:jc w:val="both"/>
      </w:pPr>
    </w:p>
    <w:p w14:paraId="1A4BA137" w14:textId="1515020C" w:rsidR="00004487" w:rsidRDefault="00E91035" w:rsidP="00195E7C">
      <w:pPr>
        <w:tabs>
          <w:tab w:val="left" w:pos="720"/>
          <w:tab w:val="left" w:pos="1440"/>
          <w:tab w:val="left" w:pos="2160"/>
        </w:tabs>
        <w:jc w:val="both"/>
      </w:pPr>
      <w:r>
        <w:t xml:space="preserve">After the brainstorming session, Mr. McMurtry thanked Council Members for participating in the exercise.  </w:t>
      </w:r>
      <w:r w:rsidR="006323F1">
        <w:t xml:space="preserve">He asked to hear the </w:t>
      </w:r>
      <w:r w:rsidR="007F22FA">
        <w:t>suggestions</w:t>
      </w:r>
      <w:r w:rsidR="006323F1">
        <w:t xml:space="preserve"> from each group</w:t>
      </w:r>
      <w:r w:rsidR="00F47C27">
        <w:t xml:space="preserve"> and noted that the papers would be collected afterward.  </w:t>
      </w:r>
      <w:r w:rsidR="00426E8C">
        <w:t xml:space="preserve">Mr. Diegel </w:t>
      </w:r>
      <w:r w:rsidR="00CD75B8">
        <w:t xml:space="preserve">shared goals from his group.  The first one was to have a clear communication process with the CWC.  The group felt that had been one of the shortcomings, as Stakeholders Council Members were not familiar with CWC Board Members.  There was not </w:t>
      </w:r>
      <w:proofErr w:type="gramStart"/>
      <w:r w:rsidR="00CD75B8">
        <w:t>a lot of</w:t>
      </w:r>
      <w:proofErr w:type="gramEnd"/>
      <w:r w:rsidR="00CD75B8">
        <w:t xml:space="preserve"> communication towards them or from them.  </w:t>
      </w:r>
      <w:r w:rsidR="00AB2C65">
        <w:t xml:space="preserve">To change that, the Stakeholders Council could </w:t>
      </w:r>
      <w:r w:rsidR="00350061">
        <w:t>develop a relationship with CWC Board Members and create a clear communication process, such as formal meetings</w:t>
      </w:r>
      <w:r w:rsidR="00B364C0">
        <w:t xml:space="preserve"> between the Council and the Board.  </w:t>
      </w:r>
      <w:r w:rsidR="00F74B54">
        <w:t xml:space="preserve">There had also been discussions about activist groups in the broader community </w:t>
      </w:r>
      <w:r w:rsidR="00091839">
        <w:t xml:space="preserve">that were not represented in the organization.  </w:t>
      </w:r>
      <w:r w:rsidR="00044C5F">
        <w:t xml:space="preserve">One </w:t>
      </w:r>
      <w:proofErr w:type="gramStart"/>
      <w:r w:rsidR="00044C5F">
        <w:t>possible goal</w:t>
      </w:r>
      <w:proofErr w:type="gramEnd"/>
      <w:r w:rsidR="00044C5F">
        <w:t xml:space="preserve"> was to create an inventory of the various activist groups throughout the valley </w:t>
      </w:r>
      <w:r w:rsidR="00EF18A2">
        <w:t>and</w:t>
      </w:r>
      <w:r w:rsidR="00B27272">
        <w:t xml:space="preserve"> increase involvement.  </w:t>
      </w:r>
    </w:p>
    <w:p w14:paraId="112555A9" w14:textId="77777777" w:rsidR="00C535DD" w:rsidRDefault="00C535DD" w:rsidP="00195E7C">
      <w:pPr>
        <w:tabs>
          <w:tab w:val="left" w:pos="720"/>
          <w:tab w:val="left" w:pos="1440"/>
          <w:tab w:val="left" w:pos="2160"/>
        </w:tabs>
        <w:jc w:val="both"/>
      </w:pPr>
    </w:p>
    <w:p w14:paraId="6AD114AC" w14:textId="1725E203" w:rsidR="00263CB5" w:rsidRDefault="00C535DD" w:rsidP="00195E7C">
      <w:pPr>
        <w:tabs>
          <w:tab w:val="left" w:pos="720"/>
          <w:tab w:val="left" w:pos="1440"/>
          <w:tab w:val="left" w:pos="2160"/>
        </w:tabs>
        <w:jc w:val="both"/>
      </w:pPr>
      <w:r>
        <w:t xml:space="preserve">Another suggestion </w:t>
      </w:r>
      <w:r w:rsidR="00D3151E">
        <w:t xml:space="preserve">from the group </w:t>
      </w:r>
      <w:r>
        <w:t xml:space="preserve">was to return to the diverse collaboration that was key in the Mountain Accord process.  </w:t>
      </w:r>
      <w:r w:rsidR="005709D9">
        <w:t xml:space="preserve">Mr. McMurtry asked what was </w:t>
      </w:r>
      <w:r w:rsidR="00A96CB4">
        <w:t>intended</w:t>
      </w:r>
      <w:r w:rsidR="005709D9">
        <w:t xml:space="preserve"> by </w:t>
      </w:r>
      <w:r w:rsidR="002A7466">
        <w:t xml:space="preserve">the phrase </w:t>
      </w:r>
      <w:r w:rsidR="005709D9">
        <w:t xml:space="preserve">“diverse collaboration.”  </w:t>
      </w:r>
      <w:r w:rsidR="009D0317">
        <w:t xml:space="preserve">It was clarified that </w:t>
      </w:r>
      <w:r w:rsidR="009C5DD2">
        <w:t xml:space="preserve">there were </w:t>
      </w:r>
      <w:proofErr w:type="gramStart"/>
      <w:r w:rsidR="009C5DD2">
        <w:t>many</w:t>
      </w:r>
      <w:proofErr w:type="gramEnd"/>
      <w:r w:rsidR="009C5DD2">
        <w:t xml:space="preserve"> people with many different interests within the organization.  </w:t>
      </w:r>
      <w:r w:rsidR="0054051E">
        <w:t xml:space="preserve">There was a desire to define the different interests and find areas of commonality. </w:t>
      </w:r>
      <w:r w:rsidR="002A3E56">
        <w:t xml:space="preserve"> </w:t>
      </w:r>
      <w:r w:rsidR="007A760E">
        <w:t>T</w:t>
      </w:r>
      <w:r w:rsidR="002A3E56">
        <w:t>here was a sense that key stakeholders had stopped engaging.</w:t>
      </w:r>
      <w:r w:rsidR="007B37EF">
        <w:t xml:space="preserve">  As a result, there </w:t>
      </w:r>
      <w:r w:rsidR="006F0BEB">
        <w:t xml:space="preserve">needed to be engagement </w:t>
      </w:r>
      <w:r w:rsidR="00DD0FD8">
        <w:t xml:space="preserve">and </w:t>
      </w:r>
      <w:r w:rsidR="0059522D">
        <w:t>an acknowledgment of the</w:t>
      </w:r>
      <w:r w:rsidR="00DD0FD8">
        <w:t xml:space="preserve"> different interests of the individual </w:t>
      </w:r>
      <w:r w:rsidR="00263CB5">
        <w:t>stakeholders.</w:t>
      </w:r>
    </w:p>
    <w:p w14:paraId="5181ED64" w14:textId="77777777" w:rsidR="00263CB5" w:rsidRDefault="00263CB5" w:rsidP="00195E7C">
      <w:pPr>
        <w:tabs>
          <w:tab w:val="left" w:pos="720"/>
          <w:tab w:val="left" w:pos="1440"/>
          <w:tab w:val="left" w:pos="2160"/>
        </w:tabs>
        <w:jc w:val="both"/>
      </w:pPr>
    </w:p>
    <w:p w14:paraId="18541BC4" w14:textId="0B5553DD" w:rsidR="00C535DD" w:rsidRDefault="00263CB5" w:rsidP="00195E7C">
      <w:pPr>
        <w:tabs>
          <w:tab w:val="left" w:pos="720"/>
          <w:tab w:val="left" w:pos="1440"/>
          <w:tab w:val="left" w:pos="2160"/>
        </w:tabs>
        <w:jc w:val="both"/>
      </w:pPr>
      <w:r>
        <w:t xml:space="preserve">The second group shared </w:t>
      </w:r>
      <w:r w:rsidR="00BC7DA9">
        <w:t xml:space="preserve">goal suggestions.  One was to revisit </w:t>
      </w:r>
      <w:r w:rsidR="00A61C26">
        <w:t>the Mountain Accord and determine how it could be more effective.  Mr. McMurtry asked why there was a desire to revisit the Mountain Accord.</w:t>
      </w:r>
      <w:r w:rsidR="001A0A9D">
        <w:t xml:space="preserve">  Mr. Fisher explained that the intention was to collaborate and create common ground.  It was a foundational document and it should be revisited regularly.  Mr. Knoblock wondered whether a scorecard or report card </w:t>
      </w:r>
      <w:r w:rsidR="002A7466">
        <w:t>about</w:t>
      </w:r>
      <w:r w:rsidR="001A0A9D">
        <w:t xml:space="preserve"> the implementation of Mountain Accord items would be appropriate.</w:t>
      </w:r>
      <w:r w:rsidR="00AB0355">
        <w:t xml:space="preserve">  </w:t>
      </w:r>
      <w:r w:rsidR="001A0A9D">
        <w:t>Another goal was to receive more direction from the CWC Board</w:t>
      </w:r>
      <w:r w:rsidR="00AB0355">
        <w:t xml:space="preserve"> and to prioritize the Legislation</w:t>
      </w:r>
      <w:r w:rsidR="00C3465C">
        <w:t xml:space="preserve">.  </w:t>
      </w:r>
    </w:p>
    <w:p w14:paraId="36AFC264" w14:textId="77777777" w:rsidR="00D619A0" w:rsidRDefault="00D619A0" w:rsidP="00195E7C">
      <w:pPr>
        <w:tabs>
          <w:tab w:val="left" w:pos="720"/>
          <w:tab w:val="left" w:pos="1440"/>
          <w:tab w:val="left" w:pos="2160"/>
        </w:tabs>
        <w:jc w:val="both"/>
      </w:pPr>
    </w:p>
    <w:p w14:paraId="43DCE0F1" w14:textId="69F79728" w:rsidR="00D97B16" w:rsidRDefault="00BE1F4E" w:rsidP="00195E7C">
      <w:pPr>
        <w:tabs>
          <w:tab w:val="left" w:pos="720"/>
          <w:tab w:val="left" w:pos="1440"/>
          <w:tab w:val="left" w:pos="2160"/>
        </w:tabs>
        <w:jc w:val="both"/>
      </w:pPr>
      <w:r>
        <w:t xml:space="preserve">The next group explained that a similar goal had been drafted </w:t>
      </w:r>
      <w:r w:rsidR="009740E8">
        <w:t>about</w:t>
      </w:r>
      <w:r>
        <w:t xml:space="preserve"> communication between the Stakeholders Council and CWC Board.</w:t>
      </w:r>
      <w:r w:rsidR="006E2EEE">
        <w:t xml:space="preserve">  </w:t>
      </w:r>
      <w:r w:rsidR="005C084B">
        <w:t xml:space="preserve">Another </w:t>
      </w:r>
      <w:r w:rsidR="00D97B16">
        <w:t xml:space="preserve">goal recognized that there may be </w:t>
      </w:r>
      <w:proofErr w:type="gramStart"/>
      <w:r w:rsidR="00D97B16">
        <w:t>some</w:t>
      </w:r>
      <w:proofErr w:type="gramEnd"/>
      <w:r w:rsidR="00D97B16">
        <w:t xml:space="preserve"> misalignment between businesses and other stakeholders</w:t>
      </w:r>
      <w:r w:rsidR="00591093">
        <w:t xml:space="preserve">, so </w:t>
      </w:r>
      <w:r w:rsidR="00D97B16">
        <w:t xml:space="preserve">the intention was to </w:t>
      </w:r>
      <w:r w:rsidR="00514AD7">
        <w:t xml:space="preserve">“define happy.”  </w:t>
      </w:r>
      <w:r w:rsidR="00D300A7">
        <w:t xml:space="preserve">The metrics </w:t>
      </w:r>
      <w:r w:rsidR="004B01B7">
        <w:t>were</w:t>
      </w:r>
      <w:r w:rsidR="000A2C60">
        <w:t xml:space="preserve"> the</w:t>
      </w:r>
      <w:r w:rsidR="004B01B7">
        <w:t xml:space="preserve"> measurement of transportation times, parking revenue, and </w:t>
      </w:r>
      <w:r w:rsidR="00591093">
        <w:t>incorporating</w:t>
      </w:r>
      <w:r w:rsidR="004B01B7">
        <w:t xml:space="preserve"> modeling </w:t>
      </w:r>
      <w:r w:rsidR="004B01B7">
        <w:lastRenderedPageBreak/>
        <w:t>into the business goals.</w:t>
      </w:r>
      <w:r w:rsidR="00FF1A18">
        <w:t xml:space="preserve">  Mr. McMurtry understood that there were concerns about capacity.  </w:t>
      </w:r>
      <w:r w:rsidR="001705E8">
        <w:t xml:space="preserve">Understanding how to strike a balance between the various desires was important.  </w:t>
      </w:r>
    </w:p>
    <w:p w14:paraId="6D5AB629" w14:textId="77777777" w:rsidR="00F94DFC" w:rsidRDefault="00F94DFC" w:rsidP="00195E7C">
      <w:pPr>
        <w:tabs>
          <w:tab w:val="left" w:pos="720"/>
          <w:tab w:val="left" w:pos="1440"/>
          <w:tab w:val="left" w:pos="2160"/>
        </w:tabs>
        <w:jc w:val="both"/>
      </w:pPr>
    </w:p>
    <w:p w14:paraId="24B6B4AE" w14:textId="668E90B7" w:rsidR="00F94DFC" w:rsidRDefault="00F94DFC" w:rsidP="00195E7C">
      <w:pPr>
        <w:tabs>
          <w:tab w:val="left" w:pos="720"/>
          <w:tab w:val="left" w:pos="1440"/>
          <w:tab w:val="left" w:pos="2160"/>
        </w:tabs>
        <w:jc w:val="both"/>
      </w:pPr>
      <w:r>
        <w:t>Mr. Draper shared</w:t>
      </w:r>
      <w:r w:rsidR="000029A3">
        <w:t xml:space="preserve"> </w:t>
      </w:r>
      <w:r>
        <w:t xml:space="preserve">goals from the next group.  </w:t>
      </w:r>
      <w:r w:rsidR="00C34ED6">
        <w:t xml:space="preserve">One was to be more impactful </w:t>
      </w:r>
      <w:r w:rsidR="000029A3">
        <w:t>with</w:t>
      </w:r>
      <w:r w:rsidR="00D357E7">
        <w:t>in</w:t>
      </w:r>
      <w:r w:rsidR="000029A3">
        <w:t xml:space="preserve"> the CWC</w:t>
      </w:r>
      <w:r w:rsidR="001E6D01">
        <w:t xml:space="preserve">, which could be done </w:t>
      </w:r>
      <w:r w:rsidR="00714DEA">
        <w:t xml:space="preserve">by submitting more fully developed proposals to the CWC Board.  </w:t>
      </w:r>
      <w:r w:rsidR="0044173A">
        <w:t xml:space="preserve">It would be possible to develop proposals more fully, so by the time </w:t>
      </w:r>
      <w:r w:rsidR="000A2C60">
        <w:t>they</w:t>
      </w:r>
      <w:r w:rsidR="0044173A">
        <w:t xml:space="preserve"> reached the CWC Board, the action steps would be clear to CWC Board Members.  </w:t>
      </w:r>
      <w:r w:rsidR="00035842">
        <w:t xml:space="preserve">By the time a proposal reached the CWC Board, </w:t>
      </w:r>
      <w:r w:rsidR="00214135">
        <w:t>the group felt i</w:t>
      </w:r>
      <w:r w:rsidR="00035842">
        <w:t xml:space="preserve">t should be actionable rather than theoretical.  </w:t>
      </w:r>
      <w:r w:rsidR="00E868A1">
        <w:t>Mr. McMurtry liked the variety of suggestions</w:t>
      </w:r>
      <w:r w:rsidR="00F21AF9">
        <w:t>.</w:t>
      </w:r>
    </w:p>
    <w:p w14:paraId="16014C0A" w14:textId="77777777" w:rsidR="00F21AF9" w:rsidRDefault="00F21AF9" w:rsidP="00195E7C">
      <w:pPr>
        <w:tabs>
          <w:tab w:val="left" w:pos="720"/>
          <w:tab w:val="left" w:pos="1440"/>
          <w:tab w:val="left" w:pos="2160"/>
        </w:tabs>
        <w:jc w:val="both"/>
      </w:pPr>
    </w:p>
    <w:p w14:paraId="2FE9C56F" w14:textId="31E1303D" w:rsidR="00F21AF9" w:rsidRDefault="00F21AF9" w:rsidP="00195E7C">
      <w:pPr>
        <w:tabs>
          <w:tab w:val="left" w:pos="720"/>
          <w:tab w:val="left" w:pos="1440"/>
          <w:tab w:val="left" w:pos="2160"/>
        </w:tabs>
        <w:jc w:val="both"/>
      </w:pPr>
      <w:r>
        <w:t xml:space="preserve">While the Stakeholders Council Members were brainstorming goals, Mr. McMurtry had been using the anonymous poll data to create </w:t>
      </w:r>
      <w:proofErr w:type="gramStart"/>
      <w:r>
        <w:t>some</w:t>
      </w:r>
      <w:proofErr w:type="gramEnd"/>
      <w:r>
        <w:t xml:space="preserve"> draft goals as well.  </w:t>
      </w:r>
      <w:r w:rsidR="00434601">
        <w:t xml:space="preserve">He explained that there were five clear themes based on the submissions.  </w:t>
      </w:r>
      <w:r w:rsidR="00F6455F">
        <w:t>It was clarified that these goals did not need to be adopted by the Stakeholders Council but were examples based on the information received.  The goals included:</w:t>
      </w:r>
    </w:p>
    <w:p w14:paraId="0BBA38D1" w14:textId="77777777" w:rsidR="00F6455F" w:rsidRDefault="00F6455F" w:rsidP="00195E7C">
      <w:pPr>
        <w:tabs>
          <w:tab w:val="left" w:pos="720"/>
          <w:tab w:val="left" w:pos="1440"/>
          <w:tab w:val="left" w:pos="2160"/>
        </w:tabs>
        <w:jc w:val="both"/>
      </w:pPr>
    </w:p>
    <w:p w14:paraId="177F41ED" w14:textId="5B7D9CDA" w:rsidR="001D22A2" w:rsidRDefault="001D22A2" w:rsidP="00195E7C">
      <w:pPr>
        <w:pStyle w:val="ListParagraph"/>
        <w:numPr>
          <w:ilvl w:val="0"/>
          <w:numId w:val="23"/>
        </w:numPr>
        <w:tabs>
          <w:tab w:val="left" w:pos="720"/>
          <w:tab w:val="left" w:pos="1440"/>
          <w:tab w:val="left" w:pos="2160"/>
        </w:tabs>
        <w:jc w:val="both"/>
      </w:pPr>
      <w:r>
        <w:t xml:space="preserve">Working together as a diverse group </w:t>
      </w:r>
      <w:r w:rsidR="005B1E2D">
        <w:t>to protect the canyons for everyone;</w:t>
      </w:r>
    </w:p>
    <w:p w14:paraId="2743DF28" w14:textId="330113D3" w:rsidR="005B1E2D" w:rsidRDefault="005B1E2D" w:rsidP="00195E7C">
      <w:pPr>
        <w:pStyle w:val="ListParagraph"/>
        <w:numPr>
          <w:ilvl w:val="0"/>
          <w:numId w:val="23"/>
        </w:numPr>
        <w:tabs>
          <w:tab w:val="left" w:pos="720"/>
          <w:tab w:val="left" w:pos="1440"/>
          <w:tab w:val="left" w:pos="2160"/>
        </w:tabs>
        <w:jc w:val="both"/>
      </w:pPr>
      <w:r>
        <w:t xml:space="preserve">Align </w:t>
      </w:r>
      <w:r w:rsidR="000A2C60">
        <w:t xml:space="preserve">the </w:t>
      </w:r>
      <w:r>
        <w:t xml:space="preserve">interests of </w:t>
      </w:r>
      <w:proofErr w:type="gramStart"/>
      <w:r>
        <w:t>passionate</w:t>
      </w:r>
      <w:proofErr w:type="gramEnd"/>
      <w:r>
        <w:t xml:space="preserve"> members </w:t>
      </w:r>
      <w:r w:rsidR="008E4CC2">
        <w:t>to create</w:t>
      </w:r>
      <w:r>
        <w:t xml:space="preserve"> meaningful contributions;</w:t>
      </w:r>
    </w:p>
    <w:p w14:paraId="00C90B36" w14:textId="176EE829" w:rsidR="005B1E2D" w:rsidRDefault="00B41ECB" w:rsidP="00195E7C">
      <w:pPr>
        <w:pStyle w:val="ListParagraph"/>
        <w:numPr>
          <w:ilvl w:val="0"/>
          <w:numId w:val="23"/>
        </w:numPr>
        <w:tabs>
          <w:tab w:val="left" w:pos="720"/>
          <w:tab w:val="left" w:pos="1440"/>
          <w:tab w:val="left" w:pos="2160"/>
        </w:tabs>
        <w:jc w:val="both"/>
      </w:pPr>
      <w:r>
        <w:t>Provide and collect input to inform decision</w:t>
      </w:r>
      <w:r w:rsidR="000A2C60">
        <w:t>-</w:t>
      </w:r>
      <w:r>
        <w:t>makers;</w:t>
      </w:r>
    </w:p>
    <w:p w14:paraId="56300AE9" w14:textId="236FF6B1" w:rsidR="00B41ECB" w:rsidRDefault="002B6417" w:rsidP="00195E7C">
      <w:pPr>
        <w:pStyle w:val="ListParagraph"/>
        <w:numPr>
          <w:ilvl w:val="0"/>
          <w:numId w:val="23"/>
        </w:numPr>
        <w:tabs>
          <w:tab w:val="left" w:pos="720"/>
          <w:tab w:val="left" w:pos="1440"/>
          <w:tab w:val="left" w:pos="2160"/>
        </w:tabs>
        <w:jc w:val="both"/>
      </w:pPr>
      <w:r>
        <w:t>Help entities implement effective improvements;</w:t>
      </w:r>
      <w:r w:rsidR="00C47125">
        <w:t xml:space="preserve"> and</w:t>
      </w:r>
    </w:p>
    <w:p w14:paraId="488CE1DC" w14:textId="1D4752BF" w:rsidR="002B6417" w:rsidRDefault="00731739" w:rsidP="00195E7C">
      <w:pPr>
        <w:pStyle w:val="ListParagraph"/>
        <w:numPr>
          <w:ilvl w:val="0"/>
          <w:numId w:val="23"/>
        </w:numPr>
        <w:tabs>
          <w:tab w:val="left" w:pos="720"/>
          <w:tab w:val="left" w:pos="1440"/>
          <w:tab w:val="left" w:pos="2160"/>
        </w:tabs>
        <w:jc w:val="both"/>
      </w:pPr>
      <w:r>
        <w:t xml:space="preserve">To provide value and influence </w:t>
      </w:r>
      <w:proofErr w:type="gramStart"/>
      <w:r>
        <w:t>to</w:t>
      </w:r>
      <w:proofErr w:type="gramEnd"/>
      <w:r>
        <w:t xml:space="preserve"> the decisions made in the Wasatch.</w:t>
      </w:r>
    </w:p>
    <w:p w14:paraId="0239208C" w14:textId="77777777" w:rsidR="00731739" w:rsidRDefault="00731739" w:rsidP="00195E7C">
      <w:pPr>
        <w:tabs>
          <w:tab w:val="left" w:pos="720"/>
          <w:tab w:val="left" w:pos="1440"/>
          <w:tab w:val="left" w:pos="2160"/>
        </w:tabs>
        <w:jc w:val="both"/>
      </w:pPr>
    </w:p>
    <w:p w14:paraId="3A2457AF" w14:textId="1FA1098E" w:rsidR="00367B0C" w:rsidRDefault="005B2D72" w:rsidP="00195E7C">
      <w:pPr>
        <w:tabs>
          <w:tab w:val="left" w:pos="720"/>
          <w:tab w:val="left" w:pos="1440"/>
          <w:tab w:val="left" w:pos="2160"/>
        </w:tabs>
        <w:jc w:val="both"/>
      </w:pPr>
      <w:r>
        <w:t xml:space="preserve">Mr. McMurtry clarified that the goals he shared were based on the words that were submitted during the anonymous poll portion of the </w:t>
      </w:r>
      <w:r w:rsidR="00B107A3">
        <w:t xml:space="preserve">Mini </w:t>
      </w:r>
      <w:r>
        <w:t xml:space="preserve">Stakeholders Council Retreat.  </w:t>
      </w:r>
      <w:r w:rsidR="00303D6C">
        <w:t>Those were examples and were not necessarily more important than the other goals that had been brainstormed by Council Member</w:t>
      </w:r>
      <w:r w:rsidR="00F11A37">
        <w:t xml:space="preserve"> groups.  </w:t>
      </w:r>
      <w:r w:rsidR="007C1C36">
        <w:t>He explained that</w:t>
      </w:r>
      <w:r w:rsidR="00B739D3">
        <w:t xml:space="preserve"> a final document </w:t>
      </w:r>
      <w:r w:rsidR="00CE073E">
        <w:t xml:space="preserve">would be compiled </w:t>
      </w:r>
      <w:r w:rsidR="0057678C">
        <w:t xml:space="preserve">with the various goals.  </w:t>
      </w:r>
      <w:r w:rsidR="00832386">
        <w:t>Mr.</w:t>
      </w:r>
      <w:r w:rsidR="00C47125">
        <w:t> </w:t>
      </w:r>
      <w:r w:rsidR="00832386">
        <w:t>McMurtry</w:t>
      </w:r>
      <w:r w:rsidR="00970DDD">
        <w:t xml:space="preserve"> </w:t>
      </w:r>
      <w:r w:rsidR="00832386">
        <w:t>asked Council Members to participate in an</w:t>
      </w:r>
      <w:r w:rsidR="00970DDD">
        <w:t>other</w:t>
      </w:r>
      <w:r w:rsidR="00832386">
        <w:t xml:space="preserve"> anonymous poll and </w:t>
      </w:r>
      <w:r w:rsidR="00E827B1">
        <w:t xml:space="preserve">choose three </w:t>
      </w:r>
      <w:r w:rsidR="00970DDD">
        <w:t xml:space="preserve">of the five draft goals he presented </w:t>
      </w:r>
      <w:r w:rsidR="00E827B1">
        <w:t>that stood ou</w:t>
      </w:r>
      <w:r w:rsidR="00D21B28">
        <w:t xml:space="preserve">t as priorities.  </w:t>
      </w:r>
      <w:r w:rsidR="002B77E4">
        <w:t xml:space="preserve">He explained that the </w:t>
      </w:r>
      <w:r w:rsidR="00970DDD">
        <w:t>words</w:t>
      </w:r>
      <w:r w:rsidR="002B77E4">
        <w:t xml:space="preserve"> used in the suggested goals were based on </w:t>
      </w:r>
      <w:r w:rsidR="00325BA9">
        <w:t xml:space="preserve">language submitted by </w:t>
      </w:r>
      <w:r w:rsidR="002B77E4">
        <w:t xml:space="preserve">Council Members.  </w:t>
      </w:r>
      <w:r w:rsidR="00867FA2">
        <w:t xml:space="preserve">The draft goals listed were actionable and active.  </w:t>
      </w:r>
      <w:r w:rsidR="00CA7C96">
        <w:t>Based on the submissions</w:t>
      </w:r>
      <w:r w:rsidR="00867FA2">
        <w:t xml:space="preserve"> </w:t>
      </w:r>
      <w:r w:rsidR="002F5D43">
        <w:t>received</w:t>
      </w:r>
      <w:r w:rsidR="00CA7C96">
        <w:t xml:space="preserve">, it was clear that the Stakeholders Council Members had a desire to </w:t>
      </w:r>
      <w:proofErr w:type="gramStart"/>
      <w:r w:rsidR="00CA7C96">
        <w:t>take action</w:t>
      </w:r>
      <w:proofErr w:type="gramEnd"/>
      <w:r w:rsidR="002F5D43">
        <w:t xml:space="preserve">, be useful, and make a difference in the Central Wasatch. </w:t>
      </w:r>
    </w:p>
    <w:p w14:paraId="431BFE8F" w14:textId="77777777" w:rsidR="00D36C7C" w:rsidRDefault="00D36C7C" w:rsidP="00195E7C">
      <w:pPr>
        <w:tabs>
          <w:tab w:val="left" w:pos="720"/>
          <w:tab w:val="left" w:pos="1440"/>
          <w:tab w:val="left" w:pos="2160"/>
        </w:tabs>
        <w:jc w:val="both"/>
      </w:pPr>
    </w:p>
    <w:p w14:paraId="73B5E53F" w14:textId="0F77502C" w:rsidR="00106D0E" w:rsidRDefault="00106D0E" w:rsidP="00195E7C">
      <w:pPr>
        <w:tabs>
          <w:tab w:val="left" w:pos="720"/>
          <w:tab w:val="left" w:pos="1440"/>
          <w:tab w:val="left" w:pos="2160"/>
        </w:tabs>
        <w:jc w:val="both"/>
      </w:pPr>
      <w:r>
        <w:t xml:space="preserve">The input </w:t>
      </w:r>
      <w:r w:rsidR="00341EC2">
        <w:t>from the Stakeholders Council</w:t>
      </w:r>
      <w:r>
        <w:t xml:space="preserve"> </w:t>
      </w:r>
      <w:r w:rsidR="00341EC2">
        <w:t xml:space="preserve">would be reviewed after the meeting and </w:t>
      </w:r>
      <w:proofErr w:type="gramStart"/>
      <w:r w:rsidR="00341EC2">
        <w:t>some</w:t>
      </w:r>
      <w:proofErr w:type="gramEnd"/>
      <w:r w:rsidR="00341EC2">
        <w:t xml:space="preserve"> final recommendations would be </w:t>
      </w:r>
      <w:proofErr w:type="gramStart"/>
      <w:r w:rsidR="00341EC2">
        <w:t>created</w:t>
      </w:r>
      <w:proofErr w:type="gramEnd"/>
      <w:r w:rsidR="00341EC2">
        <w:t xml:space="preserve">.  </w:t>
      </w:r>
      <w:r w:rsidR="00316262">
        <w:t xml:space="preserve">The recommendations would be sent to CWC Staff </w:t>
      </w:r>
      <w:r w:rsidR="00DD528C">
        <w:t xml:space="preserve">for review and would </w:t>
      </w:r>
      <w:r w:rsidR="000626E2">
        <w:t xml:space="preserve">then </w:t>
      </w:r>
      <w:r w:rsidR="00DD528C">
        <w:t xml:space="preserve">be shared with the Stakeholders Council at a future meeting.  </w:t>
      </w:r>
      <w:r w:rsidR="00F5109E">
        <w:t xml:space="preserve">There could be a final discussion about the goals at that time and the Council could make decisions about </w:t>
      </w:r>
      <w:r w:rsidR="00A15C3B">
        <w:t xml:space="preserve">the </w:t>
      </w:r>
      <w:r w:rsidR="00F5109E">
        <w:t xml:space="preserve">next steps.  </w:t>
      </w:r>
      <w:r w:rsidR="00B368AC">
        <w:t>Mr.</w:t>
      </w:r>
      <w:r w:rsidR="00C47125">
        <w:t> </w:t>
      </w:r>
      <w:r w:rsidR="00B368AC">
        <w:t xml:space="preserve">Perez </w:t>
      </w:r>
      <w:r w:rsidR="0010572C">
        <w:t>clarified that Mr. McMurtry would provide a report to CWC Staff.  It would be brought back at the next Stakeholders Council Meeting.  At that time, the potential budget would be discussed as well.  There would be Stakeholders Council Member feedback on</w:t>
      </w:r>
      <w:r w:rsidR="004B1273">
        <w:t xml:space="preserve"> the report and the budget ahead of the June 2023 CWC Board Meeting.  It was important for the Council to review the report </w:t>
      </w:r>
      <w:r w:rsidR="00A055EB">
        <w:t>befor</w:t>
      </w:r>
      <w:r w:rsidR="008E699C">
        <w:t>ehand</w:t>
      </w:r>
      <w:r w:rsidR="004B1273">
        <w:t xml:space="preserve">.  </w:t>
      </w:r>
    </w:p>
    <w:p w14:paraId="3B95ECE2" w14:textId="77777777" w:rsidR="00106D0E" w:rsidRDefault="00106D0E" w:rsidP="00195E7C">
      <w:pPr>
        <w:tabs>
          <w:tab w:val="left" w:pos="720"/>
          <w:tab w:val="left" w:pos="1440"/>
          <w:tab w:val="left" w:pos="2160"/>
        </w:tabs>
        <w:jc w:val="both"/>
      </w:pPr>
    </w:p>
    <w:p w14:paraId="458D140F" w14:textId="3DB51BB0" w:rsidR="00D36C7C" w:rsidRDefault="00DE05AB" w:rsidP="00195E7C">
      <w:pPr>
        <w:tabs>
          <w:tab w:val="left" w:pos="720"/>
          <w:tab w:val="left" w:pos="1440"/>
          <w:tab w:val="left" w:pos="2160"/>
        </w:tabs>
        <w:jc w:val="both"/>
      </w:pPr>
      <w:r>
        <w:t xml:space="preserve">Information was shared about committees.  Mr. McMurtry </w:t>
      </w:r>
      <w:r w:rsidR="00022A6B">
        <w:t xml:space="preserve">explained that </w:t>
      </w:r>
      <w:proofErr w:type="gramStart"/>
      <w:r w:rsidR="00022A6B">
        <w:t>a lot of</w:t>
      </w:r>
      <w:proofErr w:type="gramEnd"/>
      <w:r w:rsidR="00022A6B">
        <w:t xml:space="preserve"> times, goals were accomplished </w:t>
      </w:r>
      <w:r w:rsidR="00DA483E">
        <w:t xml:space="preserve">through committee work.  </w:t>
      </w:r>
      <w:r w:rsidR="005A3C9B">
        <w:t xml:space="preserve">There was an opportunity to think about the existing committees </w:t>
      </w:r>
      <w:r w:rsidR="0017771C">
        <w:t xml:space="preserve">and discuss whether other committees might need to be formed.  </w:t>
      </w:r>
      <w:r w:rsidR="007C437F">
        <w:t xml:space="preserve">There were currently three Stakeholders Council subcommittees: Millcreek Canyon Committee, Preservation Committee, and </w:t>
      </w:r>
      <w:r w:rsidR="00022182">
        <w:t xml:space="preserve">Trails Committee.  </w:t>
      </w:r>
      <w:r w:rsidR="00D87355">
        <w:t xml:space="preserve">The CWC had </w:t>
      </w:r>
      <w:proofErr w:type="gramStart"/>
      <w:r w:rsidR="00D87355">
        <w:t>several</w:t>
      </w:r>
      <w:proofErr w:type="gramEnd"/>
      <w:r w:rsidR="00D87355">
        <w:t xml:space="preserve"> other </w:t>
      </w:r>
      <w:r w:rsidR="00A33D66">
        <w:t>sub</w:t>
      </w:r>
      <w:r w:rsidR="00D87355">
        <w:t>committees a</w:t>
      </w:r>
      <w:r w:rsidR="0079221A">
        <w:t xml:space="preserve">s well.  </w:t>
      </w:r>
      <w:r w:rsidR="003D71D1">
        <w:t xml:space="preserve">Mr. Knoblock noted that Stakeholders Council Members could attend the CWC </w:t>
      </w:r>
      <w:r w:rsidR="006A6EF6">
        <w:t>sub</w:t>
      </w:r>
      <w:r w:rsidR="003D71D1">
        <w:t>committee meetings as indiv</w:t>
      </w:r>
      <w:r w:rsidR="00F46FAA">
        <w:t xml:space="preserve">iduals, </w:t>
      </w:r>
      <w:r w:rsidR="00D60F33">
        <w:t xml:space="preserve">but he was not certain that </w:t>
      </w:r>
      <w:r w:rsidR="00913129">
        <w:t xml:space="preserve">it was possible to participate on a more official basis, as a Council Member.  </w:t>
      </w:r>
    </w:p>
    <w:p w14:paraId="1B05CE5E" w14:textId="77777777" w:rsidR="004B13AE" w:rsidRDefault="004B13AE" w:rsidP="00195E7C">
      <w:pPr>
        <w:tabs>
          <w:tab w:val="left" w:pos="720"/>
          <w:tab w:val="left" w:pos="1440"/>
          <w:tab w:val="left" w:pos="2160"/>
        </w:tabs>
        <w:jc w:val="both"/>
      </w:pPr>
    </w:p>
    <w:p w14:paraId="2085F4A3" w14:textId="1B360EF4" w:rsidR="004B13AE" w:rsidRDefault="00A10F66" w:rsidP="00195E7C">
      <w:pPr>
        <w:tabs>
          <w:tab w:val="left" w:pos="720"/>
          <w:tab w:val="left" w:pos="1440"/>
          <w:tab w:val="left" w:pos="2160"/>
        </w:tabs>
        <w:jc w:val="both"/>
      </w:pPr>
      <w:r>
        <w:t xml:space="preserve">Mr. McMurtry </w:t>
      </w:r>
      <w:r w:rsidR="00AC68EE">
        <w:t>posed a question</w:t>
      </w:r>
      <w:r w:rsidR="00465859">
        <w:t xml:space="preserve"> about the Stakeholders Council subcommittees.  </w:t>
      </w:r>
      <w:r w:rsidR="001C656B">
        <w:t xml:space="preserve">He wondered whether Council Members believed every member of the Stakeholders Council should </w:t>
      </w:r>
      <w:r w:rsidR="003A1319">
        <w:t xml:space="preserve">serve on a subcommittee.  </w:t>
      </w:r>
      <w:r w:rsidR="00925FBA">
        <w:t>The question was asked through an anonymous poll.</w:t>
      </w:r>
      <w:r w:rsidR="00BE6910">
        <w:t xml:space="preserve">  </w:t>
      </w:r>
      <w:r w:rsidR="007E1ED8">
        <w:t xml:space="preserve">Chair McCarvill felt it was important for all members to serve on a subcommittee.  </w:t>
      </w:r>
      <w:r w:rsidR="00DD69C4">
        <w:t xml:space="preserve">The subcommittees were extremely effective and did </w:t>
      </w:r>
      <w:proofErr w:type="gramStart"/>
      <w:r w:rsidR="00DD69C4">
        <w:t>a lot of</w:t>
      </w:r>
      <w:proofErr w:type="gramEnd"/>
      <w:r w:rsidR="00DD69C4">
        <w:t xml:space="preserve"> excellent work.  He believed it was important for</w:t>
      </w:r>
      <w:r w:rsidR="00B01423">
        <w:t xml:space="preserve"> all</w:t>
      </w:r>
      <w:r w:rsidR="00DD69C4">
        <w:t xml:space="preserve"> members to be involved.  </w:t>
      </w:r>
      <w:r w:rsidR="00E22498">
        <w:t>Mr.</w:t>
      </w:r>
      <w:r w:rsidR="00C47125">
        <w:t> </w:t>
      </w:r>
      <w:r w:rsidR="00E22498">
        <w:t xml:space="preserve">Fisher also voted yes.  He </w:t>
      </w:r>
      <w:r w:rsidR="00AA0152">
        <w:t xml:space="preserve">pointed out that ideas were generated when the full Stakeholders Council met, but there was not </w:t>
      </w:r>
      <w:proofErr w:type="gramStart"/>
      <w:r w:rsidR="00AA0152">
        <w:t>a lot of</w:t>
      </w:r>
      <w:proofErr w:type="gramEnd"/>
      <w:r w:rsidR="00AA0152">
        <w:t xml:space="preserve"> time for the </w:t>
      </w:r>
      <w:r w:rsidR="00E33594">
        <w:t xml:space="preserve">actual </w:t>
      </w:r>
      <w:r w:rsidR="00AA0152">
        <w:t>work to be done.  Committees did the work</w:t>
      </w:r>
      <w:r w:rsidR="00C44BB9">
        <w:t xml:space="preserve"> and he felt it made sense for all Stakeholders Council Members to share the workload.  </w:t>
      </w:r>
      <w:r w:rsidR="007A760E">
        <w:t xml:space="preserve">Mr. Diegel </w:t>
      </w:r>
      <w:r w:rsidR="00715204">
        <w:t xml:space="preserve">voted yes on the poll as well and explained that committees </w:t>
      </w:r>
      <w:r w:rsidR="001A415D">
        <w:t>were more actionable</w:t>
      </w:r>
      <w:r w:rsidR="008C696F">
        <w:t xml:space="preserve"> in nature.</w:t>
      </w:r>
      <w:r w:rsidR="00BA0D10">
        <w:t xml:space="preserve">  In addition, working on committees created a sense of comradery and add</w:t>
      </w:r>
      <w:r w:rsidR="007A14FE">
        <w:t xml:space="preserve">ed </w:t>
      </w:r>
      <w:r w:rsidR="00BA0D10">
        <w:t xml:space="preserve">to the cohesion of the Council.  </w:t>
      </w:r>
    </w:p>
    <w:p w14:paraId="3E356071" w14:textId="77777777" w:rsidR="00D6738F" w:rsidRDefault="00D6738F" w:rsidP="00195E7C">
      <w:pPr>
        <w:tabs>
          <w:tab w:val="left" w:pos="720"/>
          <w:tab w:val="left" w:pos="1440"/>
          <w:tab w:val="left" w:pos="2160"/>
        </w:tabs>
        <w:jc w:val="both"/>
      </w:pPr>
    </w:p>
    <w:p w14:paraId="11C96F27" w14:textId="4C23C00A" w:rsidR="00D6738F" w:rsidRDefault="00D6738F" w:rsidP="00195E7C">
      <w:pPr>
        <w:tabs>
          <w:tab w:val="left" w:pos="720"/>
          <w:tab w:val="left" w:pos="1440"/>
          <w:tab w:val="left" w:pos="2160"/>
        </w:tabs>
        <w:jc w:val="both"/>
      </w:pPr>
      <w:r>
        <w:t xml:space="preserve">Dennis Goreham voted no on the poll.  He explained that he was on two different </w:t>
      </w:r>
      <w:r w:rsidR="003073FD">
        <w:t>sub</w:t>
      </w:r>
      <w:r>
        <w:t xml:space="preserve">committees and a lot of </w:t>
      </w:r>
      <w:proofErr w:type="gramStart"/>
      <w:r>
        <w:t>good work</w:t>
      </w:r>
      <w:proofErr w:type="gramEnd"/>
      <w:r>
        <w:t xml:space="preserve"> happened there, but if someone did not want to be on</w:t>
      </w:r>
      <w:r w:rsidR="00FE2788">
        <w:t xml:space="preserve"> one</w:t>
      </w:r>
      <w:r>
        <w:t xml:space="preserve">, it was unlikely that they would be </w:t>
      </w:r>
      <w:r w:rsidR="00912647">
        <w:t>useful</w:t>
      </w:r>
      <w:r w:rsidR="00FE2788">
        <w:t xml:space="preserve"> during the meetings</w:t>
      </w:r>
      <w:r w:rsidR="00912647">
        <w:t xml:space="preserve">.  </w:t>
      </w:r>
      <w:r w:rsidR="003073FD">
        <w:t xml:space="preserve">Paul Diegel </w:t>
      </w:r>
      <w:r w:rsidR="008A414A">
        <w:t xml:space="preserve">had </w:t>
      </w:r>
      <w:r w:rsidR="003073FD">
        <w:t>also voted no</w:t>
      </w:r>
      <w:r w:rsidR="00074BDF">
        <w:t xml:space="preserve"> because the </w:t>
      </w:r>
      <w:r w:rsidR="00764D74">
        <w:t xml:space="preserve">Stakeholders Council subcommittees </w:t>
      </w:r>
      <w:r w:rsidR="00AD6435">
        <w:t>addressed specific areas of interest.</w:t>
      </w:r>
      <w:r w:rsidR="00554183">
        <w:t xml:space="preserve">  Mr. Knoblock </w:t>
      </w:r>
      <w:r w:rsidR="00A04F7B">
        <w:t xml:space="preserve">pointed out that in addition to the Stakeholders Council subcommittees, there were also CWC </w:t>
      </w:r>
      <w:r w:rsidR="001C651F">
        <w:t>subc</w:t>
      </w:r>
      <w:r w:rsidR="00A04F7B">
        <w:t xml:space="preserve">ommittees.  It might be possible to have Stakeholders Council representation on </w:t>
      </w:r>
      <w:proofErr w:type="gramStart"/>
      <w:r w:rsidR="00AB553D">
        <w:t>some of</w:t>
      </w:r>
      <w:proofErr w:type="gramEnd"/>
      <w:r w:rsidR="00AB553D">
        <w:t xml:space="preserve"> </w:t>
      </w:r>
      <w:r w:rsidR="00A04F7B">
        <w:t xml:space="preserve">the existing CWC </w:t>
      </w:r>
      <w:r w:rsidR="005E6E8F">
        <w:t>sub</w:t>
      </w:r>
      <w:r w:rsidR="00A04F7B">
        <w:t xml:space="preserve">committees.  </w:t>
      </w:r>
    </w:p>
    <w:p w14:paraId="02D00675" w14:textId="77777777" w:rsidR="00D710F7" w:rsidRDefault="00D710F7" w:rsidP="00195E7C">
      <w:pPr>
        <w:tabs>
          <w:tab w:val="left" w:pos="720"/>
          <w:tab w:val="left" w:pos="1440"/>
          <w:tab w:val="left" w:pos="2160"/>
        </w:tabs>
        <w:jc w:val="both"/>
      </w:pPr>
    </w:p>
    <w:p w14:paraId="0BA7FA16" w14:textId="788B574E" w:rsidR="00956384" w:rsidRDefault="009376E5" w:rsidP="00195E7C">
      <w:pPr>
        <w:tabs>
          <w:tab w:val="left" w:pos="720"/>
          <w:tab w:val="left" w:pos="1440"/>
          <w:tab w:val="left" w:pos="2160"/>
        </w:tabs>
        <w:jc w:val="both"/>
      </w:pPr>
      <w:r>
        <w:t xml:space="preserve">Discussions were had about the other CWC </w:t>
      </w:r>
      <w:r w:rsidR="002133A0">
        <w:t>sub</w:t>
      </w:r>
      <w:r>
        <w:t xml:space="preserve">committees.  Ms. Nielsen reported that there was the Transportation Committee, Land Tenure and Legislation Committee, </w:t>
      </w:r>
      <w:r w:rsidR="00CF4B2D">
        <w:t>Short-Term Projects</w:t>
      </w:r>
      <w:r w:rsidR="00793D6D">
        <w:t xml:space="preserve"> Committee</w:t>
      </w:r>
      <w:r w:rsidR="007C308F">
        <w:t xml:space="preserve">, and the Executive/Budget/Audit Committee.  </w:t>
      </w:r>
      <w:r w:rsidR="00CB30AE">
        <w:t xml:space="preserve">Mr. Perez informed those present that those meetings were public and were </w:t>
      </w:r>
      <w:proofErr w:type="gramStart"/>
      <w:r w:rsidR="00CB30AE">
        <w:t>noticed</w:t>
      </w:r>
      <w:proofErr w:type="gramEnd"/>
      <w:r w:rsidR="00CB30AE">
        <w:t xml:space="preserve"> ahead of time.  Stakeholders Council Members were welcome to attend.  The CWC </w:t>
      </w:r>
      <w:r w:rsidR="005D351D">
        <w:t>sub</w:t>
      </w:r>
      <w:r w:rsidR="00CB30AE">
        <w:t xml:space="preserve">committees were inclusive in terms of participation from attendees.  </w:t>
      </w:r>
    </w:p>
    <w:p w14:paraId="1F17A411" w14:textId="77777777" w:rsidR="00956384" w:rsidRDefault="00956384" w:rsidP="00195E7C">
      <w:pPr>
        <w:tabs>
          <w:tab w:val="left" w:pos="720"/>
          <w:tab w:val="left" w:pos="1440"/>
          <w:tab w:val="left" w:pos="2160"/>
        </w:tabs>
        <w:jc w:val="both"/>
      </w:pPr>
    </w:p>
    <w:p w14:paraId="74ABA842" w14:textId="23657D9B" w:rsidR="00D710F7" w:rsidRDefault="00956384" w:rsidP="00195E7C">
      <w:pPr>
        <w:tabs>
          <w:tab w:val="left" w:pos="720"/>
          <w:tab w:val="left" w:pos="1440"/>
          <w:tab w:val="left" w:pos="2160"/>
        </w:tabs>
        <w:jc w:val="both"/>
      </w:pPr>
      <w:r>
        <w:t xml:space="preserve">Additional anonymous polling was done.  Mr. McMurtry </w:t>
      </w:r>
      <w:r w:rsidR="00D321C7">
        <w:t>reported that two</w:t>
      </w:r>
      <w:r w:rsidR="00A15C3B">
        <w:t>-</w:t>
      </w:r>
      <w:r w:rsidR="00D321C7">
        <w:t>thirds of respondents felt there were other subcommittees they would like to participate in</w:t>
      </w:r>
      <w:r w:rsidR="00056567">
        <w:t xml:space="preserve"> or create.  </w:t>
      </w:r>
      <w:r w:rsidR="003C515C">
        <w:t xml:space="preserve">Mr. Shea responded yes to the question because he felt there should be a Budget and Finance Committee to review the information.  It was important to have transparency about where the money was coming from and where it was being allocated.  </w:t>
      </w:r>
      <w:r w:rsidR="002D68A5">
        <w:t xml:space="preserve">Additionally, it was important to know who was making the decisions about the allocations.  </w:t>
      </w:r>
      <w:r w:rsidR="00F549BF">
        <w:t xml:space="preserve">Mr. Fisher </w:t>
      </w:r>
      <w:r w:rsidR="00F853D5">
        <w:t xml:space="preserve">felt the subcommittee chairs or a small group of Stakeholders Council Members could </w:t>
      </w:r>
      <w:proofErr w:type="gramStart"/>
      <w:r w:rsidR="00F853D5">
        <w:t>act as</w:t>
      </w:r>
      <w:proofErr w:type="gramEnd"/>
      <w:r w:rsidR="00F853D5">
        <w:t xml:space="preserve"> an Executive Committee to assist Stakeholders Council leadership.  </w:t>
      </w:r>
      <w:r w:rsidR="00631BDF">
        <w:t xml:space="preserve">Mr. McMurtry liked the suggestions that had been shared and explained that those would be captured. </w:t>
      </w:r>
    </w:p>
    <w:p w14:paraId="641A96C4" w14:textId="77777777" w:rsidR="00C56A8A" w:rsidRDefault="00C56A8A" w:rsidP="00195E7C">
      <w:pPr>
        <w:tabs>
          <w:tab w:val="left" w:pos="720"/>
          <w:tab w:val="left" w:pos="1440"/>
          <w:tab w:val="left" w:pos="2160"/>
        </w:tabs>
        <w:jc w:val="both"/>
      </w:pPr>
    </w:p>
    <w:p w14:paraId="7C3D9A90" w14:textId="274DE5DB" w:rsidR="00451972" w:rsidRDefault="00A25437" w:rsidP="00195E7C">
      <w:pPr>
        <w:tabs>
          <w:tab w:val="left" w:pos="720"/>
          <w:tab w:val="left" w:pos="1440"/>
          <w:tab w:val="left" w:pos="2160"/>
        </w:tabs>
        <w:jc w:val="both"/>
      </w:pPr>
      <w:r>
        <w:t xml:space="preserve">In the previous Stakeholders Council survey, there was an open-ended question </w:t>
      </w:r>
      <w:r w:rsidR="00471B48">
        <w:t xml:space="preserve">about </w:t>
      </w:r>
      <w:r w:rsidR="00A15C3B">
        <w:t xml:space="preserve">the </w:t>
      </w:r>
      <w:r w:rsidR="00A41C72">
        <w:t xml:space="preserve">Stakeholders Council </w:t>
      </w:r>
      <w:r w:rsidR="00471B48">
        <w:t xml:space="preserve">subcommittees that were needed.  </w:t>
      </w:r>
      <w:r w:rsidR="00560A34">
        <w:t>At that time, the respon</w:t>
      </w:r>
      <w:r w:rsidR="008B0214">
        <w:t xml:space="preserve">ses </w:t>
      </w:r>
      <w:r w:rsidR="001B3BB5">
        <w:t xml:space="preserve">included a Transportation Committee, Budget Advisory Committee, and </w:t>
      </w:r>
      <w:r w:rsidR="00565B6B">
        <w:t xml:space="preserve">an Executive Committee.  </w:t>
      </w:r>
      <w:r w:rsidR="00EF4733">
        <w:t>The Council discussed additional subcommittee ideas</w:t>
      </w:r>
      <w:r w:rsidR="0077778D">
        <w:t xml:space="preserve">, such as a Public Outreach Committee.  </w:t>
      </w:r>
      <w:r w:rsidR="00352AA8">
        <w:t xml:space="preserve">Mr. Knoblock felt that </w:t>
      </w:r>
      <w:proofErr w:type="gramStart"/>
      <w:r w:rsidR="00352AA8">
        <w:t>a Lands</w:t>
      </w:r>
      <w:proofErr w:type="gramEnd"/>
      <w:r w:rsidR="00352AA8">
        <w:t xml:space="preserve"> Acquisition Committee was important to consider since it related to the Mountain Accord work.  </w:t>
      </w:r>
      <w:r w:rsidR="003A1A21">
        <w:t>However, he was not certain that there was anyone focused on making that happen</w:t>
      </w:r>
      <w:r w:rsidR="00865E27">
        <w:t xml:space="preserve"> at the moment.  </w:t>
      </w:r>
    </w:p>
    <w:p w14:paraId="37D6193A" w14:textId="77777777" w:rsidR="00451972" w:rsidRDefault="00451972" w:rsidP="00195E7C">
      <w:pPr>
        <w:tabs>
          <w:tab w:val="left" w:pos="720"/>
          <w:tab w:val="left" w:pos="1440"/>
          <w:tab w:val="left" w:pos="2160"/>
        </w:tabs>
        <w:jc w:val="both"/>
      </w:pPr>
    </w:p>
    <w:p w14:paraId="137D6025" w14:textId="108332AE" w:rsidR="00C56A8A" w:rsidRDefault="00060762" w:rsidP="00195E7C">
      <w:pPr>
        <w:tabs>
          <w:tab w:val="left" w:pos="720"/>
          <w:tab w:val="left" w:pos="1440"/>
          <w:tab w:val="left" w:pos="2160"/>
        </w:tabs>
        <w:jc w:val="both"/>
      </w:pPr>
      <w:r>
        <w:t xml:space="preserve">Mr. </w:t>
      </w:r>
      <w:r w:rsidR="00C25E47">
        <w:t xml:space="preserve">Tom Diegel </w:t>
      </w:r>
      <w:r w:rsidR="00596077">
        <w:t xml:space="preserve">noted that communication with the Forest Service had been inconsistent.  It would be worthwhile </w:t>
      </w:r>
      <w:proofErr w:type="gramStart"/>
      <w:r w:rsidR="00596077">
        <w:t>to have</w:t>
      </w:r>
      <w:proofErr w:type="gramEnd"/>
      <w:r w:rsidR="00596077">
        <w:t xml:space="preserve"> a subcommittee that worked directly with the Forest Service</w:t>
      </w:r>
      <w:r w:rsidR="00C10C24">
        <w:t xml:space="preserve"> if there was support from them</w:t>
      </w:r>
      <w:r w:rsidR="00596077">
        <w:t>.  That subcommittee could look at wildfires and a variety of other issues.</w:t>
      </w:r>
      <w:r w:rsidR="0037320D">
        <w:t xml:space="preserve">  Mr.</w:t>
      </w:r>
      <w:r w:rsidR="00C47125">
        <w:t> </w:t>
      </w:r>
      <w:r w:rsidR="0037320D">
        <w:t xml:space="preserve">Knoblock reported that after the Mountain Accord, District Ranger </w:t>
      </w:r>
      <w:proofErr w:type="spellStart"/>
      <w:r w:rsidR="0037320D">
        <w:t>Bekee</w:t>
      </w:r>
      <w:proofErr w:type="spellEnd"/>
      <w:r w:rsidR="0037320D">
        <w:t xml:space="preserve"> </w:t>
      </w:r>
      <w:proofErr w:type="spellStart"/>
      <w:r w:rsidR="0037320D">
        <w:t>Hotze</w:t>
      </w:r>
      <w:proofErr w:type="spellEnd"/>
      <w:r w:rsidR="0037320D">
        <w:t xml:space="preserve"> </w:t>
      </w:r>
      <w:r w:rsidR="00546674">
        <w:t xml:space="preserve">started a Stakeholders Council for the Forest Service, where stakeholders met with Forest Service staff.  The </w:t>
      </w:r>
      <w:r w:rsidR="00546674">
        <w:lastRenderedPageBreak/>
        <w:t xml:space="preserve">intention was to improve communication.  Once the COVID-19 pandemic hit, the Forest Service Stakeholders Council fell apart due to a variety of issues, including staffing limitations.  </w:t>
      </w:r>
      <w:r w:rsidR="00451972">
        <w:t xml:space="preserve">Mr. Paul Diegel </w:t>
      </w:r>
      <w:r w:rsidR="000D01F3">
        <w:t xml:space="preserve">explained that he had participated on the Forest Service Stakeholders Council for </w:t>
      </w:r>
      <w:proofErr w:type="gramStart"/>
      <w:r w:rsidR="000D01F3">
        <w:t>a short period</w:t>
      </w:r>
      <w:proofErr w:type="gramEnd"/>
      <w:r w:rsidR="000D01F3">
        <w:t xml:space="preserve"> of time.  Quarterly, there would be a meeting, and the Forest Service would share a report.  </w:t>
      </w:r>
      <w:r w:rsidR="009345DD">
        <w:t>There was one-sided communication and it was less of a discussion between the two groups.</w:t>
      </w:r>
    </w:p>
    <w:p w14:paraId="18C0C6C4" w14:textId="77777777" w:rsidR="009345DD" w:rsidRDefault="009345DD" w:rsidP="00195E7C">
      <w:pPr>
        <w:tabs>
          <w:tab w:val="left" w:pos="720"/>
          <w:tab w:val="left" w:pos="1440"/>
          <w:tab w:val="left" w:pos="2160"/>
        </w:tabs>
        <w:jc w:val="both"/>
      </w:pPr>
    </w:p>
    <w:p w14:paraId="0362D0BF" w14:textId="2D8030CF" w:rsidR="00A6045D" w:rsidRDefault="00896121" w:rsidP="00195E7C">
      <w:pPr>
        <w:tabs>
          <w:tab w:val="left" w:pos="720"/>
          <w:tab w:val="left" w:pos="1440"/>
          <w:tab w:val="left" w:pos="2160"/>
        </w:tabs>
        <w:jc w:val="both"/>
      </w:pPr>
      <w:r>
        <w:t xml:space="preserve">Mr. Paul Diegel </w:t>
      </w:r>
      <w:r w:rsidR="00B53CE4">
        <w:t xml:space="preserve">pointed out that one of the four Working Groups from Mountain Accord was the Recreation Group.  He felt there was room for a Recreation Committee </w:t>
      </w:r>
      <w:r w:rsidR="002376DD">
        <w:t xml:space="preserve">within the organization.  </w:t>
      </w:r>
      <w:r w:rsidR="00784A84">
        <w:t>Ms.</w:t>
      </w:r>
      <w:r w:rsidR="00C47125">
        <w:t> </w:t>
      </w:r>
      <w:r w:rsidR="00784A84">
        <w:t xml:space="preserve">Nielsen noted that </w:t>
      </w:r>
      <w:proofErr w:type="gramStart"/>
      <w:r w:rsidR="00784A84">
        <w:t>some</w:t>
      </w:r>
      <w:proofErr w:type="gramEnd"/>
      <w:r w:rsidR="00784A84">
        <w:t xml:space="preserve"> comments had been submitted online.  Jennifer Eden </w:t>
      </w:r>
      <w:r w:rsidR="0022117A">
        <w:t xml:space="preserve">felt a Wildfire Committee would be </w:t>
      </w:r>
      <w:proofErr w:type="gramStart"/>
      <w:r w:rsidR="0022117A">
        <w:t>a good idea</w:t>
      </w:r>
      <w:proofErr w:type="gramEnd"/>
      <w:r w:rsidR="0022117A">
        <w:t xml:space="preserve"> as public outreach, education, and prevention </w:t>
      </w:r>
      <w:r w:rsidR="006F3C9A">
        <w:t>were</w:t>
      </w:r>
      <w:r w:rsidR="0022117A">
        <w:t xml:space="preserve"> critical.  </w:t>
      </w:r>
    </w:p>
    <w:p w14:paraId="746F1FF3" w14:textId="77777777" w:rsidR="009035F2" w:rsidRDefault="009035F2" w:rsidP="00195E7C">
      <w:pPr>
        <w:tabs>
          <w:tab w:val="left" w:pos="720"/>
          <w:tab w:val="left" w:pos="1440"/>
          <w:tab w:val="left" w:pos="2160"/>
        </w:tabs>
        <w:jc w:val="both"/>
      </w:pPr>
    </w:p>
    <w:p w14:paraId="3FA39429" w14:textId="7AA6EF1E" w:rsidR="009C199F" w:rsidRDefault="009035F2" w:rsidP="00195E7C">
      <w:pPr>
        <w:tabs>
          <w:tab w:val="left" w:pos="720"/>
          <w:tab w:val="left" w:pos="1440"/>
          <w:tab w:val="left" w:pos="2160"/>
        </w:tabs>
        <w:jc w:val="both"/>
      </w:pPr>
      <w:r>
        <w:t xml:space="preserve">Mr. McMurtry </w:t>
      </w:r>
      <w:r w:rsidR="004E58F6">
        <w:t xml:space="preserve">asked how the Stakeholders Council would measure </w:t>
      </w:r>
      <w:r w:rsidR="005816DE">
        <w:t xml:space="preserve">the </w:t>
      </w:r>
      <w:r w:rsidR="004E58F6">
        <w:t>success</w:t>
      </w:r>
      <w:r w:rsidR="005816DE">
        <w:t xml:space="preserve"> of a subcommittee</w:t>
      </w:r>
      <w:r w:rsidR="004E58F6">
        <w:t>.</w:t>
      </w:r>
      <w:r w:rsidR="005816DE">
        <w:t xml:space="preserve">  He explained that this could </w:t>
      </w:r>
      <w:r w:rsidR="00B9086E">
        <w:t>be done with</w:t>
      </w:r>
      <w:r w:rsidR="005816DE">
        <w:t xml:space="preserve"> reports, deliverables, </w:t>
      </w:r>
      <w:r w:rsidR="00CD6099">
        <w:t xml:space="preserve">a plan for action, meetings, </w:t>
      </w:r>
      <w:proofErr w:type="gramStart"/>
      <w:r w:rsidR="00CD6099">
        <w:t>and so on</w:t>
      </w:r>
      <w:proofErr w:type="gramEnd"/>
      <w:r w:rsidR="00CD6099">
        <w:t xml:space="preserve">.  </w:t>
      </w:r>
      <w:r w:rsidR="000C74C8">
        <w:t xml:space="preserve">It was important for members of the subcommittees to understand how the subcommittee </w:t>
      </w:r>
      <w:r w:rsidR="00BE4656">
        <w:t xml:space="preserve">would be </w:t>
      </w:r>
      <w:r w:rsidR="00873E94">
        <w:t xml:space="preserve">successful.  </w:t>
      </w:r>
      <w:proofErr w:type="gramStart"/>
      <w:r w:rsidR="00900071">
        <w:t>Some of</w:t>
      </w:r>
      <w:proofErr w:type="gramEnd"/>
      <w:r w:rsidR="00900071">
        <w:t xml:space="preserve"> the </w:t>
      </w:r>
      <w:r w:rsidR="00873E94">
        <w:t xml:space="preserve">Council Member </w:t>
      </w:r>
      <w:r w:rsidR="00900071">
        <w:t xml:space="preserve">answers included: </w:t>
      </w:r>
      <w:r w:rsidR="002A6B02">
        <w:t xml:space="preserve">CWC Board action on a recommendation, </w:t>
      </w:r>
      <w:r w:rsidR="00D87633">
        <w:t xml:space="preserve">implementation, </w:t>
      </w:r>
      <w:r w:rsidR="00F0188B">
        <w:t xml:space="preserve">and </w:t>
      </w:r>
      <w:r w:rsidR="00195317">
        <w:t>deliverables</w:t>
      </w:r>
      <w:r w:rsidR="00096BAD">
        <w:t>.  Mr. McMurtry thanked everyone for their su</w:t>
      </w:r>
      <w:r w:rsidR="00D52028">
        <w:t>ggestion</w:t>
      </w:r>
      <w:r w:rsidR="0037585B">
        <w:t>s</w:t>
      </w:r>
      <w:r w:rsidR="00D52028">
        <w:t xml:space="preserve">.  </w:t>
      </w:r>
      <w:r w:rsidR="009C199F">
        <w:t xml:space="preserve">It sounded like there was </w:t>
      </w:r>
      <w:proofErr w:type="gramStart"/>
      <w:r w:rsidR="009C199F">
        <w:t>some</w:t>
      </w:r>
      <w:proofErr w:type="gramEnd"/>
      <w:r w:rsidR="009C199F">
        <w:t xml:space="preserve"> interest in additional subcommittees and clear deliverables were essential.  </w:t>
      </w:r>
      <w:r w:rsidR="007B5C6A">
        <w:t xml:space="preserve">He reiterated that all of the submissions would be reviewed following the </w:t>
      </w:r>
      <w:r w:rsidR="00904B20">
        <w:t>Stakeholders Council Meeting</w:t>
      </w:r>
      <w:r w:rsidR="007B5C6A">
        <w:t xml:space="preserve"> and a report would be generated</w:t>
      </w:r>
      <w:r w:rsidR="00904B20">
        <w:t xml:space="preserve"> with goal-related information. </w:t>
      </w:r>
    </w:p>
    <w:p w14:paraId="17D3AC77" w14:textId="77777777" w:rsidR="009C199F" w:rsidRDefault="009C199F" w:rsidP="00195E7C">
      <w:pPr>
        <w:tabs>
          <w:tab w:val="left" w:pos="720"/>
          <w:tab w:val="left" w:pos="1440"/>
          <w:tab w:val="left" w:pos="2160"/>
        </w:tabs>
        <w:jc w:val="both"/>
      </w:pPr>
    </w:p>
    <w:p w14:paraId="562A0E0A" w14:textId="57E3685A" w:rsidR="00C3160F" w:rsidRDefault="007B5C6A" w:rsidP="00195E7C">
      <w:pPr>
        <w:tabs>
          <w:tab w:val="left" w:pos="720"/>
          <w:tab w:val="left" w:pos="1440"/>
          <w:tab w:val="left" w:pos="2160"/>
        </w:tabs>
        <w:jc w:val="both"/>
      </w:pPr>
      <w:r>
        <w:t>Mr. McMurtry</w:t>
      </w:r>
      <w:r w:rsidR="0082354A">
        <w:t xml:space="preserve"> </w:t>
      </w:r>
      <w:r w:rsidR="000F004F">
        <w:t>felt</w:t>
      </w:r>
      <w:r w:rsidR="0082354A">
        <w:t xml:space="preserve"> that </w:t>
      </w:r>
      <w:proofErr w:type="gramStart"/>
      <w:r w:rsidR="0082354A">
        <w:t>a</w:t>
      </w:r>
      <w:r w:rsidR="00D52028">
        <w:t xml:space="preserve"> lot of</w:t>
      </w:r>
      <w:proofErr w:type="gramEnd"/>
      <w:r w:rsidR="00D52028">
        <w:t xml:space="preserve"> good goals had been </w:t>
      </w:r>
      <w:r w:rsidR="00F678B6">
        <w:t xml:space="preserve">drafted during </w:t>
      </w:r>
      <w:r w:rsidR="00D52028">
        <w:t xml:space="preserve">the </w:t>
      </w:r>
      <w:r w:rsidR="00165F64">
        <w:t>goal</w:t>
      </w:r>
      <w:r w:rsidR="00A15C3B">
        <w:t>-</w:t>
      </w:r>
      <w:r w:rsidR="00165F64">
        <w:t>setting workshop</w:t>
      </w:r>
      <w:r w:rsidR="00D52028">
        <w:t>.  He hoped that everyone had found the</w:t>
      </w:r>
      <w:r w:rsidR="00A852C4">
        <w:t xml:space="preserve"> Mini</w:t>
      </w:r>
      <w:r w:rsidR="00D52028">
        <w:t xml:space="preserve"> Stakeholders Council Retreat </w:t>
      </w:r>
      <w:r w:rsidR="00F678B6">
        <w:t xml:space="preserve">to be valuable and </w:t>
      </w:r>
      <w:r w:rsidR="00D52028">
        <w:t>beneficial.</w:t>
      </w:r>
      <w:r w:rsidR="004C0174">
        <w:t xml:space="preserve">  </w:t>
      </w:r>
      <w:r w:rsidR="00B97038">
        <w:t xml:space="preserve">All of the information would be compiled and shared with CWC Staff.  There would be a Stakeholders Council Meeting next month to review the draft goals and subcommittee recommendations.  </w:t>
      </w:r>
    </w:p>
    <w:p w14:paraId="4FCC9B67" w14:textId="77777777" w:rsidR="00C3160F" w:rsidRPr="00C3160F" w:rsidRDefault="00C3160F" w:rsidP="00195E7C">
      <w:pPr>
        <w:tabs>
          <w:tab w:val="left" w:pos="720"/>
          <w:tab w:val="left" w:pos="2160"/>
        </w:tabs>
        <w:jc w:val="both"/>
      </w:pPr>
    </w:p>
    <w:p w14:paraId="1DADE0DA" w14:textId="2CCC5C3E" w:rsidR="00DE5CAF" w:rsidRDefault="00512E0D" w:rsidP="00195E7C">
      <w:pPr>
        <w:tabs>
          <w:tab w:val="left" w:pos="1440"/>
          <w:tab w:val="left" w:pos="2160"/>
        </w:tabs>
        <w:jc w:val="both"/>
      </w:pPr>
      <w:r>
        <w:rPr>
          <w:b/>
          <w:bCs/>
          <w:u w:val="single"/>
        </w:rPr>
        <w:t>OPEN COMMENTS</w:t>
      </w:r>
      <w:r>
        <w:t xml:space="preserve"> </w:t>
      </w:r>
    </w:p>
    <w:p w14:paraId="3297CEB5" w14:textId="77777777" w:rsidR="00E70493" w:rsidRDefault="00E70493" w:rsidP="00195E7C">
      <w:pPr>
        <w:tabs>
          <w:tab w:val="left" w:pos="1440"/>
        </w:tabs>
        <w:jc w:val="both"/>
      </w:pPr>
    </w:p>
    <w:p w14:paraId="45722F15" w14:textId="66676A18" w:rsidR="00C3160F" w:rsidRDefault="00F40F01" w:rsidP="00195E7C">
      <w:pPr>
        <w:tabs>
          <w:tab w:val="left" w:pos="1440"/>
        </w:tabs>
        <w:jc w:val="both"/>
      </w:pPr>
      <w:r>
        <w:t>There were no additional comments.</w:t>
      </w:r>
    </w:p>
    <w:p w14:paraId="0D27AD51" w14:textId="77777777" w:rsidR="00C3160F" w:rsidRDefault="00C3160F" w:rsidP="00195E7C">
      <w:pPr>
        <w:tabs>
          <w:tab w:val="left" w:pos="1440"/>
        </w:tabs>
        <w:jc w:val="both"/>
      </w:pPr>
    </w:p>
    <w:p w14:paraId="6E41B837" w14:textId="0D5DD64E" w:rsidR="00E70493" w:rsidRPr="00721DC8" w:rsidRDefault="00512E0D" w:rsidP="00195E7C">
      <w:pPr>
        <w:keepNext/>
        <w:keepLines/>
        <w:tabs>
          <w:tab w:val="left" w:pos="1440"/>
          <w:tab w:val="left" w:pos="2160"/>
        </w:tabs>
        <w:jc w:val="both"/>
        <w:rPr>
          <w:b/>
          <w:bCs/>
          <w:u w:val="single"/>
        </w:rPr>
      </w:pPr>
      <w:r w:rsidRPr="00721DC8">
        <w:rPr>
          <w:b/>
          <w:bCs/>
          <w:u w:val="single"/>
        </w:rPr>
        <w:t>ADJOURN MEETING</w:t>
      </w:r>
    </w:p>
    <w:p w14:paraId="6A450818" w14:textId="77777777" w:rsidR="00E70493" w:rsidRDefault="00E70493" w:rsidP="00195E7C">
      <w:pPr>
        <w:keepNext/>
        <w:keepLines/>
        <w:jc w:val="both"/>
        <w:rPr>
          <w:iCs/>
        </w:rPr>
      </w:pPr>
    </w:p>
    <w:p w14:paraId="75547322" w14:textId="77777777" w:rsidR="00E70493" w:rsidRPr="00721DC8" w:rsidRDefault="00A0053B" w:rsidP="00195E7C">
      <w:pPr>
        <w:pStyle w:val="ListParagraph"/>
        <w:keepNext/>
        <w:keepLines/>
        <w:numPr>
          <w:ilvl w:val="0"/>
          <w:numId w:val="3"/>
        </w:numPr>
        <w:ind w:hanging="720"/>
        <w:jc w:val="both"/>
        <w:rPr>
          <w:b/>
          <w:bCs/>
          <w:iCs/>
        </w:rPr>
      </w:pPr>
      <w:r w:rsidRPr="00721DC8">
        <w:rPr>
          <w:b/>
          <w:bCs/>
          <w:iCs/>
          <w:u w:val="single"/>
        </w:rPr>
        <w:t xml:space="preserve">William McCarvill </w:t>
      </w:r>
      <w:r w:rsidR="00EC3D9A">
        <w:rPr>
          <w:b/>
          <w:bCs/>
          <w:iCs/>
          <w:u w:val="single"/>
        </w:rPr>
        <w:t>w</w:t>
      </w:r>
      <w:r w:rsidRPr="00721DC8">
        <w:rPr>
          <w:b/>
          <w:bCs/>
          <w:iCs/>
          <w:u w:val="single"/>
        </w:rPr>
        <w:t>ill Adjourn the Meeting as Chair of the Stakeholders Council.</w:t>
      </w:r>
    </w:p>
    <w:p w14:paraId="43D1C734" w14:textId="77777777" w:rsidR="00E70493" w:rsidRDefault="00E70493" w:rsidP="00195E7C">
      <w:pPr>
        <w:keepNext/>
        <w:keepLines/>
        <w:tabs>
          <w:tab w:val="left" w:pos="1440"/>
          <w:tab w:val="left" w:pos="2160"/>
        </w:tabs>
        <w:jc w:val="both"/>
        <w:rPr>
          <w:bCs/>
        </w:rPr>
      </w:pPr>
    </w:p>
    <w:p w14:paraId="61D3E670" w14:textId="62EB30B6" w:rsidR="00E70493" w:rsidRPr="00C00EFD" w:rsidRDefault="00A0053B" w:rsidP="00195E7C">
      <w:pPr>
        <w:keepNext/>
        <w:keepLines/>
        <w:tabs>
          <w:tab w:val="left" w:pos="1440"/>
          <w:tab w:val="left" w:pos="2160"/>
        </w:tabs>
        <w:jc w:val="both"/>
        <w:rPr>
          <w:bCs/>
        </w:rPr>
      </w:pPr>
      <w:r w:rsidRPr="007B788E">
        <w:rPr>
          <w:b/>
        </w:rPr>
        <w:t xml:space="preserve">MOTION:  </w:t>
      </w:r>
      <w:r w:rsidR="001D7974">
        <w:rPr>
          <w:bCs/>
        </w:rPr>
        <w:t>Dennis Goreham</w:t>
      </w:r>
      <w:r w:rsidRPr="007B788E">
        <w:rPr>
          <w:bCs/>
        </w:rPr>
        <w:t xml:space="preserve"> </w:t>
      </w:r>
      <w:r>
        <w:rPr>
          <w:bCs/>
        </w:rPr>
        <w:t xml:space="preserve">moved </w:t>
      </w:r>
      <w:r w:rsidRPr="007B788E">
        <w:rPr>
          <w:bCs/>
        </w:rPr>
        <w:t xml:space="preserve">to </w:t>
      </w:r>
      <w:r>
        <w:rPr>
          <w:bCs/>
        </w:rPr>
        <w:t>ADJOURN the Stakeholders Council Meeting</w:t>
      </w:r>
      <w:r w:rsidR="00DC5E1D">
        <w:rPr>
          <w:bCs/>
        </w:rPr>
        <w:t xml:space="preserve">.  </w:t>
      </w:r>
      <w:r w:rsidR="00BC3F13">
        <w:rPr>
          <w:bCs/>
        </w:rPr>
        <w:t xml:space="preserve">Paul Diegel seconded the motion.  </w:t>
      </w:r>
      <w:r w:rsidR="00DC5E1D">
        <w:rPr>
          <w:bCs/>
        </w:rPr>
        <w:t>The</w:t>
      </w:r>
      <w:r w:rsidRPr="007B788E">
        <w:rPr>
          <w:bCs/>
        </w:rPr>
        <w:t xml:space="preserve"> motion passed with the unanimous consent of the Council.</w:t>
      </w:r>
      <w:r>
        <w:rPr>
          <w:bCs/>
        </w:rPr>
        <w:t xml:space="preserve">  </w:t>
      </w:r>
    </w:p>
    <w:p w14:paraId="193C3AA5" w14:textId="77777777" w:rsidR="00E70493" w:rsidRDefault="00E70493" w:rsidP="00195E7C">
      <w:pPr>
        <w:tabs>
          <w:tab w:val="left" w:pos="1440"/>
          <w:tab w:val="left" w:pos="2160"/>
        </w:tabs>
        <w:jc w:val="both"/>
      </w:pPr>
    </w:p>
    <w:p w14:paraId="36A28B42" w14:textId="6BBA8209" w:rsidR="00E70493" w:rsidRPr="003959F5" w:rsidRDefault="00A0053B" w:rsidP="00195E7C">
      <w:pPr>
        <w:tabs>
          <w:tab w:val="left" w:pos="1440"/>
          <w:tab w:val="left" w:pos="2160"/>
        </w:tabs>
        <w:jc w:val="both"/>
        <w:rPr>
          <w:bCs/>
        </w:rPr>
      </w:pPr>
      <w:r>
        <w:rPr>
          <w:bCs/>
        </w:rPr>
        <w:t xml:space="preserve">The Central Wasatch Commission Stakeholders Council Meeting adjourned </w:t>
      </w:r>
      <w:r w:rsidRPr="005E3B8F">
        <w:rPr>
          <w:bCs/>
        </w:rPr>
        <w:t>at</w:t>
      </w:r>
      <w:r>
        <w:rPr>
          <w:bCs/>
        </w:rPr>
        <w:t xml:space="preserve"> </w:t>
      </w:r>
      <w:r w:rsidR="00F44395">
        <w:rPr>
          <w:bCs/>
        </w:rPr>
        <w:t xml:space="preserve">6:26 </w:t>
      </w:r>
      <w:r>
        <w:rPr>
          <w:bCs/>
        </w:rPr>
        <w:t>p.m.</w:t>
      </w:r>
      <w:r>
        <w:rPr>
          <w:b/>
          <w:i/>
          <w:iCs/>
        </w:rPr>
        <w:t xml:space="preserve"> </w:t>
      </w:r>
      <w:r>
        <w:rPr>
          <w:b/>
          <w:i/>
          <w:iCs/>
        </w:rPr>
        <w:br w:type="page"/>
      </w:r>
    </w:p>
    <w:p w14:paraId="14C5291D" w14:textId="2D51223C" w:rsidR="00E70493" w:rsidRPr="00AD3212" w:rsidRDefault="00A0053B" w:rsidP="00195E7C">
      <w:pPr>
        <w:tabs>
          <w:tab w:val="left" w:pos="720"/>
          <w:tab w:val="left" w:pos="1440"/>
          <w:tab w:val="left" w:pos="2160"/>
          <w:tab w:val="left" w:pos="2880"/>
          <w:tab w:val="left" w:pos="3600"/>
          <w:tab w:val="left" w:pos="4320"/>
        </w:tabs>
        <w:ind w:right="-480"/>
        <w:jc w:val="both"/>
      </w:pPr>
      <w:r w:rsidRPr="00AD3212">
        <w:rPr>
          <w:b/>
          <w:i/>
          <w:iCs/>
        </w:rPr>
        <w:lastRenderedPageBreak/>
        <w:t>I hereby certify that the foregoing represents a true, accurate</w:t>
      </w:r>
      <w:r>
        <w:rPr>
          <w:b/>
          <w:i/>
          <w:iCs/>
        </w:rPr>
        <w:t>,</w:t>
      </w:r>
      <w:r w:rsidRPr="00AD3212">
        <w:rPr>
          <w:b/>
          <w:i/>
          <w:iCs/>
        </w:rPr>
        <w:t xml:space="preserve"> and complete record of the </w:t>
      </w:r>
      <w:r>
        <w:rPr>
          <w:b/>
          <w:i/>
          <w:iCs/>
        </w:rPr>
        <w:t xml:space="preserve">Central Wasatch Commission </w:t>
      </w:r>
      <w:r w:rsidR="008946A2">
        <w:rPr>
          <w:b/>
          <w:i/>
          <w:iCs/>
        </w:rPr>
        <w:t xml:space="preserve">Hybrid </w:t>
      </w:r>
      <w:r>
        <w:rPr>
          <w:b/>
          <w:i/>
          <w:iCs/>
        </w:rPr>
        <w:t xml:space="preserve">Stakeholders Council </w:t>
      </w:r>
      <w:r w:rsidRPr="00AD3212">
        <w:rPr>
          <w:b/>
          <w:i/>
          <w:iCs/>
        </w:rPr>
        <w:t>Meeting</w:t>
      </w:r>
      <w:r>
        <w:rPr>
          <w:b/>
          <w:i/>
          <w:iCs/>
        </w:rPr>
        <w:t xml:space="preserve"> held </w:t>
      </w:r>
      <w:r w:rsidR="00C3160F">
        <w:rPr>
          <w:b/>
          <w:i/>
          <w:iCs/>
        </w:rPr>
        <w:t xml:space="preserve">Monday, </w:t>
      </w:r>
      <w:r w:rsidR="006C2B81">
        <w:rPr>
          <w:b/>
          <w:i/>
          <w:iCs/>
        </w:rPr>
        <w:t>April 24</w:t>
      </w:r>
      <w:r w:rsidR="00C3160F">
        <w:rPr>
          <w:b/>
          <w:i/>
          <w:iCs/>
        </w:rPr>
        <w:t>, 2023</w:t>
      </w:r>
      <w:r>
        <w:rPr>
          <w:b/>
          <w:i/>
          <w:iCs/>
        </w:rPr>
        <w:t xml:space="preserve">. </w:t>
      </w:r>
    </w:p>
    <w:p w14:paraId="6AC6F19C" w14:textId="77777777" w:rsidR="00E70493" w:rsidRPr="00AD3212" w:rsidRDefault="00E70493" w:rsidP="00195E7C">
      <w:pPr>
        <w:tabs>
          <w:tab w:val="left" w:pos="-450"/>
          <w:tab w:val="left" w:pos="-270"/>
          <w:tab w:val="left" w:pos="-90"/>
          <w:tab w:val="left" w:pos="90"/>
          <w:tab w:val="left" w:pos="432"/>
          <w:tab w:val="left" w:pos="864"/>
          <w:tab w:val="left" w:pos="1296"/>
          <w:tab w:val="left" w:pos="1584"/>
          <w:tab w:val="left" w:pos="2016"/>
          <w:tab w:val="left" w:pos="2448"/>
          <w:tab w:val="left" w:pos="2970"/>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jc w:val="both"/>
      </w:pPr>
    </w:p>
    <w:p w14:paraId="6D2FD0BA" w14:textId="77777777" w:rsidR="00E70493" w:rsidRDefault="00A0053B" w:rsidP="00195E7C">
      <w:pPr>
        <w:autoSpaceDE w:val="0"/>
        <w:autoSpaceDN w:val="0"/>
        <w:adjustRightInd w:val="0"/>
        <w:jc w:val="both"/>
        <w:rPr>
          <w:rFonts w:ascii="Bradley Hand ITC" w:eastAsiaTheme="minorHAnsi" w:hAnsi="Bradley Hand ITC" w:cs="Calibri"/>
          <w:color w:val="000000"/>
          <w:sz w:val="40"/>
          <w:szCs w:val="40"/>
          <w:u w:val="single"/>
        </w:rPr>
      </w:pPr>
      <w:r>
        <w:rPr>
          <w:rFonts w:ascii="Segoe Script" w:eastAsiaTheme="minorHAnsi" w:hAnsi="Segoe Script" w:cs="Calibri"/>
          <w:color w:val="000000"/>
          <w:sz w:val="40"/>
          <w:szCs w:val="40"/>
          <w:u w:val="single"/>
        </w:rPr>
        <w:t>Teri Forbes</w:t>
      </w:r>
    </w:p>
    <w:p w14:paraId="5E674E81" w14:textId="77777777" w:rsidR="00E70493" w:rsidRPr="004C1767" w:rsidRDefault="00A0053B" w:rsidP="00195E7C">
      <w:pPr>
        <w:autoSpaceDE w:val="0"/>
        <w:autoSpaceDN w:val="0"/>
        <w:adjustRightInd w:val="0"/>
        <w:jc w:val="both"/>
        <w:rPr>
          <w:rFonts w:eastAsiaTheme="minorHAnsi"/>
          <w:color w:val="000000"/>
        </w:rPr>
      </w:pPr>
      <w:r w:rsidRPr="004C1767">
        <w:rPr>
          <w:rFonts w:eastAsiaTheme="minorHAnsi"/>
          <w:color w:val="000000"/>
        </w:rPr>
        <w:t xml:space="preserve">Teri Forbes </w:t>
      </w:r>
    </w:p>
    <w:p w14:paraId="3C3B8A19" w14:textId="77777777" w:rsidR="00E70493" w:rsidRPr="004C1767" w:rsidRDefault="00A0053B" w:rsidP="00195E7C">
      <w:pPr>
        <w:autoSpaceDE w:val="0"/>
        <w:autoSpaceDN w:val="0"/>
        <w:adjustRightInd w:val="0"/>
        <w:jc w:val="both"/>
        <w:rPr>
          <w:rFonts w:eastAsiaTheme="minorHAnsi"/>
          <w:color w:val="000000"/>
        </w:rPr>
      </w:pPr>
      <w:r w:rsidRPr="004C1767">
        <w:rPr>
          <w:rFonts w:eastAsiaTheme="minorHAnsi"/>
          <w:color w:val="000000"/>
        </w:rPr>
        <w:t xml:space="preserve">T Forbes Group </w:t>
      </w:r>
    </w:p>
    <w:p w14:paraId="532DB5C0" w14:textId="77777777" w:rsidR="00E70493" w:rsidRPr="004C1767" w:rsidRDefault="00A0053B" w:rsidP="00195E7C">
      <w:pPr>
        <w:autoSpaceDE w:val="0"/>
        <w:autoSpaceDN w:val="0"/>
        <w:adjustRightInd w:val="0"/>
        <w:jc w:val="both"/>
        <w:rPr>
          <w:rFonts w:eastAsiaTheme="minorHAnsi"/>
          <w:color w:val="000000"/>
        </w:rPr>
      </w:pPr>
      <w:r w:rsidRPr="004C1767">
        <w:rPr>
          <w:rFonts w:eastAsiaTheme="minorHAnsi"/>
          <w:color w:val="000000"/>
        </w:rPr>
        <w:t xml:space="preserve">Minutes Secretary </w:t>
      </w:r>
    </w:p>
    <w:p w14:paraId="1BA26A55" w14:textId="77777777" w:rsidR="00E70493" w:rsidRPr="004C1767" w:rsidRDefault="00E70493" w:rsidP="00195E7C">
      <w:pPr>
        <w:autoSpaceDE w:val="0"/>
        <w:autoSpaceDN w:val="0"/>
        <w:adjustRightInd w:val="0"/>
        <w:jc w:val="both"/>
        <w:rPr>
          <w:rFonts w:eastAsiaTheme="minorHAnsi"/>
          <w:color w:val="000000"/>
        </w:rPr>
      </w:pPr>
    </w:p>
    <w:p w14:paraId="40D601B7" w14:textId="77777777" w:rsidR="009A161F" w:rsidRPr="00CF4E0C" w:rsidRDefault="00A0053B" w:rsidP="00195E7C">
      <w:pPr>
        <w:tabs>
          <w:tab w:val="left" w:pos="-450"/>
          <w:tab w:val="left" w:pos="-270"/>
          <w:tab w:val="left" w:pos="-90"/>
          <w:tab w:val="left" w:pos="90"/>
          <w:tab w:val="left" w:pos="720"/>
          <w:tab w:val="left" w:pos="1440"/>
          <w:tab w:val="left" w:pos="2160"/>
          <w:tab w:val="left" w:pos="2880"/>
          <w:tab w:val="left" w:pos="3600"/>
          <w:tab w:val="left" w:pos="5040"/>
          <w:tab w:val="left" w:pos="5760"/>
        </w:tabs>
        <w:jc w:val="both"/>
        <w:rPr>
          <w:rFonts w:eastAsiaTheme="minorHAnsi"/>
          <w:color w:val="000000"/>
        </w:rPr>
      </w:pPr>
      <w:r w:rsidRPr="004C1767">
        <w:rPr>
          <w:rFonts w:eastAsiaTheme="minorHAnsi"/>
          <w:color w:val="000000"/>
        </w:rPr>
        <w:t>Minutes Approved: _____________________</w:t>
      </w:r>
      <w:bookmarkEnd w:id="0"/>
    </w:p>
    <w:sectPr w:rsidR="009A161F" w:rsidRPr="00CF4E0C" w:rsidSect="00DF254B">
      <w:footerReference w:type="even" r:id="rId8"/>
      <w:footerReference w:type="default" r:id="rId9"/>
      <w:pgSz w:w="12240" w:h="15840"/>
      <w:pgMar w:top="1296" w:right="1296" w:bottom="1296" w:left="1296" w:header="720" w:footer="720" w:gutter="0"/>
      <w:lnNumType w:countBy="1"/>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B6131C" w14:textId="77777777" w:rsidR="00D47AC0" w:rsidRDefault="00D47AC0">
      <w:r>
        <w:separator/>
      </w:r>
    </w:p>
  </w:endnote>
  <w:endnote w:type="continuationSeparator" w:id="0">
    <w:p w14:paraId="6069DB98" w14:textId="77777777" w:rsidR="00D47AC0" w:rsidRDefault="00D47AC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Script">
    <w:panose1 w:val="030B0504020000000003"/>
    <w:charset w:val="00"/>
    <w:family w:val="script"/>
    <w:pitch w:val="variable"/>
    <w:sig w:usb0="0000028F" w:usb1="00000000" w:usb2="00000000" w:usb3="00000000" w:csb0="0000009F" w:csb1="00000000"/>
  </w:font>
  <w:font w:name="Bradley Hand ITC">
    <w:panose1 w:val="03070402050302030203"/>
    <w:charset w:val="00"/>
    <w:family w:val="script"/>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11638B" w14:textId="77777777" w:rsidR="008D74B0" w:rsidRDefault="00A0053B" w:rsidP="008F469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240B2C">
      <w:rPr>
        <w:rStyle w:val="PageNumber"/>
        <w:noProof/>
      </w:rPr>
      <w:t>3</w:t>
    </w:r>
    <w:r>
      <w:rPr>
        <w:rStyle w:val="PageNumber"/>
      </w:rPr>
      <w:fldChar w:fldCharType="end"/>
    </w:r>
  </w:p>
  <w:p w14:paraId="4224B538" w14:textId="77777777" w:rsidR="008D74B0" w:rsidRDefault="008D74B0" w:rsidP="008F469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276C17" w14:textId="77777777" w:rsidR="008D74B0" w:rsidRDefault="00A0053B" w:rsidP="008F469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6</w:t>
    </w:r>
    <w:r>
      <w:rPr>
        <w:rStyle w:val="PageNumber"/>
      </w:rPr>
      <w:fldChar w:fldCharType="end"/>
    </w:r>
  </w:p>
  <w:p w14:paraId="396A7B28" w14:textId="32496CB5" w:rsidR="008D74B0" w:rsidRPr="0009013B" w:rsidRDefault="00A0053B" w:rsidP="008F469A">
    <w:pPr>
      <w:pStyle w:val="Footer"/>
      <w:tabs>
        <w:tab w:val="clear" w:pos="4320"/>
        <w:tab w:val="clear" w:pos="8640"/>
        <w:tab w:val="center" w:pos="4500"/>
      </w:tabs>
      <w:ind w:right="360"/>
      <w:rPr>
        <w:i/>
        <w:sz w:val="18"/>
        <w:szCs w:val="18"/>
        <w:lang w:val="en-CA"/>
      </w:rPr>
    </w:pPr>
    <w:r>
      <w:rPr>
        <w:i/>
        <w:sz w:val="18"/>
        <w:szCs w:val="18"/>
        <w:lang w:val="en-CA"/>
      </w:rPr>
      <w:t xml:space="preserve">Central Wasatch Commission </w:t>
    </w:r>
    <w:r w:rsidR="008946A2">
      <w:rPr>
        <w:i/>
        <w:sz w:val="18"/>
        <w:szCs w:val="18"/>
        <w:lang w:val="en-CA"/>
      </w:rPr>
      <w:t xml:space="preserve">Hybrid </w:t>
    </w:r>
    <w:r>
      <w:rPr>
        <w:i/>
        <w:sz w:val="18"/>
        <w:szCs w:val="18"/>
        <w:lang w:val="en-CA"/>
      </w:rPr>
      <w:t>Stakeholders Council Meeting –</w:t>
    </w:r>
    <w:r w:rsidR="00EA1C59">
      <w:rPr>
        <w:i/>
        <w:sz w:val="18"/>
        <w:szCs w:val="18"/>
        <w:lang w:val="en-CA"/>
      </w:rPr>
      <w:t xml:space="preserve"> 0</w:t>
    </w:r>
    <w:r w:rsidR="008B4DBC">
      <w:rPr>
        <w:i/>
        <w:sz w:val="18"/>
        <w:szCs w:val="18"/>
        <w:lang w:val="en-CA"/>
      </w:rPr>
      <w:t>4</w:t>
    </w:r>
    <w:r>
      <w:rPr>
        <w:i/>
        <w:sz w:val="18"/>
        <w:szCs w:val="18"/>
        <w:lang w:val="en-CA"/>
      </w:rPr>
      <w:t>/</w:t>
    </w:r>
    <w:r w:rsidR="008B4DBC">
      <w:rPr>
        <w:i/>
        <w:sz w:val="18"/>
        <w:szCs w:val="18"/>
        <w:lang w:val="en-CA"/>
      </w:rPr>
      <w:t>24</w:t>
    </w:r>
    <w:r>
      <w:rPr>
        <w:i/>
        <w:sz w:val="18"/>
        <w:szCs w:val="18"/>
        <w:lang w:val="en-CA"/>
      </w:rPr>
      <w:t>/202</w:t>
    </w:r>
    <w:r w:rsidR="00EA1C59">
      <w:rPr>
        <w:i/>
        <w:sz w:val="18"/>
        <w:szCs w:val="18"/>
        <w:lang w:val="en-CA"/>
      </w:rPr>
      <w:t>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89E252" w14:textId="77777777" w:rsidR="00D47AC0" w:rsidRDefault="00D47AC0">
      <w:r>
        <w:separator/>
      </w:r>
    </w:p>
  </w:footnote>
  <w:footnote w:type="continuationSeparator" w:id="0">
    <w:p w14:paraId="2E527BAE" w14:textId="77777777" w:rsidR="00D47AC0" w:rsidRDefault="00D47AC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C0C82"/>
    <w:multiLevelType w:val="hybridMultilevel"/>
    <w:tmpl w:val="37C4C398"/>
    <w:lvl w:ilvl="0" w:tplc="6A6AD63E">
      <w:start w:val="1"/>
      <w:numFmt w:val="bullet"/>
      <w:lvlText w:val=""/>
      <w:lvlJc w:val="left"/>
      <w:pPr>
        <w:ind w:left="720" w:hanging="360"/>
      </w:pPr>
      <w:rPr>
        <w:rFonts w:ascii="Symbol" w:hAnsi="Symbol" w:hint="default"/>
      </w:rPr>
    </w:lvl>
    <w:lvl w:ilvl="1" w:tplc="819CD07E" w:tentative="1">
      <w:start w:val="1"/>
      <w:numFmt w:val="bullet"/>
      <w:lvlText w:val="o"/>
      <w:lvlJc w:val="left"/>
      <w:pPr>
        <w:ind w:left="1440" w:hanging="360"/>
      </w:pPr>
      <w:rPr>
        <w:rFonts w:ascii="Courier New" w:hAnsi="Courier New" w:cs="Courier New" w:hint="default"/>
      </w:rPr>
    </w:lvl>
    <w:lvl w:ilvl="2" w:tplc="221E5BC0" w:tentative="1">
      <w:start w:val="1"/>
      <w:numFmt w:val="bullet"/>
      <w:lvlText w:val=""/>
      <w:lvlJc w:val="left"/>
      <w:pPr>
        <w:ind w:left="2160" w:hanging="360"/>
      </w:pPr>
      <w:rPr>
        <w:rFonts w:ascii="Wingdings" w:hAnsi="Wingdings" w:hint="default"/>
      </w:rPr>
    </w:lvl>
    <w:lvl w:ilvl="3" w:tplc="6034087C" w:tentative="1">
      <w:start w:val="1"/>
      <w:numFmt w:val="bullet"/>
      <w:lvlText w:val=""/>
      <w:lvlJc w:val="left"/>
      <w:pPr>
        <w:ind w:left="2880" w:hanging="360"/>
      </w:pPr>
      <w:rPr>
        <w:rFonts w:ascii="Symbol" w:hAnsi="Symbol" w:hint="default"/>
      </w:rPr>
    </w:lvl>
    <w:lvl w:ilvl="4" w:tplc="F4666F00" w:tentative="1">
      <w:start w:val="1"/>
      <w:numFmt w:val="bullet"/>
      <w:lvlText w:val="o"/>
      <w:lvlJc w:val="left"/>
      <w:pPr>
        <w:ind w:left="3600" w:hanging="360"/>
      </w:pPr>
      <w:rPr>
        <w:rFonts w:ascii="Courier New" w:hAnsi="Courier New" w:cs="Courier New" w:hint="default"/>
      </w:rPr>
    </w:lvl>
    <w:lvl w:ilvl="5" w:tplc="C414A890" w:tentative="1">
      <w:start w:val="1"/>
      <w:numFmt w:val="bullet"/>
      <w:lvlText w:val=""/>
      <w:lvlJc w:val="left"/>
      <w:pPr>
        <w:ind w:left="4320" w:hanging="360"/>
      </w:pPr>
      <w:rPr>
        <w:rFonts w:ascii="Wingdings" w:hAnsi="Wingdings" w:hint="default"/>
      </w:rPr>
    </w:lvl>
    <w:lvl w:ilvl="6" w:tplc="513012AC" w:tentative="1">
      <w:start w:val="1"/>
      <w:numFmt w:val="bullet"/>
      <w:lvlText w:val=""/>
      <w:lvlJc w:val="left"/>
      <w:pPr>
        <w:ind w:left="5040" w:hanging="360"/>
      </w:pPr>
      <w:rPr>
        <w:rFonts w:ascii="Symbol" w:hAnsi="Symbol" w:hint="default"/>
      </w:rPr>
    </w:lvl>
    <w:lvl w:ilvl="7" w:tplc="98EE50E6" w:tentative="1">
      <w:start w:val="1"/>
      <w:numFmt w:val="bullet"/>
      <w:lvlText w:val="o"/>
      <w:lvlJc w:val="left"/>
      <w:pPr>
        <w:ind w:left="5760" w:hanging="360"/>
      </w:pPr>
      <w:rPr>
        <w:rFonts w:ascii="Courier New" w:hAnsi="Courier New" w:cs="Courier New" w:hint="default"/>
      </w:rPr>
    </w:lvl>
    <w:lvl w:ilvl="8" w:tplc="1A5EE49A" w:tentative="1">
      <w:start w:val="1"/>
      <w:numFmt w:val="bullet"/>
      <w:lvlText w:val=""/>
      <w:lvlJc w:val="left"/>
      <w:pPr>
        <w:ind w:left="6480" w:hanging="360"/>
      </w:pPr>
      <w:rPr>
        <w:rFonts w:ascii="Wingdings" w:hAnsi="Wingdings" w:hint="default"/>
      </w:rPr>
    </w:lvl>
  </w:abstractNum>
  <w:abstractNum w:abstractNumId="1" w15:restartNumberingAfterBreak="0">
    <w:nsid w:val="03481E08"/>
    <w:multiLevelType w:val="hybridMultilevel"/>
    <w:tmpl w:val="C9A435CE"/>
    <w:lvl w:ilvl="0" w:tplc="253A9306">
      <w:start w:val="1"/>
      <w:numFmt w:val="decimal"/>
      <w:lvlText w:val="%1."/>
      <w:lvlJc w:val="left"/>
      <w:pPr>
        <w:ind w:left="720" w:hanging="360"/>
      </w:pPr>
      <w:rPr>
        <w:rFonts w:hint="default"/>
      </w:rPr>
    </w:lvl>
    <w:lvl w:ilvl="1" w:tplc="F664F80A" w:tentative="1">
      <w:start w:val="1"/>
      <w:numFmt w:val="lowerLetter"/>
      <w:lvlText w:val="%2."/>
      <w:lvlJc w:val="left"/>
      <w:pPr>
        <w:ind w:left="1440" w:hanging="360"/>
      </w:pPr>
    </w:lvl>
    <w:lvl w:ilvl="2" w:tplc="34B0D20C" w:tentative="1">
      <w:start w:val="1"/>
      <w:numFmt w:val="lowerRoman"/>
      <w:lvlText w:val="%3."/>
      <w:lvlJc w:val="right"/>
      <w:pPr>
        <w:ind w:left="2160" w:hanging="180"/>
      </w:pPr>
    </w:lvl>
    <w:lvl w:ilvl="3" w:tplc="96A6C2F2" w:tentative="1">
      <w:start w:val="1"/>
      <w:numFmt w:val="decimal"/>
      <w:lvlText w:val="%4."/>
      <w:lvlJc w:val="left"/>
      <w:pPr>
        <w:ind w:left="2880" w:hanging="360"/>
      </w:pPr>
    </w:lvl>
    <w:lvl w:ilvl="4" w:tplc="4B6CD59E" w:tentative="1">
      <w:start w:val="1"/>
      <w:numFmt w:val="lowerLetter"/>
      <w:lvlText w:val="%5."/>
      <w:lvlJc w:val="left"/>
      <w:pPr>
        <w:ind w:left="3600" w:hanging="360"/>
      </w:pPr>
    </w:lvl>
    <w:lvl w:ilvl="5" w:tplc="B33ED7A6" w:tentative="1">
      <w:start w:val="1"/>
      <w:numFmt w:val="lowerRoman"/>
      <w:lvlText w:val="%6."/>
      <w:lvlJc w:val="right"/>
      <w:pPr>
        <w:ind w:left="4320" w:hanging="180"/>
      </w:pPr>
    </w:lvl>
    <w:lvl w:ilvl="6" w:tplc="7AA4495A" w:tentative="1">
      <w:start w:val="1"/>
      <w:numFmt w:val="decimal"/>
      <w:lvlText w:val="%7."/>
      <w:lvlJc w:val="left"/>
      <w:pPr>
        <w:ind w:left="5040" w:hanging="360"/>
      </w:pPr>
    </w:lvl>
    <w:lvl w:ilvl="7" w:tplc="6FDE0224" w:tentative="1">
      <w:start w:val="1"/>
      <w:numFmt w:val="lowerLetter"/>
      <w:lvlText w:val="%8."/>
      <w:lvlJc w:val="left"/>
      <w:pPr>
        <w:ind w:left="5760" w:hanging="360"/>
      </w:pPr>
    </w:lvl>
    <w:lvl w:ilvl="8" w:tplc="5C26AE8A" w:tentative="1">
      <w:start w:val="1"/>
      <w:numFmt w:val="lowerRoman"/>
      <w:lvlText w:val="%9."/>
      <w:lvlJc w:val="right"/>
      <w:pPr>
        <w:ind w:left="6480" w:hanging="180"/>
      </w:pPr>
    </w:lvl>
  </w:abstractNum>
  <w:abstractNum w:abstractNumId="2" w15:restartNumberingAfterBreak="0">
    <w:nsid w:val="03C82E4B"/>
    <w:multiLevelType w:val="hybridMultilevel"/>
    <w:tmpl w:val="ECB2ED00"/>
    <w:lvl w:ilvl="0" w:tplc="4F14470E">
      <w:start w:val="1"/>
      <w:numFmt w:val="decimal"/>
      <w:lvlText w:val="%1."/>
      <w:lvlJc w:val="left"/>
      <w:pPr>
        <w:ind w:left="720" w:hanging="360"/>
      </w:pPr>
      <w:rPr>
        <w:rFonts w:hint="default"/>
        <w:b/>
        <w:bCs/>
        <w:u w:val="none"/>
      </w:rPr>
    </w:lvl>
    <w:lvl w:ilvl="1" w:tplc="6BBC6EAC" w:tentative="1">
      <w:start w:val="1"/>
      <w:numFmt w:val="lowerLetter"/>
      <w:lvlText w:val="%2."/>
      <w:lvlJc w:val="left"/>
      <w:pPr>
        <w:ind w:left="1440" w:hanging="360"/>
      </w:pPr>
    </w:lvl>
    <w:lvl w:ilvl="2" w:tplc="24DA3F44" w:tentative="1">
      <w:start w:val="1"/>
      <w:numFmt w:val="lowerRoman"/>
      <w:lvlText w:val="%3."/>
      <w:lvlJc w:val="right"/>
      <w:pPr>
        <w:ind w:left="2160" w:hanging="180"/>
      </w:pPr>
    </w:lvl>
    <w:lvl w:ilvl="3" w:tplc="7B480792" w:tentative="1">
      <w:start w:val="1"/>
      <w:numFmt w:val="decimal"/>
      <w:lvlText w:val="%4."/>
      <w:lvlJc w:val="left"/>
      <w:pPr>
        <w:ind w:left="2880" w:hanging="360"/>
      </w:pPr>
    </w:lvl>
    <w:lvl w:ilvl="4" w:tplc="C0A88E8E" w:tentative="1">
      <w:start w:val="1"/>
      <w:numFmt w:val="lowerLetter"/>
      <w:lvlText w:val="%5."/>
      <w:lvlJc w:val="left"/>
      <w:pPr>
        <w:ind w:left="3600" w:hanging="360"/>
      </w:pPr>
    </w:lvl>
    <w:lvl w:ilvl="5" w:tplc="4A0C2416" w:tentative="1">
      <w:start w:val="1"/>
      <w:numFmt w:val="lowerRoman"/>
      <w:lvlText w:val="%6."/>
      <w:lvlJc w:val="right"/>
      <w:pPr>
        <w:ind w:left="4320" w:hanging="180"/>
      </w:pPr>
    </w:lvl>
    <w:lvl w:ilvl="6" w:tplc="CC42AA2E" w:tentative="1">
      <w:start w:val="1"/>
      <w:numFmt w:val="decimal"/>
      <w:lvlText w:val="%7."/>
      <w:lvlJc w:val="left"/>
      <w:pPr>
        <w:ind w:left="5040" w:hanging="360"/>
      </w:pPr>
    </w:lvl>
    <w:lvl w:ilvl="7" w:tplc="4A2CD74E" w:tentative="1">
      <w:start w:val="1"/>
      <w:numFmt w:val="lowerLetter"/>
      <w:lvlText w:val="%8."/>
      <w:lvlJc w:val="left"/>
      <w:pPr>
        <w:ind w:left="5760" w:hanging="360"/>
      </w:pPr>
    </w:lvl>
    <w:lvl w:ilvl="8" w:tplc="878A4D2E" w:tentative="1">
      <w:start w:val="1"/>
      <w:numFmt w:val="lowerRoman"/>
      <w:lvlText w:val="%9."/>
      <w:lvlJc w:val="right"/>
      <w:pPr>
        <w:ind w:left="6480" w:hanging="180"/>
      </w:pPr>
    </w:lvl>
  </w:abstractNum>
  <w:abstractNum w:abstractNumId="3" w15:restartNumberingAfterBreak="0">
    <w:nsid w:val="06910A37"/>
    <w:multiLevelType w:val="hybridMultilevel"/>
    <w:tmpl w:val="16120E1E"/>
    <w:lvl w:ilvl="0" w:tplc="42785218">
      <w:start w:val="1"/>
      <w:numFmt w:val="bullet"/>
      <w:lvlText w:val=""/>
      <w:lvlJc w:val="left"/>
      <w:pPr>
        <w:ind w:left="720" w:hanging="360"/>
      </w:pPr>
      <w:rPr>
        <w:rFonts w:ascii="Symbol" w:hAnsi="Symbol" w:hint="default"/>
      </w:rPr>
    </w:lvl>
    <w:lvl w:ilvl="1" w:tplc="FA18F99E" w:tentative="1">
      <w:start w:val="1"/>
      <w:numFmt w:val="bullet"/>
      <w:lvlText w:val="o"/>
      <w:lvlJc w:val="left"/>
      <w:pPr>
        <w:ind w:left="1440" w:hanging="360"/>
      </w:pPr>
      <w:rPr>
        <w:rFonts w:ascii="Courier New" w:hAnsi="Courier New" w:cs="Courier New" w:hint="default"/>
      </w:rPr>
    </w:lvl>
    <w:lvl w:ilvl="2" w:tplc="E826A096" w:tentative="1">
      <w:start w:val="1"/>
      <w:numFmt w:val="bullet"/>
      <w:lvlText w:val=""/>
      <w:lvlJc w:val="left"/>
      <w:pPr>
        <w:ind w:left="2160" w:hanging="360"/>
      </w:pPr>
      <w:rPr>
        <w:rFonts w:ascii="Wingdings" w:hAnsi="Wingdings" w:hint="default"/>
      </w:rPr>
    </w:lvl>
    <w:lvl w:ilvl="3" w:tplc="40044EEE" w:tentative="1">
      <w:start w:val="1"/>
      <w:numFmt w:val="bullet"/>
      <w:lvlText w:val=""/>
      <w:lvlJc w:val="left"/>
      <w:pPr>
        <w:ind w:left="2880" w:hanging="360"/>
      </w:pPr>
      <w:rPr>
        <w:rFonts w:ascii="Symbol" w:hAnsi="Symbol" w:hint="default"/>
      </w:rPr>
    </w:lvl>
    <w:lvl w:ilvl="4" w:tplc="99ACDD18" w:tentative="1">
      <w:start w:val="1"/>
      <w:numFmt w:val="bullet"/>
      <w:lvlText w:val="o"/>
      <w:lvlJc w:val="left"/>
      <w:pPr>
        <w:ind w:left="3600" w:hanging="360"/>
      </w:pPr>
      <w:rPr>
        <w:rFonts w:ascii="Courier New" w:hAnsi="Courier New" w:cs="Courier New" w:hint="default"/>
      </w:rPr>
    </w:lvl>
    <w:lvl w:ilvl="5" w:tplc="5FC0C1F8" w:tentative="1">
      <w:start w:val="1"/>
      <w:numFmt w:val="bullet"/>
      <w:lvlText w:val=""/>
      <w:lvlJc w:val="left"/>
      <w:pPr>
        <w:ind w:left="4320" w:hanging="360"/>
      </w:pPr>
      <w:rPr>
        <w:rFonts w:ascii="Wingdings" w:hAnsi="Wingdings" w:hint="default"/>
      </w:rPr>
    </w:lvl>
    <w:lvl w:ilvl="6" w:tplc="F90A7B5E" w:tentative="1">
      <w:start w:val="1"/>
      <w:numFmt w:val="bullet"/>
      <w:lvlText w:val=""/>
      <w:lvlJc w:val="left"/>
      <w:pPr>
        <w:ind w:left="5040" w:hanging="360"/>
      </w:pPr>
      <w:rPr>
        <w:rFonts w:ascii="Symbol" w:hAnsi="Symbol" w:hint="default"/>
      </w:rPr>
    </w:lvl>
    <w:lvl w:ilvl="7" w:tplc="570494D6" w:tentative="1">
      <w:start w:val="1"/>
      <w:numFmt w:val="bullet"/>
      <w:lvlText w:val="o"/>
      <w:lvlJc w:val="left"/>
      <w:pPr>
        <w:ind w:left="5760" w:hanging="360"/>
      </w:pPr>
      <w:rPr>
        <w:rFonts w:ascii="Courier New" w:hAnsi="Courier New" w:cs="Courier New" w:hint="default"/>
      </w:rPr>
    </w:lvl>
    <w:lvl w:ilvl="8" w:tplc="3B768076" w:tentative="1">
      <w:start w:val="1"/>
      <w:numFmt w:val="bullet"/>
      <w:lvlText w:val=""/>
      <w:lvlJc w:val="left"/>
      <w:pPr>
        <w:ind w:left="6480" w:hanging="360"/>
      </w:pPr>
      <w:rPr>
        <w:rFonts w:ascii="Wingdings" w:hAnsi="Wingdings" w:hint="default"/>
      </w:rPr>
    </w:lvl>
  </w:abstractNum>
  <w:abstractNum w:abstractNumId="4" w15:restartNumberingAfterBreak="0">
    <w:nsid w:val="0EB324C3"/>
    <w:multiLevelType w:val="hybridMultilevel"/>
    <w:tmpl w:val="063A30CE"/>
    <w:lvl w:ilvl="0" w:tplc="9FBEC65C">
      <w:start w:val="1"/>
      <w:numFmt w:val="bullet"/>
      <w:lvlText w:val=""/>
      <w:lvlJc w:val="left"/>
      <w:pPr>
        <w:ind w:left="720" w:hanging="360"/>
      </w:pPr>
      <w:rPr>
        <w:rFonts w:ascii="Symbol" w:hAnsi="Symbol" w:hint="default"/>
      </w:rPr>
    </w:lvl>
    <w:lvl w:ilvl="1" w:tplc="32D6AB28">
      <w:start w:val="1"/>
      <w:numFmt w:val="bullet"/>
      <w:lvlText w:val="o"/>
      <w:lvlJc w:val="left"/>
      <w:pPr>
        <w:ind w:left="1440" w:hanging="360"/>
      </w:pPr>
      <w:rPr>
        <w:rFonts w:ascii="Courier New" w:hAnsi="Courier New" w:cs="Courier New" w:hint="default"/>
      </w:rPr>
    </w:lvl>
    <w:lvl w:ilvl="2" w:tplc="9078F248">
      <w:start w:val="1"/>
      <w:numFmt w:val="bullet"/>
      <w:lvlText w:val=""/>
      <w:lvlJc w:val="left"/>
      <w:pPr>
        <w:ind w:left="2160" w:hanging="360"/>
      </w:pPr>
      <w:rPr>
        <w:rFonts w:ascii="Wingdings" w:hAnsi="Wingdings" w:hint="default"/>
      </w:rPr>
    </w:lvl>
    <w:lvl w:ilvl="3" w:tplc="3754E908" w:tentative="1">
      <w:start w:val="1"/>
      <w:numFmt w:val="bullet"/>
      <w:lvlText w:val=""/>
      <w:lvlJc w:val="left"/>
      <w:pPr>
        <w:ind w:left="2880" w:hanging="360"/>
      </w:pPr>
      <w:rPr>
        <w:rFonts w:ascii="Symbol" w:hAnsi="Symbol" w:hint="default"/>
      </w:rPr>
    </w:lvl>
    <w:lvl w:ilvl="4" w:tplc="54687230" w:tentative="1">
      <w:start w:val="1"/>
      <w:numFmt w:val="bullet"/>
      <w:lvlText w:val="o"/>
      <w:lvlJc w:val="left"/>
      <w:pPr>
        <w:ind w:left="3600" w:hanging="360"/>
      </w:pPr>
      <w:rPr>
        <w:rFonts w:ascii="Courier New" w:hAnsi="Courier New" w:cs="Courier New" w:hint="default"/>
      </w:rPr>
    </w:lvl>
    <w:lvl w:ilvl="5" w:tplc="20026FB6" w:tentative="1">
      <w:start w:val="1"/>
      <w:numFmt w:val="bullet"/>
      <w:lvlText w:val=""/>
      <w:lvlJc w:val="left"/>
      <w:pPr>
        <w:ind w:left="4320" w:hanging="360"/>
      </w:pPr>
      <w:rPr>
        <w:rFonts w:ascii="Wingdings" w:hAnsi="Wingdings" w:hint="default"/>
      </w:rPr>
    </w:lvl>
    <w:lvl w:ilvl="6" w:tplc="FE1C3772" w:tentative="1">
      <w:start w:val="1"/>
      <w:numFmt w:val="bullet"/>
      <w:lvlText w:val=""/>
      <w:lvlJc w:val="left"/>
      <w:pPr>
        <w:ind w:left="5040" w:hanging="360"/>
      </w:pPr>
      <w:rPr>
        <w:rFonts w:ascii="Symbol" w:hAnsi="Symbol" w:hint="default"/>
      </w:rPr>
    </w:lvl>
    <w:lvl w:ilvl="7" w:tplc="6B32F416" w:tentative="1">
      <w:start w:val="1"/>
      <w:numFmt w:val="bullet"/>
      <w:lvlText w:val="o"/>
      <w:lvlJc w:val="left"/>
      <w:pPr>
        <w:ind w:left="5760" w:hanging="360"/>
      </w:pPr>
      <w:rPr>
        <w:rFonts w:ascii="Courier New" w:hAnsi="Courier New" w:cs="Courier New" w:hint="default"/>
      </w:rPr>
    </w:lvl>
    <w:lvl w:ilvl="8" w:tplc="B6D69D36" w:tentative="1">
      <w:start w:val="1"/>
      <w:numFmt w:val="bullet"/>
      <w:lvlText w:val=""/>
      <w:lvlJc w:val="left"/>
      <w:pPr>
        <w:ind w:left="6480" w:hanging="360"/>
      </w:pPr>
      <w:rPr>
        <w:rFonts w:ascii="Wingdings" w:hAnsi="Wingdings" w:hint="default"/>
      </w:rPr>
    </w:lvl>
  </w:abstractNum>
  <w:abstractNum w:abstractNumId="5" w15:restartNumberingAfterBreak="0">
    <w:nsid w:val="1B9F553A"/>
    <w:multiLevelType w:val="hybridMultilevel"/>
    <w:tmpl w:val="1FBA85B6"/>
    <w:lvl w:ilvl="0" w:tplc="57AE3B66">
      <w:start w:val="1"/>
      <w:numFmt w:val="decimal"/>
      <w:lvlText w:val="%1."/>
      <w:lvlJc w:val="left"/>
      <w:pPr>
        <w:ind w:left="720" w:hanging="360"/>
      </w:pPr>
      <w:rPr>
        <w:rFonts w:hint="default"/>
      </w:rPr>
    </w:lvl>
    <w:lvl w:ilvl="1" w:tplc="2A60EB58" w:tentative="1">
      <w:start w:val="1"/>
      <w:numFmt w:val="lowerLetter"/>
      <w:lvlText w:val="%2."/>
      <w:lvlJc w:val="left"/>
      <w:pPr>
        <w:ind w:left="1440" w:hanging="360"/>
      </w:pPr>
    </w:lvl>
    <w:lvl w:ilvl="2" w:tplc="138892A6" w:tentative="1">
      <w:start w:val="1"/>
      <w:numFmt w:val="lowerRoman"/>
      <w:lvlText w:val="%3."/>
      <w:lvlJc w:val="right"/>
      <w:pPr>
        <w:ind w:left="2160" w:hanging="180"/>
      </w:pPr>
    </w:lvl>
    <w:lvl w:ilvl="3" w:tplc="92A2F472" w:tentative="1">
      <w:start w:val="1"/>
      <w:numFmt w:val="decimal"/>
      <w:lvlText w:val="%4."/>
      <w:lvlJc w:val="left"/>
      <w:pPr>
        <w:ind w:left="2880" w:hanging="360"/>
      </w:pPr>
    </w:lvl>
    <w:lvl w:ilvl="4" w:tplc="3C04DA44" w:tentative="1">
      <w:start w:val="1"/>
      <w:numFmt w:val="lowerLetter"/>
      <w:lvlText w:val="%5."/>
      <w:lvlJc w:val="left"/>
      <w:pPr>
        <w:ind w:left="3600" w:hanging="360"/>
      </w:pPr>
    </w:lvl>
    <w:lvl w:ilvl="5" w:tplc="15EC6D22" w:tentative="1">
      <w:start w:val="1"/>
      <w:numFmt w:val="lowerRoman"/>
      <w:lvlText w:val="%6."/>
      <w:lvlJc w:val="right"/>
      <w:pPr>
        <w:ind w:left="4320" w:hanging="180"/>
      </w:pPr>
    </w:lvl>
    <w:lvl w:ilvl="6" w:tplc="19DA3FB2" w:tentative="1">
      <w:start w:val="1"/>
      <w:numFmt w:val="decimal"/>
      <w:lvlText w:val="%7."/>
      <w:lvlJc w:val="left"/>
      <w:pPr>
        <w:ind w:left="5040" w:hanging="360"/>
      </w:pPr>
    </w:lvl>
    <w:lvl w:ilvl="7" w:tplc="21202B5A" w:tentative="1">
      <w:start w:val="1"/>
      <w:numFmt w:val="lowerLetter"/>
      <w:lvlText w:val="%8."/>
      <w:lvlJc w:val="left"/>
      <w:pPr>
        <w:ind w:left="5760" w:hanging="360"/>
      </w:pPr>
    </w:lvl>
    <w:lvl w:ilvl="8" w:tplc="60BC86CA" w:tentative="1">
      <w:start w:val="1"/>
      <w:numFmt w:val="lowerRoman"/>
      <w:lvlText w:val="%9."/>
      <w:lvlJc w:val="right"/>
      <w:pPr>
        <w:ind w:left="6480" w:hanging="180"/>
      </w:pPr>
    </w:lvl>
  </w:abstractNum>
  <w:abstractNum w:abstractNumId="6" w15:restartNumberingAfterBreak="0">
    <w:nsid w:val="1E5440FB"/>
    <w:multiLevelType w:val="hybridMultilevel"/>
    <w:tmpl w:val="34EC9C24"/>
    <w:lvl w:ilvl="0" w:tplc="1A440D94">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2708101B"/>
    <w:multiLevelType w:val="hybridMultilevel"/>
    <w:tmpl w:val="41C49032"/>
    <w:lvl w:ilvl="0" w:tplc="AB02DDE6">
      <w:start w:val="1"/>
      <w:numFmt w:val="bullet"/>
      <w:lvlText w:val=""/>
      <w:lvlJc w:val="left"/>
      <w:pPr>
        <w:ind w:left="720" w:hanging="360"/>
      </w:pPr>
      <w:rPr>
        <w:rFonts w:ascii="Symbol" w:hAnsi="Symbol" w:hint="default"/>
      </w:rPr>
    </w:lvl>
    <w:lvl w:ilvl="1" w:tplc="6D5E463E">
      <w:start w:val="1"/>
      <w:numFmt w:val="bullet"/>
      <w:lvlText w:val="o"/>
      <w:lvlJc w:val="left"/>
      <w:pPr>
        <w:ind w:left="1440" w:hanging="360"/>
      </w:pPr>
      <w:rPr>
        <w:rFonts w:ascii="Courier New" w:hAnsi="Courier New" w:cs="Courier New" w:hint="default"/>
      </w:rPr>
    </w:lvl>
    <w:lvl w:ilvl="2" w:tplc="3FC4A2EE" w:tentative="1">
      <w:start w:val="1"/>
      <w:numFmt w:val="bullet"/>
      <w:lvlText w:val=""/>
      <w:lvlJc w:val="left"/>
      <w:pPr>
        <w:ind w:left="2160" w:hanging="360"/>
      </w:pPr>
      <w:rPr>
        <w:rFonts w:ascii="Wingdings" w:hAnsi="Wingdings" w:hint="default"/>
      </w:rPr>
    </w:lvl>
    <w:lvl w:ilvl="3" w:tplc="0E4E1EDA" w:tentative="1">
      <w:start w:val="1"/>
      <w:numFmt w:val="bullet"/>
      <w:lvlText w:val=""/>
      <w:lvlJc w:val="left"/>
      <w:pPr>
        <w:ind w:left="2880" w:hanging="360"/>
      </w:pPr>
      <w:rPr>
        <w:rFonts w:ascii="Symbol" w:hAnsi="Symbol" w:hint="default"/>
      </w:rPr>
    </w:lvl>
    <w:lvl w:ilvl="4" w:tplc="DBFE5306" w:tentative="1">
      <w:start w:val="1"/>
      <w:numFmt w:val="bullet"/>
      <w:lvlText w:val="o"/>
      <w:lvlJc w:val="left"/>
      <w:pPr>
        <w:ind w:left="3600" w:hanging="360"/>
      </w:pPr>
      <w:rPr>
        <w:rFonts w:ascii="Courier New" w:hAnsi="Courier New" w:cs="Courier New" w:hint="default"/>
      </w:rPr>
    </w:lvl>
    <w:lvl w:ilvl="5" w:tplc="7CCAF1DC" w:tentative="1">
      <w:start w:val="1"/>
      <w:numFmt w:val="bullet"/>
      <w:lvlText w:val=""/>
      <w:lvlJc w:val="left"/>
      <w:pPr>
        <w:ind w:left="4320" w:hanging="360"/>
      </w:pPr>
      <w:rPr>
        <w:rFonts w:ascii="Wingdings" w:hAnsi="Wingdings" w:hint="default"/>
      </w:rPr>
    </w:lvl>
    <w:lvl w:ilvl="6" w:tplc="4E30E5D0" w:tentative="1">
      <w:start w:val="1"/>
      <w:numFmt w:val="bullet"/>
      <w:lvlText w:val=""/>
      <w:lvlJc w:val="left"/>
      <w:pPr>
        <w:ind w:left="5040" w:hanging="360"/>
      </w:pPr>
      <w:rPr>
        <w:rFonts w:ascii="Symbol" w:hAnsi="Symbol" w:hint="default"/>
      </w:rPr>
    </w:lvl>
    <w:lvl w:ilvl="7" w:tplc="0FF8E94C" w:tentative="1">
      <w:start w:val="1"/>
      <w:numFmt w:val="bullet"/>
      <w:lvlText w:val="o"/>
      <w:lvlJc w:val="left"/>
      <w:pPr>
        <w:ind w:left="5760" w:hanging="360"/>
      </w:pPr>
      <w:rPr>
        <w:rFonts w:ascii="Courier New" w:hAnsi="Courier New" w:cs="Courier New" w:hint="default"/>
      </w:rPr>
    </w:lvl>
    <w:lvl w:ilvl="8" w:tplc="B1F49498" w:tentative="1">
      <w:start w:val="1"/>
      <w:numFmt w:val="bullet"/>
      <w:lvlText w:val=""/>
      <w:lvlJc w:val="left"/>
      <w:pPr>
        <w:ind w:left="6480" w:hanging="360"/>
      </w:pPr>
      <w:rPr>
        <w:rFonts w:ascii="Wingdings" w:hAnsi="Wingdings" w:hint="default"/>
      </w:rPr>
    </w:lvl>
  </w:abstractNum>
  <w:abstractNum w:abstractNumId="8" w15:restartNumberingAfterBreak="0">
    <w:nsid w:val="29416916"/>
    <w:multiLevelType w:val="hybridMultilevel"/>
    <w:tmpl w:val="C0645790"/>
    <w:lvl w:ilvl="0" w:tplc="A594D326">
      <w:start w:val="1"/>
      <w:numFmt w:val="decimal"/>
      <w:lvlText w:val="%1."/>
      <w:lvlJc w:val="left"/>
      <w:pPr>
        <w:ind w:left="720" w:hanging="360"/>
      </w:pPr>
      <w:rPr>
        <w:rFonts w:hint="default"/>
      </w:rPr>
    </w:lvl>
    <w:lvl w:ilvl="1" w:tplc="0F7C598A" w:tentative="1">
      <w:start w:val="1"/>
      <w:numFmt w:val="lowerLetter"/>
      <w:lvlText w:val="%2."/>
      <w:lvlJc w:val="left"/>
      <w:pPr>
        <w:ind w:left="1440" w:hanging="360"/>
      </w:pPr>
    </w:lvl>
    <w:lvl w:ilvl="2" w:tplc="9E2A510E" w:tentative="1">
      <w:start w:val="1"/>
      <w:numFmt w:val="lowerRoman"/>
      <w:lvlText w:val="%3."/>
      <w:lvlJc w:val="right"/>
      <w:pPr>
        <w:ind w:left="2160" w:hanging="180"/>
      </w:pPr>
    </w:lvl>
    <w:lvl w:ilvl="3" w:tplc="EA569E72" w:tentative="1">
      <w:start w:val="1"/>
      <w:numFmt w:val="decimal"/>
      <w:lvlText w:val="%4."/>
      <w:lvlJc w:val="left"/>
      <w:pPr>
        <w:ind w:left="2880" w:hanging="360"/>
      </w:pPr>
    </w:lvl>
    <w:lvl w:ilvl="4" w:tplc="217631EA" w:tentative="1">
      <w:start w:val="1"/>
      <w:numFmt w:val="lowerLetter"/>
      <w:lvlText w:val="%5."/>
      <w:lvlJc w:val="left"/>
      <w:pPr>
        <w:ind w:left="3600" w:hanging="360"/>
      </w:pPr>
    </w:lvl>
    <w:lvl w:ilvl="5" w:tplc="62EEE27A" w:tentative="1">
      <w:start w:val="1"/>
      <w:numFmt w:val="lowerRoman"/>
      <w:lvlText w:val="%6."/>
      <w:lvlJc w:val="right"/>
      <w:pPr>
        <w:ind w:left="4320" w:hanging="180"/>
      </w:pPr>
    </w:lvl>
    <w:lvl w:ilvl="6" w:tplc="084E1BB6" w:tentative="1">
      <w:start w:val="1"/>
      <w:numFmt w:val="decimal"/>
      <w:lvlText w:val="%7."/>
      <w:lvlJc w:val="left"/>
      <w:pPr>
        <w:ind w:left="5040" w:hanging="360"/>
      </w:pPr>
    </w:lvl>
    <w:lvl w:ilvl="7" w:tplc="69962AC0" w:tentative="1">
      <w:start w:val="1"/>
      <w:numFmt w:val="lowerLetter"/>
      <w:lvlText w:val="%8."/>
      <w:lvlJc w:val="left"/>
      <w:pPr>
        <w:ind w:left="5760" w:hanging="360"/>
      </w:pPr>
    </w:lvl>
    <w:lvl w:ilvl="8" w:tplc="5AE2E1E0" w:tentative="1">
      <w:start w:val="1"/>
      <w:numFmt w:val="lowerRoman"/>
      <w:lvlText w:val="%9."/>
      <w:lvlJc w:val="right"/>
      <w:pPr>
        <w:ind w:left="6480" w:hanging="180"/>
      </w:pPr>
    </w:lvl>
  </w:abstractNum>
  <w:abstractNum w:abstractNumId="9" w15:restartNumberingAfterBreak="0">
    <w:nsid w:val="2AB75FCE"/>
    <w:multiLevelType w:val="hybridMultilevel"/>
    <w:tmpl w:val="31B2E4E0"/>
    <w:lvl w:ilvl="0" w:tplc="3E025508">
      <w:start w:val="1"/>
      <w:numFmt w:val="bullet"/>
      <w:lvlText w:val=""/>
      <w:lvlJc w:val="left"/>
      <w:pPr>
        <w:ind w:left="780" w:hanging="360"/>
      </w:pPr>
      <w:rPr>
        <w:rFonts w:ascii="Symbol" w:hAnsi="Symbol" w:hint="default"/>
      </w:rPr>
    </w:lvl>
    <w:lvl w:ilvl="1" w:tplc="96CCB1C4">
      <w:start w:val="1"/>
      <w:numFmt w:val="bullet"/>
      <w:lvlText w:val="o"/>
      <w:lvlJc w:val="left"/>
      <w:pPr>
        <w:ind w:left="1500" w:hanging="360"/>
      </w:pPr>
      <w:rPr>
        <w:rFonts w:ascii="Courier New" w:hAnsi="Courier New" w:cs="Courier New" w:hint="default"/>
      </w:rPr>
    </w:lvl>
    <w:lvl w:ilvl="2" w:tplc="4C9451EC" w:tentative="1">
      <w:start w:val="1"/>
      <w:numFmt w:val="bullet"/>
      <w:lvlText w:val=""/>
      <w:lvlJc w:val="left"/>
      <w:pPr>
        <w:ind w:left="2220" w:hanging="360"/>
      </w:pPr>
      <w:rPr>
        <w:rFonts w:ascii="Wingdings" w:hAnsi="Wingdings" w:hint="default"/>
      </w:rPr>
    </w:lvl>
    <w:lvl w:ilvl="3" w:tplc="3E6AC2F4" w:tentative="1">
      <w:start w:val="1"/>
      <w:numFmt w:val="bullet"/>
      <w:lvlText w:val=""/>
      <w:lvlJc w:val="left"/>
      <w:pPr>
        <w:ind w:left="2940" w:hanging="360"/>
      </w:pPr>
      <w:rPr>
        <w:rFonts w:ascii="Symbol" w:hAnsi="Symbol" w:hint="default"/>
      </w:rPr>
    </w:lvl>
    <w:lvl w:ilvl="4" w:tplc="8D789EFC" w:tentative="1">
      <w:start w:val="1"/>
      <w:numFmt w:val="bullet"/>
      <w:lvlText w:val="o"/>
      <w:lvlJc w:val="left"/>
      <w:pPr>
        <w:ind w:left="3660" w:hanging="360"/>
      </w:pPr>
      <w:rPr>
        <w:rFonts w:ascii="Courier New" w:hAnsi="Courier New" w:cs="Courier New" w:hint="default"/>
      </w:rPr>
    </w:lvl>
    <w:lvl w:ilvl="5" w:tplc="9450547C" w:tentative="1">
      <w:start w:val="1"/>
      <w:numFmt w:val="bullet"/>
      <w:lvlText w:val=""/>
      <w:lvlJc w:val="left"/>
      <w:pPr>
        <w:ind w:left="4380" w:hanging="360"/>
      </w:pPr>
      <w:rPr>
        <w:rFonts w:ascii="Wingdings" w:hAnsi="Wingdings" w:hint="default"/>
      </w:rPr>
    </w:lvl>
    <w:lvl w:ilvl="6" w:tplc="7B922414" w:tentative="1">
      <w:start w:val="1"/>
      <w:numFmt w:val="bullet"/>
      <w:lvlText w:val=""/>
      <w:lvlJc w:val="left"/>
      <w:pPr>
        <w:ind w:left="5100" w:hanging="360"/>
      </w:pPr>
      <w:rPr>
        <w:rFonts w:ascii="Symbol" w:hAnsi="Symbol" w:hint="default"/>
      </w:rPr>
    </w:lvl>
    <w:lvl w:ilvl="7" w:tplc="5BCC33B2" w:tentative="1">
      <w:start w:val="1"/>
      <w:numFmt w:val="bullet"/>
      <w:lvlText w:val="o"/>
      <w:lvlJc w:val="left"/>
      <w:pPr>
        <w:ind w:left="5820" w:hanging="360"/>
      </w:pPr>
      <w:rPr>
        <w:rFonts w:ascii="Courier New" w:hAnsi="Courier New" w:cs="Courier New" w:hint="default"/>
      </w:rPr>
    </w:lvl>
    <w:lvl w:ilvl="8" w:tplc="892CC8B0" w:tentative="1">
      <w:start w:val="1"/>
      <w:numFmt w:val="bullet"/>
      <w:lvlText w:val=""/>
      <w:lvlJc w:val="left"/>
      <w:pPr>
        <w:ind w:left="6540" w:hanging="360"/>
      </w:pPr>
      <w:rPr>
        <w:rFonts w:ascii="Wingdings" w:hAnsi="Wingdings" w:hint="default"/>
      </w:rPr>
    </w:lvl>
  </w:abstractNum>
  <w:abstractNum w:abstractNumId="10" w15:restartNumberingAfterBreak="0">
    <w:nsid w:val="2B284E9D"/>
    <w:multiLevelType w:val="hybridMultilevel"/>
    <w:tmpl w:val="BE24DA3A"/>
    <w:lvl w:ilvl="0" w:tplc="FA82D506">
      <w:start w:val="1"/>
      <w:numFmt w:val="decimal"/>
      <w:lvlText w:val="%1."/>
      <w:lvlJc w:val="left"/>
      <w:pPr>
        <w:ind w:left="720" w:hanging="360"/>
      </w:pPr>
      <w:rPr>
        <w:rFonts w:hint="default"/>
      </w:rPr>
    </w:lvl>
    <w:lvl w:ilvl="1" w:tplc="FF12DEEC" w:tentative="1">
      <w:start w:val="1"/>
      <w:numFmt w:val="lowerLetter"/>
      <w:lvlText w:val="%2."/>
      <w:lvlJc w:val="left"/>
      <w:pPr>
        <w:ind w:left="1440" w:hanging="360"/>
      </w:pPr>
    </w:lvl>
    <w:lvl w:ilvl="2" w:tplc="C2524B0E" w:tentative="1">
      <w:start w:val="1"/>
      <w:numFmt w:val="lowerRoman"/>
      <w:lvlText w:val="%3."/>
      <w:lvlJc w:val="right"/>
      <w:pPr>
        <w:ind w:left="2160" w:hanging="180"/>
      </w:pPr>
    </w:lvl>
    <w:lvl w:ilvl="3" w:tplc="E656085A" w:tentative="1">
      <w:start w:val="1"/>
      <w:numFmt w:val="decimal"/>
      <w:lvlText w:val="%4."/>
      <w:lvlJc w:val="left"/>
      <w:pPr>
        <w:ind w:left="2880" w:hanging="360"/>
      </w:pPr>
    </w:lvl>
    <w:lvl w:ilvl="4" w:tplc="CCB0297A" w:tentative="1">
      <w:start w:val="1"/>
      <w:numFmt w:val="lowerLetter"/>
      <w:lvlText w:val="%5."/>
      <w:lvlJc w:val="left"/>
      <w:pPr>
        <w:ind w:left="3600" w:hanging="360"/>
      </w:pPr>
    </w:lvl>
    <w:lvl w:ilvl="5" w:tplc="ADD4114E" w:tentative="1">
      <w:start w:val="1"/>
      <w:numFmt w:val="lowerRoman"/>
      <w:lvlText w:val="%6."/>
      <w:lvlJc w:val="right"/>
      <w:pPr>
        <w:ind w:left="4320" w:hanging="180"/>
      </w:pPr>
    </w:lvl>
    <w:lvl w:ilvl="6" w:tplc="552E3664" w:tentative="1">
      <w:start w:val="1"/>
      <w:numFmt w:val="decimal"/>
      <w:lvlText w:val="%7."/>
      <w:lvlJc w:val="left"/>
      <w:pPr>
        <w:ind w:left="5040" w:hanging="360"/>
      </w:pPr>
    </w:lvl>
    <w:lvl w:ilvl="7" w:tplc="0D62A6AA" w:tentative="1">
      <w:start w:val="1"/>
      <w:numFmt w:val="lowerLetter"/>
      <w:lvlText w:val="%8."/>
      <w:lvlJc w:val="left"/>
      <w:pPr>
        <w:ind w:left="5760" w:hanging="360"/>
      </w:pPr>
    </w:lvl>
    <w:lvl w:ilvl="8" w:tplc="34F62DDE" w:tentative="1">
      <w:start w:val="1"/>
      <w:numFmt w:val="lowerRoman"/>
      <w:lvlText w:val="%9."/>
      <w:lvlJc w:val="right"/>
      <w:pPr>
        <w:ind w:left="6480" w:hanging="180"/>
      </w:pPr>
    </w:lvl>
  </w:abstractNum>
  <w:abstractNum w:abstractNumId="11" w15:restartNumberingAfterBreak="0">
    <w:nsid w:val="300A2C8E"/>
    <w:multiLevelType w:val="hybridMultilevel"/>
    <w:tmpl w:val="281E6AF6"/>
    <w:lvl w:ilvl="0" w:tplc="D2442AC2">
      <w:start w:val="1"/>
      <w:numFmt w:val="decimal"/>
      <w:lvlText w:val="%1."/>
      <w:lvlJc w:val="left"/>
      <w:pPr>
        <w:ind w:left="720" w:hanging="360"/>
      </w:pPr>
      <w:rPr>
        <w:rFonts w:hint="default"/>
        <w:b/>
        <w:bCs/>
        <w:u w:val="none"/>
      </w:rPr>
    </w:lvl>
    <w:lvl w:ilvl="1" w:tplc="0772D9D0" w:tentative="1">
      <w:start w:val="1"/>
      <w:numFmt w:val="lowerLetter"/>
      <w:lvlText w:val="%2."/>
      <w:lvlJc w:val="left"/>
      <w:pPr>
        <w:ind w:left="1440" w:hanging="360"/>
      </w:pPr>
    </w:lvl>
    <w:lvl w:ilvl="2" w:tplc="8F702B00" w:tentative="1">
      <w:start w:val="1"/>
      <w:numFmt w:val="lowerRoman"/>
      <w:lvlText w:val="%3."/>
      <w:lvlJc w:val="right"/>
      <w:pPr>
        <w:ind w:left="2160" w:hanging="180"/>
      </w:pPr>
    </w:lvl>
    <w:lvl w:ilvl="3" w:tplc="1F4281F8" w:tentative="1">
      <w:start w:val="1"/>
      <w:numFmt w:val="decimal"/>
      <w:lvlText w:val="%4."/>
      <w:lvlJc w:val="left"/>
      <w:pPr>
        <w:ind w:left="2880" w:hanging="360"/>
      </w:pPr>
    </w:lvl>
    <w:lvl w:ilvl="4" w:tplc="9DE26CD2" w:tentative="1">
      <w:start w:val="1"/>
      <w:numFmt w:val="lowerLetter"/>
      <w:lvlText w:val="%5."/>
      <w:lvlJc w:val="left"/>
      <w:pPr>
        <w:ind w:left="3600" w:hanging="360"/>
      </w:pPr>
    </w:lvl>
    <w:lvl w:ilvl="5" w:tplc="4C7CC9F2" w:tentative="1">
      <w:start w:val="1"/>
      <w:numFmt w:val="lowerRoman"/>
      <w:lvlText w:val="%6."/>
      <w:lvlJc w:val="right"/>
      <w:pPr>
        <w:ind w:left="4320" w:hanging="180"/>
      </w:pPr>
    </w:lvl>
    <w:lvl w:ilvl="6" w:tplc="C5724372" w:tentative="1">
      <w:start w:val="1"/>
      <w:numFmt w:val="decimal"/>
      <w:lvlText w:val="%7."/>
      <w:lvlJc w:val="left"/>
      <w:pPr>
        <w:ind w:left="5040" w:hanging="360"/>
      </w:pPr>
    </w:lvl>
    <w:lvl w:ilvl="7" w:tplc="BB6A5944" w:tentative="1">
      <w:start w:val="1"/>
      <w:numFmt w:val="lowerLetter"/>
      <w:lvlText w:val="%8."/>
      <w:lvlJc w:val="left"/>
      <w:pPr>
        <w:ind w:left="5760" w:hanging="360"/>
      </w:pPr>
    </w:lvl>
    <w:lvl w:ilvl="8" w:tplc="EDF68344" w:tentative="1">
      <w:start w:val="1"/>
      <w:numFmt w:val="lowerRoman"/>
      <w:lvlText w:val="%9."/>
      <w:lvlJc w:val="right"/>
      <w:pPr>
        <w:ind w:left="6480" w:hanging="180"/>
      </w:pPr>
    </w:lvl>
  </w:abstractNum>
  <w:abstractNum w:abstractNumId="12" w15:restartNumberingAfterBreak="0">
    <w:nsid w:val="34B71B44"/>
    <w:multiLevelType w:val="hybridMultilevel"/>
    <w:tmpl w:val="7638DB50"/>
    <w:lvl w:ilvl="0" w:tplc="B21EC138">
      <w:start w:val="1"/>
      <w:numFmt w:val="decimal"/>
      <w:lvlText w:val="%1."/>
      <w:lvlJc w:val="left"/>
      <w:pPr>
        <w:ind w:left="720" w:hanging="360"/>
      </w:pPr>
      <w:rPr>
        <w:rFonts w:hint="default"/>
        <w:u w:val="none"/>
      </w:rPr>
    </w:lvl>
    <w:lvl w:ilvl="1" w:tplc="28F6DC60">
      <w:start w:val="1"/>
      <w:numFmt w:val="lowerLetter"/>
      <w:lvlText w:val="%2."/>
      <w:lvlJc w:val="left"/>
      <w:pPr>
        <w:ind w:left="1440" w:hanging="360"/>
      </w:pPr>
    </w:lvl>
    <w:lvl w:ilvl="2" w:tplc="D6BC69A0" w:tentative="1">
      <w:start w:val="1"/>
      <w:numFmt w:val="lowerRoman"/>
      <w:lvlText w:val="%3."/>
      <w:lvlJc w:val="right"/>
      <w:pPr>
        <w:ind w:left="2160" w:hanging="180"/>
      </w:pPr>
    </w:lvl>
    <w:lvl w:ilvl="3" w:tplc="92901F8A" w:tentative="1">
      <w:start w:val="1"/>
      <w:numFmt w:val="decimal"/>
      <w:lvlText w:val="%4."/>
      <w:lvlJc w:val="left"/>
      <w:pPr>
        <w:ind w:left="2880" w:hanging="360"/>
      </w:pPr>
    </w:lvl>
    <w:lvl w:ilvl="4" w:tplc="317CD84C" w:tentative="1">
      <w:start w:val="1"/>
      <w:numFmt w:val="lowerLetter"/>
      <w:lvlText w:val="%5."/>
      <w:lvlJc w:val="left"/>
      <w:pPr>
        <w:ind w:left="3600" w:hanging="360"/>
      </w:pPr>
    </w:lvl>
    <w:lvl w:ilvl="5" w:tplc="7E2CFF82" w:tentative="1">
      <w:start w:val="1"/>
      <w:numFmt w:val="lowerRoman"/>
      <w:lvlText w:val="%6."/>
      <w:lvlJc w:val="right"/>
      <w:pPr>
        <w:ind w:left="4320" w:hanging="180"/>
      </w:pPr>
    </w:lvl>
    <w:lvl w:ilvl="6" w:tplc="D704497A" w:tentative="1">
      <w:start w:val="1"/>
      <w:numFmt w:val="decimal"/>
      <w:lvlText w:val="%7."/>
      <w:lvlJc w:val="left"/>
      <w:pPr>
        <w:ind w:left="5040" w:hanging="360"/>
      </w:pPr>
    </w:lvl>
    <w:lvl w:ilvl="7" w:tplc="358CC998" w:tentative="1">
      <w:start w:val="1"/>
      <w:numFmt w:val="lowerLetter"/>
      <w:lvlText w:val="%8."/>
      <w:lvlJc w:val="left"/>
      <w:pPr>
        <w:ind w:left="5760" w:hanging="360"/>
      </w:pPr>
    </w:lvl>
    <w:lvl w:ilvl="8" w:tplc="8152A146" w:tentative="1">
      <w:start w:val="1"/>
      <w:numFmt w:val="lowerRoman"/>
      <w:lvlText w:val="%9."/>
      <w:lvlJc w:val="right"/>
      <w:pPr>
        <w:ind w:left="6480" w:hanging="180"/>
      </w:pPr>
    </w:lvl>
  </w:abstractNum>
  <w:abstractNum w:abstractNumId="13" w15:restartNumberingAfterBreak="0">
    <w:nsid w:val="3F7A5BBF"/>
    <w:multiLevelType w:val="hybridMultilevel"/>
    <w:tmpl w:val="E3FCFAB0"/>
    <w:lvl w:ilvl="0" w:tplc="7326E7BA">
      <w:start w:val="1"/>
      <w:numFmt w:val="decimal"/>
      <w:lvlText w:val="%1."/>
      <w:lvlJc w:val="left"/>
      <w:pPr>
        <w:ind w:left="720" w:hanging="360"/>
      </w:pPr>
      <w:rPr>
        <w:rFonts w:hint="default"/>
      </w:rPr>
    </w:lvl>
    <w:lvl w:ilvl="1" w:tplc="7DB05FD2" w:tentative="1">
      <w:start w:val="1"/>
      <w:numFmt w:val="lowerLetter"/>
      <w:lvlText w:val="%2."/>
      <w:lvlJc w:val="left"/>
      <w:pPr>
        <w:ind w:left="1440" w:hanging="360"/>
      </w:pPr>
    </w:lvl>
    <w:lvl w:ilvl="2" w:tplc="6F72DEB6" w:tentative="1">
      <w:start w:val="1"/>
      <w:numFmt w:val="lowerRoman"/>
      <w:lvlText w:val="%3."/>
      <w:lvlJc w:val="right"/>
      <w:pPr>
        <w:ind w:left="2160" w:hanging="180"/>
      </w:pPr>
    </w:lvl>
    <w:lvl w:ilvl="3" w:tplc="9272825E" w:tentative="1">
      <w:start w:val="1"/>
      <w:numFmt w:val="decimal"/>
      <w:lvlText w:val="%4."/>
      <w:lvlJc w:val="left"/>
      <w:pPr>
        <w:ind w:left="2880" w:hanging="360"/>
      </w:pPr>
    </w:lvl>
    <w:lvl w:ilvl="4" w:tplc="EA7E605A" w:tentative="1">
      <w:start w:val="1"/>
      <w:numFmt w:val="lowerLetter"/>
      <w:lvlText w:val="%5."/>
      <w:lvlJc w:val="left"/>
      <w:pPr>
        <w:ind w:left="3600" w:hanging="360"/>
      </w:pPr>
    </w:lvl>
    <w:lvl w:ilvl="5" w:tplc="D856E558" w:tentative="1">
      <w:start w:val="1"/>
      <w:numFmt w:val="lowerRoman"/>
      <w:lvlText w:val="%6."/>
      <w:lvlJc w:val="right"/>
      <w:pPr>
        <w:ind w:left="4320" w:hanging="180"/>
      </w:pPr>
    </w:lvl>
    <w:lvl w:ilvl="6" w:tplc="019E7562" w:tentative="1">
      <w:start w:val="1"/>
      <w:numFmt w:val="decimal"/>
      <w:lvlText w:val="%7."/>
      <w:lvlJc w:val="left"/>
      <w:pPr>
        <w:ind w:left="5040" w:hanging="360"/>
      </w:pPr>
    </w:lvl>
    <w:lvl w:ilvl="7" w:tplc="A406FAC6" w:tentative="1">
      <w:start w:val="1"/>
      <w:numFmt w:val="lowerLetter"/>
      <w:lvlText w:val="%8."/>
      <w:lvlJc w:val="left"/>
      <w:pPr>
        <w:ind w:left="5760" w:hanging="360"/>
      </w:pPr>
    </w:lvl>
    <w:lvl w:ilvl="8" w:tplc="156E8756" w:tentative="1">
      <w:start w:val="1"/>
      <w:numFmt w:val="lowerRoman"/>
      <w:lvlText w:val="%9."/>
      <w:lvlJc w:val="right"/>
      <w:pPr>
        <w:ind w:left="6480" w:hanging="180"/>
      </w:pPr>
    </w:lvl>
  </w:abstractNum>
  <w:abstractNum w:abstractNumId="14" w15:restartNumberingAfterBreak="0">
    <w:nsid w:val="44B10AD0"/>
    <w:multiLevelType w:val="hybridMultilevel"/>
    <w:tmpl w:val="EEEEE44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5021510C"/>
    <w:multiLevelType w:val="hybridMultilevel"/>
    <w:tmpl w:val="EE2EDCB8"/>
    <w:lvl w:ilvl="0" w:tplc="82B6FD74">
      <w:start w:val="1"/>
      <w:numFmt w:val="decimal"/>
      <w:lvlText w:val="%1."/>
      <w:lvlJc w:val="left"/>
      <w:pPr>
        <w:ind w:left="720" w:hanging="360"/>
      </w:pPr>
      <w:rPr>
        <w:rFonts w:hint="default"/>
      </w:rPr>
    </w:lvl>
    <w:lvl w:ilvl="1" w:tplc="18E8D4F6" w:tentative="1">
      <w:start w:val="1"/>
      <w:numFmt w:val="lowerLetter"/>
      <w:lvlText w:val="%2."/>
      <w:lvlJc w:val="left"/>
      <w:pPr>
        <w:ind w:left="1440" w:hanging="360"/>
      </w:pPr>
    </w:lvl>
    <w:lvl w:ilvl="2" w:tplc="6AF2472C" w:tentative="1">
      <w:start w:val="1"/>
      <w:numFmt w:val="lowerRoman"/>
      <w:lvlText w:val="%3."/>
      <w:lvlJc w:val="right"/>
      <w:pPr>
        <w:ind w:left="2160" w:hanging="180"/>
      </w:pPr>
    </w:lvl>
    <w:lvl w:ilvl="3" w:tplc="D578005C" w:tentative="1">
      <w:start w:val="1"/>
      <w:numFmt w:val="decimal"/>
      <w:lvlText w:val="%4."/>
      <w:lvlJc w:val="left"/>
      <w:pPr>
        <w:ind w:left="2880" w:hanging="360"/>
      </w:pPr>
    </w:lvl>
    <w:lvl w:ilvl="4" w:tplc="3D22987C" w:tentative="1">
      <w:start w:val="1"/>
      <w:numFmt w:val="lowerLetter"/>
      <w:lvlText w:val="%5."/>
      <w:lvlJc w:val="left"/>
      <w:pPr>
        <w:ind w:left="3600" w:hanging="360"/>
      </w:pPr>
    </w:lvl>
    <w:lvl w:ilvl="5" w:tplc="668C72BA" w:tentative="1">
      <w:start w:val="1"/>
      <w:numFmt w:val="lowerRoman"/>
      <w:lvlText w:val="%6."/>
      <w:lvlJc w:val="right"/>
      <w:pPr>
        <w:ind w:left="4320" w:hanging="180"/>
      </w:pPr>
    </w:lvl>
    <w:lvl w:ilvl="6" w:tplc="CB3AF072" w:tentative="1">
      <w:start w:val="1"/>
      <w:numFmt w:val="decimal"/>
      <w:lvlText w:val="%7."/>
      <w:lvlJc w:val="left"/>
      <w:pPr>
        <w:ind w:left="5040" w:hanging="360"/>
      </w:pPr>
    </w:lvl>
    <w:lvl w:ilvl="7" w:tplc="C5A4B380" w:tentative="1">
      <w:start w:val="1"/>
      <w:numFmt w:val="lowerLetter"/>
      <w:lvlText w:val="%8."/>
      <w:lvlJc w:val="left"/>
      <w:pPr>
        <w:ind w:left="5760" w:hanging="360"/>
      </w:pPr>
    </w:lvl>
    <w:lvl w:ilvl="8" w:tplc="CB32EFAA" w:tentative="1">
      <w:start w:val="1"/>
      <w:numFmt w:val="lowerRoman"/>
      <w:lvlText w:val="%9."/>
      <w:lvlJc w:val="right"/>
      <w:pPr>
        <w:ind w:left="6480" w:hanging="180"/>
      </w:pPr>
    </w:lvl>
  </w:abstractNum>
  <w:abstractNum w:abstractNumId="16" w15:restartNumberingAfterBreak="0">
    <w:nsid w:val="50604970"/>
    <w:multiLevelType w:val="hybridMultilevel"/>
    <w:tmpl w:val="5D085D66"/>
    <w:lvl w:ilvl="0" w:tplc="A050CCC8">
      <w:start w:val="1"/>
      <w:numFmt w:val="decimal"/>
      <w:lvlText w:val="%1."/>
      <w:lvlJc w:val="left"/>
      <w:pPr>
        <w:ind w:left="720" w:hanging="360"/>
      </w:pPr>
      <w:rPr>
        <w:rFonts w:hint="default"/>
      </w:rPr>
    </w:lvl>
    <w:lvl w:ilvl="1" w:tplc="A3FEE9A4" w:tentative="1">
      <w:start w:val="1"/>
      <w:numFmt w:val="lowerLetter"/>
      <w:lvlText w:val="%2."/>
      <w:lvlJc w:val="left"/>
      <w:pPr>
        <w:ind w:left="1440" w:hanging="360"/>
      </w:pPr>
    </w:lvl>
    <w:lvl w:ilvl="2" w:tplc="D6EA7C02" w:tentative="1">
      <w:start w:val="1"/>
      <w:numFmt w:val="lowerRoman"/>
      <w:lvlText w:val="%3."/>
      <w:lvlJc w:val="right"/>
      <w:pPr>
        <w:ind w:left="2160" w:hanging="180"/>
      </w:pPr>
    </w:lvl>
    <w:lvl w:ilvl="3" w:tplc="D862E6B0" w:tentative="1">
      <w:start w:val="1"/>
      <w:numFmt w:val="decimal"/>
      <w:lvlText w:val="%4."/>
      <w:lvlJc w:val="left"/>
      <w:pPr>
        <w:ind w:left="2880" w:hanging="360"/>
      </w:pPr>
    </w:lvl>
    <w:lvl w:ilvl="4" w:tplc="99D2A23C" w:tentative="1">
      <w:start w:val="1"/>
      <w:numFmt w:val="lowerLetter"/>
      <w:lvlText w:val="%5."/>
      <w:lvlJc w:val="left"/>
      <w:pPr>
        <w:ind w:left="3600" w:hanging="360"/>
      </w:pPr>
    </w:lvl>
    <w:lvl w:ilvl="5" w:tplc="7750C706" w:tentative="1">
      <w:start w:val="1"/>
      <w:numFmt w:val="lowerRoman"/>
      <w:lvlText w:val="%6."/>
      <w:lvlJc w:val="right"/>
      <w:pPr>
        <w:ind w:left="4320" w:hanging="180"/>
      </w:pPr>
    </w:lvl>
    <w:lvl w:ilvl="6" w:tplc="AB1A7D04" w:tentative="1">
      <w:start w:val="1"/>
      <w:numFmt w:val="decimal"/>
      <w:lvlText w:val="%7."/>
      <w:lvlJc w:val="left"/>
      <w:pPr>
        <w:ind w:left="5040" w:hanging="360"/>
      </w:pPr>
    </w:lvl>
    <w:lvl w:ilvl="7" w:tplc="68ACFF0E" w:tentative="1">
      <w:start w:val="1"/>
      <w:numFmt w:val="lowerLetter"/>
      <w:lvlText w:val="%8."/>
      <w:lvlJc w:val="left"/>
      <w:pPr>
        <w:ind w:left="5760" w:hanging="360"/>
      </w:pPr>
    </w:lvl>
    <w:lvl w:ilvl="8" w:tplc="669629A4" w:tentative="1">
      <w:start w:val="1"/>
      <w:numFmt w:val="lowerRoman"/>
      <w:lvlText w:val="%9."/>
      <w:lvlJc w:val="right"/>
      <w:pPr>
        <w:ind w:left="6480" w:hanging="180"/>
      </w:pPr>
    </w:lvl>
  </w:abstractNum>
  <w:abstractNum w:abstractNumId="17" w15:restartNumberingAfterBreak="0">
    <w:nsid w:val="52414D05"/>
    <w:multiLevelType w:val="hybridMultilevel"/>
    <w:tmpl w:val="FB04868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5E80153C"/>
    <w:multiLevelType w:val="hybridMultilevel"/>
    <w:tmpl w:val="611853E8"/>
    <w:lvl w:ilvl="0" w:tplc="779C280E">
      <w:start w:val="1"/>
      <w:numFmt w:val="decimal"/>
      <w:lvlText w:val="%1."/>
      <w:lvlJc w:val="left"/>
      <w:pPr>
        <w:ind w:left="1080" w:hanging="720"/>
      </w:pPr>
      <w:rPr>
        <w:rFonts w:hint="default"/>
        <w:u w:val="none"/>
      </w:rPr>
    </w:lvl>
    <w:lvl w:ilvl="1" w:tplc="1D5A46B4" w:tentative="1">
      <w:start w:val="1"/>
      <w:numFmt w:val="lowerLetter"/>
      <w:lvlText w:val="%2."/>
      <w:lvlJc w:val="left"/>
      <w:pPr>
        <w:ind w:left="1440" w:hanging="360"/>
      </w:pPr>
    </w:lvl>
    <w:lvl w:ilvl="2" w:tplc="DD0CBA34" w:tentative="1">
      <w:start w:val="1"/>
      <w:numFmt w:val="lowerRoman"/>
      <w:lvlText w:val="%3."/>
      <w:lvlJc w:val="right"/>
      <w:pPr>
        <w:ind w:left="2160" w:hanging="180"/>
      </w:pPr>
    </w:lvl>
    <w:lvl w:ilvl="3" w:tplc="07F6C4B0" w:tentative="1">
      <w:start w:val="1"/>
      <w:numFmt w:val="decimal"/>
      <w:lvlText w:val="%4."/>
      <w:lvlJc w:val="left"/>
      <w:pPr>
        <w:ind w:left="2880" w:hanging="360"/>
      </w:pPr>
    </w:lvl>
    <w:lvl w:ilvl="4" w:tplc="225A4120" w:tentative="1">
      <w:start w:val="1"/>
      <w:numFmt w:val="lowerLetter"/>
      <w:lvlText w:val="%5."/>
      <w:lvlJc w:val="left"/>
      <w:pPr>
        <w:ind w:left="3600" w:hanging="360"/>
      </w:pPr>
    </w:lvl>
    <w:lvl w:ilvl="5" w:tplc="C7BC14DC" w:tentative="1">
      <w:start w:val="1"/>
      <w:numFmt w:val="lowerRoman"/>
      <w:lvlText w:val="%6."/>
      <w:lvlJc w:val="right"/>
      <w:pPr>
        <w:ind w:left="4320" w:hanging="180"/>
      </w:pPr>
    </w:lvl>
    <w:lvl w:ilvl="6" w:tplc="C17EAF2A" w:tentative="1">
      <w:start w:val="1"/>
      <w:numFmt w:val="decimal"/>
      <w:lvlText w:val="%7."/>
      <w:lvlJc w:val="left"/>
      <w:pPr>
        <w:ind w:left="5040" w:hanging="360"/>
      </w:pPr>
    </w:lvl>
    <w:lvl w:ilvl="7" w:tplc="77209D7C" w:tentative="1">
      <w:start w:val="1"/>
      <w:numFmt w:val="lowerLetter"/>
      <w:lvlText w:val="%8."/>
      <w:lvlJc w:val="left"/>
      <w:pPr>
        <w:ind w:left="5760" w:hanging="360"/>
      </w:pPr>
    </w:lvl>
    <w:lvl w:ilvl="8" w:tplc="3FD06094" w:tentative="1">
      <w:start w:val="1"/>
      <w:numFmt w:val="lowerRoman"/>
      <w:lvlText w:val="%9."/>
      <w:lvlJc w:val="right"/>
      <w:pPr>
        <w:ind w:left="6480" w:hanging="180"/>
      </w:pPr>
    </w:lvl>
  </w:abstractNum>
  <w:abstractNum w:abstractNumId="19" w15:restartNumberingAfterBreak="0">
    <w:nsid w:val="609C0FF2"/>
    <w:multiLevelType w:val="hybridMultilevel"/>
    <w:tmpl w:val="FD0E9CCA"/>
    <w:lvl w:ilvl="0" w:tplc="6A0CB974">
      <w:start w:val="1"/>
      <w:numFmt w:val="decimal"/>
      <w:lvlText w:val="%1."/>
      <w:lvlJc w:val="left"/>
      <w:pPr>
        <w:ind w:left="360" w:hanging="360"/>
      </w:pPr>
      <w:rPr>
        <w:rFonts w:hint="default"/>
      </w:rPr>
    </w:lvl>
    <w:lvl w:ilvl="1" w:tplc="1EECC490" w:tentative="1">
      <w:start w:val="1"/>
      <w:numFmt w:val="lowerLetter"/>
      <w:lvlText w:val="%2."/>
      <w:lvlJc w:val="left"/>
      <w:pPr>
        <w:ind w:left="1080" w:hanging="360"/>
      </w:pPr>
    </w:lvl>
    <w:lvl w:ilvl="2" w:tplc="69E00D1A" w:tentative="1">
      <w:start w:val="1"/>
      <w:numFmt w:val="lowerRoman"/>
      <w:lvlText w:val="%3."/>
      <w:lvlJc w:val="right"/>
      <w:pPr>
        <w:ind w:left="1800" w:hanging="180"/>
      </w:pPr>
    </w:lvl>
    <w:lvl w:ilvl="3" w:tplc="EC948E64" w:tentative="1">
      <w:start w:val="1"/>
      <w:numFmt w:val="decimal"/>
      <w:lvlText w:val="%4."/>
      <w:lvlJc w:val="left"/>
      <w:pPr>
        <w:ind w:left="2520" w:hanging="360"/>
      </w:pPr>
    </w:lvl>
    <w:lvl w:ilvl="4" w:tplc="25A22660" w:tentative="1">
      <w:start w:val="1"/>
      <w:numFmt w:val="lowerLetter"/>
      <w:lvlText w:val="%5."/>
      <w:lvlJc w:val="left"/>
      <w:pPr>
        <w:ind w:left="3240" w:hanging="360"/>
      </w:pPr>
    </w:lvl>
    <w:lvl w:ilvl="5" w:tplc="77D0D3F6" w:tentative="1">
      <w:start w:val="1"/>
      <w:numFmt w:val="lowerRoman"/>
      <w:lvlText w:val="%6."/>
      <w:lvlJc w:val="right"/>
      <w:pPr>
        <w:ind w:left="3960" w:hanging="180"/>
      </w:pPr>
    </w:lvl>
    <w:lvl w:ilvl="6" w:tplc="3522C00E" w:tentative="1">
      <w:start w:val="1"/>
      <w:numFmt w:val="decimal"/>
      <w:lvlText w:val="%7."/>
      <w:lvlJc w:val="left"/>
      <w:pPr>
        <w:ind w:left="4680" w:hanging="360"/>
      </w:pPr>
    </w:lvl>
    <w:lvl w:ilvl="7" w:tplc="68B6A87C" w:tentative="1">
      <w:start w:val="1"/>
      <w:numFmt w:val="lowerLetter"/>
      <w:lvlText w:val="%8."/>
      <w:lvlJc w:val="left"/>
      <w:pPr>
        <w:ind w:left="5400" w:hanging="360"/>
      </w:pPr>
    </w:lvl>
    <w:lvl w:ilvl="8" w:tplc="409E51A2" w:tentative="1">
      <w:start w:val="1"/>
      <w:numFmt w:val="lowerRoman"/>
      <w:lvlText w:val="%9."/>
      <w:lvlJc w:val="right"/>
      <w:pPr>
        <w:ind w:left="6120" w:hanging="180"/>
      </w:pPr>
    </w:lvl>
  </w:abstractNum>
  <w:abstractNum w:abstractNumId="20" w15:restartNumberingAfterBreak="0">
    <w:nsid w:val="67100E22"/>
    <w:multiLevelType w:val="hybridMultilevel"/>
    <w:tmpl w:val="2F681216"/>
    <w:lvl w:ilvl="0" w:tplc="72A2293E">
      <w:start w:val="1"/>
      <w:numFmt w:val="decimal"/>
      <w:lvlText w:val="%1."/>
      <w:lvlJc w:val="left"/>
      <w:pPr>
        <w:ind w:left="720" w:hanging="360"/>
      </w:pPr>
      <w:rPr>
        <w:rFonts w:hint="default"/>
      </w:rPr>
    </w:lvl>
    <w:lvl w:ilvl="1" w:tplc="A114F20C" w:tentative="1">
      <w:start w:val="1"/>
      <w:numFmt w:val="lowerLetter"/>
      <w:lvlText w:val="%2."/>
      <w:lvlJc w:val="left"/>
      <w:pPr>
        <w:ind w:left="1440" w:hanging="360"/>
      </w:pPr>
    </w:lvl>
    <w:lvl w:ilvl="2" w:tplc="414EA922" w:tentative="1">
      <w:start w:val="1"/>
      <w:numFmt w:val="lowerRoman"/>
      <w:lvlText w:val="%3."/>
      <w:lvlJc w:val="right"/>
      <w:pPr>
        <w:ind w:left="2160" w:hanging="180"/>
      </w:pPr>
    </w:lvl>
    <w:lvl w:ilvl="3" w:tplc="FCCA56F0" w:tentative="1">
      <w:start w:val="1"/>
      <w:numFmt w:val="decimal"/>
      <w:lvlText w:val="%4."/>
      <w:lvlJc w:val="left"/>
      <w:pPr>
        <w:ind w:left="2880" w:hanging="360"/>
      </w:pPr>
    </w:lvl>
    <w:lvl w:ilvl="4" w:tplc="942264B0" w:tentative="1">
      <w:start w:val="1"/>
      <w:numFmt w:val="lowerLetter"/>
      <w:lvlText w:val="%5."/>
      <w:lvlJc w:val="left"/>
      <w:pPr>
        <w:ind w:left="3600" w:hanging="360"/>
      </w:pPr>
    </w:lvl>
    <w:lvl w:ilvl="5" w:tplc="111E1DFE" w:tentative="1">
      <w:start w:val="1"/>
      <w:numFmt w:val="lowerRoman"/>
      <w:lvlText w:val="%6."/>
      <w:lvlJc w:val="right"/>
      <w:pPr>
        <w:ind w:left="4320" w:hanging="180"/>
      </w:pPr>
    </w:lvl>
    <w:lvl w:ilvl="6" w:tplc="0F688258" w:tentative="1">
      <w:start w:val="1"/>
      <w:numFmt w:val="decimal"/>
      <w:lvlText w:val="%7."/>
      <w:lvlJc w:val="left"/>
      <w:pPr>
        <w:ind w:left="5040" w:hanging="360"/>
      </w:pPr>
    </w:lvl>
    <w:lvl w:ilvl="7" w:tplc="CD26ADF0" w:tentative="1">
      <w:start w:val="1"/>
      <w:numFmt w:val="lowerLetter"/>
      <w:lvlText w:val="%8."/>
      <w:lvlJc w:val="left"/>
      <w:pPr>
        <w:ind w:left="5760" w:hanging="360"/>
      </w:pPr>
    </w:lvl>
    <w:lvl w:ilvl="8" w:tplc="70B09518" w:tentative="1">
      <w:start w:val="1"/>
      <w:numFmt w:val="lowerRoman"/>
      <w:lvlText w:val="%9."/>
      <w:lvlJc w:val="right"/>
      <w:pPr>
        <w:ind w:left="6480" w:hanging="180"/>
      </w:pPr>
    </w:lvl>
  </w:abstractNum>
  <w:abstractNum w:abstractNumId="21" w15:restartNumberingAfterBreak="0">
    <w:nsid w:val="69BA6030"/>
    <w:multiLevelType w:val="hybridMultilevel"/>
    <w:tmpl w:val="08B2EBB6"/>
    <w:lvl w:ilvl="0" w:tplc="38547A66">
      <w:start w:val="1"/>
      <w:numFmt w:val="decimal"/>
      <w:lvlText w:val="%1."/>
      <w:lvlJc w:val="left"/>
      <w:pPr>
        <w:ind w:left="720" w:hanging="360"/>
      </w:pPr>
      <w:rPr>
        <w:rFonts w:hint="default"/>
      </w:rPr>
    </w:lvl>
    <w:lvl w:ilvl="1" w:tplc="165C3740" w:tentative="1">
      <w:start w:val="1"/>
      <w:numFmt w:val="lowerLetter"/>
      <w:lvlText w:val="%2."/>
      <w:lvlJc w:val="left"/>
      <w:pPr>
        <w:ind w:left="1440" w:hanging="360"/>
      </w:pPr>
    </w:lvl>
    <w:lvl w:ilvl="2" w:tplc="FDDEF5DA" w:tentative="1">
      <w:start w:val="1"/>
      <w:numFmt w:val="lowerRoman"/>
      <w:lvlText w:val="%3."/>
      <w:lvlJc w:val="right"/>
      <w:pPr>
        <w:ind w:left="2160" w:hanging="180"/>
      </w:pPr>
    </w:lvl>
    <w:lvl w:ilvl="3" w:tplc="42D206A6" w:tentative="1">
      <w:start w:val="1"/>
      <w:numFmt w:val="decimal"/>
      <w:lvlText w:val="%4."/>
      <w:lvlJc w:val="left"/>
      <w:pPr>
        <w:ind w:left="2880" w:hanging="360"/>
      </w:pPr>
    </w:lvl>
    <w:lvl w:ilvl="4" w:tplc="5D004624" w:tentative="1">
      <w:start w:val="1"/>
      <w:numFmt w:val="lowerLetter"/>
      <w:lvlText w:val="%5."/>
      <w:lvlJc w:val="left"/>
      <w:pPr>
        <w:ind w:left="3600" w:hanging="360"/>
      </w:pPr>
    </w:lvl>
    <w:lvl w:ilvl="5" w:tplc="65BC5812" w:tentative="1">
      <w:start w:val="1"/>
      <w:numFmt w:val="lowerRoman"/>
      <w:lvlText w:val="%6."/>
      <w:lvlJc w:val="right"/>
      <w:pPr>
        <w:ind w:left="4320" w:hanging="180"/>
      </w:pPr>
    </w:lvl>
    <w:lvl w:ilvl="6" w:tplc="3CD060B8" w:tentative="1">
      <w:start w:val="1"/>
      <w:numFmt w:val="decimal"/>
      <w:lvlText w:val="%7."/>
      <w:lvlJc w:val="left"/>
      <w:pPr>
        <w:ind w:left="5040" w:hanging="360"/>
      </w:pPr>
    </w:lvl>
    <w:lvl w:ilvl="7" w:tplc="EFA4EAC6" w:tentative="1">
      <w:start w:val="1"/>
      <w:numFmt w:val="lowerLetter"/>
      <w:lvlText w:val="%8."/>
      <w:lvlJc w:val="left"/>
      <w:pPr>
        <w:ind w:left="5760" w:hanging="360"/>
      </w:pPr>
    </w:lvl>
    <w:lvl w:ilvl="8" w:tplc="6FFEC2DA" w:tentative="1">
      <w:start w:val="1"/>
      <w:numFmt w:val="lowerRoman"/>
      <w:lvlText w:val="%9."/>
      <w:lvlJc w:val="right"/>
      <w:pPr>
        <w:ind w:left="6480" w:hanging="180"/>
      </w:pPr>
    </w:lvl>
  </w:abstractNum>
  <w:abstractNum w:abstractNumId="22" w15:restartNumberingAfterBreak="0">
    <w:nsid w:val="77DE4D34"/>
    <w:multiLevelType w:val="hybridMultilevel"/>
    <w:tmpl w:val="BB427D0C"/>
    <w:lvl w:ilvl="0" w:tplc="A5DA5024">
      <w:start w:val="1"/>
      <w:numFmt w:val="decimal"/>
      <w:lvlText w:val="%1."/>
      <w:lvlJc w:val="left"/>
      <w:pPr>
        <w:ind w:left="1080" w:hanging="720"/>
      </w:pPr>
      <w:rPr>
        <w:rFonts w:hint="default"/>
        <w:u w:val="none"/>
      </w:rPr>
    </w:lvl>
    <w:lvl w:ilvl="1" w:tplc="0F62943E" w:tentative="1">
      <w:start w:val="1"/>
      <w:numFmt w:val="lowerLetter"/>
      <w:lvlText w:val="%2."/>
      <w:lvlJc w:val="left"/>
      <w:pPr>
        <w:ind w:left="1440" w:hanging="360"/>
      </w:pPr>
    </w:lvl>
    <w:lvl w:ilvl="2" w:tplc="93D4D6C8" w:tentative="1">
      <w:start w:val="1"/>
      <w:numFmt w:val="lowerRoman"/>
      <w:lvlText w:val="%3."/>
      <w:lvlJc w:val="right"/>
      <w:pPr>
        <w:ind w:left="2160" w:hanging="180"/>
      </w:pPr>
    </w:lvl>
    <w:lvl w:ilvl="3" w:tplc="37647228" w:tentative="1">
      <w:start w:val="1"/>
      <w:numFmt w:val="decimal"/>
      <w:lvlText w:val="%4."/>
      <w:lvlJc w:val="left"/>
      <w:pPr>
        <w:ind w:left="2880" w:hanging="360"/>
      </w:pPr>
    </w:lvl>
    <w:lvl w:ilvl="4" w:tplc="C5A4B33E" w:tentative="1">
      <w:start w:val="1"/>
      <w:numFmt w:val="lowerLetter"/>
      <w:lvlText w:val="%5."/>
      <w:lvlJc w:val="left"/>
      <w:pPr>
        <w:ind w:left="3600" w:hanging="360"/>
      </w:pPr>
    </w:lvl>
    <w:lvl w:ilvl="5" w:tplc="EF424532" w:tentative="1">
      <w:start w:val="1"/>
      <w:numFmt w:val="lowerRoman"/>
      <w:lvlText w:val="%6."/>
      <w:lvlJc w:val="right"/>
      <w:pPr>
        <w:ind w:left="4320" w:hanging="180"/>
      </w:pPr>
    </w:lvl>
    <w:lvl w:ilvl="6" w:tplc="F940B102" w:tentative="1">
      <w:start w:val="1"/>
      <w:numFmt w:val="decimal"/>
      <w:lvlText w:val="%7."/>
      <w:lvlJc w:val="left"/>
      <w:pPr>
        <w:ind w:left="5040" w:hanging="360"/>
      </w:pPr>
    </w:lvl>
    <w:lvl w:ilvl="7" w:tplc="37728C50" w:tentative="1">
      <w:start w:val="1"/>
      <w:numFmt w:val="lowerLetter"/>
      <w:lvlText w:val="%8."/>
      <w:lvlJc w:val="left"/>
      <w:pPr>
        <w:ind w:left="5760" w:hanging="360"/>
      </w:pPr>
    </w:lvl>
    <w:lvl w:ilvl="8" w:tplc="4252A3B0" w:tentative="1">
      <w:start w:val="1"/>
      <w:numFmt w:val="lowerRoman"/>
      <w:lvlText w:val="%9."/>
      <w:lvlJc w:val="right"/>
      <w:pPr>
        <w:ind w:left="6480" w:hanging="180"/>
      </w:pPr>
    </w:lvl>
  </w:abstractNum>
  <w:num w:numId="1" w16cid:durableId="1360353155">
    <w:abstractNumId w:val="2"/>
  </w:num>
  <w:num w:numId="2" w16cid:durableId="2038191678">
    <w:abstractNumId w:val="12"/>
  </w:num>
  <w:num w:numId="3" w16cid:durableId="1483812041">
    <w:abstractNumId w:val="8"/>
  </w:num>
  <w:num w:numId="4" w16cid:durableId="1275165723">
    <w:abstractNumId w:val="11"/>
  </w:num>
  <w:num w:numId="5" w16cid:durableId="1508523487">
    <w:abstractNumId w:val="9"/>
  </w:num>
  <w:num w:numId="6" w16cid:durableId="1674992424">
    <w:abstractNumId w:val="4"/>
  </w:num>
  <w:num w:numId="7" w16cid:durableId="1356661657">
    <w:abstractNumId w:val="3"/>
  </w:num>
  <w:num w:numId="8" w16cid:durableId="77332777">
    <w:abstractNumId w:val="1"/>
  </w:num>
  <w:num w:numId="9" w16cid:durableId="240911764">
    <w:abstractNumId w:val="16"/>
  </w:num>
  <w:num w:numId="10" w16cid:durableId="190846240">
    <w:abstractNumId w:val="5"/>
  </w:num>
  <w:num w:numId="11" w16cid:durableId="1514687931">
    <w:abstractNumId w:val="19"/>
  </w:num>
  <w:num w:numId="12" w16cid:durableId="510686316">
    <w:abstractNumId w:val="13"/>
  </w:num>
  <w:num w:numId="13" w16cid:durableId="128210000">
    <w:abstractNumId w:val="10"/>
  </w:num>
  <w:num w:numId="14" w16cid:durableId="148910492">
    <w:abstractNumId w:val="20"/>
  </w:num>
  <w:num w:numId="15" w16cid:durableId="1886022104">
    <w:abstractNumId w:val="18"/>
  </w:num>
  <w:num w:numId="16" w16cid:durableId="1684474032">
    <w:abstractNumId w:val="21"/>
  </w:num>
  <w:num w:numId="17" w16cid:durableId="1143276883">
    <w:abstractNumId w:val="15"/>
  </w:num>
  <w:num w:numId="18" w16cid:durableId="413170263">
    <w:abstractNumId w:val="7"/>
  </w:num>
  <w:num w:numId="19" w16cid:durableId="146282693">
    <w:abstractNumId w:val="22"/>
  </w:num>
  <w:num w:numId="20" w16cid:durableId="1956057161">
    <w:abstractNumId w:val="0"/>
  </w:num>
  <w:num w:numId="21" w16cid:durableId="1299800030">
    <w:abstractNumId w:val="6"/>
  </w:num>
  <w:num w:numId="22" w16cid:durableId="1925408239">
    <w:abstractNumId w:val="14"/>
  </w:num>
  <w:num w:numId="23" w16cid:durableId="539584987">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Y2NTE0NDK0MDA2MTJS0lEKTi0uzszPAykwrwUAJDr9xSwAAAA="/>
  </w:docVars>
  <w:rsids>
    <w:rsidRoot w:val="00E70493"/>
    <w:rsid w:val="000003E0"/>
    <w:rsid w:val="000010BA"/>
    <w:rsid w:val="00001ABB"/>
    <w:rsid w:val="000029A3"/>
    <w:rsid w:val="00004487"/>
    <w:rsid w:val="0000474C"/>
    <w:rsid w:val="00007B8A"/>
    <w:rsid w:val="00010BB1"/>
    <w:rsid w:val="000112C3"/>
    <w:rsid w:val="00012686"/>
    <w:rsid w:val="00013137"/>
    <w:rsid w:val="00013C88"/>
    <w:rsid w:val="00013EB5"/>
    <w:rsid w:val="00015402"/>
    <w:rsid w:val="00016F88"/>
    <w:rsid w:val="000171DD"/>
    <w:rsid w:val="000179D2"/>
    <w:rsid w:val="00017EF7"/>
    <w:rsid w:val="00020C4A"/>
    <w:rsid w:val="00021C73"/>
    <w:rsid w:val="00022182"/>
    <w:rsid w:val="00022A6B"/>
    <w:rsid w:val="0002365A"/>
    <w:rsid w:val="00024584"/>
    <w:rsid w:val="0002473F"/>
    <w:rsid w:val="000255FD"/>
    <w:rsid w:val="00025698"/>
    <w:rsid w:val="00026794"/>
    <w:rsid w:val="0003302A"/>
    <w:rsid w:val="000335AC"/>
    <w:rsid w:val="00033A36"/>
    <w:rsid w:val="00035842"/>
    <w:rsid w:val="00036BA4"/>
    <w:rsid w:val="00040081"/>
    <w:rsid w:val="00040896"/>
    <w:rsid w:val="0004254F"/>
    <w:rsid w:val="000426ED"/>
    <w:rsid w:val="00042A0D"/>
    <w:rsid w:val="000431C7"/>
    <w:rsid w:val="000433FD"/>
    <w:rsid w:val="00044059"/>
    <w:rsid w:val="00044C5F"/>
    <w:rsid w:val="000479E2"/>
    <w:rsid w:val="000502BC"/>
    <w:rsid w:val="000520F4"/>
    <w:rsid w:val="00052DFC"/>
    <w:rsid w:val="00055FB5"/>
    <w:rsid w:val="00056315"/>
    <w:rsid w:val="00056567"/>
    <w:rsid w:val="000567CE"/>
    <w:rsid w:val="00057077"/>
    <w:rsid w:val="00057194"/>
    <w:rsid w:val="0006001B"/>
    <w:rsid w:val="00060762"/>
    <w:rsid w:val="000611B6"/>
    <w:rsid w:val="00061209"/>
    <w:rsid w:val="00061732"/>
    <w:rsid w:val="0006185D"/>
    <w:rsid w:val="00061AE1"/>
    <w:rsid w:val="000626E2"/>
    <w:rsid w:val="000634C5"/>
    <w:rsid w:val="00066ACF"/>
    <w:rsid w:val="00072227"/>
    <w:rsid w:val="000724DD"/>
    <w:rsid w:val="00072AD3"/>
    <w:rsid w:val="00073277"/>
    <w:rsid w:val="00074BDF"/>
    <w:rsid w:val="00075476"/>
    <w:rsid w:val="0007588E"/>
    <w:rsid w:val="000764E9"/>
    <w:rsid w:val="00076FE0"/>
    <w:rsid w:val="00083C45"/>
    <w:rsid w:val="00085461"/>
    <w:rsid w:val="000872EE"/>
    <w:rsid w:val="0009013B"/>
    <w:rsid w:val="000902B8"/>
    <w:rsid w:val="000906A2"/>
    <w:rsid w:val="00091839"/>
    <w:rsid w:val="00091E6D"/>
    <w:rsid w:val="000924F5"/>
    <w:rsid w:val="00093A8B"/>
    <w:rsid w:val="0009490B"/>
    <w:rsid w:val="00094D6D"/>
    <w:rsid w:val="00095C5F"/>
    <w:rsid w:val="00096BAD"/>
    <w:rsid w:val="000A1AA5"/>
    <w:rsid w:val="000A256C"/>
    <w:rsid w:val="000A26FB"/>
    <w:rsid w:val="000A2C60"/>
    <w:rsid w:val="000A3BDC"/>
    <w:rsid w:val="000A3C58"/>
    <w:rsid w:val="000A432C"/>
    <w:rsid w:val="000A6E25"/>
    <w:rsid w:val="000A7FAE"/>
    <w:rsid w:val="000B2885"/>
    <w:rsid w:val="000B3003"/>
    <w:rsid w:val="000B3761"/>
    <w:rsid w:val="000B3BA5"/>
    <w:rsid w:val="000B455D"/>
    <w:rsid w:val="000B46D7"/>
    <w:rsid w:val="000B5495"/>
    <w:rsid w:val="000B5B44"/>
    <w:rsid w:val="000B7B73"/>
    <w:rsid w:val="000C130F"/>
    <w:rsid w:val="000C2540"/>
    <w:rsid w:val="000C2F7A"/>
    <w:rsid w:val="000C37A2"/>
    <w:rsid w:val="000C3F24"/>
    <w:rsid w:val="000C7377"/>
    <w:rsid w:val="000C74C8"/>
    <w:rsid w:val="000D01F3"/>
    <w:rsid w:val="000D2314"/>
    <w:rsid w:val="000D360E"/>
    <w:rsid w:val="000D4612"/>
    <w:rsid w:val="000D5E3C"/>
    <w:rsid w:val="000E0208"/>
    <w:rsid w:val="000E0533"/>
    <w:rsid w:val="000E1017"/>
    <w:rsid w:val="000E2204"/>
    <w:rsid w:val="000E3BC6"/>
    <w:rsid w:val="000E40B3"/>
    <w:rsid w:val="000E4530"/>
    <w:rsid w:val="000E4F8B"/>
    <w:rsid w:val="000E52BF"/>
    <w:rsid w:val="000E7188"/>
    <w:rsid w:val="000E758C"/>
    <w:rsid w:val="000F004F"/>
    <w:rsid w:val="000F1CAD"/>
    <w:rsid w:val="000F2608"/>
    <w:rsid w:val="000F2D7C"/>
    <w:rsid w:val="000F30FE"/>
    <w:rsid w:val="000F7FD4"/>
    <w:rsid w:val="00102323"/>
    <w:rsid w:val="0010235F"/>
    <w:rsid w:val="0010435C"/>
    <w:rsid w:val="001048C8"/>
    <w:rsid w:val="001055A8"/>
    <w:rsid w:val="0010572C"/>
    <w:rsid w:val="00105B86"/>
    <w:rsid w:val="00106D0E"/>
    <w:rsid w:val="001072D7"/>
    <w:rsid w:val="001074C5"/>
    <w:rsid w:val="00107808"/>
    <w:rsid w:val="001107FF"/>
    <w:rsid w:val="0011155E"/>
    <w:rsid w:val="001120E8"/>
    <w:rsid w:val="00112F85"/>
    <w:rsid w:val="001131F0"/>
    <w:rsid w:val="0011324A"/>
    <w:rsid w:val="0011414D"/>
    <w:rsid w:val="00114AF6"/>
    <w:rsid w:val="00122464"/>
    <w:rsid w:val="001227F2"/>
    <w:rsid w:val="00126089"/>
    <w:rsid w:val="001260B7"/>
    <w:rsid w:val="001278D1"/>
    <w:rsid w:val="0013151C"/>
    <w:rsid w:val="001339A3"/>
    <w:rsid w:val="00134582"/>
    <w:rsid w:val="001359AE"/>
    <w:rsid w:val="0013605C"/>
    <w:rsid w:val="001365AE"/>
    <w:rsid w:val="0013688B"/>
    <w:rsid w:val="001418F6"/>
    <w:rsid w:val="00142487"/>
    <w:rsid w:val="00144D18"/>
    <w:rsid w:val="001501B5"/>
    <w:rsid w:val="00150AFA"/>
    <w:rsid w:val="00152E46"/>
    <w:rsid w:val="001543E8"/>
    <w:rsid w:val="00156DCA"/>
    <w:rsid w:val="00157002"/>
    <w:rsid w:val="0015784A"/>
    <w:rsid w:val="00157DFF"/>
    <w:rsid w:val="00160434"/>
    <w:rsid w:val="00160BAC"/>
    <w:rsid w:val="00161473"/>
    <w:rsid w:val="00163558"/>
    <w:rsid w:val="00165F56"/>
    <w:rsid w:val="00165F64"/>
    <w:rsid w:val="00166FCE"/>
    <w:rsid w:val="0017035B"/>
    <w:rsid w:val="001705D1"/>
    <w:rsid w:val="001705E3"/>
    <w:rsid w:val="001705E8"/>
    <w:rsid w:val="0017263B"/>
    <w:rsid w:val="001726DF"/>
    <w:rsid w:val="00172EDB"/>
    <w:rsid w:val="00173A63"/>
    <w:rsid w:val="00173B1B"/>
    <w:rsid w:val="0017608C"/>
    <w:rsid w:val="001760AA"/>
    <w:rsid w:val="001761F0"/>
    <w:rsid w:val="0017628C"/>
    <w:rsid w:val="0017706E"/>
    <w:rsid w:val="0017771C"/>
    <w:rsid w:val="001823C3"/>
    <w:rsid w:val="00182969"/>
    <w:rsid w:val="0018341D"/>
    <w:rsid w:val="00183820"/>
    <w:rsid w:val="00183935"/>
    <w:rsid w:val="001842C7"/>
    <w:rsid w:val="00184544"/>
    <w:rsid w:val="00186276"/>
    <w:rsid w:val="0019070C"/>
    <w:rsid w:val="001912E1"/>
    <w:rsid w:val="00191884"/>
    <w:rsid w:val="00191A15"/>
    <w:rsid w:val="00192E7E"/>
    <w:rsid w:val="001930F9"/>
    <w:rsid w:val="001945C6"/>
    <w:rsid w:val="00195317"/>
    <w:rsid w:val="00195E7C"/>
    <w:rsid w:val="00196615"/>
    <w:rsid w:val="001967B6"/>
    <w:rsid w:val="0019703F"/>
    <w:rsid w:val="001978D7"/>
    <w:rsid w:val="00197E6B"/>
    <w:rsid w:val="001A03A2"/>
    <w:rsid w:val="001A054B"/>
    <w:rsid w:val="001A0A9D"/>
    <w:rsid w:val="001A0D3B"/>
    <w:rsid w:val="001A10D4"/>
    <w:rsid w:val="001A15EF"/>
    <w:rsid w:val="001A17EB"/>
    <w:rsid w:val="001A1820"/>
    <w:rsid w:val="001A415D"/>
    <w:rsid w:val="001A5EA0"/>
    <w:rsid w:val="001A6B27"/>
    <w:rsid w:val="001A7472"/>
    <w:rsid w:val="001A7D82"/>
    <w:rsid w:val="001A7F90"/>
    <w:rsid w:val="001B0B5B"/>
    <w:rsid w:val="001B1050"/>
    <w:rsid w:val="001B1A89"/>
    <w:rsid w:val="001B374B"/>
    <w:rsid w:val="001B3BB5"/>
    <w:rsid w:val="001B5300"/>
    <w:rsid w:val="001B678A"/>
    <w:rsid w:val="001B7BFC"/>
    <w:rsid w:val="001B7F7E"/>
    <w:rsid w:val="001C0069"/>
    <w:rsid w:val="001C0187"/>
    <w:rsid w:val="001C423B"/>
    <w:rsid w:val="001C447D"/>
    <w:rsid w:val="001C4CE7"/>
    <w:rsid w:val="001C651F"/>
    <w:rsid w:val="001C656B"/>
    <w:rsid w:val="001C7682"/>
    <w:rsid w:val="001D0AD9"/>
    <w:rsid w:val="001D1FE8"/>
    <w:rsid w:val="001D2154"/>
    <w:rsid w:val="001D22A2"/>
    <w:rsid w:val="001D22FE"/>
    <w:rsid w:val="001D2A9E"/>
    <w:rsid w:val="001D4A09"/>
    <w:rsid w:val="001D4BDC"/>
    <w:rsid w:val="001D500E"/>
    <w:rsid w:val="001D6076"/>
    <w:rsid w:val="001D7974"/>
    <w:rsid w:val="001E2486"/>
    <w:rsid w:val="001E3FF9"/>
    <w:rsid w:val="001E4CDD"/>
    <w:rsid w:val="001E50E7"/>
    <w:rsid w:val="001E6D01"/>
    <w:rsid w:val="001E7AC8"/>
    <w:rsid w:val="001E7C76"/>
    <w:rsid w:val="001E7CBD"/>
    <w:rsid w:val="001F39CA"/>
    <w:rsid w:val="001F4770"/>
    <w:rsid w:val="001F4B93"/>
    <w:rsid w:val="001F52CA"/>
    <w:rsid w:val="001F588F"/>
    <w:rsid w:val="001F6A13"/>
    <w:rsid w:val="00200973"/>
    <w:rsid w:val="00201690"/>
    <w:rsid w:val="00201AA6"/>
    <w:rsid w:val="00201CED"/>
    <w:rsid w:val="00201FF8"/>
    <w:rsid w:val="002031CD"/>
    <w:rsid w:val="002034A8"/>
    <w:rsid w:val="00203D53"/>
    <w:rsid w:val="002041DC"/>
    <w:rsid w:val="002107CB"/>
    <w:rsid w:val="00211E5E"/>
    <w:rsid w:val="0021204D"/>
    <w:rsid w:val="002133A0"/>
    <w:rsid w:val="002138BD"/>
    <w:rsid w:val="00213ED3"/>
    <w:rsid w:val="00214135"/>
    <w:rsid w:val="0021539C"/>
    <w:rsid w:val="0022117A"/>
    <w:rsid w:val="00223E19"/>
    <w:rsid w:val="002247D7"/>
    <w:rsid w:val="00227B5B"/>
    <w:rsid w:val="002304F2"/>
    <w:rsid w:val="002332C2"/>
    <w:rsid w:val="0023391A"/>
    <w:rsid w:val="0023503F"/>
    <w:rsid w:val="00235125"/>
    <w:rsid w:val="00235AFB"/>
    <w:rsid w:val="002364D7"/>
    <w:rsid w:val="00236554"/>
    <w:rsid w:val="00237597"/>
    <w:rsid w:val="002376DD"/>
    <w:rsid w:val="00237A6D"/>
    <w:rsid w:val="00237EAB"/>
    <w:rsid w:val="00240234"/>
    <w:rsid w:val="00240A04"/>
    <w:rsid w:val="00240B2C"/>
    <w:rsid w:val="00241447"/>
    <w:rsid w:val="002427B5"/>
    <w:rsid w:val="00246401"/>
    <w:rsid w:val="002466E9"/>
    <w:rsid w:val="00246A91"/>
    <w:rsid w:val="00247E71"/>
    <w:rsid w:val="00250900"/>
    <w:rsid w:val="00253D74"/>
    <w:rsid w:val="002564D2"/>
    <w:rsid w:val="00260380"/>
    <w:rsid w:val="0026348A"/>
    <w:rsid w:val="00263CB5"/>
    <w:rsid w:val="00263E01"/>
    <w:rsid w:val="00263E19"/>
    <w:rsid w:val="00266590"/>
    <w:rsid w:val="00273F26"/>
    <w:rsid w:val="002755F7"/>
    <w:rsid w:val="002758E0"/>
    <w:rsid w:val="0027714D"/>
    <w:rsid w:val="0027741D"/>
    <w:rsid w:val="00277C06"/>
    <w:rsid w:val="00282D10"/>
    <w:rsid w:val="00283810"/>
    <w:rsid w:val="00285901"/>
    <w:rsid w:val="002868BE"/>
    <w:rsid w:val="002869AA"/>
    <w:rsid w:val="00287A3A"/>
    <w:rsid w:val="002901CC"/>
    <w:rsid w:val="00290BE1"/>
    <w:rsid w:val="002913A4"/>
    <w:rsid w:val="00291449"/>
    <w:rsid w:val="00293129"/>
    <w:rsid w:val="002936D5"/>
    <w:rsid w:val="002937D1"/>
    <w:rsid w:val="0029428A"/>
    <w:rsid w:val="002948DD"/>
    <w:rsid w:val="00297C8A"/>
    <w:rsid w:val="002A00CA"/>
    <w:rsid w:val="002A1185"/>
    <w:rsid w:val="002A2E25"/>
    <w:rsid w:val="002A334C"/>
    <w:rsid w:val="002A3E56"/>
    <w:rsid w:val="002A434C"/>
    <w:rsid w:val="002A5410"/>
    <w:rsid w:val="002A63C5"/>
    <w:rsid w:val="002A6B02"/>
    <w:rsid w:val="002A7228"/>
    <w:rsid w:val="002A7466"/>
    <w:rsid w:val="002B0C58"/>
    <w:rsid w:val="002B1686"/>
    <w:rsid w:val="002B2A91"/>
    <w:rsid w:val="002B4346"/>
    <w:rsid w:val="002B476C"/>
    <w:rsid w:val="002B484B"/>
    <w:rsid w:val="002B5B27"/>
    <w:rsid w:val="002B6417"/>
    <w:rsid w:val="002B77E4"/>
    <w:rsid w:val="002B787F"/>
    <w:rsid w:val="002C0732"/>
    <w:rsid w:val="002C251B"/>
    <w:rsid w:val="002C2F58"/>
    <w:rsid w:val="002C303B"/>
    <w:rsid w:val="002C36EB"/>
    <w:rsid w:val="002C474B"/>
    <w:rsid w:val="002C5432"/>
    <w:rsid w:val="002C5C63"/>
    <w:rsid w:val="002C6838"/>
    <w:rsid w:val="002C73CE"/>
    <w:rsid w:val="002D02E9"/>
    <w:rsid w:val="002D095D"/>
    <w:rsid w:val="002D0E83"/>
    <w:rsid w:val="002D0F32"/>
    <w:rsid w:val="002D3159"/>
    <w:rsid w:val="002D37BA"/>
    <w:rsid w:val="002D37D6"/>
    <w:rsid w:val="002D48D2"/>
    <w:rsid w:val="002D4AC3"/>
    <w:rsid w:val="002D5949"/>
    <w:rsid w:val="002D5C16"/>
    <w:rsid w:val="002D5FA4"/>
    <w:rsid w:val="002D68A5"/>
    <w:rsid w:val="002D6D4F"/>
    <w:rsid w:val="002D7E67"/>
    <w:rsid w:val="002E0320"/>
    <w:rsid w:val="002E09D6"/>
    <w:rsid w:val="002E42A5"/>
    <w:rsid w:val="002E43CF"/>
    <w:rsid w:val="002E4FF8"/>
    <w:rsid w:val="002E5B3E"/>
    <w:rsid w:val="002E61D6"/>
    <w:rsid w:val="002F0DEF"/>
    <w:rsid w:val="002F1F11"/>
    <w:rsid w:val="002F2D52"/>
    <w:rsid w:val="002F4924"/>
    <w:rsid w:val="002F4D0C"/>
    <w:rsid w:val="002F5D43"/>
    <w:rsid w:val="002F666B"/>
    <w:rsid w:val="002F696C"/>
    <w:rsid w:val="003016C5"/>
    <w:rsid w:val="00302B2A"/>
    <w:rsid w:val="00303D6C"/>
    <w:rsid w:val="0030544A"/>
    <w:rsid w:val="00305D47"/>
    <w:rsid w:val="00306D5A"/>
    <w:rsid w:val="00306EF3"/>
    <w:rsid w:val="003073FD"/>
    <w:rsid w:val="00307DA1"/>
    <w:rsid w:val="00310A1D"/>
    <w:rsid w:val="00311341"/>
    <w:rsid w:val="003114BC"/>
    <w:rsid w:val="00312481"/>
    <w:rsid w:val="0031577A"/>
    <w:rsid w:val="003160AC"/>
    <w:rsid w:val="00316262"/>
    <w:rsid w:val="00316AB2"/>
    <w:rsid w:val="003171A1"/>
    <w:rsid w:val="00321B3E"/>
    <w:rsid w:val="00321FA3"/>
    <w:rsid w:val="00324569"/>
    <w:rsid w:val="00325505"/>
    <w:rsid w:val="00325BA9"/>
    <w:rsid w:val="00326BBB"/>
    <w:rsid w:val="0032740E"/>
    <w:rsid w:val="00327B67"/>
    <w:rsid w:val="003300C1"/>
    <w:rsid w:val="003308C8"/>
    <w:rsid w:val="00331773"/>
    <w:rsid w:val="003322B9"/>
    <w:rsid w:val="00335A20"/>
    <w:rsid w:val="003361EB"/>
    <w:rsid w:val="003368C7"/>
    <w:rsid w:val="00341EC2"/>
    <w:rsid w:val="00343BEF"/>
    <w:rsid w:val="00345422"/>
    <w:rsid w:val="00350061"/>
    <w:rsid w:val="0035045A"/>
    <w:rsid w:val="00351876"/>
    <w:rsid w:val="003521DB"/>
    <w:rsid w:val="00352AA8"/>
    <w:rsid w:val="0035398C"/>
    <w:rsid w:val="00353D01"/>
    <w:rsid w:val="003552AC"/>
    <w:rsid w:val="00355578"/>
    <w:rsid w:val="00360815"/>
    <w:rsid w:val="00362AC4"/>
    <w:rsid w:val="00363443"/>
    <w:rsid w:val="0036627B"/>
    <w:rsid w:val="00367312"/>
    <w:rsid w:val="00367B0C"/>
    <w:rsid w:val="00372537"/>
    <w:rsid w:val="003726A5"/>
    <w:rsid w:val="0037295B"/>
    <w:rsid w:val="0037320D"/>
    <w:rsid w:val="0037585B"/>
    <w:rsid w:val="00375BA4"/>
    <w:rsid w:val="00376B0D"/>
    <w:rsid w:val="00380ACD"/>
    <w:rsid w:val="00380F96"/>
    <w:rsid w:val="00381831"/>
    <w:rsid w:val="00382302"/>
    <w:rsid w:val="003830C7"/>
    <w:rsid w:val="00383134"/>
    <w:rsid w:val="0038363F"/>
    <w:rsid w:val="00383672"/>
    <w:rsid w:val="00384A85"/>
    <w:rsid w:val="00384BC0"/>
    <w:rsid w:val="00384C58"/>
    <w:rsid w:val="00384E83"/>
    <w:rsid w:val="00385049"/>
    <w:rsid w:val="00387215"/>
    <w:rsid w:val="003873A4"/>
    <w:rsid w:val="00390CDC"/>
    <w:rsid w:val="00391D3A"/>
    <w:rsid w:val="003959F5"/>
    <w:rsid w:val="0039691D"/>
    <w:rsid w:val="003970D4"/>
    <w:rsid w:val="003A12D7"/>
    <w:rsid w:val="003A1319"/>
    <w:rsid w:val="003A1A21"/>
    <w:rsid w:val="003A1C4F"/>
    <w:rsid w:val="003A3332"/>
    <w:rsid w:val="003A4C7E"/>
    <w:rsid w:val="003A5807"/>
    <w:rsid w:val="003A616A"/>
    <w:rsid w:val="003A6835"/>
    <w:rsid w:val="003B040F"/>
    <w:rsid w:val="003B12DC"/>
    <w:rsid w:val="003B1630"/>
    <w:rsid w:val="003B27A1"/>
    <w:rsid w:val="003B4F57"/>
    <w:rsid w:val="003B5C7C"/>
    <w:rsid w:val="003B5F38"/>
    <w:rsid w:val="003B6C6A"/>
    <w:rsid w:val="003B7733"/>
    <w:rsid w:val="003C3865"/>
    <w:rsid w:val="003C46E3"/>
    <w:rsid w:val="003C4CD8"/>
    <w:rsid w:val="003C515C"/>
    <w:rsid w:val="003C5964"/>
    <w:rsid w:val="003C680B"/>
    <w:rsid w:val="003C7534"/>
    <w:rsid w:val="003C7EA4"/>
    <w:rsid w:val="003D08AF"/>
    <w:rsid w:val="003D0B14"/>
    <w:rsid w:val="003D1A4A"/>
    <w:rsid w:val="003D23DF"/>
    <w:rsid w:val="003D4E73"/>
    <w:rsid w:val="003D6093"/>
    <w:rsid w:val="003D69FB"/>
    <w:rsid w:val="003D71D1"/>
    <w:rsid w:val="003E0000"/>
    <w:rsid w:val="003E0D9B"/>
    <w:rsid w:val="003E0F93"/>
    <w:rsid w:val="003E176B"/>
    <w:rsid w:val="003E1792"/>
    <w:rsid w:val="003E2A0D"/>
    <w:rsid w:val="003E3F74"/>
    <w:rsid w:val="003E4006"/>
    <w:rsid w:val="003E48B1"/>
    <w:rsid w:val="003F1A3B"/>
    <w:rsid w:val="003F1E40"/>
    <w:rsid w:val="003F38D4"/>
    <w:rsid w:val="003F78D3"/>
    <w:rsid w:val="004018B7"/>
    <w:rsid w:val="00402E56"/>
    <w:rsid w:val="004041C3"/>
    <w:rsid w:val="0040504F"/>
    <w:rsid w:val="004053D1"/>
    <w:rsid w:val="0040573A"/>
    <w:rsid w:val="00405919"/>
    <w:rsid w:val="00410153"/>
    <w:rsid w:val="0041226B"/>
    <w:rsid w:val="00412FF2"/>
    <w:rsid w:val="00413307"/>
    <w:rsid w:val="00414EFF"/>
    <w:rsid w:val="00417C9F"/>
    <w:rsid w:val="00421CAF"/>
    <w:rsid w:val="00422A80"/>
    <w:rsid w:val="00423198"/>
    <w:rsid w:val="004233AF"/>
    <w:rsid w:val="00424EFE"/>
    <w:rsid w:val="004259F4"/>
    <w:rsid w:val="004265DF"/>
    <w:rsid w:val="00426E8C"/>
    <w:rsid w:val="004306CD"/>
    <w:rsid w:val="00430C16"/>
    <w:rsid w:val="004320DD"/>
    <w:rsid w:val="00432FDE"/>
    <w:rsid w:val="00433151"/>
    <w:rsid w:val="00433E9D"/>
    <w:rsid w:val="00434601"/>
    <w:rsid w:val="00434B54"/>
    <w:rsid w:val="00440658"/>
    <w:rsid w:val="00440C9E"/>
    <w:rsid w:val="00440ED7"/>
    <w:rsid w:val="0044173A"/>
    <w:rsid w:val="0044375F"/>
    <w:rsid w:val="004449BE"/>
    <w:rsid w:val="00444E81"/>
    <w:rsid w:val="0044523F"/>
    <w:rsid w:val="004458A2"/>
    <w:rsid w:val="00447195"/>
    <w:rsid w:val="004477BE"/>
    <w:rsid w:val="00447EB8"/>
    <w:rsid w:val="00450A5E"/>
    <w:rsid w:val="00450F58"/>
    <w:rsid w:val="00451972"/>
    <w:rsid w:val="00451E2A"/>
    <w:rsid w:val="00452968"/>
    <w:rsid w:val="00452A18"/>
    <w:rsid w:val="004544D7"/>
    <w:rsid w:val="00454E54"/>
    <w:rsid w:val="00456307"/>
    <w:rsid w:val="00456BB8"/>
    <w:rsid w:val="004576B3"/>
    <w:rsid w:val="00457C6A"/>
    <w:rsid w:val="00463469"/>
    <w:rsid w:val="00464EC8"/>
    <w:rsid w:val="00465725"/>
    <w:rsid w:val="00465859"/>
    <w:rsid w:val="00466F4A"/>
    <w:rsid w:val="00467473"/>
    <w:rsid w:val="00467762"/>
    <w:rsid w:val="00471B48"/>
    <w:rsid w:val="00473042"/>
    <w:rsid w:val="00475E02"/>
    <w:rsid w:val="00477D35"/>
    <w:rsid w:val="00481FB4"/>
    <w:rsid w:val="004822C5"/>
    <w:rsid w:val="00482D6F"/>
    <w:rsid w:val="00484F7C"/>
    <w:rsid w:val="00487E2B"/>
    <w:rsid w:val="0049009C"/>
    <w:rsid w:val="004906F6"/>
    <w:rsid w:val="00491526"/>
    <w:rsid w:val="00491E2C"/>
    <w:rsid w:val="00492F3A"/>
    <w:rsid w:val="0049353A"/>
    <w:rsid w:val="00493BDB"/>
    <w:rsid w:val="004966A6"/>
    <w:rsid w:val="00496F18"/>
    <w:rsid w:val="00497608"/>
    <w:rsid w:val="004A07F6"/>
    <w:rsid w:val="004A0905"/>
    <w:rsid w:val="004A0DE4"/>
    <w:rsid w:val="004A16A4"/>
    <w:rsid w:val="004A16DF"/>
    <w:rsid w:val="004A32DB"/>
    <w:rsid w:val="004A3EFC"/>
    <w:rsid w:val="004A6A24"/>
    <w:rsid w:val="004A77CD"/>
    <w:rsid w:val="004A7FB7"/>
    <w:rsid w:val="004B01B7"/>
    <w:rsid w:val="004B0C6D"/>
    <w:rsid w:val="004B116D"/>
    <w:rsid w:val="004B1273"/>
    <w:rsid w:val="004B13AE"/>
    <w:rsid w:val="004B3BB9"/>
    <w:rsid w:val="004B51A8"/>
    <w:rsid w:val="004B5AC7"/>
    <w:rsid w:val="004B5D1F"/>
    <w:rsid w:val="004B6DA3"/>
    <w:rsid w:val="004C0174"/>
    <w:rsid w:val="004C1767"/>
    <w:rsid w:val="004C22B1"/>
    <w:rsid w:val="004C49BD"/>
    <w:rsid w:val="004C6B4A"/>
    <w:rsid w:val="004D1A58"/>
    <w:rsid w:val="004D23F2"/>
    <w:rsid w:val="004D2954"/>
    <w:rsid w:val="004D4429"/>
    <w:rsid w:val="004D4752"/>
    <w:rsid w:val="004D7B0E"/>
    <w:rsid w:val="004D7D0B"/>
    <w:rsid w:val="004E01F5"/>
    <w:rsid w:val="004E116B"/>
    <w:rsid w:val="004E251D"/>
    <w:rsid w:val="004E48FB"/>
    <w:rsid w:val="004E58F6"/>
    <w:rsid w:val="004E66C4"/>
    <w:rsid w:val="004E6EB0"/>
    <w:rsid w:val="004F0598"/>
    <w:rsid w:val="004F0A70"/>
    <w:rsid w:val="004F2172"/>
    <w:rsid w:val="004F3651"/>
    <w:rsid w:val="004F43BA"/>
    <w:rsid w:val="004F70CC"/>
    <w:rsid w:val="004F78A5"/>
    <w:rsid w:val="0050003E"/>
    <w:rsid w:val="00500C1B"/>
    <w:rsid w:val="00500D98"/>
    <w:rsid w:val="0050169B"/>
    <w:rsid w:val="0050434F"/>
    <w:rsid w:val="0050498D"/>
    <w:rsid w:val="00506CFC"/>
    <w:rsid w:val="00506F3B"/>
    <w:rsid w:val="00507703"/>
    <w:rsid w:val="00507B9C"/>
    <w:rsid w:val="00510586"/>
    <w:rsid w:val="00510F71"/>
    <w:rsid w:val="00512CDF"/>
    <w:rsid w:val="00512E0D"/>
    <w:rsid w:val="00513716"/>
    <w:rsid w:val="00513FAD"/>
    <w:rsid w:val="00514AD7"/>
    <w:rsid w:val="00515794"/>
    <w:rsid w:val="00516A5A"/>
    <w:rsid w:val="00520891"/>
    <w:rsid w:val="00521A5F"/>
    <w:rsid w:val="00521C0D"/>
    <w:rsid w:val="0052234C"/>
    <w:rsid w:val="005247D1"/>
    <w:rsid w:val="00524EDD"/>
    <w:rsid w:val="00525CC4"/>
    <w:rsid w:val="005267C5"/>
    <w:rsid w:val="00530E84"/>
    <w:rsid w:val="00531A64"/>
    <w:rsid w:val="00532425"/>
    <w:rsid w:val="00533FC5"/>
    <w:rsid w:val="00534BD0"/>
    <w:rsid w:val="00534D3F"/>
    <w:rsid w:val="005352B9"/>
    <w:rsid w:val="00536032"/>
    <w:rsid w:val="0054051E"/>
    <w:rsid w:val="0054071D"/>
    <w:rsid w:val="005418A0"/>
    <w:rsid w:val="00542F23"/>
    <w:rsid w:val="00543754"/>
    <w:rsid w:val="0054586A"/>
    <w:rsid w:val="005459F8"/>
    <w:rsid w:val="00546674"/>
    <w:rsid w:val="00551A65"/>
    <w:rsid w:val="00551D26"/>
    <w:rsid w:val="0055252B"/>
    <w:rsid w:val="00554183"/>
    <w:rsid w:val="00554899"/>
    <w:rsid w:val="00555DA4"/>
    <w:rsid w:val="0055748A"/>
    <w:rsid w:val="00560A34"/>
    <w:rsid w:val="00560B84"/>
    <w:rsid w:val="00562A84"/>
    <w:rsid w:val="005630DC"/>
    <w:rsid w:val="00563856"/>
    <w:rsid w:val="00563F75"/>
    <w:rsid w:val="00564067"/>
    <w:rsid w:val="005647AF"/>
    <w:rsid w:val="00565B6B"/>
    <w:rsid w:val="0056653A"/>
    <w:rsid w:val="00566DD5"/>
    <w:rsid w:val="005671C3"/>
    <w:rsid w:val="00567ACF"/>
    <w:rsid w:val="005709D9"/>
    <w:rsid w:val="005715AE"/>
    <w:rsid w:val="00571A23"/>
    <w:rsid w:val="00571C8D"/>
    <w:rsid w:val="005739AC"/>
    <w:rsid w:val="0057678C"/>
    <w:rsid w:val="005816DE"/>
    <w:rsid w:val="00582275"/>
    <w:rsid w:val="005833F5"/>
    <w:rsid w:val="00583773"/>
    <w:rsid w:val="00585148"/>
    <w:rsid w:val="00585317"/>
    <w:rsid w:val="00587AB6"/>
    <w:rsid w:val="0059094C"/>
    <w:rsid w:val="00591093"/>
    <w:rsid w:val="00592CDB"/>
    <w:rsid w:val="00593CB9"/>
    <w:rsid w:val="00594C75"/>
    <w:rsid w:val="0059521F"/>
    <w:rsid w:val="0059522D"/>
    <w:rsid w:val="00596077"/>
    <w:rsid w:val="00596DC5"/>
    <w:rsid w:val="00597C3B"/>
    <w:rsid w:val="005A118F"/>
    <w:rsid w:val="005A1897"/>
    <w:rsid w:val="005A1A37"/>
    <w:rsid w:val="005A2D02"/>
    <w:rsid w:val="005A3C9B"/>
    <w:rsid w:val="005A422B"/>
    <w:rsid w:val="005A4EAE"/>
    <w:rsid w:val="005A7F01"/>
    <w:rsid w:val="005B0138"/>
    <w:rsid w:val="005B0943"/>
    <w:rsid w:val="005B1E2D"/>
    <w:rsid w:val="005B1EFA"/>
    <w:rsid w:val="005B2B25"/>
    <w:rsid w:val="005B2D72"/>
    <w:rsid w:val="005B3D73"/>
    <w:rsid w:val="005B3E9F"/>
    <w:rsid w:val="005B6DB9"/>
    <w:rsid w:val="005B7B57"/>
    <w:rsid w:val="005C0261"/>
    <w:rsid w:val="005C084B"/>
    <w:rsid w:val="005C13AE"/>
    <w:rsid w:val="005C2CC6"/>
    <w:rsid w:val="005C3092"/>
    <w:rsid w:val="005C3A17"/>
    <w:rsid w:val="005C6160"/>
    <w:rsid w:val="005C61E0"/>
    <w:rsid w:val="005C6987"/>
    <w:rsid w:val="005C6B05"/>
    <w:rsid w:val="005D29D0"/>
    <w:rsid w:val="005D351D"/>
    <w:rsid w:val="005E17AF"/>
    <w:rsid w:val="005E3B8F"/>
    <w:rsid w:val="005E5649"/>
    <w:rsid w:val="005E5BDF"/>
    <w:rsid w:val="005E636A"/>
    <w:rsid w:val="005E6E8F"/>
    <w:rsid w:val="005E6FCD"/>
    <w:rsid w:val="005F0069"/>
    <w:rsid w:val="005F0855"/>
    <w:rsid w:val="005F0E16"/>
    <w:rsid w:val="005F2BF8"/>
    <w:rsid w:val="005F5416"/>
    <w:rsid w:val="005F63DD"/>
    <w:rsid w:val="005F676C"/>
    <w:rsid w:val="005F6B38"/>
    <w:rsid w:val="005F7A10"/>
    <w:rsid w:val="00600296"/>
    <w:rsid w:val="006005AA"/>
    <w:rsid w:val="00602A4C"/>
    <w:rsid w:val="00604FEE"/>
    <w:rsid w:val="0060502A"/>
    <w:rsid w:val="006060C5"/>
    <w:rsid w:val="00607AAD"/>
    <w:rsid w:val="0061077B"/>
    <w:rsid w:val="00610832"/>
    <w:rsid w:val="006128F7"/>
    <w:rsid w:val="00612C5F"/>
    <w:rsid w:val="00613AC2"/>
    <w:rsid w:val="00613E12"/>
    <w:rsid w:val="0061528A"/>
    <w:rsid w:val="00615DD9"/>
    <w:rsid w:val="006162A8"/>
    <w:rsid w:val="0061697B"/>
    <w:rsid w:val="00616D6C"/>
    <w:rsid w:val="006172D9"/>
    <w:rsid w:val="00621F05"/>
    <w:rsid w:val="00624BFC"/>
    <w:rsid w:val="00625720"/>
    <w:rsid w:val="00625AB0"/>
    <w:rsid w:val="00625E5A"/>
    <w:rsid w:val="00631BDF"/>
    <w:rsid w:val="006323F1"/>
    <w:rsid w:val="006327E1"/>
    <w:rsid w:val="00634F6A"/>
    <w:rsid w:val="006455B0"/>
    <w:rsid w:val="0064705D"/>
    <w:rsid w:val="0064711A"/>
    <w:rsid w:val="00647404"/>
    <w:rsid w:val="00647921"/>
    <w:rsid w:val="00650F66"/>
    <w:rsid w:val="006547AF"/>
    <w:rsid w:val="006566BC"/>
    <w:rsid w:val="00656BFB"/>
    <w:rsid w:val="00660167"/>
    <w:rsid w:val="006609AB"/>
    <w:rsid w:val="00661E90"/>
    <w:rsid w:val="0066326D"/>
    <w:rsid w:val="00663633"/>
    <w:rsid w:val="00663D97"/>
    <w:rsid w:val="00664058"/>
    <w:rsid w:val="00664AB7"/>
    <w:rsid w:val="00667942"/>
    <w:rsid w:val="00670F8E"/>
    <w:rsid w:val="006720D2"/>
    <w:rsid w:val="00676CE2"/>
    <w:rsid w:val="00677520"/>
    <w:rsid w:val="00677907"/>
    <w:rsid w:val="00681644"/>
    <w:rsid w:val="00682692"/>
    <w:rsid w:val="00682CE0"/>
    <w:rsid w:val="00683D28"/>
    <w:rsid w:val="0069277A"/>
    <w:rsid w:val="00693A2E"/>
    <w:rsid w:val="00694FCA"/>
    <w:rsid w:val="00695277"/>
    <w:rsid w:val="00695D4A"/>
    <w:rsid w:val="00696652"/>
    <w:rsid w:val="006969E5"/>
    <w:rsid w:val="006A0FB8"/>
    <w:rsid w:val="006A1AC9"/>
    <w:rsid w:val="006A20F7"/>
    <w:rsid w:val="006A2C49"/>
    <w:rsid w:val="006A5312"/>
    <w:rsid w:val="006A564D"/>
    <w:rsid w:val="006A58F2"/>
    <w:rsid w:val="006A6E06"/>
    <w:rsid w:val="006A6EF6"/>
    <w:rsid w:val="006B4C7E"/>
    <w:rsid w:val="006B4DE7"/>
    <w:rsid w:val="006B5741"/>
    <w:rsid w:val="006B647F"/>
    <w:rsid w:val="006B777B"/>
    <w:rsid w:val="006B7859"/>
    <w:rsid w:val="006C0691"/>
    <w:rsid w:val="006C12F0"/>
    <w:rsid w:val="006C17C6"/>
    <w:rsid w:val="006C2143"/>
    <w:rsid w:val="006C2B81"/>
    <w:rsid w:val="006C4D75"/>
    <w:rsid w:val="006C4F36"/>
    <w:rsid w:val="006C579A"/>
    <w:rsid w:val="006C719F"/>
    <w:rsid w:val="006C77CF"/>
    <w:rsid w:val="006C7A55"/>
    <w:rsid w:val="006C7C35"/>
    <w:rsid w:val="006D1F44"/>
    <w:rsid w:val="006D1FEC"/>
    <w:rsid w:val="006D22BD"/>
    <w:rsid w:val="006D3F80"/>
    <w:rsid w:val="006D60C7"/>
    <w:rsid w:val="006D6203"/>
    <w:rsid w:val="006D6472"/>
    <w:rsid w:val="006E01CD"/>
    <w:rsid w:val="006E036B"/>
    <w:rsid w:val="006E1F48"/>
    <w:rsid w:val="006E282E"/>
    <w:rsid w:val="006E2EEE"/>
    <w:rsid w:val="006E3103"/>
    <w:rsid w:val="006E3114"/>
    <w:rsid w:val="006E4011"/>
    <w:rsid w:val="006E5C02"/>
    <w:rsid w:val="006E6AF1"/>
    <w:rsid w:val="006E74AD"/>
    <w:rsid w:val="006E7839"/>
    <w:rsid w:val="006F0BEB"/>
    <w:rsid w:val="006F3C9A"/>
    <w:rsid w:val="006F3D12"/>
    <w:rsid w:val="006F4F5A"/>
    <w:rsid w:val="006F62BF"/>
    <w:rsid w:val="006F7EEB"/>
    <w:rsid w:val="007011A7"/>
    <w:rsid w:val="00701350"/>
    <w:rsid w:val="00703960"/>
    <w:rsid w:val="00704EDA"/>
    <w:rsid w:val="0070543C"/>
    <w:rsid w:val="00705794"/>
    <w:rsid w:val="0070601C"/>
    <w:rsid w:val="0070605F"/>
    <w:rsid w:val="00707221"/>
    <w:rsid w:val="00707A4E"/>
    <w:rsid w:val="00711482"/>
    <w:rsid w:val="00712270"/>
    <w:rsid w:val="007136F2"/>
    <w:rsid w:val="00713EEB"/>
    <w:rsid w:val="007143EB"/>
    <w:rsid w:val="00714DEA"/>
    <w:rsid w:val="00715204"/>
    <w:rsid w:val="007155BB"/>
    <w:rsid w:val="0071635A"/>
    <w:rsid w:val="00716E14"/>
    <w:rsid w:val="00721DB1"/>
    <w:rsid w:val="00721DC8"/>
    <w:rsid w:val="0072643D"/>
    <w:rsid w:val="00730C0F"/>
    <w:rsid w:val="00730C53"/>
    <w:rsid w:val="00731739"/>
    <w:rsid w:val="00732544"/>
    <w:rsid w:val="00734047"/>
    <w:rsid w:val="007365F4"/>
    <w:rsid w:val="00736C91"/>
    <w:rsid w:val="00737DDE"/>
    <w:rsid w:val="00742489"/>
    <w:rsid w:val="00743C8A"/>
    <w:rsid w:val="0074617B"/>
    <w:rsid w:val="007508D2"/>
    <w:rsid w:val="007520A9"/>
    <w:rsid w:val="00753A7B"/>
    <w:rsid w:val="00755048"/>
    <w:rsid w:val="00756A61"/>
    <w:rsid w:val="00756DF1"/>
    <w:rsid w:val="00757FEF"/>
    <w:rsid w:val="0076018A"/>
    <w:rsid w:val="007621C9"/>
    <w:rsid w:val="00764D74"/>
    <w:rsid w:val="007659BB"/>
    <w:rsid w:val="007665F6"/>
    <w:rsid w:val="007676A7"/>
    <w:rsid w:val="00767C75"/>
    <w:rsid w:val="00767FDA"/>
    <w:rsid w:val="00770D0C"/>
    <w:rsid w:val="00772021"/>
    <w:rsid w:val="00772402"/>
    <w:rsid w:val="0077259E"/>
    <w:rsid w:val="007737D2"/>
    <w:rsid w:val="00775393"/>
    <w:rsid w:val="00775D5B"/>
    <w:rsid w:val="00777097"/>
    <w:rsid w:val="007776F9"/>
    <w:rsid w:val="0077778D"/>
    <w:rsid w:val="00782CF2"/>
    <w:rsid w:val="007834E5"/>
    <w:rsid w:val="007836A6"/>
    <w:rsid w:val="00783C8C"/>
    <w:rsid w:val="00784A84"/>
    <w:rsid w:val="0078644B"/>
    <w:rsid w:val="00790420"/>
    <w:rsid w:val="00791D4A"/>
    <w:rsid w:val="0079221A"/>
    <w:rsid w:val="00792CDC"/>
    <w:rsid w:val="00793022"/>
    <w:rsid w:val="00793D6D"/>
    <w:rsid w:val="00797411"/>
    <w:rsid w:val="007A14FE"/>
    <w:rsid w:val="007A38A1"/>
    <w:rsid w:val="007A429F"/>
    <w:rsid w:val="007A49E6"/>
    <w:rsid w:val="007A4A24"/>
    <w:rsid w:val="007A50C8"/>
    <w:rsid w:val="007A5A87"/>
    <w:rsid w:val="007A5FAF"/>
    <w:rsid w:val="007A688F"/>
    <w:rsid w:val="007A760E"/>
    <w:rsid w:val="007B2777"/>
    <w:rsid w:val="007B29A5"/>
    <w:rsid w:val="007B31C0"/>
    <w:rsid w:val="007B37EF"/>
    <w:rsid w:val="007B4465"/>
    <w:rsid w:val="007B4C79"/>
    <w:rsid w:val="007B5517"/>
    <w:rsid w:val="007B5C6A"/>
    <w:rsid w:val="007B788E"/>
    <w:rsid w:val="007C0AE8"/>
    <w:rsid w:val="007C1C36"/>
    <w:rsid w:val="007C201C"/>
    <w:rsid w:val="007C20D9"/>
    <w:rsid w:val="007C308F"/>
    <w:rsid w:val="007C36B3"/>
    <w:rsid w:val="007C437F"/>
    <w:rsid w:val="007D0740"/>
    <w:rsid w:val="007D08CD"/>
    <w:rsid w:val="007D0AAA"/>
    <w:rsid w:val="007D13E2"/>
    <w:rsid w:val="007D2058"/>
    <w:rsid w:val="007D47AA"/>
    <w:rsid w:val="007D5AEF"/>
    <w:rsid w:val="007D65FD"/>
    <w:rsid w:val="007D674D"/>
    <w:rsid w:val="007D777F"/>
    <w:rsid w:val="007E022E"/>
    <w:rsid w:val="007E0AB6"/>
    <w:rsid w:val="007E11DF"/>
    <w:rsid w:val="007E1ED8"/>
    <w:rsid w:val="007E427C"/>
    <w:rsid w:val="007E5537"/>
    <w:rsid w:val="007E63DE"/>
    <w:rsid w:val="007E661E"/>
    <w:rsid w:val="007E671C"/>
    <w:rsid w:val="007E7C4A"/>
    <w:rsid w:val="007F0A9A"/>
    <w:rsid w:val="007F1E30"/>
    <w:rsid w:val="007F22FA"/>
    <w:rsid w:val="007F2912"/>
    <w:rsid w:val="007F35C2"/>
    <w:rsid w:val="007F3C96"/>
    <w:rsid w:val="007F3D55"/>
    <w:rsid w:val="007F47DF"/>
    <w:rsid w:val="007F5C89"/>
    <w:rsid w:val="007F6894"/>
    <w:rsid w:val="007F7462"/>
    <w:rsid w:val="007F7BF9"/>
    <w:rsid w:val="00801B70"/>
    <w:rsid w:val="00803547"/>
    <w:rsid w:val="00803C22"/>
    <w:rsid w:val="00803E7A"/>
    <w:rsid w:val="00807C70"/>
    <w:rsid w:val="00807CF4"/>
    <w:rsid w:val="00810594"/>
    <w:rsid w:val="00810602"/>
    <w:rsid w:val="00811B35"/>
    <w:rsid w:val="00812C1B"/>
    <w:rsid w:val="00813D33"/>
    <w:rsid w:val="008150E7"/>
    <w:rsid w:val="0081760B"/>
    <w:rsid w:val="00817CCD"/>
    <w:rsid w:val="00821171"/>
    <w:rsid w:val="0082354A"/>
    <w:rsid w:val="00823B5B"/>
    <w:rsid w:val="00824BAF"/>
    <w:rsid w:val="008264ED"/>
    <w:rsid w:val="00826697"/>
    <w:rsid w:val="0082712E"/>
    <w:rsid w:val="0083023C"/>
    <w:rsid w:val="008309A6"/>
    <w:rsid w:val="00830D5D"/>
    <w:rsid w:val="00830E48"/>
    <w:rsid w:val="008311BE"/>
    <w:rsid w:val="00831B86"/>
    <w:rsid w:val="008322D9"/>
    <w:rsid w:val="00832386"/>
    <w:rsid w:val="00832657"/>
    <w:rsid w:val="00832794"/>
    <w:rsid w:val="00833BBD"/>
    <w:rsid w:val="00834AAF"/>
    <w:rsid w:val="0083575B"/>
    <w:rsid w:val="00835B70"/>
    <w:rsid w:val="00836365"/>
    <w:rsid w:val="008363BE"/>
    <w:rsid w:val="00836B76"/>
    <w:rsid w:val="00836D21"/>
    <w:rsid w:val="00837211"/>
    <w:rsid w:val="0084070A"/>
    <w:rsid w:val="00840ACF"/>
    <w:rsid w:val="0084125B"/>
    <w:rsid w:val="00841857"/>
    <w:rsid w:val="00841EE4"/>
    <w:rsid w:val="00842BEE"/>
    <w:rsid w:val="008446FE"/>
    <w:rsid w:val="00844DB0"/>
    <w:rsid w:val="00845304"/>
    <w:rsid w:val="008466E9"/>
    <w:rsid w:val="00846A4D"/>
    <w:rsid w:val="00851371"/>
    <w:rsid w:val="008516E0"/>
    <w:rsid w:val="008518A0"/>
    <w:rsid w:val="00851C01"/>
    <w:rsid w:val="00853C1D"/>
    <w:rsid w:val="00853E57"/>
    <w:rsid w:val="00853E77"/>
    <w:rsid w:val="008547CF"/>
    <w:rsid w:val="0085510B"/>
    <w:rsid w:val="008566E6"/>
    <w:rsid w:val="00857291"/>
    <w:rsid w:val="00860C80"/>
    <w:rsid w:val="00860F7A"/>
    <w:rsid w:val="00861DC8"/>
    <w:rsid w:val="00861E5B"/>
    <w:rsid w:val="00862511"/>
    <w:rsid w:val="00865E27"/>
    <w:rsid w:val="0086679C"/>
    <w:rsid w:val="0086740C"/>
    <w:rsid w:val="00867471"/>
    <w:rsid w:val="00867FA2"/>
    <w:rsid w:val="00871C00"/>
    <w:rsid w:val="00872929"/>
    <w:rsid w:val="0087387E"/>
    <w:rsid w:val="00873E94"/>
    <w:rsid w:val="00882DE9"/>
    <w:rsid w:val="00882FE9"/>
    <w:rsid w:val="0088506A"/>
    <w:rsid w:val="008864D9"/>
    <w:rsid w:val="008866FA"/>
    <w:rsid w:val="00887188"/>
    <w:rsid w:val="00887F42"/>
    <w:rsid w:val="00887F48"/>
    <w:rsid w:val="008903C3"/>
    <w:rsid w:val="008910E4"/>
    <w:rsid w:val="0089375A"/>
    <w:rsid w:val="00893A7C"/>
    <w:rsid w:val="00893A82"/>
    <w:rsid w:val="008946A2"/>
    <w:rsid w:val="00895176"/>
    <w:rsid w:val="00895187"/>
    <w:rsid w:val="00896121"/>
    <w:rsid w:val="008979F5"/>
    <w:rsid w:val="008A36FE"/>
    <w:rsid w:val="008A3AE0"/>
    <w:rsid w:val="008A3BB3"/>
    <w:rsid w:val="008A414A"/>
    <w:rsid w:val="008A47AE"/>
    <w:rsid w:val="008A5BF0"/>
    <w:rsid w:val="008A64CD"/>
    <w:rsid w:val="008A699E"/>
    <w:rsid w:val="008A73E0"/>
    <w:rsid w:val="008A7AFA"/>
    <w:rsid w:val="008B0214"/>
    <w:rsid w:val="008B3A7F"/>
    <w:rsid w:val="008B44B2"/>
    <w:rsid w:val="008B4613"/>
    <w:rsid w:val="008B4DBC"/>
    <w:rsid w:val="008B509C"/>
    <w:rsid w:val="008B54E8"/>
    <w:rsid w:val="008B586A"/>
    <w:rsid w:val="008B595F"/>
    <w:rsid w:val="008B5FDE"/>
    <w:rsid w:val="008B6A64"/>
    <w:rsid w:val="008C09FA"/>
    <w:rsid w:val="008C1211"/>
    <w:rsid w:val="008C539E"/>
    <w:rsid w:val="008C5F3B"/>
    <w:rsid w:val="008C696F"/>
    <w:rsid w:val="008C6BEC"/>
    <w:rsid w:val="008C76B4"/>
    <w:rsid w:val="008D2FC0"/>
    <w:rsid w:val="008D3929"/>
    <w:rsid w:val="008D5F94"/>
    <w:rsid w:val="008D6421"/>
    <w:rsid w:val="008D692D"/>
    <w:rsid w:val="008D74B0"/>
    <w:rsid w:val="008D7B97"/>
    <w:rsid w:val="008D7C6A"/>
    <w:rsid w:val="008E2B65"/>
    <w:rsid w:val="008E2DB3"/>
    <w:rsid w:val="008E31E6"/>
    <w:rsid w:val="008E3D19"/>
    <w:rsid w:val="008E3DB9"/>
    <w:rsid w:val="008E3FF5"/>
    <w:rsid w:val="008E4823"/>
    <w:rsid w:val="008E4CC2"/>
    <w:rsid w:val="008E4D20"/>
    <w:rsid w:val="008E699C"/>
    <w:rsid w:val="008E7A26"/>
    <w:rsid w:val="008F14BD"/>
    <w:rsid w:val="008F177F"/>
    <w:rsid w:val="008F241A"/>
    <w:rsid w:val="008F3AB0"/>
    <w:rsid w:val="008F3D9C"/>
    <w:rsid w:val="008F469A"/>
    <w:rsid w:val="008F48D2"/>
    <w:rsid w:val="008F525D"/>
    <w:rsid w:val="008F583F"/>
    <w:rsid w:val="008F5F55"/>
    <w:rsid w:val="008F656B"/>
    <w:rsid w:val="008F781F"/>
    <w:rsid w:val="00900071"/>
    <w:rsid w:val="00900B13"/>
    <w:rsid w:val="00901BDD"/>
    <w:rsid w:val="0090308A"/>
    <w:rsid w:val="009035F2"/>
    <w:rsid w:val="00904B20"/>
    <w:rsid w:val="00905BC8"/>
    <w:rsid w:val="0090728D"/>
    <w:rsid w:val="009073FB"/>
    <w:rsid w:val="009104D3"/>
    <w:rsid w:val="00911A20"/>
    <w:rsid w:val="00911DAC"/>
    <w:rsid w:val="00912647"/>
    <w:rsid w:val="00913129"/>
    <w:rsid w:val="00913281"/>
    <w:rsid w:val="00913C2A"/>
    <w:rsid w:val="00913F4D"/>
    <w:rsid w:val="009148E4"/>
    <w:rsid w:val="00915B70"/>
    <w:rsid w:val="0091650F"/>
    <w:rsid w:val="00917DB9"/>
    <w:rsid w:val="00917EC9"/>
    <w:rsid w:val="00920AD5"/>
    <w:rsid w:val="00920B0C"/>
    <w:rsid w:val="00921D32"/>
    <w:rsid w:val="00922F61"/>
    <w:rsid w:val="00923AE3"/>
    <w:rsid w:val="00925FBA"/>
    <w:rsid w:val="00927070"/>
    <w:rsid w:val="00930F54"/>
    <w:rsid w:val="00931AC2"/>
    <w:rsid w:val="00934008"/>
    <w:rsid w:val="009345DD"/>
    <w:rsid w:val="00936537"/>
    <w:rsid w:val="00937649"/>
    <w:rsid w:val="009376E5"/>
    <w:rsid w:val="0094097D"/>
    <w:rsid w:val="00946922"/>
    <w:rsid w:val="009501B1"/>
    <w:rsid w:val="009505B9"/>
    <w:rsid w:val="00952A96"/>
    <w:rsid w:val="00956186"/>
    <w:rsid w:val="00956384"/>
    <w:rsid w:val="0095711F"/>
    <w:rsid w:val="00957502"/>
    <w:rsid w:val="00961466"/>
    <w:rsid w:val="00962125"/>
    <w:rsid w:val="009641D9"/>
    <w:rsid w:val="009651A5"/>
    <w:rsid w:val="009659F8"/>
    <w:rsid w:val="0096723C"/>
    <w:rsid w:val="00967B02"/>
    <w:rsid w:val="00970C71"/>
    <w:rsid w:val="00970DDD"/>
    <w:rsid w:val="0097111C"/>
    <w:rsid w:val="00971C76"/>
    <w:rsid w:val="00973D97"/>
    <w:rsid w:val="009740E8"/>
    <w:rsid w:val="00977329"/>
    <w:rsid w:val="009811E7"/>
    <w:rsid w:val="0098242F"/>
    <w:rsid w:val="00982A67"/>
    <w:rsid w:val="00984BAA"/>
    <w:rsid w:val="00984DD6"/>
    <w:rsid w:val="00986515"/>
    <w:rsid w:val="009912DB"/>
    <w:rsid w:val="009918B3"/>
    <w:rsid w:val="00991C4B"/>
    <w:rsid w:val="00994C35"/>
    <w:rsid w:val="009968F9"/>
    <w:rsid w:val="00997C7F"/>
    <w:rsid w:val="009A161D"/>
    <w:rsid w:val="009A161F"/>
    <w:rsid w:val="009A167B"/>
    <w:rsid w:val="009A2469"/>
    <w:rsid w:val="009A3408"/>
    <w:rsid w:val="009B08C4"/>
    <w:rsid w:val="009B0B94"/>
    <w:rsid w:val="009B1121"/>
    <w:rsid w:val="009B28E6"/>
    <w:rsid w:val="009B3251"/>
    <w:rsid w:val="009B3379"/>
    <w:rsid w:val="009B55C0"/>
    <w:rsid w:val="009C0B95"/>
    <w:rsid w:val="009C18BB"/>
    <w:rsid w:val="009C199F"/>
    <w:rsid w:val="009C216C"/>
    <w:rsid w:val="009C36E4"/>
    <w:rsid w:val="009C47E8"/>
    <w:rsid w:val="009C4996"/>
    <w:rsid w:val="009C5814"/>
    <w:rsid w:val="009C5DD2"/>
    <w:rsid w:val="009C63E5"/>
    <w:rsid w:val="009C6F0C"/>
    <w:rsid w:val="009C7731"/>
    <w:rsid w:val="009C77DE"/>
    <w:rsid w:val="009D0317"/>
    <w:rsid w:val="009D1026"/>
    <w:rsid w:val="009D2FBF"/>
    <w:rsid w:val="009D554C"/>
    <w:rsid w:val="009D5C9E"/>
    <w:rsid w:val="009D6872"/>
    <w:rsid w:val="009D6EA7"/>
    <w:rsid w:val="009D74CE"/>
    <w:rsid w:val="009E17BC"/>
    <w:rsid w:val="009E2001"/>
    <w:rsid w:val="009E3D9D"/>
    <w:rsid w:val="009E43EA"/>
    <w:rsid w:val="009E56DF"/>
    <w:rsid w:val="009E5C93"/>
    <w:rsid w:val="009E757D"/>
    <w:rsid w:val="009F1075"/>
    <w:rsid w:val="009F3160"/>
    <w:rsid w:val="009F3E00"/>
    <w:rsid w:val="009F4523"/>
    <w:rsid w:val="009F5AF5"/>
    <w:rsid w:val="009F5B23"/>
    <w:rsid w:val="009F6B51"/>
    <w:rsid w:val="009F7084"/>
    <w:rsid w:val="00A0053B"/>
    <w:rsid w:val="00A01170"/>
    <w:rsid w:val="00A0175B"/>
    <w:rsid w:val="00A01CAC"/>
    <w:rsid w:val="00A03DC5"/>
    <w:rsid w:val="00A04F7B"/>
    <w:rsid w:val="00A055EB"/>
    <w:rsid w:val="00A0573C"/>
    <w:rsid w:val="00A063E3"/>
    <w:rsid w:val="00A079E7"/>
    <w:rsid w:val="00A07EB1"/>
    <w:rsid w:val="00A109A8"/>
    <w:rsid w:val="00A10C27"/>
    <w:rsid w:val="00A10F66"/>
    <w:rsid w:val="00A11403"/>
    <w:rsid w:val="00A1291F"/>
    <w:rsid w:val="00A12DF1"/>
    <w:rsid w:val="00A15C3B"/>
    <w:rsid w:val="00A164C9"/>
    <w:rsid w:val="00A20A5C"/>
    <w:rsid w:val="00A22361"/>
    <w:rsid w:val="00A2389F"/>
    <w:rsid w:val="00A24FF3"/>
    <w:rsid w:val="00A25437"/>
    <w:rsid w:val="00A26567"/>
    <w:rsid w:val="00A27B8F"/>
    <w:rsid w:val="00A30303"/>
    <w:rsid w:val="00A32AC3"/>
    <w:rsid w:val="00A33386"/>
    <w:rsid w:val="00A33D66"/>
    <w:rsid w:val="00A345A6"/>
    <w:rsid w:val="00A3575C"/>
    <w:rsid w:val="00A3583F"/>
    <w:rsid w:val="00A40360"/>
    <w:rsid w:val="00A406AF"/>
    <w:rsid w:val="00A40A56"/>
    <w:rsid w:val="00A40D1D"/>
    <w:rsid w:val="00A41C72"/>
    <w:rsid w:val="00A41EF3"/>
    <w:rsid w:val="00A42F65"/>
    <w:rsid w:val="00A43B08"/>
    <w:rsid w:val="00A43BF9"/>
    <w:rsid w:val="00A43F67"/>
    <w:rsid w:val="00A444EC"/>
    <w:rsid w:val="00A449A6"/>
    <w:rsid w:val="00A44F78"/>
    <w:rsid w:val="00A44F9D"/>
    <w:rsid w:val="00A450A2"/>
    <w:rsid w:val="00A47E6A"/>
    <w:rsid w:val="00A500BD"/>
    <w:rsid w:val="00A5257D"/>
    <w:rsid w:val="00A52E9C"/>
    <w:rsid w:val="00A530A9"/>
    <w:rsid w:val="00A54BDE"/>
    <w:rsid w:val="00A570C8"/>
    <w:rsid w:val="00A603C0"/>
    <w:rsid w:val="00A6045D"/>
    <w:rsid w:val="00A60B30"/>
    <w:rsid w:val="00A612A2"/>
    <w:rsid w:val="00A61964"/>
    <w:rsid w:val="00A61BDC"/>
    <w:rsid w:val="00A61C26"/>
    <w:rsid w:val="00A6272D"/>
    <w:rsid w:val="00A62755"/>
    <w:rsid w:val="00A62771"/>
    <w:rsid w:val="00A62F00"/>
    <w:rsid w:val="00A64A34"/>
    <w:rsid w:val="00A65211"/>
    <w:rsid w:val="00A6653A"/>
    <w:rsid w:val="00A70958"/>
    <w:rsid w:val="00A71643"/>
    <w:rsid w:val="00A72BEC"/>
    <w:rsid w:val="00A72D8D"/>
    <w:rsid w:val="00A76013"/>
    <w:rsid w:val="00A772DF"/>
    <w:rsid w:val="00A77DFF"/>
    <w:rsid w:val="00A812A2"/>
    <w:rsid w:val="00A829AB"/>
    <w:rsid w:val="00A83396"/>
    <w:rsid w:val="00A83DDA"/>
    <w:rsid w:val="00A84AA3"/>
    <w:rsid w:val="00A852C4"/>
    <w:rsid w:val="00A87EF4"/>
    <w:rsid w:val="00A909CA"/>
    <w:rsid w:val="00A90EC4"/>
    <w:rsid w:val="00A934E6"/>
    <w:rsid w:val="00A94866"/>
    <w:rsid w:val="00A94B63"/>
    <w:rsid w:val="00A95429"/>
    <w:rsid w:val="00A96CB4"/>
    <w:rsid w:val="00A97606"/>
    <w:rsid w:val="00A97B4F"/>
    <w:rsid w:val="00AA0152"/>
    <w:rsid w:val="00AA1583"/>
    <w:rsid w:val="00AA2723"/>
    <w:rsid w:val="00AA2886"/>
    <w:rsid w:val="00AA2F81"/>
    <w:rsid w:val="00AA4980"/>
    <w:rsid w:val="00AA6FAF"/>
    <w:rsid w:val="00AA6FE7"/>
    <w:rsid w:val="00AA7855"/>
    <w:rsid w:val="00AA7C97"/>
    <w:rsid w:val="00AB0355"/>
    <w:rsid w:val="00AB1882"/>
    <w:rsid w:val="00AB22AC"/>
    <w:rsid w:val="00AB2C65"/>
    <w:rsid w:val="00AB4236"/>
    <w:rsid w:val="00AB43FF"/>
    <w:rsid w:val="00AB553D"/>
    <w:rsid w:val="00AC0D2D"/>
    <w:rsid w:val="00AC18D9"/>
    <w:rsid w:val="00AC1D1A"/>
    <w:rsid w:val="00AC2826"/>
    <w:rsid w:val="00AC3256"/>
    <w:rsid w:val="00AC5DB5"/>
    <w:rsid w:val="00AC68EE"/>
    <w:rsid w:val="00AD036F"/>
    <w:rsid w:val="00AD0450"/>
    <w:rsid w:val="00AD04BC"/>
    <w:rsid w:val="00AD092F"/>
    <w:rsid w:val="00AD0F4A"/>
    <w:rsid w:val="00AD3212"/>
    <w:rsid w:val="00AD3AE0"/>
    <w:rsid w:val="00AD6435"/>
    <w:rsid w:val="00AD6C4F"/>
    <w:rsid w:val="00AD708D"/>
    <w:rsid w:val="00AD7D57"/>
    <w:rsid w:val="00AE075B"/>
    <w:rsid w:val="00AE0E98"/>
    <w:rsid w:val="00AE2260"/>
    <w:rsid w:val="00AE4AA8"/>
    <w:rsid w:val="00AE5A09"/>
    <w:rsid w:val="00AE60FF"/>
    <w:rsid w:val="00AE62B6"/>
    <w:rsid w:val="00AE6C9B"/>
    <w:rsid w:val="00AE7F5F"/>
    <w:rsid w:val="00AF01D2"/>
    <w:rsid w:val="00AF08A7"/>
    <w:rsid w:val="00AF0BBF"/>
    <w:rsid w:val="00AF0C0F"/>
    <w:rsid w:val="00AF23E5"/>
    <w:rsid w:val="00AF2755"/>
    <w:rsid w:val="00AF34CF"/>
    <w:rsid w:val="00AF6D8D"/>
    <w:rsid w:val="00AF7473"/>
    <w:rsid w:val="00B01423"/>
    <w:rsid w:val="00B03EAC"/>
    <w:rsid w:val="00B0652C"/>
    <w:rsid w:val="00B06845"/>
    <w:rsid w:val="00B06A35"/>
    <w:rsid w:val="00B10100"/>
    <w:rsid w:val="00B107A3"/>
    <w:rsid w:val="00B1240E"/>
    <w:rsid w:val="00B13C76"/>
    <w:rsid w:val="00B2041F"/>
    <w:rsid w:val="00B23747"/>
    <w:rsid w:val="00B23BCE"/>
    <w:rsid w:val="00B24861"/>
    <w:rsid w:val="00B25106"/>
    <w:rsid w:val="00B2580F"/>
    <w:rsid w:val="00B258AA"/>
    <w:rsid w:val="00B25E98"/>
    <w:rsid w:val="00B27272"/>
    <w:rsid w:val="00B30360"/>
    <w:rsid w:val="00B330C7"/>
    <w:rsid w:val="00B33290"/>
    <w:rsid w:val="00B35CB7"/>
    <w:rsid w:val="00B364C0"/>
    <w:rsid w:val="00B368AC"/>
    <w:rsid w:val="00B37B16"/>
    <w:rsid w:val="00B37C58"/>
    <w:rsid w:val="00B407EF"/>
    <w:rsid w:val="00B40A16"/>
    <w:rsid w:val="00B41ECB"/>
    <w:rsid w:val="00B42FD0"/>
    <w:rsid w:val="00B43563"/>
    <w:rsid w:val="00B43C08"/>
    <w:rsid w:val="00B44206"/>
    <w:rsid w:val="00B4566B"/>
    <w:rsid w:val="00B45F42"/>
    <w:rsid w:val="00B47A25"/>
    <w:rsid w:val="00B50F6A"/>
    <w:rsid w:val="00B511D9"/>
    <w:rsid w:val="00B51EE5"/>
    <w:rsid w:val="00B51FB6"/>
    <w:rsid w:val="00B53950"/>
    <w:rsid w:val="00B53CE4"/>
    <w:rsid w:val="00B53D9D"/>
    <w:rsid w:val="00B54F68"/>
    <w:rsid w:val="00B62D08"/>
    <w:rsid w:val="00B63300"/>
    <w:rsid w:val="00B63720"/>
    <w:rsid w:val="00B668DD"/>
    <w:rsid w:val="00B701B4"/>
    <w:rsid w:val="00B7054B"/>
    <w:rsid w:val="00B72759"/>
    <w:rsid w:val="00B739D3"/>
    <w:rsid w:val="00B77E59"/>
    <w:rsid w:val="00B80C36"/>
    <w:rsid w:val="00B815B2"/>
    <w:rsid w:val="00B82879"/>
    <w:rsid w:val="00B82EDF"/>
    <w:rsid w:val="00B84039"/>
    <w:rsid w:val="00B8511E"/>
    <w:rsid w:val="00B854F8"/>
    <w:rsid w:val="00B861F5"/>
    <w:rsid w:val="00B86451"/>
    <w:rsid w:val="00B90170"/>
    <w:rsid w:val="00B904EA"/>
    <w:rsid w:val="00B9086E"/>
    <w:rsid w:val="00B9167A"/>
    <w:rsid w:val="00B93034"/>
    <w:rsid w:val="00B93CEC"/>
    <w:rsid w:val="00B94304"/>
    <w:rsid w:val="00B945C9"/>
    <w:rsid w:val="00B94FD4"/>
    <w:rsid w:val="00B97038"/>
    <w:rsid w:val="00B97D5B"/>
    <w:rsid w:val="00BA0878"/>
    <w:rsid w:val="00BA0D10"/>
    <w:rsid w:val="00BA19E6"/>
    <w:rsid w:val="00BA346D"/>
    <w:rsid w:val="00BA3649"/>
    <w:rsid w:val="00BA4271"/>
    <w:rsid w:val="00BA4C1B"/>
    <w:rsid w:val="00BA52AC"/>
    <w:rsid w:val="00BA59A6"/>
    <w:rsid w:val="00BA5E5F"/>
    <w:rsid w:val="00BA6082"/>
    <w:rsid w:val="00BA71A2"/>
    <w:rsid w:val="00BB1BC9"/>
    <w:rsid w:val="00BB2A67"/>
    <w:rsid w:val="00BB4789"/>
    <w:rsid w:val="00BB513E"/>
    <w:rsid w:val="00BB60B5"/>
    <w:rsid w:val="00BB7761"/>
    <w:rsid w:val="00BC05D5"/>
    <w:rsid w:val="00BC161A"/>
    <w:rsid w:val="00BC16E5"/>
    <w:rsid w:val="00BC1AD4"/>
    <w:rsid w:val="00BC1F00"/>
    <w:rsid w:val="00BC24FD"/>
    <w:rsid w:val="00BC35C0"/>
    <w:rsid w:val="00BC3F13"/>
    <w:rsid w:val="00BC5080"/>
    <w:rsid w:val="00BC5617"/>
    <w:rsid w:val="00BC5EF2"/>
    <w:rsid w:val="00BC5F89"/>
    <w:rsid w:val="00BC7DA9"/>
    <w:rsid w:val="00BC7E5C"/>
    <w:rsid w:val="00BD0503"/>
    <w:rsid w:val="00BD232D"/>
    <w:rsid w:val="00BD3237"/>
    <w:rsid w:val="00BD3629"/>
    <w:rsid w:val="00BD449D"/>
    <w:rsid w:val="00BD4997"/>
    <w:rsid w:val="00BD5D13"/>
    <w:rsid w:val="00BE031C"/>
    <w:rsid w:val="00BE09CD"/>
    <w:rsid w:val="00BE144F"/>
    <w:rsid w:val="00BE1742"/>
    <w:rsid w:val="00BE1BD6"/>
    <w:rsid w:val="00BE1F4E"/>
    <w:rsid w:val="00BE272F"/>
    <w:rsid w:val="00BE4656"/>
    <w:rsid w:val="00BE5F32"/>
    <w:rsid w:val="00BE67DD"/>
    <w:rsid w:val="00BE6910"/>
    <w:rsid w:val="00BE7962"/>
    <w:rsid w:val="00BF0476"/>
    <w:rsid w:val="00BF2D41"/>
    <w:rsid w:val="00BF2D45"/>
    <w:rsid w:val="00BF4150"/>
    <w:rsid w:val="00BF4D2D"/>
    <w:rsid w:val="00BF4E99"/>
    <w:rsid w:val="00BF6DFE"/>
    <w:rsid w:val="00BF7A84"/>
    <w:rsid w:val="00C00EFD"/>
    <w:rsid w:val="00C02A11"/>
    <w:rsid w:val="00C04951"/>
    <w:rsid w:val="00C0514A"/>
    <w:rsid w:val="00C05551"/>
    <w:rsid w:val="00C06B8E"/>
    <w:rsid w:val="00C10C24"/>
    <w:rsid w:val="00C123C4"/>
    <w:rsid w:val="00C1352E"/>
    <w:rsid w:val="00C13C84"/>
    <w:rsid w:val="00C14273"/>
    <w:rsid w:val="00C14E14"/>
    <w:rsid w:val="00C157E2"/>
    <w:rsid w:val="00C21431"/>
    <w:rsid w:val="00C223E2"/>
    <w:rsid w:val="00C25304"/>
    <w:rsid w:val="00C25E47"/>
    <w:rsid w:val="00C27B38"/>
    <w:rsid w:val="00C31454"/>
    <w:rsid w:val="00C3160F"/>
    <w:rsid w:val="00C31C45"/>
    <w:rsid w:val="00C320A3"/>
    <w:rsid w:val="00C32596"/>
    <w:rsid w:val="00C341C6"/>
    <w:rsid w:val="00C3465C"/>
    <w:rsid w:val="00C34AA9"/>
    <w:rsid w:val="00C34ED6"/>
    <w:rsid w:val="00C35971"/>
    <w:rsid w:val="00C36414"/>
    <w:rsid w:val="00C40191"/>
    <w:rsid w:val="00C40866"/>
    <w:rsid w:val="00C415A1"/>
    <w:rsid w:val="00C44BB9"/>
    <w:rsid w:val="00C47125"/>
    <w:rsid w:val="00C503F7"/>
    <w:rsid w:val="00C5067B"/>
    <w:rsid w:val="00C51BBC"/>
    <w:rsid w:val="00C52E9E"/>
    <w:rsid w:val="00C535B7"/>
    <w:rsid w:val="00C535DD"/>
    <w:rsid w:val="00C53AA1"/>
    <w:rsid w:val="00C54563"/>
    <w:rsid w:val="00C54B5E"/>
    <w:rsid w:val="00C5520F"/>
    <w:rsid w:val="00C56A8A"/>
    <w:rsid w:val="00C61B74"/>
    <w:rsid w:val="00C62D00"/>
    <w:rsid w:val="00C62FC2"/>
    <w:rsid w:val="00C63C34"/>
    <w:rsid w:val="00C70C06"/>
    <w:rsid w:val="00C71D6C"/>
    <w:rsid w:val="00C737F1"/>
    <w:rsid w:val="00C74121"/>
    <w:rsid w:val="00C74469"/>
    <w:rsid w:val="00C75593"/>
    <w:rsid w:val="00C76D31"/>
    <w:rsid w:val="00C7714C"/>
    <w:rsid w:val="00C774AB"/>
    <w:rsid w:val="00C82583"/>
    <w:rsid w:val="00C82958"/>
    <w:rsid w:val="00C90ACB"/>
    <w:rsid w:val="00C91AC8"/>
    <w:rsid w:val="00C92F32"/>
    <w:rsid w:val="00C93383"/>
    <w:rsid w:val="00C948B4"/>
    <w:rsid w:val="00C94BE1"/>
    <w:rsid w:val="00C966AC"/>
    <w:rsid w:val="00C97234"/>
    <w:rsid w:val="00CA0483"/>
    <w:rsid w:val="00CA0BF8"/>
    <w:rsid w:val="00CA18F7"/>
    <w:rsid w:val="00CA20F5"/>
    <w:rsid w:val="00CA608F"/>
    <w:rsid w:val="00CA795C"/>
    <w:rsid w:val="00CA7C96"/>
    <w:rsid w:val="00CA7FB5"/>
    <w:rsid w:val="00CB0AA5"/>
    <w:rsid w:val="00CB30AE"/>
    <w:rsid w:val="00CB5668"/>
    <w:rsid w:val="00CB61FC"/>
    <w:rsid w:val="00CB64BE"/>
    <w:rsid w:val="00CB6EBD"/>
    <w:rsid w:val="00CB77D8"/>
    <w:rsid w:val="00CC0805"/>
    <w:rsid w:val="00CC19C3"/>
    <w:rsid w:val="00CC1A6B"/>
    <w:rsid w:val="00CC2230"/>
    <w:rsid w:val="00CC3E16"/>
    <w:rsid w:val="00CC4280"/>
    <w:rsid w:val="00CC4836"/>
    <w:rsid w:val="00CC49B2"/>
    <w:rsid w:val="00CC62A8"/>
    <w:rsid w:val="00CC6B8A"/>
    <w:rsid w:val="00CD068F"/>
    <w:rsid w:val="00CD120A"/>
    <w:rsid w:val="00CD274A"/>
    <w:rsid w:val="00CD2D9D"/>
    <w:rsid w:val="00CD39D8"/>
    <w:rsid w:val="00CD4A4C"/>
    <w:rsid w:val="00CD523C"/>
    <w:rsid w:val="00CD6099"/>
    <w:rsid w:val="00CD628B"/>
    <w:rsid w:val="00CD6C0D"/>
    <w:rsid w:val="00CD75B8"/>
    <w:rsid w:val="00CE073E"/>
    <w:rsid w:val="00CE170D"/>
    <w:rsid w:val="00CE183A"/>
    <w:rsid w:val="00CE63E3"/>
    <w:rsid w:val="00CE647C"/>
    <w:rsid w:val="00CE6564"/>
    <w:rsid w:val="00CF082C"/>
    <w:rsid w:val="00CF0FEA"/>
    <w:rsid w:val="00CF1B92"/>
    <w:rsid w:val="00CF2C99"/>
    <w:rsid w:val="00CF33AF"/>
    <w:rsid w:val="00CF34F3"/>
    <w:rsid w:val="00CF377A"/>
    <w:rsid w:val="00CF4B2D"/>
    <w:rsid w:val="00CF4E0C"/>
    <w:rsid w:val="00D00A73"/>
    <w:rsid w:val="00D00DD1"/>
    <w:rsid w:val="00D012BD"/>
    <w:rsid w:val="00D01479"/>
    <w:rsid w:val="00D01A0E"/>
    <w:rsid w:val="00D026E9"/>
    <w:rsid w:val="00D034A1"/>
    <w:rsid w:val="00D0452B"/>
    <w:rsid w:val="00D04E6F"/>
    <w:rsid w:val="00D05DD4"/>
    <w:rsid w:val="00D062AF"/>
    <w:rsid w:val="00D06628"/>
    <w:rsid w:val="00D105EA"/>
    <w:rsid w:val="00D10F29"/>
    <w:rsid w:val="00D115C4"/>
    <w:rsid w:val="00D13AD9"/>
    <w:rsid w:val="00D14200"/>
    <w:rsid w:val="00D1427A"/>
    <w:rsid w:val="00D14CFC"/>
    <w:rsid w:val="00D15226"/>
    <w:rsid w:val="00D15DB0"/>
    <w:rsid w:val="00D169D8"/>
    <w:rsid w:val="00D17FDA"/>
    <w:rsid w:val="00D20019"/>
    <w:rsid w:val="00D20678"/>
    <w:rsid w:val="00D2191A"/>
    <w:rsid w:val="00D21B28"/>
    <w:rsid w:val="00D22DE4"/>
    <w:rsid w:val="00D23DD7"/>
    <w:rsid w:val="00D249E0"/>
    <w:rsid w:val="00D24B26"/>
    <w:rsid w:val="00D2673D"/>
    <w:rsid w:val="00D27474"/>
    <w:rsid w:val="00D300A7"/>
    <w:rsid w:val="00D3104E"/>
    <w:rsid w:val="00D3151E"/>
    <w:rsid w:val="00D31671"/>
    <w:rsid w:val="00D321C7"/>
    <w:rsid w:val="00D324BF"/>
    <w:rsid w:val="00D357E7"/>
    <w:rsid w:val="00D36A26"/>
    <w:rsid w:val="00D36C7C"/>
    <w:rsid w:val="00D3790B"/>
    <w:rsid w:val="00D379FF"/>
    <w:rsid w:val="00D40061"/>
    <w:rsid w:val="00D424F4"/>
    <w:rsid w:val="00D42BE6"/>
    <w:rsid w:val="00D445B6"/>
    <w:rsid w:val="00D44FAE"/>
    <w:rsid w:val="00D4707E"/>
    <w:rsid w:val="00D4722F"/>
    <w:rsid w:val="00D47AC0"/>
    <w:rsid w:val="00D52028"/>
    <w:rsid w:val="00D52413"/>
    <w:rsid w:val="00D52C19"/>
    <w:rsid w:val="00D53A74"/>
    <w:rsid w:val="00D53D38"/>
    <w:rsid w:val="00D53EC9"/>
    <w:rsid w:val="00D546C9"/>
    <w:rsid w:val="00D551DF"/>
    <w:rsid w:val="00D573E2"/>
    <w:rsid w:val="00D57568"/>
    <w:rsid w:val="00D57E62"/>
    <w:rsid w:val="00D60B25"/>
    <w:rsid w:val="00D60DC3"/>
    <w:rsid w:val="00D60F33"/>
    <w:rsid w:val="00D619A0"/>
    <w:rsid w:val="00D6264A"/>
    <w:rsid w:val="00D627C5"/>
    <w:rsid w:val="00D650B6"/>
    <w:rsid w:val="00D67036"/>
    <w:rsid w:val="00D6738F"/>
    <w:rsid w:val="00D70572"/>
    <w:rsid w:val="00D710F7"/>
    <w:rsid w:val="00D7168F"/>
    <w:rsid w:val="00D72AC6"/>
    <w:rsid w:val="00D72C9B"/>
    <w:rsid w:val="00D74C3F"/>
    <w:rsid w:val="00D7586A"/>
    <w:rsid w:val="00D76E3C"/>
    <w:rsid w:val="00D77DC0"/>
    <w:rsid w:val="00D77E20"/>
    <w:rsid w:val="00D850ED"/>
    <w:rsid w:val="00D87355"/>
    <w:rsid w:val="00D87633"/>
    <w:rsid w:val="00D87B68"/>
    <w:rsid w:val="00D901EF"/>
    <w:rsid w:val="00D92609"/>
    <w:rsid w:val="00D94186"/>
    <w:rsid w:val="00D97B16"/>
    <w:rsid w:val="00DA02B7"/>
    <w:rsid w:val="00DA233C"/>
    <w:rsid w:val="00DA47E4"/>
    <w:rsid w:val="00DA483E"/>
    <w:rsid w:val="00DA4BC9"/>
    <w:rsid w:val="00DA5410"/>
    <w:rsid w:val="00DA5724"/>
    <w:rsid w:val="00DA5BCC"/>
    <w:rsid w:val="00DA6519"/>
    <w:rsid w:val="00DA68E1"/>
    <w:rsid w:val="00DA6E62"/>
    <w:rsid w:val="00DA7674"/>
    <w:rsid w:val="00DA78CD"/>
    <w:rsid w:val="00DA7F78"/>
    <w:rsid w:val="00DB03CD"/>
    <w:rsid w:val="00DB1A5C"/>
    <w:rsid w:val="00DB2BE8"/>
    <w:rsid w:val="00DB45F8"/>
    <w:rsid w:val="00DB501E"/>
    <w:rsid w:val="00DB7CD7"/>
    <w:rsid w:val="00DC1DA2"/>
    <w:rsid w:val="00DC256D"/>
    <w:rsid w:val="00DC5E1D"/>
    <w:rsid w:val="00DC627D"/>
    <w:rsid w:val="00DC6410"/>
    <w:rsid w:val="00DD05FB"/>
    <w:rsid w:val="00DD07D4"/>
    <w:rsid w:val="00DD0AF0"/>
    <w:rsid w:val="00DD0FD8"/>
    <w:rsid w:val="00DD104A"/>
    <w:rsid w:val="00DD2896"/>
    <w:rsid w:val="00DD2923"/>
    <w:rsid w:val="00DD3CFB"/>
    <w:rsid w:val="00DD41AA"/>
    <w:rsid w:val="00DD528C"/>
    <w:rsid w:val="00DD5317"/>
    <w:rsid w:val="00DD5AD7"/>
    <w:rsid w:val="00DD69C4"/>
    <w:rsid w:val="00DD6BCA"/>
    <w:rsid w:val="00DD79AE"/>
    <w:rsid w:val="00DE0422"/>
    <w:rsid w:val="00DE05AB"/>
    <w:rsid w:val="00DE36A7"/>
    <w:rsid w:val="00DE3ACF"/>
    <w:rsid w:val="00DE5530"/>
    <w:rsid w:val="00DE5BA3"/>
    <w:rsid w:val="00DE5CAF"/>
    <w:rsid w:val="00DE6CD4"/>
    <w:rsid w:val="00DE74DF"/>
    <w:rsid w:val="00DF0EBF"/>
    <w:rsid w:val="00DF254B"/>
    <w:rsid w:val="00DF6ACD"/>
    <w:rsid w:val="00DF6EE8"/>
    <w:rsid w:val="00DF787F"/>
    <w:rsid w:val="00DF7F10"/>
    <w:rsid w:val="00E0081C"/>
    <w:rsid w:val="00E02AA0"/>
    <w:rsid w:val="00E031DA"/>
    <w:rsid w:val="00E0352C"/>
    <w:rsid w:val="00E03615"/>
    <w:rsid w:val="00E049EC"/>
    <w:rsid w:val="00E106F6"/>
    <w:rsid w:val="00E10DCE"/>
    <w:rsid w:val="00E11A07"/>
    <w:rsid w:val="00E11C80"/>
    <w:rsid w:val="00E12893"/>
    <w:rsid w:val="00E131F4"/>
    <w:rsid w:val="00E15741"/>
    <w:rsid w:val="00E15A0D"/>
    <w:rsid w:val="00E1744E"/>
    <w:rsid w:val="00E17934"/>
    <w:rsid w:val="00E17B39"/>
    <w:rsid w:val="00E17B89"/>
    <w:rsid w:val="00E22498"/>
    <w:rsid w:val="00E236B4"/>
    <w:rsid w:val="00E23F4A"/>
    <w:rsid w:val="00E24114"/>
    <w:rsid w:val="00E2780A"/>
    <w:rsid w:val="00E303BA"/>
    <w:rsid w:val="00E30E4A"/>
    <w:rsid w:val="00E31048"/>
    <w:rsid w:val="00E3169A"/>
    <w:rsid w:val="00E32077"/>
    <w:rsid w:val="00E32400"/>
    <w:rsid w:val="00E33594"/>
    <w:rsid w:val="00E35FD6"/>
    <w:rsid w:val="00E36348"/>
    <w:rsid w:val="00E36A67"/>
    <w:rsid w:val="00E37B53"/>
    <w:rsid w:val="00E40803"/>
    <w:rsid w:val="00E40F78"/>
    <w:rsid w:val="00E414E8"/>
    <w:rsid w:val="00E4163D"/>
    <w:rsid w:val="00E41747"/>
    <w:rsid w:val="00E417DF"/>
    <w:rsid w:val="00E42636"/>
    <w:rsid w:val="00E437A8"/>
    <w:rsid w:val="00E4408F"/>
    <w:rsid w:val="00E444C1"/>
    <w:rsid w:val="00E461D6"/>
    <w:rsid w:val="00E468EE"/>
    <w:rsid w:val="00E47C83"/>
    <w:rsid w:val="00E47D9E"/>
    <w:rsid w:val="00E47F73"/>
    <w:rsid w:val="00E50867"/>
    <w:rsid w:val="00E510EA"/>
    <w:rsid w:val="00E513EF"/>
    <w:rsid w:val="00E52543"/>
    <w:rsid w:val="00E52949"/>
    <w:rsid w:val="00E52B72"/>
    <w:rsid w:val="00E52FC1"/>
    <w:rsid w:val="00E54247"/>
    <w:rsid w:val="00E54908"/>
    <w:rsid w:val="00E55DEB"/>
    <w:rsid w:val="00E55E83"/>
    <w:rsid w:val="00E56527"/>
    <w:rsid w:val="00E56D6C"/>
    <w:rsid w:val="00E57908"/>
    <w:rsid w:val="00E60704"/>
    <w:rsid w:val="00E61BE0"/>
    <w:rsid w:val="00E61CBB"/>
    <w:rsid w:val="00E61CD6"/>
    <w:rsid w:val="00E635E2"/>
    <w:rsid w:val="00E64889"/>
    <w:rsid w:val="00E64D43"/>
    <w:rsid w:val="00E65AED"/>
    <w:rsid w:val="00E66804"/>
    <w:rsid w:val="00E70493"/>
    <w:rsid w:val="00E706B0"/>
    <w:rsid w:val="00E71856"/>
    <w:rsid w:val="00E72B53"/>
    <w:rsid w:val="00E72FB8"/>
    <w:rsid w:val="00E73DB7"/>
    <w:rsid w:val="00E75260"/>
    <w:rsid w:val="00E75C40"/>
    <w:rsid w:val="00E77460"/>
    <w:rsid w:val="00E776B5"/>
    <w:rsid w:val="00E81717"/>
    <w:rsid w:val="00E8220E"/>
    <w:rsid w:val="00E827B1"/>
    <w:rsid w:val="00E840DA"/>
    <w:rsid w:val="00E868A1"/>
    <w:rsid w:val="00E87888"/>
    <w:rsid w:val="00E87A9D"/>
    <w:rsid w:val="00E9072B"/>
    <w:rsid w:val="00E90FF1"/>
    <w:rsid w:val="00E91035"/>
    <w:rsid w:val="00E9205C"/>
    <w:rsid w:val="00E9422F"/>
    <w:rsid w:val="00E94664"/>
    <w:rsid w:val="00E9534C"/>
    <w:rsid w:val="00E95818"/>
    <w:rsid w:val="00E97562"/>
    <w:rsid w:val="00E97E74"/>
    <w:rsid w:val="00EA098C"/>
    <w:rsid w:val="00EA1C31"/>
    <w:rsid w:val="00EA1C59"/>
    <w:rsid w:val="00EA21AB"/>
    <w:rsid w:val="00EA5FC3"/>
    <w:rsid w:val="00EA6545"/>
    <w:rsid w:val="00EA6886"/>
    <w:rsid w:val="00EB040B"/>
    <w:rsid w:val="00EB0D78"/>
    <w:rsid w:val="00EB1238"/>
    <w:rsid w:val="00EB378C"/>
    <w:rsid w:val="00EB4305"/>
    <w:rsid w:val="00EB4B9B"/>
    <w:rsid w:val="00EC0101"/>
    <w:rsid w:val="00EC0D6A"/>
    <w:rsid w:val="00EC223B"/>
    <w:rsid w:val="00EC2E37"/>
    <w:rsid w:val="00EC3CB1"/>
    <w:rsid w:val="00EC3D9A"/>
    <w:rsid w:val="00EC457D"/>
    <w:rsid w:val="00EC486D"/>
    <w:rsid w:val="00EC52A4"/>
    <w:rsid w:val="00EC64C7"/>
    <w:rsid w:val="00EC7058"/>
    <w:rsid w:val="00EC7283"/>
    <w:rsid w:val="00ED063D"/>
    <w:rsid w:val="00ED0D3E"/>
    <w:rsid w:val="00ED174F"/>
    <w:rsid w:val="00ED3B88"/>
    <w:rsid w:val="00ED76D2"/>
    <w:rsid w:val="00EE0D77"/>
    <w:rsid w:val="00EE0F6E"/>
    <w:rsid w:val="00EE6D57"/>
    <w:rsid w:val="00EF142F"/>
    <w:rsid w:val="00EF18A2"/>
    <w:rsid w:val="00EF2061"/>
    <w:rsid w:val="00EF293A"/>
    <w:rsid w:val="00EF3147"/>
    <w:rsid w:val="00EF33C0"/>
    <w:rsid w:val="00EF4210"/>
    <w:rsid w:val="00EF4648"/>
    <w:rsid w:val="00EF4733"/>
    <w:rsid w:val="00EF530E"/>
    <w:rsid w:val="00EF5C6A"/>
    <w:rsid w:val="00EF5EEA"/>
    <w:rsid w:val="00F002E4"/>
    <w:rsid w:val="00F00AF5"/>
    <w:rsid w:val="00F0188B"/>
    <w:rsid w:val="00F03451"/>
    <w:rsid w:val="00F045F3"/>
    <w:rsid w:val="00F05A27"/>
    <w:rsid w:val="00F065D5"/>
    <w:rsid w:val="00F1043B"/>
    <w:rsid w:val="00F1149D"/>
    <w:rsid w:val="00F11A37"/>
    <w:rsid w:val="00F11B3F"/>
    <w:rsid w:val="00F12733"/>
    <w:rsid w:val="00F12829"/>
    <w:rsid w:val="00F12B39"/>
    <w:rsid w:val="00F13266"/>
    <w:rsid w:val="00F13CBD"/>
    <w:rsid w:val="00F1611B"/>
    <w:rsid w:val="00F1755C"/>
    <w:rsid w:val="00F17ADF"/>
    <w:rsid w:val="00F20ADF"/>
    <w:rsid w:val="00F21AF9"/>
    <w:rsid w:val="00F26C20"/>
    <w:rsid w:val="00F26DCD"/>
    <w:rsid w:val="00F30582"/>
    <w:rsid w:val="00F30DE3"/>
    <w:rsid w:val="00F31B5D"/>
    <w:rsid w:val="00F322CF"/>
    <w:rsid w:val="00F3247B"/>
    <w:rsid w:val="00F32FA6"/>
    <w:rsid w:val="00F3506B"/>
    <w:rsid w:val="00F35E7D"/>
    <w:rsid w:val="00F37E2F"/>
    <w:rsid w:val="00F37FB6"/>
    <w:rsid w:val="00F40B5C"/>
    <w:rsid w:val="00F40F01"/>
    <w:rsid w:val="00F42B2C"/>
    <w:rsid w:val="00F44395"/>
    <w:rsid w:val="00F46FAA"/>
    <w:rsid w:val="00F47C27"/>
    <w:rsid w:val="00F50000"/>
    <w:rsid w:val="00F5109E"/>
    <w:rsid w:val="00F524AC"/>
    <w:rsid w:val="00F5271E"/>
    <w:rsid w:val="00F52E18"/>
    <w:rsid w:val="00F549BF"/>
    <w:rsid w:val="00F60064"/>
    <w:rsid w:val="00F60605"/>
    <w:rsid w:val="00F617F7"/>
    <w:rsid w:val="00F62076"/>
    <w:rsid w:val="00F63A2C"/>
    <w:rsid w:val="00F63B45"/>
    <w:rsid w:val="00F6409C"/>
    <w:rsid w:val="00F6455F"/>
    <w:rsid w:val="00F65BFB"/>
    <w:rsid w:val="00F65D16"/>
    <w:rsid w:val="00F65D3A"/>
    <w:rsid w:val="00F6627E"/>
    <w:rsid w:val="00F678B6"/>
    <w:rsid w:val="00F679DE"/>
    <w:rsid w:val="00F733EC"/>
    <w:rsid w:val="00F74B54"/>
    <w:rsid w:val="00F7662C"/>
    <w:rsid w:val="00F77D17"/>
    <w:rsid w:val="00F80173"/>
    <w:rsid w:val="00F834C2"/>
    <w:rsid w:val="00F837D5"/>
    <w:rsid w:val="00F8420B"/>
    <w:rsid w:val="00F853D5"/>
    <w:rsid w:val="00F86AF6"/>
    <w:rsid w:val="00F9105A"/>
    <w:rsid w:val="00F94DFC"/>
    <w:rsid w:val="00F94F7E"/>
    <w:rsid w:val="00F95582"/>
    <w:rsid w:val="00F95780"/>
    <w:rsid w:val="00FA1367"/>
    <w:rsid w:val="00FA1D39"/>
    <w:rsid w:val="00FA2016"/>
    <w:rsid w:val="00FA230C"/>
    <w:rsid w:val="00FA2D96"/>
    <w:rsid w:val="00FA3CBF"/>
    <w:rsid w:val="00FA3F30"/>
    <w:rsid w:val="00FA530F"/>
    <w:rsid w:val="00FA6DE5"/>
    <w:rsid w:val="00FB13D0"/>
    <w:rsid w:val="00FB1631"/>
    <w:rsid w:val="00FB18A8"/>
    <w:rsid w:val="00FB1CAC"/>
    <w:rsid w:val="00FB300D"/>
    <w:rsid w:val="00FB30B1"/>
    <w:rsid w:val="00FB5DBA"/>
    <w:rsid w:val="00FB6C09"/>
    <w:rsid w:val="00FB77C8"/>
    <w:rsid w:val="00FC06DA"/>
    <w:rsid w:val="00FC113D"/>
    <w:rsid w:val="00FC156D"/>
    <w:rsid w:val="00FC2D86"/>
    <w:rsid w:val="00FC2E46"/>
    <w:rsid w:val="00FC3685"/>
    <w:rsid w:val="00FC66D0"/>
    <w:rsid w:val="00FC6B8D"/>
    <w:rsid w:val="00FC733F"/>
    <w:rsid w:val="00FC7AC9"/>
    <w:rsid w:val="00FD0013"/>
    <w:rsid w:val="00FD27AC"/>
    <w:rsid w:val="00FD33DA"/>
    <w:rsid w:val="00FD3CAA"/>
    <w:rsid w:val="00FD5383"/>
    <w:rsid w:val="00FD707B"/>
    <w:rsid w:val="00FD7648"/>
    <w:rsid w:val="00FE0E18"/>
    <w:rsid w:val="00FE2788"/>
    <w:rsid w:val="00FE35B2"/>
    <w:rsid w:val="00FE45C6"/>
    <w:rsid w:val="00FE63D6"/>
    <w:rsid w:val="00FE6450"/>
    <w:rsid w:val="00FE6594"/>
    <w:rsid w:val="00FE6A73"/>
    <w:rsid w:val="00FF0551"/>
    <w:rsid w:val="00FF1A18"/>
    <w:rsid w:val="00FF1AFD"/>
    <w:rsid w:val="00FF239F"/>
    <w:rsid w:val="00FF2494"/>
    <w:rsid w:val="00FF2B96"/>
    <w:rsid w:val="00FF644C"/>
    <w:rsid w:val="00FF666E"/>
    <w:rsid w:val="00FF683B"/>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073B51"/>
  <w15:chartTrackingRefBased/>
  <w15:docId w15:val="{D4967DEB-2D9A-4D01-9A2D-4665F4455D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2"/>
        <w:lang w:val="en-C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0493"/>
    <w:rPr>
      <w:rFonts w:eastAsia="Times New Roman" w:cs="Times New Roman"/>
      <w:szCs w:val="24"/>
      <w:lang w:val="en-US"/>
    </w:rPr>
  </w:style>
  <w:style w:type="paragraph" w:styleId="Heading3">
    <w:name w:val="heading 3"/>
    <w:basedOn w:val="Normal"/>
    <w:link w:val="Heading3Char"/>
    <w:uiPriority w:val="9"/>
    <w:qFormat/>
    <w:rsid w:val="008566E6"/>
    <w:pPr>
      <w:spacing w:before="100" w:beforeAutospacing="1" w:after="100" w:afterAutospacing="1"/>
      <w:outlineLvl w:val="2"/>
    </w:pPr>
    <w:rPr>
      <w:b/>
      <w:bCs/>
      <w:sz w:val="27"/>
      <w:szCs w:val="27"/>
      <w:lang w:val="en-CA" w:eastAsia="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E70493"/>
    <w:pPr>
      <w:tabs>
        <w:tab w:val="center" w:pos="4320"/>
        <w:tab w:val="right" w:pos="8640"/>
      </w:tabs>
    </w:pPr>
  </w:style>
  <w:style w:type="character" w:customStyle="1" w:styleId="FooterChar">
    <w:name w:val="Footer Char"/>
    <w:basedOn w:val="DefaultParagraphFont"/>
    <w:link w:val="Footer"/>
    <w:rsid w:val="00E70493"/>
    <w:rPr>
      <w:rFonts w:eastAsia="Times New Roman" w:cs="Times New Roman"/>
      <w:szCs w:val="24"/>
      <w:lang w:val="en-US"/>
    </w:rPr>
  </w:style>
  <w:style w:type="character" w:styleId="PageNumber">
    <w:name w:val="page number"/>
    <w:basedOn w:val="DefaultParagraphFont"/>
    <w:rsid w:val="00E70493"/>
  </w:style>
  <w:style w:type="paragraph" w:styleId="ListParagraph">
    <w:name w:val="List Paragraph"/>
    <w:basedOn w:val="Normal"/>
    <w:uiPriority w:val="34"/>
    <w:qFormat/>
    <w:rsid w:val="00E70493"/>
    <w:pPr>
      <w:ind w:left="720"/>
    </w:pPr>
  </w:style>
  <w:style w:type="character" w:styleId="LineNumber">
    <w:name w:val="line number"/>
    <w:basedOn w:val="DefaultParagraphFont"/>
    <w:uiPriority w:val="99"/>
    <w:semiHidden/>
    <w:unhideWhenUsed/>
    <w:rsid w:val="00E70493"/>
  </w:style>
  <w:style w:type="paragraph" w:styleId="Header">
    <w:name w:val="header"/>
    <w:basedOn w:val="Normal"/>
    <w:link w:val="HeaderChar"/>
    <w:uiPriority w:val="99"/>
    <w:unhideWhenUsed/>
    <w:rsid w:val="00240B2C"/>
    <w:pPr>
      <w:tabs>
        <w:tab w:val="center" w:pos="4680"/>
        <w:tab w:val="right" w:pos="9360"/>
      </w:tabs>
    </w:pPr>
  </w:style>
  <w:style w:type="character" w:customStyle="1" w:styleId="HeaderChar">
    <w:name w:val="Header Char"/>
    <w:basedOn w:val="DefaultParagraphFont"/>
    <w:link w:val="Header"/>
    <w:uiPriority w:val="99"/>
    <w:rsid w:val="00240B2C"/>
    <w:rPr>
      <w:rFonts w:eastAsia="Times New Roman" w:cs="Times New Roman"/>
      <w:szCs w:val="24"/>
      <w:lang w:val="en-US"/>
    </w:rPr>
  </w:style>
  <w:style w:type="paragraph" w:styleId="NormalWeb">
    <w:name w:val="Normal (Web)"/>
    <w:basedOn w:val="Normal"/>
    <w:uiPriority w:val="99"/>
    <w:semiHidden/>
    <w:unhideWhenUsed/>
    <w:rsid w:val="00452968"/>
    <w:pPr>
      <w:spacing w:before="100" w:beforeAutospacing="1" w:after="100" w:afterAutospacing="1"/>
    </w:pPr>
    <w:rPr>
      <w:lang w:val="en-CA" w:eastAsia="en-CA"/>
    </w:rPr>
  </w:style>
  <w:style w:type="paragraph" w:customStyle="1" w:styleId="xparagraph">
    <w:name w:val="x_paragraph"/>
    <w:basedOn w:val="Normal"/>
    <w:rsid w:val="00B945C9"/>
    <w:pPr>
      <w:spacing w:before="100" w:beforeAutospacing="1" w:after="100" w:afterAutospacing="1"/>
    </w:pPr>
    <w:rPr>
      <w:lang w:val="en-CA" w:eastAsia="en-CA"/>
    </w:rPr>
  </w:style>
  <w:style w:type="character" w:customStyle="1" w:styleId="xnormaltextrun">
    <w:name w:val="x_normaltextrun"/>
    <w:basedOn w:val="DefaultParagraphFont"/>
    <w:rsid w:val="00B945C9"/>
  </w:style>
  <w:style w:type="character" w:customStyle="1" w:styleId="xeop">
    <w:name w:val="x_eop"/>
    <w:basedOn w:val="DefaultParagraphFont"/>
    <w:rsid w:val="00B945C9"/>
  </w:style>
  <w:style w:type="character" w:styleId="Emphasis">
    <w:name w:val="Emphasis"/>
    <w:basedOn w:val="DefaultParagraphFont"/>
    <w:uiPriority w:val="20"/>
    <w:qFormat/>
    <w:rsid w:val="00602A4C"/>
    <w:rPr>
      <w:i/>
      <w:iCs/>
    </w:rPr>
  </w:style>
  <w:style w:type="character" w:customStyle="1" w:styleId="Heading3Char">
    <w:name w:val="Heading 3 Char"/>
    <w:basedOn w:val="DefaultParagraphFont"/>
    <w:link w:val="Heading3"/>
    <w:uiPriority w:val="9"/>
    <w:rsid w:val="008566E6"/>
    <w:rPr>
      <w:rFonts w:eastAsia="Times New Roman" w:cs="Times New Roman"/>
      <w:b/>
      <w:bCs/>
      <w:sz w:val="27"/>
      <w:szCs w:val="27"/>
      <w:lang w:eastAsia="en-CA"/>
    </w:rPr>
  </w:style>
  <w:style w:type="character" w:styleId="Hyperlink">
    <w:name w:val="Hyperlink"/>
    <w:basedOn w:val="DefaultParagraphFont"/>
    <w:uiPriority w:val="99"/>
    <w:semiHidden/>
    <w:unhideWhenUsed/>
    <w:rsid w:val="008566E6"/>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87532831">
      <w:bodyDiv w:val="1"/>
      <w:marLeft w:val="0"/>
      <w:marRight w:val="0"/>
      <w:marTop w:val="0"/>
      <w:marBottom w:val="0"/>
      <w:divBdr>
        <w:top w:val="none" w:sz="0" w:space="0" w:color="auto"/>
        <w:left w:val="none" w:sz="0" w:space="0" w:color="auto"/>
        <w:bottom w:val="none" w:sz="0" w:space="0" w:color="auto"/>
        <w:right w:val="none" w:sz="0" w:space="0" w:color="auto"/>
      </w:divBdr>
      <w:divsChild>
        <w:div w:id="2029090048">
          <w:marLeft w:val="0"/>
          <w:marRight w:val="0"/>
          <w:marTop w:val="0"/>
          <w:marBottom w:val="0"/>
          <w:divBdr>
            <w:top w:val="none" w:sz="0" w:space="0" w:color="auto"/>
            <w:left w:val="none" w:sz="0" w:space="0" w:color="auto"/>
            <w:bottom w:val="none" w:sz="0" w:space="0" w:color="auto"/>
            <w:right w:val="none" w:sz="0" w:space="0" w:color="auto"/>
          </w:divBdr>
        </w:div>
        <w:div w:id="776604947">
          <w:marLeft w:val="0"/>
          <w:marRight w:val="0"/>
          <w:marTop w:val="0"/>
          <w:marBottom w:val="0"/>
          <w:divBdr>
            <w:top w:val="none" w:sz="0" w:space="0" w:color="auto"/>
            <w:left w:val="none" w:sz="0" w:space="0" w:color="auto"/>
            <w:bottom w:val="none" w:sz="0" w:space="0" w:color="auto"/>
            <w:right w:val="none" w:sz="0" w:space="0" w:color="auto"/>
          </w:divBdr>
        </w:div>
        <w:div w:id="606163161">
          <w:marLeft w:val="0"/>
          <w:marRight w:val="0"/>
          <w:marTop w:val="0"/>
          <w:marBottom w:val="0"/>
          <w:divBdr>
            <w:top w:val="none" w:sz="0" w:space="0" w:color="auto"/>
            <w:left w:val="none" w:sz="0" w:space="0" w:color="auto"/>
            <w:bottom w:val="none" w:sz="0" w:space="0" w:color="auto"/>
            <w:right w:val="none" w:sz="0" w:space="0" w:color="auto"/>
          </w:divBdr>
        </w:div>
        <w:div w:id="874345227">
          <w:marLeft w:val="0"/>
          <w:marRight w:val="0"/>
          <w:marTop w:val="0"/>
          <w:marBottom w:val="0"/>
          <w:divBdr>
            <w:top w:val="none" w:sz="0" w:space="0" w:color="auto"/>
            <w:left w:val="none" w:sz="0" w:space="0" w:color="auto"/>
            <w:bottom w:val="none" w:sz="0" w:space="0" w:color="auto"/>
            <w:right w:val="none" w:sz="0" w:space="0" w:color="auto"/>
          </w:divBdr>
        </w:div>
        <w:div w:id="456526458">
          <w:marLeft w:val="0"/>
          <w:marRight w:val="0"/>
          <w:marTop w:val="0"/>
          <w:marBottom w:val="0"/>
          <w:divBdr>
            <w:top w:val="none" w:sz="0" w:space="0" w:color="auto"/>
            <w:left w:val="none" w:sz="0" w:space="0" w:color="auto"/>
            <w:bottom w:val="none" w:sz="0" w:space="0" w:color="auto"/>
            <w:right w:val="none" w:sz="0" w:space="0" w:color="auto"/>
          </w:divBdr>
        </w:div>
        <w:div w:id="1986005180">
          <w:marLeft w:val="0"/>
          <w:marRight w:val="0"/>
          <w:marTop w:val="0"/>
          <w:marBottom w:val="0"/>
          <w:divBdr>
            <w:top w:val="none" w:sz="0" w:space="0" w:color="auto"/>
            <w:left w:val="none" w:sz="0" w:space="0" w:color="auto"/>
            <w:bottom w:val="none" w:sz="0" w:space="0" w:color="auto"/>
            <w:right w:val="none" w:sz="0" w:space="0" w:color="auto"/>
          </w:divBdr>
        </w:div>
        <w:div w:id="355426299">
          <w:marLeft w:val="0"/>
          <w:marRight w:val="0"/>
          <w:marTop w:val="0"/>
          <w:marBottom w:val="0"/>
          <w:divBdr>
            <w:top w:val="none" w:sz="0" w:space="0" w:color="auto"/>
            <w:left w:val="none" w:sz="0" w:space="0" w:color="auto"/>
            <w:bottom w:val="none" w:sz="0" w:space="0" w:color="auto"/>
            <w:right w:val="none" w:sz="0" w:space="0" w:color="auto"/>
          </w:divBdr>
        </w:div>
        <w:div w:id="1290551858">
          <w:marLeft w:val="0"/>
          <w:marRight w:val="0"/>
          <w:marTop w:val="0"/>
          <w:marBottom w:val="0"/>
          <w:divBdr>
            <w:top w:val="none" w:sz="0" w:space="0" w:color="auto"/>
            <w:left w:val="none" w:sz="0" w:space="0" w:color="auto"/>
            <w:bottom w:val="none" w:sz="0" w:space="0" w:color="auto"/>
            <w:right w:val="none" w:sz="0" w:space="0" w:color="auto"/>
          </w:divBdr>
        </w:div>
        <w:div w:id="491608007">
          <w:marLeft w:val="0"/>
          <w:marRight w:val="0"/>
          <w:marTop w:val="0"/>
          <w:marBottom w:val="0"/>
          <w:divBdr>
            <w:top w:val="none" w:sz="0" w:space="0" w:color="auto"/>
            <w:left w:val="none" w:sz="0" w:space="0" w:color="auto"/>
            <w:bottom w:val="none" w:sz="0" w:space="0" w:color="auto"/>
            <w:right w:val="none" w:sz="0" w:space="0" w:color="auto"/>
          </w:divBdr>
        </w:div>
        <w:div w:id="117072341">
          <w:marLeft w:val="0"/>
          <w:marRight w:val="0"/>
          <w:marTop w:val="0"/>
          <w:marBottom w:val="0"/>
          <w:divBdr>
            <w:top w:val="none" w:sz="0" w:space="0" w:color="auto"/>
            <w:left w:val="none" w:sz="0" w:space="0" w:color="auto"/>
            <w:bottom w:val="none" w:sz="0" w:space="0" w:color="auto"/>
            <w:right w:val="none" w:sz="0" w:space="0" w:color="auto"/>
          </w:divBdr>
        </w:div>
        <w:div w:id="157099167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1</TotalTime>
  <Pages>12</Pages>
  <Words>5465</Words>
  <Characters>31156</Characters>
  <Application>Microsoft Office Word</Application>
  <DocSecurity>0</DocSecurity>
  <Lines>259</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5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hannon Boyce</dc:creator>
  <cp:lastModifiedBy>Teri Forbes</cp:lastModifiedBy>
  <cp:revision>18</cp:revision>
  <dcterms:created xsi:type="dcterms:W3CDTF">2023-05-08T20:36:00Z</dcterms:created>
  <dcterms:modified xsi:type="dcterms:W3CDTF">2023-05-08T21: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07a913be105343826a75235a9fe3233dea6de1884bfb808017b4f1c03578d9e</vt:lpwstr>
  </property>
</Properties>
</file>